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EDE8E9" w14:textId="77777777" w:rsidR="0016016E" w:rsidRPr="001B6043" w:rsidRDefault="0016016E" w:rsidP="00D24442">
      <w:pPr>
        <w:spacing w:before="120" w:after="60" w:line="360" w:lineRule="auto"/>
        <w:ind w:firstLine="720"/>
        <w:jc w:val="center"/>
        <w:rPr>
          <w:rFonts w:cs="Times New Roman"/>
          <w:b/>
          <w:szCs w:val="26"/>
        </w:rPr>
      </w:pPr>
    </w:p>
    <w:p w14:paraId="56DC8201" w14:textId="198DC5E7" w:rsidR="000B09C6" w:rsidRPr="001B6043" w:rsidRDefault="00200613" w:rsidP="00E07F75">
      <w:pPr>
        <w:spacing w:before="120" w:after="60" w:line="240" w:lineRule="auto"/>
        <w:jc w:val="center"/>
        <w:rPr>
          <w:rFonts w:cs="Times New Roman"/>
          <w:b/>
          <w:szCs w:val="26"/>
        </w:rPr>
      </w:pPr>
      <w:r w:rsidRPr="001B6043">
        <w:rPr>
          <w:rFonts w:cs="Times New Roman"/>
          <w:b/>
          <w:szCs w:val="26"/>
        </w:rPr>
        <w:t>TRƯỜNG ĐẠI HỌC KINH TẾ - ĐẠI HỌC ĐÀ NẴNG</w:t>
      </w:r>
    </w:p>
    <w:p w14:paraId="583BADA0" w14:textId="3E30C777" w:rsidR="00200613" w:rsidRPr="001B6043" w:rsidRDefault="00200613" w:rsidP="00E07F75">
      <w:pPr>
        <w:spacing w:before="120" w:after="60" w:line="240" w:lineRule="auto"/>
        <w:jc w:val="center"/>
        <w:rPr>
          <w:rFonts w:cs="Times New Roman"/>
          <w:b/>
          <w:szCs w:val="26"/>
        </w:rPr>
      </w:pPr>
      <w:r w:rsidRPr="001B6043">
        <w:rPr>
          <w:rFonts w:cs="Times New Roman"/>
          <w:b/>
          <w:szCs w:val="26"/>
        </w:rPr>
        <w:t>KHOA THỐNG KÊ – TIN HỌC</w:t>
      </w:r>
    </w:p>
    <w:p w14:paraId="7061012F" w14:textId="547769ED" w:rsidR="00200613" w:rsidRPr="001B6043" w:rsidRDefault="00200613" w:rsidP="00D24442">
      <w:pPr>
        <w:spacing w:before="120" w:after="60" w:line="360" w:lineRule="auto"/>
        <w:ind w:firstLine="720"/>
        <w:jc w:val="center"/>
        <w:rPr>
          <w:rFonts w:cs="Times New Roman"/>
          <w:szCs w:val="26"/>
        </w:rPr>
      </w:pPr>
    </w:p>
    <w:p w14:paraId="04277AB3" w14:textId="527FC791" w:rsidR="00200613" w:rsidRPr="001B6043" w:rsidRDefault="00200613" w:rsidP="00D24442">
      <w:pPr>
        <w:spacing w:before="120" w:after="60" w:line="360" w:lineRule="auto"/>
        <w:ind w:firstLine="720"/>
        <w:jc w:val="center"/>
        <w:rPr>
          <w:rFonts w:cs="Times New Roman"/>
          <w:szCs w:val="26"/>
        </w:rPr>
      </w:pPr>
    </w:p>
    <w:p w14:paraId="0B17E271" w14:textId="2E56B795" w:rsidR="00200613" w:rsidRPr="001B6043" w:rsidRDefault="00200613" w:rsidP="00D24442">
      <w:pPr>
        <w:spacing w:before="120" w:after="60" w:line="360" w:lineRule="auto"/>
        <w:ind w:firstLine="720"/>
        <w:jc w:val="center"/>
        <w:rPr>
          <w:rFonts w:cs="Times New Roman"/>
          <w:szCs w:val="26"/>
        </w:rPr>
      </w:pPr>
    </w:p>
    <w:p w14:paraId="4FCDA140" w14:textId="1EAFF117" w:rsidR="00200613" w:rsidRPr="001B6043" w:rsidRDefault="00200613" w:rsidP="00D24442">
      <w:pPr>
        <w:spacing w:before="120" w:after="60" w:line="360" w:lineRule="auto"/>
        <w:ind w:firstLine="720"/>
        <w:jc w:val="center"/>
        <w:rPr>
          <w:rFonts w:cs="Times New Roman"/>
          <w:szCs w:val="26"/>
        </w:rPr>
      </w:pPr>
    </w:p>
    <w:p w14:paraId="5EC0B4DA" w14:textId="21E70390" w:rsidR="00200613" w:rsidRPr="001B6043" w:rsidRDefault="00200613" w:rsidP="00D24442">
      <w:pPr>
        <w:spacing w:before="120" w:after="60" w:line="360" w:lineRule="auto"/>
        <w:ind w:firstLine="720"/>
        <w:jc w:val="center"/>
        <w:rPr>
          <w:rFonts w:cs="Times New Roman"/>
          <w:szCs w:val="26"/>
        </w:rPr>
      </w:pPr>
    </w:p>
    <w:p w14:paraId="36806229" w14:textId="7642973B" w:rsidR="00200613" w:rsidRPr="001B6043" w:rsidRDefault="00200613" w:rsidP="00D24442">
      <w:pPr>
        <w:spacing w:before="120" w:after="60" w:line="360" w:lineRule="auto"/>
        <w:ind w:firstLine="720"/>
        <w:jc w:val="center"/>
        <w:rPr>
          <w:rFonts w:cs="Times New Roman"/>
          <w:szCs w:val="26"/>
        </w:rPr>
      </w:pPr>
    </w:p>
    <w:p w14:paraId="43540B57" w14:textId="0A43D410" w:rsidR="00200613" w:rsidRPr="001B6043" w:rsidRDefault="00200613" w:rsidP="00476E97">
      <w:pPr>
        <w:spacing w:before="120" w:after="60" w:line="360" w:lineRule="auto"/>
        <w:rPr>
          <w:rFonts w:cs="Times New Roman"/>
          <w:szCs w:val="26"/>
        </w:rPr>
      </w:pPr>
    </w:p>
    <w:p w14:paraId="672B19EA" w14:textId="7B8E175F" w:rsidR="00200613" w:rsidRPr="001B6043" w:rsidRDefault="00200613" w:rsidP="00D24442">
      <w:pPr>
        <w:spacing w:before="120" w:after="60" w:line="360" w:lineRule="auto"/>
        <w:ind w:firstLine="720"/>
        <w:jc w:val="center"/>
        <w:rPr>
          <w:rFonts w:cs="Times New Roman"/>
          <w:szCs w:val="26"/>
        </w:rPr>
      </w:pPr>
    </w:p>
    <w:p w14:paraId="152390E6" w14:textId="09D5DF6D" w:rsidR="00200613" w:rsidRPr="00095B30" w:rsidRDefault="00200613" w:rsidP="00E07F75">
      <w:pPr>
        <w:spacing w:before="120" w:after="60" w:line="240" w:lineRule="auto"/>
        <w:jc w:val="center"/>
        <w:rPr>
          <w:rFonts w:cs="Times New Roman"/>
          <w:b/>
          <w:sz w:val="56"/>
          <w:szCs w:val="56"/>
        </w:rPr>
      </w:pPr>
      <w:r w:rsidRPr="00095B30">
        <w:rPr>
          <w:rFonts w:cs="Times New Roman"/>
          <w:b/>
          <w:sz w:val="56"/>
          <w:szCs w:val="56"/>
        </w:rPr>
        <w:t>TÀI LIỆU ĐẶC TẢ YÊU CẦU</w:t>
      </w:r>
    </w:p>
    <w:p w14:paraId="6E689D41" w14:textId="780DF7DF" w:rsidR="00200613" w:rsidRPr="00095B30" w:rsidRDefault="0016016E" w:rsidP="00E07F75">
      <w:pPr>
        <w:spacing w:before="120" w:after="60" w:line="240" w:lineRule="auto"/>
        <w:jc w:val="center"/>
        <w:rPr>
          <w:rFonts w:cs="Times New Roman"/>
          <w:sz w:val="32"/>
          <w:szCs w:val="32"/>
        </w:rPr>
      </w:pPr>
      <w:r w:rsidRPr="00095B30">
        <w:rPr>
          <w:rFonts w:cs="Times New Roman"/>
          <w:sz w:val="32"/>
          <w:szCs w:val="32"/>
        </w:rPr>
        <w:t>Hệ thống quản lý công việc của giáo viên và quản lý trong BMYC</w:t>
      </w:r>
    </w:p>
    <w:p w14:paraId="2D2C3938" w14:textId="77777777" w:rsidR="00200613" w:rsidRPr="001B6043" w:rsidRDefault="00200613" w:rsidP="00D24442">
      <w:pPr>
        <w:spacing w:before="120" w:after="60" w:line="360" w:lineRule="auto"/>
        <w:ind w:firstLine="720"/>
        <w:rPr>
          <w:rFonts w:cs="Times New Roman"/>
          <w:szCs w:val="26"/>
        </w:rPr>
      </w:pPr>
    </w:p>
    <w:p w14:paraId="3921598C" w14:textId="77777777" w:rsidR="00200613" w:rsidRPr="001B6043" w:rsidRDefault="00200613" w:rsidP="00D24442">
      <w:pPr>
        <w:spacing w:before="120" w:after="60" w:line="360" w:lineRule="auto"/>
        <w:ind w:firstLine="720"/>
        <w:rPr>
          <w:rFonts w:cs="Times New Roman"/>
          <w:szCs w:val="26"/>
        </w:rPr>
      </w:pPr>
    </w:p>
    <w:p w14:paraId="11A34CBB" w14:textId="77777777" w:rsidR="00123D17" w:rsidRPr="001B6043" w:rsidRDefault="00123D17" w:rsidP="00D24442">
      <w:pPr>
        <w:spacing w:before="120" w:after="60" w:line="360" w:lineRule="auto"/>
        <w:ind w:firstLine="720"/>
        <w:jc w:val="left"/>
        <w:rPr>
          <w:rFonts w:cs="Times New Roman"/>
          <w:szCs w:val="26"/>
        </w:rPr>
      </w:pPr>
    </w:p>
    <w:p w14:paraId="6CE8FCF0" w14:textId="1FDD8E28" w:rsidR="00200613" w:rsidRPr="001B6043" w:rsidRDefault="00200613" w:rsidP="001B6043">
      <w:pPr>
        <w:spacing w:before="120" w:after="60" w:line="240" w:lineRule="auto"/>
        <w:ind w:left="4321" w:firstLine="720"/>
        <w:jc w:val="left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>Lớp:</w:t>
      </w:r>
      <w:r w:rsidR="0016016E" w:rsidRPr="001B6043">
        <w:rPr>
          <w:rFonts w:cs="Times New Roman"/>
          <w:szCs w:val="26"/>
        </w:rPr>
        <w:tab/>
        <w:t>48K21.2</w:t>
      </w:r>
    </w:p>
    <w:p w14:paraId="1AAFEEFB" w14:textId="313493CE" w:rsidR="00200613" w:rsidRPr="001B6043" w:rsidRDefault="00200613" w:rsidP="001B6043">
      <w:pPr>
        <w:spacing w:before="120" w:after="60" w:line="240" w:lineRule="auto"/>
        <w:ind w:left="4321" w:firstLine="720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>Nhóm:</w:t>
      </w:r>
      <w:r w:rsidR="0016016E" w:rsidRPr="001B6043">
        <w:rPr>
          <w:rFonts w:cs="Times New Roman"/>
          <w:szCs w:val="26"/>
        </w:rPr>
        <w:t>`48K212.11</w:t>
      </w:r>
    </w:p>
    <w:p w14:paraId="337541FE" w14:textId="347188D6" w:rsidR="00200613" w:rsidRPr="001B6043" w:rsidRDefault="00200613" w:rsidP="00D24442">
      <w:pPr>
        <w:spacing w:before="120" w:after="60" w:line="360" w:lineRule="auto"/>
        <w:ind w:firstLine="720"/>
        <w:rPr>
          <w:rFonts w:cs="Times New Roman"/>
          <w:szCs w:val="26"/>
        </w:rPr>
      </w:pPr>
    </w:p>
    <w:p w14:paraId="029B523D" w14:textId="7AA1F005" w:rsidR="00200613" w:rsidRDefault="00200613" w:rsidP="00D24442">
      <w:pPr>
        <w:spacing w:before="120" w:after="60" w:line="360" w:lineRule="auto"/>
        <w:ind w:firstLine="720"/>
        <w:rPr>
          <w:rFonts w:cs="Times New Roman"/>
          <w:szCs w:val="26"/>
        </w:rPr>
      </w:pPr>
    </w:p>
    <w:p w14:paraId="3181F93C" w14:textId="77777777" w:rsidR="00476E97" w:rsidRPr="001B6043" w:rsidRDefault="00476E97" w:rsidP="00D24442">
      <w:pPr>
        <w:spacing w:before="120" w:after="60" w:line="360" w:lineRule="auto"/>
        <w:ind w:firstLine="720"/>
        <w:rPr>
          <w:rFonts w:cs="Times New Roman"/>
          <w:szCs w:val="26"/>
        </w:rPr>
      </w:pPr>
    </w:p>
    <w:p w14:paraId="6F6D0FAE" w14:textId="45FF77F4" w:rsidR="00200613" w:rsidRPr="001B6043" w:rsidRDefault="00200613" w:rsidP="001B6043">
      <w:pPr>
        <w:spacing w:before="120" w:after="60" w:line="360" w:lineRule="auto"/>
        <w:rPr>
          <w:rFonts w:cs="Times New Roman"/>
          <w:szCs w:val="26"/>
        </w:rPr>
      </w:pPr>
    </w:p>
    <w:p w14:paraId="41D2622D" w14:textId="77777777" w:rsidR="001B6043" w:rsidRDefault="001B6043" w:rsidP="001B6043">
      <w:pPr>
        <w:tabs>
          <w:tab w:val="center" w:pos="5062"/>
          <w:tab w:val="right" w:pos="9405"/>
        </w:tabs>
        <w:spacing w:before="120" w:after="60" w:line="360" w:lineRule="auto"/>
        <w:jc w:val="left"/>
        <w:rPr>
          <w:rFonts w:cs="Times New Roman"/>
          <w:b/>
          <w:szCs w:val="26"/>
        </w:rPr>
      </w:pPr>
    </w:p>
    <w:p w14:paraId="2B5EA26F" w14:textId="1B0B491C" w:rsidR="001B6043" w:rsidRDefault="00200613" w:rsidP="001B6043">
      <w:pPr>
        <w:tabs>
          <w:tab w:val="center" w:pos="5062"/>
          <w:tab w:val="right" w:pos="9405"/>
        </w:tabs>
        <w:spacing w:before="120" w:after="60" w:line="360" w:lineRule="auto"/>
        <w:jc w:val="center"/>
        <w:rPr>
          <w:rFonts w:cs="Times New Roman"/>
          <w:b/>
          <w:szCs w:val="26"/>
        </w:rPr>
      </w:pPr>
      <w:bookmarkStart w:id="0" w:name="_Hlk166075315"/>
      <w:r w:rsidRPr="001B6043">
        <w:rPr>
          <w:rFonts w:cs="Times New Roman"/>
          <w:b/>
          <w:szCs w:val="26"/>
        </w:rPr>
        <w:t>ĐÀ NẴNG</w:t>
      </w:r>
      <w:r w:rsidR="00FE23E7">
        <w:rPr>
          <w:rFonts w:cs="Times New Roman"/>
          <w:b/>
          <w:szCs w:val="26"/>
        </w:rPr>
        <w:t>,</w:t>
      </w:r>
      <w:r w:rsidR="001B6043">
        <w:rPr>
          <w:rFonts w:cs="Times New Roman"/>
          <w:b/>
          <w:szCs w:val="26"/>
        </w:rPr>
        <w:t xml:space="preserve"> 05/</w:t>
      </w:r>
      <w:r w:rsidRPr="001B6043">
        <w:rPr>
          <w:rFonts w:cs="Times New Roman"/>
          <w:b/>
          <w:szCs w:val="26"/>
        </w:rPr>
        <w:t>2023</w:t>
      </w:r>
      <w:bookmarkEnd w:id="0"/>
      <w:r w:rsidR="001B6043">
        <w:rPr>
          <w:rFonts w:cs="Times New Roman"/>
          <w:b/>
          <w:szCs w:val="26"/>
        </w:rPr>
        <w:br w:type="page"/>
      </w:r>
    </w:p>
    <w:p w14:paraId="2A6C4DC9" w14:textId="1079CA9D" w:rsidR="00200613" w:rsidRPr="001B6043" w:rsidRDefault="00200613" w:rsidP="001B6043">
      <w:pPr>
        <w:pStyle w:val="Heading1"/>
        <w:numPr>
          <w:ilvl w:val="0"/>
          <w:numId w:val="0"/>
        </w:numPr>
        <w:spacing w:before="120" w:after="60" w:line="360" w:lineRule="auto"/>
        <w:ind w:left="360" w:hanging="360"/>
        <w:rPr>
          <w:rFonts w:cs="Times New Roman"/>
          <w:b w:val="0"/>
          <w:sz w:val="26"/>
          <w:szCs w:val="26"/>
        </w:rPr>
      </w:pPr>
      <w:bookmarkStart w:id="1" w:name="_Hlk166075642"/>
      <w:bookmarkStart w:id="2" w:name="_Toc166228564"/>
      <w:r w:rsidRPr="001B6043">
        <w:rPr>
          <w:rFonts w:cs="Times New Roman"/>
          <w:sz w:val="26"/>
          <w:szCs w:val="26"/>
        </w:rPr>
        <w:lastRenderedPageBreak/>
        <w:t>MỤC LỤC</w:t>
      </w:r>
      <w:bookmarkEnd w:id="2"/>
    </w:p>
    <w:bookmarkEnd w:id="1" w:displacedByCustomXml="next"/>
    <w:sdt>
      <w:sdtPr>
        <w:rPr>
          <w:rFonts w:ascii="Times New Roman" w:eastAsiaTheme="minorHAnsi" w:hAnsi="Times New Roman" w:cs="Times New Roman"/>
          <w:color w:val="auto"/>
          <w:sz w:val="26"/>
          <w:szCs w:val="26"/>
        </w:rPr>
        <w:id w:val="34152423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52F3358" w14:textId="2288BBA0" w:rsidR="00BE6A7E" w:rsidRPr="001B6043" w:rsidRDefault="00BE6A7E" w:rsidP="00D24442">
          <w:pPr>
            <w:pStyle w:val="TOCHeading"/>
            <w:spacing w:before="120" w:after="60" w:line="360" w:lineRule="auto"/>
            <w:ind w:firstLine="720"/>
            <w:rPr>
              <w:rFonts w:ascii="Times New Roman" w:hAnsi="Times New Roman" w:cs="Times New Roman"/>
              <w:sz w:val="26"/>
              <w:szCs w:val="26"/>
            </w:rPr>
          </w:pPr>
          <w:r w:rsidRPr="001B6043">
            <w:rPr>
              <w:rFonts w:ascii="Times New Roman" w:hAnsi="Times New Roman" w:cs="Times New Roman"/>
              <w:sz w:val="26"/>
              <w:szCs w:val="26"/>
            </w:rPr>
            <w:t>Table of Contents</w:t>
          </w:r>
        </w:p>
        <w:p w14:paraId="7AE245F7" w14:textId="51284D0C" w:rsidR="00523E2D" w:rsidRDefault="00BE6A7E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r w:rsidRPr="00476E97">
            <w:rPr>
              <w:rFonts w:cs="Times New Roman"/>
              <w:szCs w:val="26"/>
            </w:rPr>
            <w:fldChar w:fldCharType="begin"/>
          </w:r>
          <w:r w:rsidRPr="00476E97">
            <w:rPr>
              <w:rFonts w:cs="Times New Roman"/>
              <w:szCs w:val="26"/>
            </w:rPr>
            <w:instrText xml:space="preserve"> TOC \o "1-3" \h \z \u </w:instrText>
          </w:r>
          <w:r w:rsidRPr="00476E97">
            <w:rPr>
              <w:rFonts w:cs="Times New Roman"/>
              <w:szCs w:val="26"/>
            </w:rPr>
            <w:fldChar w:fldCharType="separate"/>
          </w:r>
          <w:hyperlink w:anchor="_Toc166228564" w:history="1">
            <w:r w:rsidR="00523E2D" w:rsidRPr="00854DE1">
              <w:rPr>
                <w:rStyle w:val="Hyperlink"/>
                <w:rFonts w:cs="Times New Roman"/>
                <w:noProof/>
              </w:rPr>
              <w:t>MỤC LỤC</w:t>
            </w:r>
            <w:r w:rsidR="00523E2D">
              <w:rPr>
                <w:noProof/>
                <w:webHidden/>
              </w:rPr>
              <w:tab/>
            </w:r>
            <w:r w:rsidR="00523E2D">
              <w:rPr>
                <w:noProof/>
                <w:webHidden/>
              </w:rPr>
              <w:fldChar w:fldCharType="begin"/>
            </w:r>
            <w:r w:rsidR="00523E2D">
              <w:rPr>
                <w:noProof/>
                <w:webHidden/>
              </w:rPr>
              <w:instrText xml:space="preserve"> PAGEREF _Toc166228564 \h </w:instrText>
            </w:r>
            <w:r w:rsidR="00523E2D">
              <w:rPr>
                <w:noProof/>
                <w:webHidden/>
              </w:rPr>
            </w:r>
            <w:r w:rsidR="00523E2D">
              <w:rPr>
                <w:noProof/>
                <w:webHidden/>
              </w:rPr>
              <w:fldChar w:fldCharType="separate"/>
            </w:r>
            <w:r w:rsidR="00523E2D">
              <w:rPr>
                <w:noProof/>
                <w:webHidden/>
              </w:rPr>
              <w:t>2</w:t>
            </w:r>
            <w:r w:rsidR="00523E2D">
              <w:rPr>
                <w:noProof/>
                <w:webHidden/>
              </w:rPr>
              <w:fldChar w:fldCharType="end"/>
            </w:r>
          </w:hyperlink>
        </w:p>
        <w:p w14:paraId="55A315FB" w14:textId="66B64E73" w:rsidR="00523E2D" w:rsidRDefault="00523E2D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565" w:history="1">
            <w:r w:rsidRPr="00854DE1">
              <w:rPr>
                <w:rStyle w:val="Hyperlink"/>
                <w:rFonts w:cs="Times New Roman"/>
                <w:noProof/>
              </w:rPr>
              <w:t>DANH MỤC HÌNH ẢN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5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8F24C2" w14:textId="022D54EF" w:rsidR="00523E2D" w:rsidRDefault="00523E2D">
          <w:pPr>
            <w:pStyle w:val="TOC1"/>
            <w:tabs>
              <w:tab w:val="left" w:pos="176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566" w:history="1">
            <w:r w:rsidRPr="00854DE1">
              <w:rPr>
                <w:rStyle w:val="Hyperlink"/>
                <w:rFonts w:cs="Times New Roman"/>
                <w:noProof/>
              </w:rPr>
              <w:t>CHƯƠNG 1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rFonts w:cs="Times New Roman"/>
                <w:noProof/>
              </w:rPr>
              <w:t>MÔ TẢ KHÁI QUÁT HỆ THỐ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5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8219DE" w14:textId="205775B3" w:rsidR="00523E2D" w:rsidRDefault="00523E2D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567" w:history="1">
            <w:r w:rsidRPr="00854DE1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noProof/>
              </w:rPr>
              <w:t>Tổng quan về hệ thố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5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2728FF" w14:textId="3AC42E9E" w:rsidR="00523E2D" w:rsidRDefault="00523E2D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568" w:history="1">
            <w:r w:rsidRPr="00854DE1">
              <w:rPr>
                <w:rStyle w:val="Hyperlink"/>
                <w:rFonts w:cs="Times New Roman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rFonts w:cs="Times New Roman"/>
                <w:noProof/>
              </w:rPr>
              <w:t>Sơ đồ luồng nghiệp vụ hệ thống (business workflow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5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5CA631" w14:textId="5371D443" w:rsidR="00523E2D" w:rsidRDefault="00523E2D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569" w:history="1">
            <w:r w:rsidRPr="00854DE1">
              <w:rPr>
                <w:rStyle w:val="Hyperlink"/>
                <w:rFonts w:cs="Times New Roman"/>
                <w:b/>
                <w:bCs/>
                <w:noProof/>
              </w:rPr>
              <w:t>2.1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rFonts w:cs="Times New Roman"/>
                <w:b/>
                <w:bCs/>
                <w:noProof/>
              </w:rPr>
              <w:t>Hệ thống AS-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5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605A7A" w14:textId="69F94E8A" w:rsidR="00523E2D" w:rsidRDefault="00523E2D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570" w:history="1">
            <w:r w:rsidRPr="00854DE1">
              <w:rPr>
                <w:rStyle w:val="Hyperlink"/>
                <w:rFonts w:cs="Times New Roman"/>
                <w:b/>
                <w:bCs/>
                <w:noProof/>
              </w:rPr>
              <w:t>2.2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rFonts w:cs="Times New Roman"/>
                <w:b/>
                <w:bCs/>
                <w:noProof/>
              </w:rPr>
              <w:t>Hệ thống TO-B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5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7BC865" w14:textId="4C87E917" w:rsidR="00523E2D" w:rsidRDefault="00523E2D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571" w:history="1">
            <w:r w:rsidRPr="00854DE1">
              <w:rPr>
                <w:rStyle w:val="Hyperlink"/>
                <w:rFonts w:cs="Times New Roman"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rFonts w:cs="Times New Roman"/>
                <w:noProof/>
              </w:rPr>
              <w:t>Sơ đồ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5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C3AEDE" w14:textId="520F4611" w:rsidR="00523E2D" w:rsidRDefault="00523E2D">
          <w:pPr>
            <w:pStyle w:val="TOC1"/>
            <w:tabs>
              <w:tab w:val="left" w:pos="176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572" w:history="1">
            <w:r w:rsidRPr="00854DE1">
              <w:rPr>
                <w:rStyle w:val="Hyperlink"/>
                <w:rFonts w:cs="Times New Roman"/>
                <w:noProof/>
              </w:rPr>
              <w:t>CHƯƠNG 2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rFonts w:cs="Times New Roman"/>
                <w:noProof/>
              </w:rPr>
              <w:t>YÊU CẦU CHỨC NĂ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5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18753B" w14:textId="5CF2DA51" w:rsidR="00523E2D" w:rsidRDefault="00523E2D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573" w:history="1">
            <w:r w:rsidRPr="00854DE1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noProof/>
              </w:rPr>
              <w:t>Đặc tả use case “Đăng nhập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5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563891" w14:textId="56DD22D7" w:rsidR="00523E2D" w:rsidRDefault="00523E2D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574" w:history="1">
            <w:r w:rsidRPr="00854DE1">
              <w:rPr>
                <w:rStyle w:val="Hyperlink"/>
                <w:rFonts w:cs="Times New Roman"/>
                <w:b/>
                <w:bCs/>
                <w:noProof/>
              </w:rPr>
              <w:t>1.1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rFonts w:cs="Times New Roman"/>
                <w:b/>
                <w:bCs/>
                <w:noProof/>
              </w:rPr>
              <w:t>Bản mô tả chi tiết use case “Đăng nhập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5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C4EE3C" w14:textId="2C0FA8DC" w:rsidR="00523E2D" w:rsidRDefault="00523E2D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575" w:history="1">
            <w:r w:rsidRPr="00854DE1">
              <w:rPr>
                <w:rStyle w:val="Hyperlink"/>
                <w:rFonts w:cs="Times New Roman"/>
                <w:b/>
                <w:bCs/>
                <w:noProof/>
              </w:rPr>
              <w:t>1.2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rFonts w:cs="Times New Roman"/>
                <w:b/>
                <w:bCs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5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F472A7" w14:textId="49E38713" w:rsidR="00523E2D" w:rsidRDefault="00523E2D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576" w:history="1">
            <w:r w:rsidRPr="00854DE1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noProof/>
              </w:rPr>
              <w:t>Đặc tả use case “Đánh giá học tập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5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DF3800" w14:textId="6A63243F" w:rsidR="00523E2D" w:rsidRDefault="00523E2D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577" w:history="1">
            <w:r w:rsidRPr="00854DE1">
              <w:rPr>
                <w:rStyle w:val="Hyperlink"/>
                <w:rFonts w:cs="Times New Roman"/>
                <w:b/>
                <w:bCs/>
                <w:noProof/>
              </w:rPr>
              <w:t>2.1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rFonts w:cs="Times New Roman"/>
                <w:b/>
                <w:bCs/>
                <w:noProof/>
              </w:rPr>
              <w:t>Bản mô tả chi tiết use case “Đánh giá học tập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5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742ED8" w14:textId="3F58A46A" w:rsidR="00523E2D" w:rsidRDefault="00523E2D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578" w:history="1">
            <w:r w:rsidRPr="00854DE1">
              <w:rPr>
                <w:rStyle w:val="Hyperlink"/>
                <w:rFonts w:cs="Times New Roman"/>
                <w:b/>
                <w:bCs/>
                <w:noProof/>
              </w:rPr>
              <w:t>2.2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rFonts w:cs="Times New Roman"/>
                <w:b/>
                <w:bCs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5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35DBF4" w14:textId="694BD2C6" w:rsidR="00523E2D" w:rsidRDefault="00523E2D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579" w:history="1">
            <w:r w:rsidRPr="00854DE1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noProof/>
              </w:rPr>
              <w:t>Đặc tả use case “Quản lý nghỉ việc – Tạo đơn xin nghỉ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5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43DE0F" w14:textId="2A92D0CE" w:rsidR="00523E2D" w:rsidRDefault="00523E2D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580" w:history="1">
            <w:r w:rsidRPr="00854DE1">
              <w:rPr>
                <w:rStyle w:val="Hyperlink"/>
                <w:rFonts w:cs="Times New Roman"/>
                <w:b/>
                <w:bCs/>
                <w:noProof/>
              </w:rPr>
              <w:t>3.1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rFonts w:cs="Times New Roman"/>
                <w:b/>
                <w:bCs/>
                <w:noProof/>
              </w:rPr>
              <w:t>Bản mô tả chi tiết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5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AAA4B1" w14:textId="13BF6818" w:rsidR="00523E2D" w:rsidRDefault="00523E2D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581" w:history="1">
            <w:r w:rsidRPr="00854DE1">
              <w:rPr>
                <w:rStyle w:val="Hyperlink"/>
                <w:rFonts w:cs="Times New Roman"/>
                <w:b/>
                <w:bCs/>
                <w:noProof/>
              </w:rPr>
              <w:t>3.2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rFonts w:cs="Times New Roman"/>
                <w:b/>
                <w:bCs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5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7CE7D9" w14:textId="35F20A6B" w:rsidR="00523E2D" w:rsidRDefault="00523E2D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582" w:history="1">
            <w:r w:rsidRPr="00854DE1">
              <w:rPr>
                <w:rStyle w:val="Hyperlink"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noProof/>
              </w:rPr>
              <w:t>Đặc tả use case “Quản lý nghỉ việc – Xem danh sách nghỉ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5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D76FF7" w14:textId="2B0CC0A2" w:rsidR="00523E2D" w:rsidRDefault="00523E2D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583" w:history="1">
            <w:r w:rsidRPr="00854DE1">
              <w:rPr>
                <w:rStyle w:val="Hyperlink"/>
                <w:rFonts w:cs="Times New Roman"/>
                <w:b/>
                <w:bCs/>
                <w:noProof/>
              </w:rPr>
              <w:t>4.1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rFonts w:cs="Times New Roman"/>
                <w:b/>
                <w:bCs/>
                <w:noProof/>
              </w:rPr>
              <w:t>Bản mô tả chi tiết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5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EEFB39" w14:textId="7F2983D2" w:rsidR="00523E2D" w:rsidRDefault="00523E2D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584" w:history="1">
            <w:r w:rsidRPr="00854DE1">
              <w:rPr>
                <w:rStyle w:val="Hyperlink"/>
                <w:rFonts w:cs="Times New Roman"/>
                <w:b/>
                <w:bCs/>
                <w:noProof/>
              </w:rPr>
              <w:t>4.2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rFonts w:cs="Times New Roman"/>
                <w:b/>
                <w:bCs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5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287ECA" w14:textId="7A7FEE7E" w:rsidR="00523E2D" w:rsidRDefault="00523E2D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585" w:history="1">
            <w:r w:rsidRPr="00854DE1">
              <w:rPr>
                <w:rStyle w:val="Hyperlink"/>
                <w:noProof/>
              </w:rPr>
              <w:t>5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noProof/>
              </w:rPr>
              <w:t>Đặc tả use case “Quản lý nghỉ việc - Xét duyệt yêu cầu xin nghỉ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5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950E5B" w14:textId="7B8AA1BB" w:rsidR="00523E2D" w:rsidRDefault="00523E2D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586" w:history="1">
            <w:r w:rsidRPr="00854DE1">
              <w:rPr>
                <w:rStyle w:val="Hyperlink"/>
                <w:rFonts w:cs="Times New Roman"/>
                <w:b/>
                <w:bCs/>
                <w:noProof/>
              </w:rPr>
              <w:t>5.1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rFonts w:cs="Times New Roman"/>
                <w:b/>
                <w:bCs/>
                <w:noProof/>
              </w:rPr>
              <w:t>Bản mô tả chi tiết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5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54A662" w14:textId="4582E89C" w:rsidR="00523E2D" w:rsidRDefault="00523E2D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587" w:history="1">
            <w:r w:rsidRPr="00854DE1">
              <w:rPr>
                <w:rStyle w:val="Hyperlink"/>
                <w:rFonts w:cs="Times New Roman"/>
                <w:b/>
                <w:bCs/>
                <w:noProof/>
              </w:rPr>
              <w:t>5.2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rFonts w:cs="Times New Roman"/>
                <w:b/>
                <w:bCs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5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7FB19B" w14:textId="143B0F07" w:rsidR="00523E2D" w:rsidRDefault="00523E2D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588" w:history="1">
            <w:r w:rsidRPr="00854DE1">
              <w:rPr>
                <w:rStyle w:val="Hyperlink"/>
                <w:noProof/>
              </w:rPr>
              <w:t>6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noProof/>
              </w:rPr>
              <w:t>Đặc tả use case “Quản lý lớp học - Xem thông tin buổi học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5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CD3D08" w14:textId="18A1E816" w:rsidR="00523E2D" w:rsidRDefault="00523E2D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589" w:history="1">
            <w:r w:rsidRPr="00854DE1">
              <w:rPr>
                <w:rStyle w:val="Hyperlink"/>
                <w:rFonts w:cs="Times New Roman"/>
                <w:b/>
                <w:bCs/>
                <w:noProof/>
              </w:rPr>
              <w:t>6.1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rFonts w:cs="Times New Roman"/>
                <w:b/>
                <w:bCs/>
                <w:noProof/>
              </w:rPr>
              <w:t>Bản mô tả chi tiết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5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AB4A51" w14:textId="5E3FF465" w:rsidR="00523E2D" w:rsidRDefault="00523E2D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590" w:history="1">
            <w:r w:rsidRPr="00854DE1">
              <w:rPr>
                <w:rStyle w:val="Hyperlink"/>
                <w:rFonts w:cs="Times New Roman"/>
                <w:b/>
                <w:bCs/>
                <w:noProof/>
              </w:rPr>
              <w:t>6.2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rFonts w:cs="Times New Roman"/>
                <w:b/>
                <w:bCs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5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4EBE85" w14:textId="10FC1A9D" w:rsidR="00523E2D" w:rsidRDefault="00523E2D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591" w:history="1">
            <w:r w:rsidRPr="00854DE1">
              <w:rPr>
                <w:rStyle w:val="Hyperlink"/>
                <w:noProof/>
              </w:rPr>
              <w:t>7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noProof/>
              </w:rPr>
              <w:t>Đặc tả use case “Quản lý thông tin học viên - Tìm kiếm thông tin học viên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EFDDE5" w14:textId="2E2AC5B7" w:rsidR="00523E2D" w:rsidRDefault="00523E2D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592" w:history="1">
            <w:r w:rsidRPr="00854DE1">
              <w:rPr>
                <w:rStyle w:val="Hyperlink"/>
                <w:rFonts w:cs="Times New Roman"/>
                <w:b/>
                <w:bCs/>
                <w:noProof/>
              </w:rPr>
              <w:t>7.1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rFonts w:cs="Times New Roman"/>
                <w:b/>
                <w:bCs/>
                <w:noProof/>
              </w:rPr>
              <w:t>Bản mô tả chi tiết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5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204B0C" w14:textId="38B5F201" w:rsidR="00523E2D" w:rsidRDefault="00523E2D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593" w:history="1">
            <w:r w:rsidRPr="00854DE1">
              <w:rPr>
                <w:rStyle w:val="Hyperlink"/>
                <w:rFonts w:cs="Times New Roman"/>
                <w:b/>
                <w:bCs/>
                <w:noProof/>
              </w:rPr>
              <w:t>7.2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rFonts w:cs="Times New Roman"/>
                <w:b/>
                <w:bCs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EBCF52" w14:textId="61459E86" w:rsidR="00523E2D" w:rsidRDefault="00523E2D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594" w:history="1">
            <w:r w:rsidRPr="00854DE1">
              <w:rPr>
                <w:rStyle w:val="Hyperlink"/>
                <w:noProof/>
              </w:rPr>
              <w:t>8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noProof/>
              </w:rPr>
              <w:t xml:space="preserve">Đặc tả use case </w:t>
            </w:r>
            <w:r w:rsidRPr="00854DE1">
              <w:rPr>
                <w:rStyle w:val="Hyperlink"/>
                <w:rFonts w:cs="Times New Roman"/>
                <w:bCs/>
                <w:noProof/>
              </w:rPr>
              <w:t>“Quản lý thông tin học viên - Xem thông tin học viên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5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7D4CF7" w14:textId="6A37CFC5" w:rsidR="00523E2D" w:rsidRDefault="00523E2D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595" w:history="1">
            <w:r w:rsidRPr="00854DE1">
              <w:rPr>
                <w:rStyle w:val="Hyperlink"/>
                <w:rFonts w:cs="Times New Roman"/>
                <w:b/>
                <w:bCs/>
                <w:noProof/>
              </w:rPr>
              <w:t>8.1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rFonts w:cs="Times New Roman"/>
                <w:b/>
                <w:bCs/>
                <w:noProof/>
              </w:rPr>
              <w:t>Bản mô tả chi tiết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5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FE60D8" w14:textId="7E397E22" w:rsidR="00523E2D" w:rsidRDefault="00523E2D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596" w:history="1">
            <w:r w:rsidRPr="00854DE1">
              <w:rPr>
                <w:rStyle w:val="Hyperlink"/>
                <w:rFonts w:cs="Times New Roman"/>
                <w:b/>
                <w:bCs/>
                <w:noProof/>
              </w:rPr>
              <w:t>8.2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rFonts w:cs="Times New Roman"/>
                <w:b/>
                <w:bCs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5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D61264" w14:textId="0349783C" w:rsidR="00523E2D" w:rsidRDefault="00523E2D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597" w:history="1">
            <w:r w:rsidRPr="00854DE1">
              <w:rPr>
                <w:rStyle w:val="Hyperlink"/>
                <w:noProof/>
              </w:rPr>
              <w:t>9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noProof/>
              </w:rPr>
              <w:t>Đặc tả use case “Quản lý thông tin học viên - Thêm thông tin học viên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8C4A96" w14:textId="2CA1AACF" w:rsidR="00523E2D" w:rsidRDefault="00523E2D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598" w:history="1">
            <w:r w:rsidRPr="00854DE1">
              <w:rPr>
                <w:rStyle w:val="Hyperlink"/>
                <w:rFonts w:cs="Times New Roman"/>
                <w:b/>
                <w:bCs/>
                <w:noProof/>
              </w:rPr>
              <w:t>9.1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rFonts w:cs="Times New Roman"/>
                <w:b/>
                <w:bCs/>
                <w:noProof/>
              </w:rPr>
              <w:t>Bản mô tả chi tiết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16488B" w14:textId="3ABBCCA1" w:rsidR="00523E2D" w:rsidRDefault="00523E2D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599" w:history="1">
            <w:r w:rsidRPr="00854DE1">
              <w:rPr>
                <w:rStyle w:val="Hyperlink"/>
                <w:rFonts w:cs="Times New Roman"/>
                <w:b/>
                <w:bCs/>
                <w:noProof/>
              </w:rPr>
              <w:t>9.2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rFonts w:cs="Times New Roman"/>
                <w:b/>
                <w:bCs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E9AD47" w14:textId="291E4CCE" w:rsidR="00523E2D" w:rsidRDefault="00523E2D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600" w:history="1">
            <w:r w:rsidRPr="00854DE1">
              <w:rPr>
                <w:rStyle w:val="Hyperlink"/>
                <w:noProof/>
              </w:rPr>
              <w:t>10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noProof/>
              </w:rPr>
              <w:t>Đặc tả use case “Quản lý thông tin học viên - Xóa thông tin học viên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6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A939CA" w14:textId="3E86D1DB" w:rsidR="00523E2D" w:rsidRDefault="00523E2D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601" w:history="1">
            <w:r w:rsidRPr="00854DE1">
              <w:rPr>
                <w:rStyle w:val="Hyperlink"/>
                <w:rFonts w:cs="Times New Roman"/>
                <w:b/>
                <w:bCs/>
                <w:noProof/>
              </w:rPr>
              <w:t>10.1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rFonts w:cs="Times New Roman"/>
                <w:b/>
                <w:bCs/>
                <w:noProof/>
              </w:rPr>
              <w:t>Bản mô tả chi tiết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6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1AA851" w14:textId="4E0DF097" w:rsidR="00523E2D" w:rsidRDefault="00523E2D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602" w:history="1">
            <w:r w:rsidRPr="00854DE1">
              <w:rPr>
                <w:rStyle w:val="Hyperlink"/>
                <w:rFonts w:cs="Times New Roman"/>
                <w:b/>
                <w:bCs/>
                <w:noProof/>
              </w:rPr>
              <w:t>10.2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rFonts w:cs="Times New Roman"/>
                <w:b/>
                <w:bCs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B7EC2B" w14:textId="199454FA" w:rsidR="00523E2D" w:rsidRDefault="00523E2D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603" w:history="1">
            <w:r w:rsidRPr="00854DE1">
              <w:rPr>
                <w:rStyle w:val="Hyperlink"/>
                <w:noProof/>
              </w:rPr>
              <w:t>11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noProof/>
              </w:rPr>
              <w:t>Đặc tả use case “Quản lý thông tin học viên - Sửa thông tin học viên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6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EBDEB3" w14:textId="7B651E4B" w:rsidR="00523E2D" w:rsidRDefault="00523E2D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604" w:history="1">
            <w:r w:rsidRPr="00854DE1">
              <w:rPr>
                <w:rStyle w:val="Hyperlink"/>
                <w:rFonts w:cs="Times New Roman"/>
                <w:b/>
                <w:bCs/>
                <w:noProof/>
              </w:rPr>
              <w:t>11.1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rFonts w:cs="Times New Roman"/>
                <w:b/>
                <w:bCs/>
                <w:noProof/>
              </w:rPr>
              <w:t>Bản mô tả chi tiết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6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CB51E5" w14:textId="4BEBE9C7" w:rsidR="00523E2D" w:rsidRDefault="00523E2D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605" w:history="1">
            <w:r w:rsidRPr="00854DE1">
              <w:rPr>
                <w:rStyle w:val="Hyperlink"/>
                <w:rFonts w:cs="Times New Roman"/>
                <w:b/>
                <w:bCs/>
                <w:noProof/>
              </w:rPr>
              <w:t>11.2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rFonts w:cs="Times New Roman"/>
                <w:b/>
                <w:bCs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118201" w14:textId="095C59A6" w:rsidR="00523E2D" w:rsidRDefault="00523E2D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606" w:history="1">
            <w:r w:rsidRPr="00854DE1">
              <w:rPr>
                <w:rStyle w:val="Hyperlink"/>
                <w:noProof/>
              </w:rPr>
              <w:t>12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noProof/>
              </w:rPr>
              <w:t>Đặc tả use case “Quản lý thu nhập - Xem thu nhập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6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B52299" w14:textId="4F4F95AE" w:rsidR="00523E2D" w:rsidRDefault="00523E2D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607" w:history="1">
            <w:r w:rsidRPr="00854DE1">
              <w:rPr>
                <w:rStyle w:val="Hyperlink"/>
                <w:rFonts w:cs="Times New Roman"/>
                <w:b/>
                <w:bCs/>
                <w:noProof/>
              </w:rPr>
              <w:t>12.1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rFonts w:cs="Times New Roman"/>
                <w:b/>
                <w:bCs/>
                <w:noProof/>
              </w:rPr>
              <w:t>Bản mô tả chi tiết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6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FD374E" w14:textId="175B47A4" w:rsidR="00523E2D" w:rsidRDefault="00523E2D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608" w:history="1">
            <w:r w:rsidRPr="00854DE1">
              <w:rPr>
                <w:rStyle w:val="Hyperlink"/>
                <w:rFonts w:cs="Times New Roman"/>
                <w:b/>
                <w:bCs/>
                <w:noProof/>
              </w:rPr>
              <w:t>12.2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rFonts w:cs="Times New Roman"/>
                <w:b/>
                <w:bCs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6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3F5825" w14:textId="2D258104" w:rsidR="00523E2D" w:rsidRDefault="00523E2D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609" w:history="1">
            <w:r w:rsidRPr="00854DE1">
              <w:rPr>
                <w:rStyle w:val="Hyperlink"/>
                <w:noProof/>
              </w:rPr>
              <w:t>13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noProof/>
              </w:rPr>
              <w:t>Đặc tả use case “Quản lý thu nhập - Cập nhật lương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254EBE" w14:textId="0F6ECB1F" w:rsidR="00523E2D" w:rsidRDefault="00523E2D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610" w:history="1">
            <w:r w:rsidRPr="00854DE1">
              <w:rPr>
                <w:rStyle w:val="Hyperlink"/>
                <w:rFonts w:cs="Times New Roman"/>
                <w:b/>
                <w:bCs/>
                <w:noProof/>
              </w:rPr>
              <w:t>13.1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rFonts w:cs="Times New Roman"/>
                <w:b/>
                <w:bCs/>
                <w:noProof/>
              </w:rPr>
              <w:t>Bản mô tả chi tiết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6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4ABDEB" w14:textId="086A2530" w:rsidR="00523E2D" w:rsidRDefault="00523E2D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611" w:history="1">
            <w:r w:rsidRPr="00854DE1">
              <w:rPr>
                <w:rStyle w:val="Hyperlink"/>
                <w:rFonts w:cs="Times New Roman"/>
                <w:b/>
                <w:bCs/>
                <w:noProof/>
              </w:rPr>
              <w:t>13.2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rFonts w:cs="Times New Roman"/>
                <w:b/>
                <w:bCs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6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64B39F" w14:textId="27560E61" w:rsidR="00523E2D" w:rsidRDefault="00523E2D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612" w:history="1">
            <w:r w:rsidRPr="00854DE1">
              <w:rPr>
                <w:rStyle w:val="Hyperlink"/>
                <w:noProof/>
              </w:rPr>
              <w:t>14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noProof/>
              </w:rPr>
              <w:t>Đặc tả use case “Quản lý giáo viên - Xem thông tin giáo viên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6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4B86AB" w14:textId="02A8B5A8" w:rsidR="00523E2D" w:rsidRDefault="00523E2D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613" w:history="1">
            <w:r w:rsidRPr="00854DE1">
              <w:rPr>
                <w:rStyle w:val="Hyperlink"/>
                <w:rFonts w:cs="Times New Roman"/>
                <w:b/>
                <w:bCs/>
                <w:noProof/>
              </w:rPr>
              <w:t>14.1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rFonts w:cs="Times New Roman"/>
                <w:b/>
                <w:bCs/>
                <w:noProof/>
              </w:rPr>
              <w:t>Bản mô tả chi tiết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6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7A38E4" w14:textId="3A1A7762" w:rsidR="00523E2D" w:rsidRDefault="00523E2D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614" w:history="1">
            <w:r w:rsidRPr="00854DE1">
              <w:rPr>
                <w:rStyle w:val="Hyperlink"/>
                <w:rFonts w:cs="Times New Roman"/>
                <w:b/>
                <w:bCs/>
                <w:noProof/>
              </w:rPr>
              <w:t>14.2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rFonts w:cs="Times New Roman"/>
                <w:b/>
                <w:bCs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6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E57CD0" w14:textId="00F5CB09" w:rsidR="00523E2D" w:rsidRDefault="00523E2D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615" w:history="1">
            <w:r w:rsidRPr="00854DE1">
              <w:rPr>
                <w:rStyle w:val="Hyperlink"/>
                <w:noProof/>
              </w:rPr>
              <w:t>15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noProof/>
              </w:rPr>
              <w:t>Đặc tả use case “Quản lý giáo viên - Thêm thông tin giáo viên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6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F20651" w14:textId="6CA3DD3C" w:rsidR="00523E2D" w:rsidRDefault="00523E2D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616" w:history="1">
            <w:r w:rsidRPr="00854DE1">
              <w:rPr>
                <w:rStyle w:val="Hyperlink"/>
                <w:rFonts w:cs="Times New Roman"/>
                <w:b/>
                <w:bCs/>
                <w:noProof/>
              </w:rPr>
              <w:t>15.1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rFonts w:cs="Times New Roman"/>
                <w:b/>
                <w:bCs/>
                <w:noProof/>
              </w:rPr>
              <w:t>Bản mô tả chi tiết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6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E9013B" w14:textId="4438F9A1" w:rsidR="00523E2D" w:rsidRDefault="00523E2D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617" w:history="1">
            <w:r w:rsidRPr="00854DE1">
              <w:rPr>
                <w:rStyle w:val="Hyperlink"/>
                <w:rFonts w:cs="Times New Roman"/>
                <w:b/>
                <w:bCs/>
                <w:noProof/>
              </w:rPr>
              <w:t>15.2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rFonts w:cs="Times New Roman"/>
                <w:b/>
                <w:bCs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6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E109EE" w14:textId="37088930" w:rsidR="00523E2D" w:rsidRDefault="00523E2D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618" w:history="1">
            <w:r w:rsidRPr="00854DE1">
              <w:rPr>
                <w:rStyle w:val="Hyperlink"/>
                <w:noProof/>
              </w:rPr>
              <w:t>16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noProof/>
              </w:rPr>
              <w:t>Đặc tả use case “Quản lý giáo viên – Sửa thông tin giáo viên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6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46AC9A" w14:textId="0AB3D937" w:rsidR="00523E2D" w:rsidRDefault="00523E2D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619" w:history="1">
            <w:r w:rsidRPr="00854DE1">
              <w:rPr>
                <w:rStyle w:val="Hyperlink"/>
                <w:rFonts w:cs="Times New Roman"/>
                <w:b/>
                <w:bCs/>
                <w:noProof/>
              </w:rPr>
              <w:t>16.1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rFonts w:cs="Times New Roman"/>
                <w:b/>
                <w:bCs/>
                <w:noProof/>
              </w:rPr>
              <w:t>Bản mô tả chi tiết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6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58722D" w14:textId="18251718" w:rsidR="00523E2D" w:rsidRDefault="00523E2D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620" w:history="1">
            <w:r w:rsidRPr="00854DE1">
              <w:rPr>
                <w:rStyle w:val="Hyperlink"/>
                <w:rFonts w:cs="Times New Roman"/>
                <w:b/>
                <w:bCs/>
                <w:noProof/>
              </w:rPr>
              <w:t>16.2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rFonts w:cs="Times New Roman"/>
                <w:b/>
                <w:bCs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6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210735" w14:textId="731D1A72" w:rsidR="00523E2D" w:rsidRDefault="00523E2D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621" w:history="1">
            <w:r w:rsidRPr="00854DE1">
              <w:rPr>
                <w:rStyle w:val="Hyperlink"/>
                <w:noProof/>
              </w:rPr>
              <w:t>17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noProof/>
              </w:rPr>
              <w:t>Đặc tả use case “Quản lý giáo viên – Xóa thông tin giáo viên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6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1E5472" w14:textId="054A2BA7" w:rsidR="00523E2D" w:rsidRDefault="00523E2D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622" w:history="1">
            <w:r w:rsidRPr="00854DE1">
              <w:rPr>
                <w:rStyle w:val="Hyperlink"/>
                <w:rFonts w:cs="Times New Roman"/>
                <w:b/>
                <w:bCs/>
                <w:noProof/>
              </w:rPr>
              <w:t>17.1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rFonts w:cs="Times New Roman"/>
                <w:b/>
                <w:bCs/>
                <w:noProof/>
              </w:rPr>
              <w:t>Bản mô tả chi tiết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6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9A6B3C" w14:textId="1BAAC3D1" w:rsidR="00523E2D" w:rsidRDefault="00523E2D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623" w:history="1">
            <w:r w:rsidRPr="00854DE1">
              <w:rPr>
                <w:rStyle w:val="Hyperlink"/>
                <w:rFonts w:cs="Times New Roman"/>
                <w:b/>
                <w:bCs/>
                <w:noProof/>
              </w:rPr>
              <w:t>17.2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rFonts w:cs="Times New Roman"/>
                <w:b/>
                <w:bCs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6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10C420" w14:textId="43F94FA1" w:rsidR="00523E2D" w:rsidRDefault="00523E2D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624" w:history="1">
            <w:r w:rsidRPr="00854DE1">
              <w:rPr>
                <w:rStyle w:val="Hyperlink"/>
                <w:noProof/>
              </w:rPr>
              <w:t>18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noProof/>
              </w:rPr>
              <w:t>Đặc tả use case “Quản lý lịch dạy - Xem lịch dạy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6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40C59B" w14:textId="354C3E23" w:rsidR="00523E2D" w:rsidRDefault="00523E2D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625" w:history="1">
            <w:r w:rsidRPr="00854DE1">
              <w:rPr>
                <w:rStyle w:val="Hyperlink"/>
                <w:rFonts w:cs="Times New Roman"/>
                <w:b/>
                <w:bCs/>
                <w:noProof/>
              </w:rPr>
              <w:t>18.1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rFonts w:cs="Times New Roman"/>
                <w:b/>
                <w:bCs/>
                <w:noProof/>
              </w:rPr>
              <w:t>Bản mô tả chi tiết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6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E9BE2C" w14:textId="475A08D9" w:rsidR="00523E2D" w:rsidRDefault="00523E2D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626" w:history="1">
            <w:r w:rsidRPr="00854DE1">
              <w:rPr>
                <w:rStyle w:val="Hyperlink"/>
                <w:rFonts w:cs="Times New Roman"/>
                <w:b/>
                <w:bCs/>
                <w:noProof/>
              </w:rPr>
              <w:t>18.2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rFonts w:cs="Times New Roman"/>
                <w:b/>
                <w:bCs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6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318949" w14:textId="00FE79AE" w:rsidR="00523E2D" w:rsidRDefault="00523E2D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627" w:history="1">
            <w:r w:rsidRPr="00854DE1">
              <w:rPr>
                <w:rStyle w:val="Hyperlink"/>
                <w:noProof/>
              </w:rPr>
              <w:t>19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noProof/>
              </w:rPr>
              <w:t>Đặc tả use case “Quản lý lịch dạy - Đăng ký lịch dạy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6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6C6D32" w14:textId="5E6D383A" w:rsidR="00523E2D" w:rsidRDefault="00523E2D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628" w:history="1">
            <w:r w:rsidRPr="00854DE1">
              <w:rPr>
                <w:rStyle w:val="Hyperlink"/>
                <w:rFonts w:cs="Times New Roman"/>
                <w:b/>
                <w:bCs/>
                <w:noProof/>
              </w:rPr>
              <w:t>19.1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rFonts w:cs="Times New Roman"/>
                <w:b/>
                <w:bCs/>
                <w:noProof/>
              </w:rPr>
              <w:t>Bản mô tả chi tiết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6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A5C911" w14:textId="03F3B79D" w:rsidR="00523E2D" w:rsidRDefault="00523E2D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629" w:history="1">
            <w:r w:rsidRPr="00854DE1">
              <w:rPr>
                <w:rStyle w:val="Hyperlink"/>
                <w:rFonts w:cs="Times New Roman"/>
                <w:b/>
                <w:bCs/>
                <w:noProof/>
              </w:rPr>
              <w:t>19.2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rFonts w:cs="Times New Roman"/>
                <w:b/>
                <w:bCs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6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1F7858" w14:textId="47703504" w:rsidR="00523E2D" w:rsidRDefault="00523E2D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630" w:history="1">
            <w:r w:rsidRPr="00854DE1">
              <w:rPr>
                <w:rStyle w:val="Hyperlink"/>
                <w:noProof/>
              </w:rPr>
              <w:t>20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noProof/>
              </w:rPr>
              <w:t>Đặc tả use case “Quản lý lịch dạy - Tạo khung giờ cho giáo viên đăng ký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6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589717" w14:textId="15E9C55C" w:rsidR="00523E2D" w:rsidRDefault="00523E2D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631" w:history="1">
            <w:r w:rsidRPr="00854DE1">
              <w:rPr>
                <w:rStyle w:val="Hyperlink"/>
                <w:rFonts w:cs="Times New Roman"/>
                <w:b/>
                <w:bCs/>
                <w:noProof/>
              </w:rPr>
              <w:t>20.1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rFonts w:cs="Times New Roman"/>
                <w:b/>
                <w:bCs/>
                <w:noProof/>
              </w:rPr>
              <w:t>Bản mô tả chi tiết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6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A9465D" w14:textId="753F7B13" w:rsidR="00523E2D" w:rsidRDefault="00523E2D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632" w:history="1">
            <w:r w:rsidRPr="00854DE1">
              <w:rPr>
                <w:rStyle w:val="Hyperlink"/>
                <w:rFonts w:cs="Times New Roman"/>
                <w:b/>
                <w:bCs/>
                <w:noProof/>
              </w:rPr>
              <w:t>20.2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rFonts w:cs="Times New Roman"/>
                <w:b/>
                <w:bCs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6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FD4509" w14:textId="6C7D6419" w:rsidR="00523E2D" w:rsidRDefault="00523E2D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633" w:history="1">
            <w:r w:rsidRPr="00854DE1">
              <w:rPr>
                <w:rStyle w:val="Hyperlink"/>
                <w:noProof/>
              </w:rPr>
              <w:t>21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noProof/>
              </w:rPr>
              <w:t>Đặc tả use case “Quản lý lịch dạy - Hủy khung giờ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6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4E4FCC" w14:textId="29BEDBEB" w:rsidR="00523E2D" w:rsidRDefault="00523E2D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634" w:history="1">
            <w:r w:rsidRPr="00854DE1">
              <w:rPr>
                <w:rStyle w:val="Hyperlink"/>
                <w:rFonts w:cs="Times New Roman"/>
                <w:b/>
                <w:bCs/>
                <w:noProof/>
              </w:rPr>
              <w:t>21.1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rFonts w:cs="Times New Roman"/>
                <w:b/>
                <w:bCs/>
                <w:noProof/>
              </w:rPr>
              <w:t>Bản mô tả chi tiết use 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6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5823AC" w14:textId="53C8F0F4" w:rsidR="00523E2D" w:rsidRDefault="00523E2D">
          <w:pPr>
            <w:pStyle w:val="TOC3"/>
            <w:tabs>
              <w:tab w:val="left" w:pos="132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635" w:history="1">
            <w:r w:rsidRPr="00854DE1">
              <w:rPr>
                <w:rStyle w:val="Hyperlink"/>
                <w:rFonts w:cs="Times New Roman"/>
                <w:b/>
                <w:bCs/>
                <w:noProof/>
              </w:rPr>
              <w:t>21.2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rFonts w:cs="Times New Roman"/>
                <w:b/>
                <w:bCs/>
                <w:noProof/>
              </w:rPr>
              <w:t>Bản vẽ hoạt động (activity diagra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6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D39CE" w14:textId="34508D49" w:rsidR="00523E2D" w:rsidRDefault="00523E2D">
          <w:pPr>
            <w:pStyle w:val="TOC1"/>
            <w:tabs>
              <w:tab w:val="left" w:pos="176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636" w:history="1">
            <w:r w:rsidRPr="00854DE1">
              <w:rPr>
                <w:rStyle w:val="Hyperlink"/>
                <w:rFonts w:cs="Times New Roman"/>
                <w:noProof/>
              </w:rPr>
              <w:t>CHƯƠNG 3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rFonts w:cs="Times New Roman"/>
                <w:noProof/>
              </w:rPr>
              <w:t>YÊU CẦU PHI CHỨC NĂ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6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7F4FC7" w14:textId="5FC7C28C" w:rsidR="00523E2D" w:rsidRDefault="00523E2D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637" w:history="1">
            <w:r w:rsidRPr="00854DE1">
              <w:rPr>
                <w:rStyle w:val="Hyperlink"/>
                <w:rFonts w:cs="Times New Roman"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rFonts w:cs="Times New Roman"/>
                <w:bCs/>
                <w:noProof/>
              </w:rPr>
              <w:t>Về bảo mật thông t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6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246B1F" w14:textId="70C1BCB6" w:rsidR="00523E2D" w:rsidRDefault="00523E2D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638" w:history="1">
            <w:r w:rsidRPr="00854DE1">
              <w:rPr>
                <w:rStyle w:val="Hyperlink"/>
                <w:rFonts w:cs="Times New Roman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rFonts w:cs="Times New Roman"/>
                <w:bCs/>
                <w:noProof/>
              </w:rPr>
              <w:t>Về hiệu suất và tối ưu hó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6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2E5868" w14:textId="4E2E8FA1" w:rsidR="00523E2D" w:rsidRDefault="00523E2D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228639" w:history="1">
            <w:r w:rsidRPr="00854DE1">
              <w:rPr>
                <w:rStyle w:val="Hyperlink"/>
                <w:rFonts w:cs="Times New Roman"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854DE1">
              <w:rPr>
                <w:rStyle w:val="Hyperlink"/>
                <w:rFonts w:cs="Times New Roman"/>
                <w:bCs/>
                <w:noProof/>
              </w:rPr>
              <w:t>Về giao diệ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2286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D18C77" w14:textId="1C0266F3" w:rsidR="00BE6A7E" w:rsidRPr="001B6043" w:rsidRDefault="00BE6A7E" w:rsidP="00D24442">
          <w:pPr>
            <w:spacing w:before="120" w:after="60" w:line="360" w:lineRule="auto"/>
            <w:ind w:firstLine="720"/>
            <w:rPr>
              <w:rFonts w:cs="Times New Roman"/>
              <w:szCs w:val="26"/>
            </w:rPr>
          </w:pPr>
          <w:r w:rsidRPr="00476E97">
            <w:rPr>
              <w:rFonts w:cs="Times New Roman"/>
              <w:noProof/>
              <w:szCs w:val="26"/>
            </w:rPr>
            <w:fldChar w:fldCharType="end"/>
          </w:r>
        </w:p>
      </w:sdtContent>
    </w:sdt>
    <w:p w14:paraId="5C653915" w14:textId="77777777" w:rsidR="00200613" w:rsidRPr="001B6043" w:rsidRDefault="00200613" w:rsidP="00D24442">
      <w:pPr>
        <w:spacing w:before="120" w:after="60" w:line="360" w:lineRule="auto"/>
        <w:ind w:firstLine="720"/>
        <w:rPr>
          <w:rFonts w:cs="Times New Roman"/>
          <w:b/>
          <w:szCs w:val="26"/>
        </w:rPr>
      </w:pPr>
      <w:r w:rsidRPr="001B6043">
        <w:rPr>
          <w:rFonts w:cs="Times New Roman"/>
          <w:b/>
          <w:szCs w:val="26"/>
        </w:rPr>
        <w:br w:type="page"/>
      </w:r>
    </w:p>
    <w:p w14:paraId="66C5A65D" w14:textId="5184F643" w:rsidR="00A72DC1" w:rsidRPr="001B6043" w:rsidRDefault="00A72DC1" w:rsidP="00A72DC1">
      <w:pPr>
        <w:pStyle w:val="Heading1"/>
        <w:numPr>
          <w:ilvl w:val="0"/>
          <w:numId w:val="0"/>
        </w:numPr>
        <w:spacing w:before="120" w:after="60" w:line="360" w:lineRule="auto"/>
        <w:ind w:left="360" w:hanging="360"/>
        <w:rPr>
          <w:rFonts w:cs="Times New Roman"/>
          <w:b w:val="0"/>
          <w:sz w:val="26"/>
          <w:szCs w:val="26"/>
        </w:rPr>
      </w:pPr>
      <w:bookmarkStart w:id="3" w:name="_Toc166228565"/>
      <w:r>
        <w:rPr>
          <w:rFonts w:cs="Times New Roman"/>
          <w:sz w:val="26"/>
          <w:szCs w:val="26"/>
        </w:rPr>
        <w:lastRenderedPageBreak/>
        <w:t>DANH MỤC HÌNH ẢNH</w:t>
      </w:r>
      <w:bookmarkEnd w:id="3"/>
    </w:p>
    <w:p w14:paraId="0D645C88" w14:textId="14B565A0" w:rsidR="00523E2D" w:rsidRDefault="00A72DC1">
      <w:pPr>
        <w:pStyle w:val="TableofFigures"/>
        <w:tabs>
          <w:tab w:val="right" w:leader="dot" w:pos="9062"/>
        </w:tabs>
        <w:rPr>
          <w:rFonts w:asciiTheme="minorHAnsi" w:eastAsiaTheme="minorEastAsia" w:hAnsiTheme="minorHAnsi"/>
          <w:noProof/>
          <w:sz w:val="22"/>
        </w:rPr>
      </w:pPr>
      <w:r>
        <w:rPr>
          <w:rFonts w:cs="Times New Roman"/>
          <w:szCs w:val="26"/>
        </w:rPr>
        <w:fldChar w:fldCharType="begin"/>
      </w:r>
      <w:r>
        <w:rPr>
          <w:rFonts w:cs="Times New Roman"/>
          <w:szCs w:val="26"/>
        </w:rPr>
        <w:instrText xml:space="preserve"> TOC \c "Hình " </w:instrText>
      </w:r>
      <w:r>
        <w:rPr>
          <w:rFonts w:cs="Times New Roman"/>
          <w:szCs w:val="26"/>
        </w:rPr>
        <w:fldChar w:fldCharType="separate"/>
      </w:r>
      <w:r w:rsidR="00523E2D" w:rsidRPr="002C0BA0">
        <w:rPr>
          <w:noProof/>
        </w:rPr>
        <w:t>Hình  1. Hệ thống AS-IS</w:t>
      </w:r>
      <w:r w:rsidR="00523E2D">
        <w:rPr>
          <w:noProof/>
        </w:rPr>
        <w:tab/>
      </w:r>
      <w:r w:rsidR="00523E2D">
        <w:rPr>
          <w:noProof/>
        </w:rPr>
        <w:fldChar w:fldCharType="begin"/>
      </w:r>
      <w:r w:rsidR="00523E2D">
        <w:rPr>
          <w:noProof/>
        </w:rPr>
        <w:instrText xml:space="preserve"> PAGEREF _Toc166228640 \h </w:instrText>
      </w:r>
      <w:r w:rsidR="00523E2D">
        <w:rPr>
          <w:noProof/>
        </w:rPr>
      </w:r>
      <w:r w:rsidR="00523E2D">
        <w:rPr>
          <w:noProof/>
        </w:rPr>
        <w:fldChar w:fldCharType="separate"/>
      </w:r>
      <w:r w:rsidR="00523E2D">
        <w:rPr>
          <w:noProof/>
        </w:rPr>
        <w:t>15</w:t>
      </w:r>
      <w:r w:rsidR="00523E2D">
        <w:rPr>
          <w:noProof/>
        </w:rPr>
        <w:fldChar w:fldCharType="end"/>
      </w:r>
    </w:p>
    <w:p w14:paraId="5E3E8886" w14:textId="423A5AB0" w:rsidR="00523E2D" w:rsidRDefault="00523E2D">
      <w:pPr>
        <w:pStyle w:val="TableofFigures"/>
        <w:tabs>
          <w:tab w:val="right" w:leader="dot" w:pos="9062"/>
        </w:tabs>
        <w:rPr>
          <w:rFonts w:asciiTheme="minorHAnsi" w:eastAsiaTheme="minorEastAsia" w:hAnsiTheme="minorHAnsi"/>
          <w:noProof/>
          <w:sz w:val="22"/>
        </w:rPr>
      </w:pPr>
      <w:r w:rsidRPr="002C0BA0">
        <w:rPr>
          <w:noProof/>
        </w:rPr>
        <w:t>Hình  2. Hệ thống TO-BE của GIÁO VIÊ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622864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6</w:t>
      </w:r>
      <w:r>
        <w:rPr>
          <w:noProof/>
        </w:rPr>
        <w:fldChar w:fldCharType="end"/>
      </w:r>
    </w:p>
    <w:p w14:paraId="20086296" w14:textId="58E5E64C" w:rsidR="00523E2D" w:rsidRDefault="00523E2D">
      <w:pPr>
        <w:pStyle w:val="TableofFigures"/>
        <w:tabs>
          <w:tab w:val="right" w:leader="dot" w:pos="9062"/>
        </w:tabs>
        <w:rPr>
          <w:rFonts w:asciiTheme="minorHAnsi" w:eastAsiaTheme="minorEastAsia" w:hAnsiTheme="minorHAnsi"/>
          <w:noProof/>
          <w:sz w:val="22"/>
        </w:rPr>
      </w:pPr>
      <w:r w:rsidRPr="002C0BA0">
        <w:rPr>
          <w:noProof/>
        </w:rPr>
        <w:t>Hình  3. Hệ thống TO-BE của QUẢN LÝ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622864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7</w:t>
      </w:r>
      <w:r>
        <w:rPr>
          <w:noProof/>
        </w:rPr>
        <w:fldChar w:fldCharType="end"/>
      </w:r>
    </w:p>
    <w:p w14:paraId="7CBAC92A" w14:textId="4CF2705E" w:rsidR="00523E2D" w:rsidRDefault="00523E2D">
      <w:pPr>
        <w:pStyle w:val="TableofFigures"/>
        <w:tabs>
          <w:tab w:val="right" w:leader="dot" w:pos="9062"/>
        </w:tabs>
        <w:rPr>
          <w:rFonts w:asciiTheme="minorHAnsi" w:eastAsiaTheme="minorEastAsia" w:hAnsiTheme="minorHAnsi"/>
          <w:noProof/>
          <w:sz w:val="22"/>
        </w:rPr>
      </w:pPr>
      <w:r w:rsidRPr="002C0BA0">
        <w:rPr>
          <w:noProof/>
        </w:rPr>
        <w:t>Hình  4. Sơ đồ use cas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622864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8</w:t>
      </w:r>
      <w:r>
        <w:rPr>
          <w:noProof/>
        </w:rPr>
        <w:fldChar w:fldCharType="end"/>
      </w:r>
    </w:p>
    <w:p w14:paraId="24C444B3" w14:textId="6986EDB7" w:rsidR="00523E2D" w:rsidRDefault="00523E2D">
      <w:pPr>
        <w:pStyle w:val="TableofFigures"/>
        <w:tabs>
          <w:tab w:val="right" w:leader="dot" w:pos="9062"/>
        </w:tabs>
        <w:rPr>
          <w:rFonts w:asciiTheme="minorHAnsi" w:eastAsiaTheme="minorEastAsia" w:hAnsiTheme="minorHAnsi"/>
          <w:noProof/>
          <w:sz w:val="22"/>
        </w:rPr>
      </w:pPr>
      <w:r w:rsidRPr="002C0BA0">
        <w:rPr>
          <w:noProof/>
        </w:rPr>
        <w:t>Hình  5. Bản vẽ hoạt động của use case “Đăng nhập”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622864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0</w:t>
      </w:r>
      <w:r>
        <w:rPr>
          <w:noProof/>
        </w:rPr>
        <w:fldChar w:fldCharType="end"/>
      </w:r>
    </w:p>
    <w:p w14:paraId="188C44FF" w14:textId="1137443F" w:rsidR="00523E2D" w:rsidRDefault="00523E2D">
      <w:pPr>
        <w:pStyle w:val="TableofFigures"/>
        <w:tabs>
          <w:tab w:val="right" w:leader="dot" w:pos="9062"/>
        </w:tabs>
        <w:rPr>
          <w:rFonts w:asciiTheme="minorHAnsi" w:eastAsiaTheme="minorEastAsia" w:hAnsiTheme="minorHAnsi"/>
          <w:noProof/>
          <w:sz w:val="22"/>
        </w:rPr>
      </w:pPr>
      <w:r w:rsidRPr="002C0BA0">
        <w:rPr>
          <w:noProof/>
        </w:rPr>
        <w:t>Hình  6. Bản vẽ hoạt động của use case “Đánh giá học tập”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622864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2</w:t>
      </w:r>
      <w:r>
        <w:rPr>
          <w:noProof/>
        </w:rPr>
        <w:fldChar w:fldCharType="end"/>
      </w:r>
    </w:p>
    <w:p w14:paraId="583FA66E" w14:textId="781787B3" w:rsidR="00523E2D" w:rsidRDefault="00523E2D">
      <w:pPr>
        <w:pStyle w:val="TableofFigures"/>
        <w:tabs>
          <w:tab w:val="right" w:leader="dot" w:pos="9062"/>
        </w:tabs>
        <w:rPr>
          <w:rFonts w:asciiTheme="minorHAnsi" w:eastAsiaTheme="minorEastAsia" w:hAnsiTheme="minorHAnsi"/>
          <w:noProof/>
          <w:sz w:val="22"/>
        </w:rPr>
      </w:pPr>
      <w:r w:rsidRPr="002C0BA0">
        <w:rPr>
          <w:noProof/>
        </w:rPr>
        <w:t>Hình  7. Bản vẽ hoạt động của use case “Quản lý nghỉ việc – Tạo đơn xin nghỉ”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622864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4</w:t>
      </w:r>
      <w:r>
        <w:rPr>
          <w:noProof/>
        </w:rPr>
        <w:fldChar w:fldCharType="end"/>
      </w:r>
    </w:p>
    <w:p w14:paraId="1CE0A1DB" w14:textId="741636FD" w:rsidR="00523E2D" w:rsidRDefault="00523E2D">
      <w:pPr>
        <w:pStyle w:val="TableofFigures"/>
        <w:tabs>
          <w:tab w:val="right" w:leader="dot" w:pos="9062"/>
        </w:tabs>
        <w:rPr>
          <w:rFonts w:asciiTheme="minorHAnsi" w:eastAsiaTheme="minorEastAsia" w:hAnsiTheme="minorHAnsi"/>
          <w:noProof/>
          <w:sz w:val="22"/>
        </w:rPr>
      </w:pPr>
      <w:r w:rsidRPr="002C0BA0">
        <w:rPr>
          <w:noProof/>
        </w:rPr>
        <w:t>Hình  8. Bản vẽ hoạt động của use case “Quản lý nghỉ việc – Xem danh sách nghỉ”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622864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6</w:t>
      </w:r>
      <w:r>
        <w:rPr>
          <w:noProof/>
        </w:rPr>
        <w:fldChar w:fldCharType="end"/>
      </w:r>
    </w:p>
    <w:p w14:paraId="70AE0481" w14:textId="20DEB22D" w:rsidR="00523E2D" w:rsidRDefault="00523E2D">
      <w:pPr>
        <w:pStyle w:val="TableofFigures"/>
        <w:tabs>
          <w:tab w:val="right" w:leader="dot" w:pos="9062"/>
        </w:tabs>
        <w:rPr>
          <w:rFonts w:asciiTheme="minorHAnsi" w:eastAsiaTheme="minorEastAsia" w:hAnsiTheme="minorHAnsi"/>
          <w:noProof/>
          <w:sz w:val="22"/>
        </w:rPr>
      </w:pPr>
      <w:r w:rsidRPr="002C0BA0">
        <w:rPr>
          <w:noProof/>
        </w:rPr>
        <w:t>Hình  9. Bản vẽ hoạt động của use case “Quản lý nghỉ việc - Xét duyệt yêu cầu xin nghỉ”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622864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8</w:t>
      </w:r>
      <w:r>
        <w:rPr>
          <w:noProof/>
        </w:rPr>
        <w:fldChar w:fldCharType="end"/>
      </w:r>
    </w:p>
    <w:p w14:paraId="5EEFC0AC" w14:textId="49F943CB" w:rsidR="00523E2D" w:rsidRDefault="00523E2D">
      <w:pPr>
        <w:pStyle w:val="TableofFigures"/>
        <w:tabs>
          <w:tab w:val="right" w:leader="dot" w:pos="9062"/>
        </w:tabs>
        <w:rPr>
          <w:rFonts w:asciiTheme="minorHAnsi" w:eastAsiaTheme="minorEastAsia" w:hAnsiTheme="minorHAnsi"/>
          <w:noProof/>
          <w:sz w:val="22"/>
        </w:rPr>
      </w:pPr>
      <w:r w:rsidRPr="002C0BA0">
        <w:rPr>
          <w:noProof/>
        </w:rPr>
        <w:t>Hình  10. Bản vẽ hoạt động của use case “Quản lý lớp học - Xem thông tin buổi học”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622864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0</w:t>
      </w:r>
      <w:r>
        <w:rPr>
          <w:noProof/>
        </w:rPr>
        <w:fldChar w:fldCharType="end"/>
      </w:r>
    </w:p>
    <w:p w14:paraId="2EBF7169" w14:textId="66B193EF" w:rsidR="00523E2D" w:rsidRDefault="00523E2D">
      <w:pPr>
        <w:pStyle w:val="TableofFigures"/>
        <w:tabs>
          <w:tab w:val="right" w:leader="dot" w:pos="9062"/>
        </w:tabs>
        <w:rPr>
          <w:rFonts w:asciiTheme="minorHAnsi" w:eastAsiaTheme="minorEastAsia" w:hAnsiTheme="minorHAnsi"/>
          <w:noProof/>
          <w:sz w:val="22"/>
        </w:rPr>
      </w:pPr>
      <w:r w:rsidRPr="002C0BA0">
        <w:rPr>
          <w:noProof/>
        </w:rPr>
        <w:t>Hình  11. Bản vẽ hoạt động của use case “Quản lý thông tin học viên - Tìm kiếm thông tin học viên”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622865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2</w:t>
      </w:r>
      <w:r>
        <w:rPr>
          <w:noProof/>
        </w:rPr>
        <w:fldChar w:fldCharType="end"/>
      </w:r>
    </w:p>
    <w:p w14:paraId="016E8458" w14:textId="0B23385F" w:rsidR="00523E2D" w:rsidRDefault="00523E2D">
      <w:pPr>
        <w:pStyle w:val="TableofFigures"/>
        <w:tabs>
          <w:tab w:val="right" w:leader="dot" w:pos="9062"/>
        </w:tabs>
        <w:rPr>
          <w:rFonts w:asciiTheme="minorHAnsi" w:eastAsiaTheme="minorEastAsia" w:hAnsiTheme="minorHAnsi"/>
          <w:noProof/>
          <w:sz w:val="22"/>
        </w:rPr>
      </w:pPr>
      <w:r w:rsidRPr="002C0BA0">
        <w:rPr>
          <w:noProof/>
        </w:rPr>
        <w:t>Hình  12. Bản vẽ hoạt động của use case “Quản lý thông tin học viên - Xem thông tin học viên”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622865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4</w:t>
      </w:r>
      <w:r>
        <w:rPr>
          <w:noProof/>
        </w:rPr>
        <w:fldChar w:fldCharType="end"/>
      </w:r>
    </w:p>
    <w:p w14:paraId="07D7C41E" w14:textId="63B932D6" w:rsidR="00523E2D" w:rsidRDefault="00523E2D">
      <w:pPr>
        <w:pStyle w:val="TableofFigures"/>
        <w:tabs>
          <w:tab w:val="right" w:leader="dot" w:pos="9062"/>
        </w:tabs>
        <w:rPr>
          <w:rFonts w:asciiTheme="minorHAnsi" w:eastAsiaTheme="minorEastAsia" w:hAnsiTheme="minorHAnsi"/>
          <w:noProof/>
          <w:sz w:val="22"/>
        </w:rPr>
      </w:pPr>
      <w:r w:rsidRPr="002C0BA0">
        <w:rPr>
          <w:noProof/>
        </w:rPr>
        <w:t>Hình  13. Bản vẽ hoạt động của use case “Quản lý thông tin học viên - Thêm thông tin học viên”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622865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6</w:t>
      </w:r>
      <w:r>
        <w:rPr>
          <w:noProof/>
        </w:rPr>
        <w:fldChar w:fldCharType="end"/>
      </w:r>
    </w:p>
    <w:p w14:paraId="7B8B6373" w14:textId="1B184341" w:rsidR="00523E2D" w:rsidRDefault="00523E2D">
      <w:pPr>
        <w:pStyle w:val="TableofFigures"/>
        <w:tabs>
          <w:tab w:val="right" w:leader="dot" w:pos="9062"/>
        </w:tabs>
        <w:rPr>
          <w:rFonts w:asciiTheme="minorHAnsi" w:eastAsiaTheme="minorEastAsia" w:hAnsiTheme="minorHAnsi"/>
          <w:noProof/>
          <w:sz w:val="22"/>
        </w:rPr>
      </w:pPr>
      <w:r w:rsidRPr="002C0BA0">
        <w:rPr>
          <w:noProof/>
        </w:rPr>
        <w:t>Hình  14. Bản vẽ hoạt động của use case “Quản lý thông tin học viên - Xóa thông tin học viê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622865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7</w:t>
      </w:r>
      <w:r>
        <w:rPr>
          <w:noProof/>
        </w:rPr>
        <w:fldChar w:fldCharType="end"/>
      </w:r>
    </w:p>
    <w:p w14:paraId="2D733318" w14:textId="783067A9" w:rsidR="00523E2D" w:rsidRDefault="00523E2D">
      <w:pPr>
        <w:pStyle w:val="TableofFigures"/>
        <w:tabs>
          <w:tab w:val="right" w:leader="dot" w:pos="9062"/>
        </w:tabs>
        <w:rPr>
          <w:rFonts w:asciiTheme="minorHAnsi" w:eastAsiaTheme="minorEastAsia" w:hAnsiTheme="minorHAnsi"/>
          <w:noProof/>
          <w:sz w:val="22"/>
        </w:rPr>
      </w:pPr>
      <w:r w:rsidRPr="002C0BA0">
        <w:rPr>
          <w:noProof/>
        </w:rPr>
        <w:t>Hình  15. Bản vẽ hoạt động của use case “Quản lý thông tin học viên - Sửa thông tin học viên”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622865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9</w:t>
      </w:r>
      <w:r>
        <w:rPr>
          <w:noProof/>
        </w:rPr>
        <w:fldChar w:fldCharType="end"/>
      </w:r>
    </w:p>
    <w:p w14:paraId="377BE8C6" w14:textId="35B8D964" w:rsidR="00523E2D" w:rsidRDefault="00523E2D">
      <w:pPr>
        <w:pStyle w:val="TableofFigures"/>
        <w:tabs>
          <w:tab w:val="right" w:leader="dot" w:pos="9062"/>
        </w:tabs>
        <w:rPr>
          <w:rFonts w:asciiTheme="minorHAnsi" w:eastAsiaTheme="minorEastAsia" w:hAnsiTheme="minorHAnsi"/>
          <w:noProof/>
          <w:sz w:val="22"/>
        </w:rPr>
      </w:pPr>
      <w:r w:rsidRPr="002C0BA0">
        <w:rPr>
          <w:noProof/>
        </w:rPr>
        <w:t>Hình  16. Bản vẽ hoạt động của use case “Quản lý thu nhập - Xem thu nhập”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622865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0</w:t>
      </w:r>
      <w:r>
        <w:rPr>
          <w:noProof/>
        </w:rPr>
        <w:fldChar w:fldCharType="end"/>
      </w:r>
    </w:p>
    <w:p w14:paraId="279DD198" w14:textId="65889A9B" w:rsidR="00523E2D" w:rsidRDefault="00523E2D">
      <w:pPr>
        <w:pStyle w:val="TableofFigures"/>
        <w:tabs>
          <w:tab w:val="right" w:leader="dot" w:pos="9062"/>
        </w:tabs>
        <w:rPr>
          <w:rFonts w:asciiTheme="minorHAnsi" w:eastAsiaTheme="minorEastAsia" w:hAnsiTheme="minorHAnsi"/>
          <w:noProof/>
          <w:sz w:val="22"/>
        </w:rPr>
      </w:pPr>
      <w:r w:rsidRPr="002C0BA0">
        <w:rPr>
          <w:noProof/>
        </w:rPr>
        <w:t>Hình  17. Bản vẽ hoạt động của use case “Quản lý thu nhập - Cập nhật lương”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622865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2</w:t>
      </w:r>
      <w:r>
        <w:rPr>
          <w:noProof/>
        </w:rPr>
        <w:fldChar w:fldCharType="end"/>
      </w:r>
    </w:p>
    <w:p w14:paraId="6C7E69A4" w14:textId="04940399" w:rsidR="00523E2D" w:rsidRDefault="00523E2D">
      <w:pPr>
        <w:pStyle w:val="TableofFigures"/>
        <w:tabs>
          <w:tab w:val="right" w:leader="dot" w:pos="9062"/>
        </w:tabs>
        <w:rPr>
          <w:rFonts w:asciiTheme="minorHAnsi" w:eastAsiaTheme="minorEastAsia" w:hAnsiTheme="minorHAnsi"/>
          <w:noProof/>
          <w:sz w:val="22"/>
        </w:rPr>
      </w:pPr>
      <w:r w:rsidRPr="002C0BA0">
        <w:rPr>
          <w:noProof/>
        </w:rPr>
        <w:t>Hình  18. Bản vẽ hoạt động của use case “Quản lý giáo viên - Xem thông tin giáo viên”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622865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4</w:t>
      </w:r>
      <w:r>
        <w:rPr>
          <w:noProof/>
        </w:rPr>
        <w:fldChar w:fldCharType="end"/>
      </w:r>
    </w:p>
    <w:p w14:paraId="48A7A5F9" w14:textId="60EA5EFB" w:rsidR="00523E2D" w:rsidRDefault="00523E2D">
      <w:pPr>
        <w:pStyle w:val="TableofFigures"/>
        <w:tabs>
          <w:tab w:val="right" w:leader="dot" w:pos="9062"/>
        </w:tabs>
        <w:rPr>
          <w:rFonts w:asciiTheme="minorHAnsi" w:eastAsiaTheme="minorEastAsia" w:hAnsiTheme="minorHAnsi"/>
          <w:noProof/>
          <w:sz w:val="22"/>
        </w:rPr>
      </w:pPr>
      <w:r w:rsidRPr="002C0BA0">
        <w:rPr>
          <w:noProof/>
        </w:rPr>
        <w:t>Hình  19. Bản vẽ hoạt động của use case “Quản lý giáo viên - Thêm thông tin giáo viên”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622865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6</w:t>
      </w:r>
      <w:r>
        <w:rPr>
          <w:noProof/>
        </w:rPr>
        <w:fldChar w:fldCharType="end"/>
      </w:r>
    </w:p>
    <w:p w14:paraId="629722C9" w14:textId="7313502E" w:rsidR="00523E2D" w:rsidRDefault="00523E2D">
      <w:pPr>
        <w:pStyle w:val="TableofFigures"/>
        <w:tabs>
          <w:tab w:val="right" w:leader="dot" w:pos="9062"/>
        </w:tabs>
        <w:rPr>
          <w:rFonts w:asciiTheme="minorHAnsi" w:eastAsiaTheme="minorEastAsia" w:hAnsiTheme="minorHAnsi"/>
          <w:noProof/>
          <w:sz w:val="22"/>
        </w:rPr>
      </w:pPr>
      <w:r w:rsidRPr="002C0BA0">
        <w:rPr>
          <w:noProof/>
        </w:rPr>
        <w:t>Hình  20. Bản vẽ hoạt động của use case “Quản lý giáo viên – Sửa thông tin giáo viên”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622865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7</w:t>
      </w:r>
      <w:r>
        <w:rPr>
          <w:noProof/>
        </w:rPr>
        <w:fldChar w:fldCharType="end"/>
      </w:r>
    </w:p>
    <w:p w14:paraId="5B1E7759" w14:textId="2BC4AF45" w:rsidR="00523E2D" w:rsidRDefault="00523E2D">
      <w:pPr>
        <w:pStyle w:val="TableofFigures"/>
        <w:tabs>
          <w:tab w:val="right" w:leader="dot" w:pos="9062"/>
        </w:tabs>
        <w:rPr>
          <w:rFonts w:asciiTheme="minorHAnsi" w:eastAsiaTheme="minorEastAsia" w:hAnsiTheme="minorHAnsi"/>
          <w:noProof/>
          <w:sz w:val="22"/>
        </w:rPr>
      </w:pPr>
      <w:r w:rsidRPr="002C0BA0">
        <w:rPr>
          <w:noProof/>
        </w:rPr>
        <w:t>Hình  21. Bản vẽ hoạt động của use case “Quản lý giáo viên – Xóa thông tin giáo viên”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622866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8</w:t>
      </w:r>
      <w:r>
        <w:rPr>
          <w:noProof/>
        </w:rPr>
        <w:fldChar w:fldCharType="end"/>
      </w:r>
    </w:p>
    <w:p w14:paraId="3AD5749D" w14:textId="103AE99D" w:rsidR="00523E2D" w:rsidRDefault="00523E2D">
      <w:pPr>
        <w:pStyle w:val="TableofFigures"/>
        <w:tabs>
          <w:tab w:val="right" w:leader="dot" w:pos="9062"/>
        </w:tabs>
        <w:rPr>
          <w:rFonts w:asciiTheme="minorHAnsi" w:eastAsiaTheme="minorEastAsia" w:hAnsiTheme="minorHAnsi"/>
          <w:noProof/>
          <w:sz w:val="22"/>
        </w:rPr>
      </w:pPr>
      <w:r w:rsidRPr="002C0BA0">
        <w:rPr>
          <w:noProof/>
        </w:rPr>
        <w:t>Hình  22. Bản vẽ hoạt động của use case “Quản lý thu nhập - Xem lịch dạy”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622866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0</w:t>
      </w:r>
      <w:r>
        <w:rPr>
          <w:noProof/>
        </w:rPr>
        <w:fldChar w:fldCharType="end"/>
      </w:r>
    </w:p>
    <w:p w14:paraId="29E7785D" w14:textId="41AB8EF4" w:rsidR="00523E2D" w:rsidRDefault="00523E2D">
      <w:pPr>
        <w:pStyle w:val="TableofFigures"/>
        <w:tabs>
          <w:tab w:val="right" w:leader="dot" w:pos="9062"/>
        </w:tabs>
        <w:rPr>
          <w:rFonts w:asciiTheme="minorHAnsi" w:eastAsiaTheme="minorEastAsia" w:hAnsiTheme="minorHAnsi"/>
          <w:noProof/>
          <w:sz w:val="22"/>
        </w:rPr>
      </w:pPr>
      <w:r w:rsidRPr="002C0BA0">
        <w:rPr>
          <w:noProof/>
        </w:rPr>
        <w:t>Hình  23. Bản vẽ hoạt động của use case “Quản lý thu nhập - Đăng ký lịch dạy”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622866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2</w:t>
      </w:r>
      <w:r>
        <w:rPr>
          <w:noProof/>
        </w:rPr>
        <w:fldChar w:fldCharType="end"/>
      </w:r>
    </w:p>
    <w:p w14:paraId="30014CA5" w14:textId="7B4976D6" w:rsidR="00523E2D" w:rsidRDefault="00523E2D">
      <w:pPr>
        <w:pStyle w:val="TableofFigures"/>
        <w:tabs>
          <w:tab w:val="right" w:leader="dot" w:pos="9062"/>
        </w:tabs>
        <w:rPr>
          <w:rFonts w:asciiTheme="minorHAnsi" w:eastAsiaTheme="minorEastAsia" w:hAnsiTheme="minorHAnsi"/>
          <w:noProof/>
          <w:sz w:val="22"/>
        </w:rPr>
      </w:pPr>
      <w:r w:rsidRPr="002C0BA0">
        <w:rPr>
          <w:noProof/>
        </w:rPr>
        <w:t>Hình  24. Bản vẽ hoạt động của use case “Quản lý thu nhập - Tạo khung giờ cho giáo viên đăng ký”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622866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4</w:t>
      </w:r>
      <w:r>
        <w:rPr>
          <w:noProof/>
        </w:rPr>
        <w:fldChar w:fldCharType="end"/>
      </w:r>
    </w:p>
    <w:p w14:paraId="3CE62D02" w14:textId="170BEB80" w:rsidR="00523E2D" w:rsidRDefault="00523E2D">
      <w:pPr>
        <w:pStyle w:val="TableofFigures"/>
        <w:tabs>
          <w:tab w:val="right" w:leader="dot" w:pos="9062"/>
        </w:tabs>
        <w:rPr>
          <w:rFonts w:asciiTheme="minorHAnsi" w:eastAsiaTheme="minorEastAsia" w:hAnsiTheme="minorHAnsi"/>
          <w:noProof/>
          <w:sz w:val="22"/>
        </w:rPr>
      </w:pPr>
      <w:r w:rsidRPr="002C0BA0">
        <w:rPr>
          <w:noProof/>
        </w:rPr>
        <w:t>Hình  25. Bản vẽ hoạt động của use case “Quản lý thu nhập - Hủy khung giờ”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622866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5</w:t>
      </w:r>
      <w:r>
        <w:rPr>
          <w:noProof/>
        </w:rPr>
        <w:fldChar w:fldCharType="end"/>
      </w:r>
    </w:p>
    <w:p w14:paraId="6559821C" w14:textId="18E704E3" w:rsidR="00523E2D" w:rsidRDefault="00523E2D">
      <w:pPr>
        <w:pStyle w:val="TableofFigures"/>
        <w:tabs>
          <w:tab w:val="right" w:leader="dot" w:pos="9062"/>
        </w:tabs>
        <w:rPr>
          <w:rFonts w:asciiTheme="minorHAnsi" w:eastAsiaTheme="minorEastAsia" w:hAnsiTheme="minorHAnsi"/>
          <w:noProof/>
          <w:sz w:val="22"/>
        </w:rPr>
      </w:pPr>
      <w:r w:rsidRPr="002C0BA0">
        <w:rPr>
          <w:rFonts w:cs="Times New Roman"/>
          <w:noProof/>
        </w:rPr>
        <w:t>Hình  26. Logo mới nhất của BMYC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622866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6</w:t>
      </w:r>
      <w:r>
        <w:rPr>
          <w:noProof/>
        </w:rPr>
        <w:fldChar w:fldCharType="end"/>
      </w:r>
    </w:p>
    <w:p w14:paraId="41CF85C6" w14:textId="35E16AF4" w:rsidR="00A72DC1" w:rsidRDefault="00A72DC1">
      <w:pPr>
        <w:jc w:val="left"/>
        <w:rPr>
          <w:rFonts w:eastAsiaTheme="majorEastAsia" w:cs="Times New Roman"/>
          <w:b/>
          <w:caps/>
          <w:color w:val="000000" w:themeColor="text1"/>
          <w:szCs w:val="26"/>
        </w:rPr>
      </w:pPr>
      <w:r>
        <w:rPr>
          <w:rFonts w:cs="Times New Roman"/>
          <w:szCs w:val="26"/>
        </w:rPr>
        <w:fldChar w:fldCharType="end"/>
      </w:r>
      <w:r>
        <w:rPr>
          <w:rFonts w:cs="Times New Roman"/>
          <w:szCs w:val="26"/>
        </w:rPr>
        <w:br w:type="page"/>
      </w:r>
    </w:p>
    <w:p w14:paraId="33E633EB" w14:textId="2A5DABA1" w:rsidR="00200613" w:rsidRPr="001B6043" w:rsidRDefault="00BE6A7E" w:rsidP="00D24442">
      <w:pPr>
        <w:pStyle w:val="Heading1"/>
        <w:spacing w:before="120" w:after="60" w:line="360" w:lineRule="auto"/>
        <w:ind w:left="0" w:firstLine="720"/>
        <w:rPr>
          <w:rFonts w:cs="Times New Roman"/>
          <w:sz w:val="26"/>
          <w:szCs w:val="26"/>
        </w:rPr>
      </w:pPr>
      <w:bookmarkStart w:id="4" w:name="_Toc166228566"/>
      <w:r w:rsidRPr="001B6043">
        <w:rPr>
          <w:rFonts w:cs="Times New Roman"/>
          <w:sz w:val="26"/>
          <w:szCs w:val="26"/>
        </w:rPr>
        <w:lastRenderedPageBreak/>
        <w:t>MÔ TẢ KHÁI QUÁT HỆ THỐNG</w:t>
      </w:r>
      <w:bookmarkEnd w:id="4"/>
    </w:p>
    <w:p w14:paraId="7391ACDD" w14:textId="77777777" w:rsidR="00123D17" w:rsidRPr="001B6043" w:rsidRDefault="00123D17" w:rsidP="00D24442">
      <w:pPr>
        <w:spacing w:before="120" w:after="60" w:line="360" w:lineRule="auto"/>
        <w:ind w:firstLine="720"/>
        <w:rPr>
          <w:rFonts w:cs="Times New Roman"/>
          <w:szCs w:val="26"/>
        </w:rPr>
      </w:pPr>
    </w:p>
    <w:p w14:paraId="5F0FE020" w14:textId="20565EFD" w:rsidR="00123D17" w:rsidRPr="001B6043" w:rsidRDefault="00200613" w:rsidP="00213428">
      <w:pPr>
        <w:pStyle w:val="Heading2"/>
      </w:pPr>
      <w:bookmarkStart w:id="5" w:name="_Toc166228567"/>
      <w:r w:rsidRPr="001B6043">
        <w:t>Tổng quan về hệ thống</w:t>
      </w:r>
      <w:bookmarkEnd w:id="5"/>
    </w:p>
    <w:p w14:paraId="19BF521A" w14:textId="70F18A83" w:rsidR="00AA6354" w:rsidRPr="001B6043" w:rsidRDefault="00123D17" w:rsidP="00D24442">
      <w:pPr>
        <w:spacing w:before="120" w:after="60" w:line="360" w:lineRule="auto"/>
        <w:ind w:firstLine="720"/>
        <w:rPr>
          <w:rFonts w:cs="Times New Roman"/>
          <w:szCs w:val="26"/>
        </w:rPr>
      </w:pPr>
      <w:bookmarkStart w:id="6" w:name="_Hlk166167812"/>
      <w:r w:rsidRPr="001B6043">
        <w:rPr>
          <w:rFonts w:cs="Times New Roman"/>
          <w:szCs w:val="26"/>
        </w:rPr>
        <w:t xml:space="preserve">Hệ thống quản lý công việc của BMYC là một trang mạng được sử dụng bởi giáo viên và người quản lý. </w:t>
      </w:r>
      <w:r w:rsidR="005A36E9" w:rsidRPr="001B6043">
        <w:rPr>
          <w:rFonts w:cs="Times New Roman"/>
          <w:szCs w:val="26"/>
        </w:rPr>
        <w:t>Hệ thống này hỗ trợ</w:t>
      </w:r>
      <w:r w:rsidRPr="001B6043">
        <w:rPr>
          <w:rFonts w:cs="Times New Roman"/>
          <w:szCs w:val="26"/>
        </w:rPr>
        <w:t xml:space="preserve"> </w:t>
      </w:r>
      <w:r w:rsidR="005A36E9" w:rsidRPr="001B6043">
        <w:rPr>
          <w:rFonts w:cs="Times New Roman"/>
          <w:szCs w:val="26"/>
        </w:rPr>
        <w:t>nhân viên của BMYC</w:t>
      </w:r>
      <w:r w:rsidRPr="001B6043">
        <w:rPr>
          <w:rFonts w:cs="Times New Roman"/>
          <w:szCs w:val="26"/>
        </w:rPr>
        <w:t xml:space="preserve"> quản lý công việc giảng dạy của bản thân (đối với cả hai đối tượng) và quản lý giáo viên (</w:t>
      </w:r>
      <w:r w:rsidR="005A36E9" w:rsidRPr="001B6043">
        <w:rPr>
          <w:rFonts w:cs="Times New Roman"/>
          <w:szCs w:val="26"/>
        </w:rPr>
        <w:t>chỉ dành riêng cho</w:t>
      </w:r>
      <w:r w:rsidRPr="001B6043">
        <w:rPr>
          <w:rFonts w:cs="Times New Roman"/>
          <w:szCs w:val="26"/>
        </w:rPr>
        <w:t xml:space="preserve"> quản lý). </w:t>
      </w:r>
      <w:r w:rsidR="005A36E9" w:rsidRPr="001B6043">
        <w:rPr>
          <w:rFonts w:cs="Times New Roman"/>
          <w:szCs w:val="26"/>
        </w:rPr>
        <w:t xml:space="preserve">Cụ thể, hệ thống hỗ trợ nhân viên trong </w:t>
      </w:r>
      <w:r w:rsidR="002505DC" w:rsidRPr="001B6043">
        <w:rPr>
          <w:rFonts w:cs="Times New Roman"/>
          <w:szCs w:val="26"/>
        </w:rPr>
        <w:t>7</w:t>
      </w:r>
      <w:r w:rsidR="005A36E9" w:rsidRPr="001B6043">
        <w:rPr>
          <w:rFonts w:cs="Times New Roman"/>
          <w:szCs w:val="26"/>
        </w:rPr>
        <w:t xml:space="preserve"> công việc chính:</w:t>
      </w:r>
      <w:r w:rsidR="00BA41D3" w:rsidRPr="001B6043">
        <w:rPr>
          <w:rFonts w:cs="Times New Roman"/>
          <w:szCs w:val="26"/>
        </w:rPr>
        <w:t xml:space="preserve"> </w:t>
      </w:r>
      <w:r w:rsidR="00AA6354" w:rsidRPr="001B6043">
        <w:rPr>
          <w:rFonts w:cs="Times New Roman"/>
          <w:szCs w:val="26"/>
        </w:rPr>
        <w:t xml:space="preserve">(sẽ mô tả kỹ hơn trong phần </w:t>
      </w:r>
      <w:hyperlink w:anchor="_Sơ_đồ_use" w:history="1">
        <w:r w:rsidR="00AA6354" w:rsidRPr="001B6043">
          <w:rPr>
            <w:rStyle w:val="Hyperlink"/>
            <w:rFonts w:cs="Times New Roman"/>
            <w:b/>
            <w:bCs/>
            <w:szCs w:val="26"/>
          </w:rPr>
          <w:t>1.4 Sơ đồ use case</w:t>
        </w:r>
      </w:hyperlink>
      <w:r w:rsidR="00AA6354" w:rsidRPr="001B6043">
        <w:rPr>
          <w:rFonts w:cs="Times New Roman"/>
          <w:szCs w:val="26"/>
        </w:rPr>
        <w:t>)</w:t>
      </w:r>
    </w:p>
    <w:p w14:paraId="4AB8ED0F" w14:textId="77777777" w:rsidR="00AA6354" w:rsidRPr="001B6043" w:rsidRDefault="005A36E9" w:rsidP="0043420C">
      <w:pPr>
        <w:pStyle w:val="ListParagraph"/>
        <w:numPr>
          <w:ilvl w:val="0"/>
          <w:numId w:val="3"/>
        </w:numPr>
        <w:spacing w:before="120" w:after="60" w:line="360" w:lineRule="auto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>Đánh giá học tập</w:t>
      </w:r>
    </w:p>
    <w:p w14:paraId="621BD389" w14:textId="77777777" w:rsidR="00AA6354" w:rsidRPr="001B6043" w:rsidRDefault="005A36E9" w:rsidP="0043420C">
      <w:pPr>
        <w:pStyle w:val="ListParagraph"/>
        <w:numPr>
          <w:ilvl w:val="0"/>
          <w:numId w:val="3"/>
        </w:numPr>
        <w:spacing w:before="120" w:after="60" w:line="360" w:lineRule="auto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>Đăng ký lịch dạy</w:t>
      </w:r>
    </w:p>
    <w:p w14:paraId="1D23BC98" w14:textId="77777777" w:rsidR="00AA6354" w:rsidRPr="001B6043" w:rsidRDefault="005A36E9" w:rsidP="0043420C">
      <w:pPr>
        <w:pStyle w:val="ListParagraph"/>
        <w:numPr>
          <w:ilvl w:val="0"/>
          <w:numId w:val="3"/>
        </w:numPr>
        <w:spacing w:before="120" w:after="60" w:line="360" w:lineRule="auto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>Quản lý nghỉ việc</w:t>
      </w:r>
    </w:p>
    <w:p w14:paraId="3B7DC28D" w14:textId="77777777" w:rsidR="00AA6354" w:rsidRPr="001B6043" w:rsidRDefault="005A36E9" w:rsidP="0043420C">
      <w:pPr>
        <w:pStyle w:val="ListParagraph"/>
        <w:numPr>
          <w:ilvl w:val="0"/>
          <w:numId w:val="3"/>
        </w:numPr>
        <w:spacing w:before="120" w:after="60" w:line="360" w:lineRule="auto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>Quản lý thông tin học viên</w:t>
      </w:r>
    </w:p>
    <w:p w14:paraId="2D6268D8" w14:textId="77777777" w:rsidR="00AA6354" w:rsidRPr="001B6043" w:rsidRDefault="002505DC" w:rsidP="0043420C">
      <w:pPr>
        <w:pStyle w:val="ListParagraph"/>
        <w:numPr>
          <w:ilvl w:val="0"/>
          <w:numId w:val="3"/>
        </w:numPr>
        <w:spacing w:before="120" w:after="60" w:line="360" w:lineRule="auto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>Quản lý thông tin giáo viên</w:t>
      </w:r>
    </w:p>
    <w:p w14:paraId="25DEF169" w14:textId="6F5F12D5" w:rsidR="005A36E9" w:rsidRPr="001B6043" w:rsidRDefault="005A36E9" w:rsidP="0043420C">
      <w:pPr>
        <w:pStyle w:val="ListParagraph"/>
        <w:numPr>
          <w:ilvl w:val="0"/>
          <w:numId w:val="3"/>
        </w:numPr>
        <w:spacing w:before="120" w:after="60" w:line="360" w:lineRule="auto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>Quản lý thu nhập</w:t>
      </w:r>
      <w:r w:rsidR="002505DC" w:rsidRPr="001B6043">
        <w:rPr>
          <w:rFonts w:cs="Times New Roman"/>
          <w:szCs w:val="26"/>
        </w:rPr>
        <w:t xml:space="preserve"> </w:t>
      </w:r>
    </w:p>
    <w:p w14:paraId="1015F4E8" w14:textId="1DC7B59D" w:rsidR="00200613" w:rsidRPr="001B6043" w:rsidRDefault="002505DC" w:rsidP="00D24442">
      <w:pPr>
        <w:spacing w:before="120" w:after="60" w:line="360" w:lineRule="auto"/>
        <w:ind w:firstLine="720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>Không chỉ dừng lại ở đó, đ</w:t>
      </w:r>
      <w:r w:rsidR="005A36E9" w:rsidRPr="001B6043">
        <w:rPr>
          <w:rFonts w:cs="Times New Roman"/>
          <w:szCs w:val="26"/>
        </w:rPr>
        <w:t xml:space="preserve">ây </w:t>
      </w:r>
      <w:r w:rsidRPr="001B6043">
        <w:rPr>
          <w:rFonts w:cs="Times New Roman"/>
          <w:szCs w:val="26"/>
        </w:rPr>
        <w:t xml:space="preserve">còn </w:t>
      </w:r>
      <w:r w:rsidR="005A36E9" w:rsidRPr="001B6043">
        <w:rPr>
          <w:rFonts w:cs="Times New Roman"/>
          <w:szCs w:val="26"/>
        </w:rPr>
        <w:t xml:space="preserve">là một hệ thống thỏa mãn 5 tiêu chí: Dễ nhìn - Dễ dùng – Tự động - Tối ưu – Bảo mật. </w:t>
      </w:r>
      <w:r w:rsidR="00123D17" w:rsidRPr="001B6043">
        <w:rPr>
          <w:rFonts w:cs="Times New Roman"/>
          <w:szCs w:val="26"/>
        </w:rPr>
        <w:t xml:space="preserve">Nó </w:t>
      </w:r>
      <w:r w:rsidR="00BA41D3" w:rsidRPr="001B6043">
        <w:rPr>
          <w:rFonts w:cs="Times New Roman"/>
          <w:szCs w:val="26"/>
        </w:rPr>
        <w:t xml:space="preserve">không chỉ </w:t>
      </w:r>
      <w:r w:rsidR="00123D17" w:rsidRPr="001B6043">
        <w:rPr>
          <w:rFonts w:cs="Times New Roman"/>
          <w:szCs w:val="26"/>
        </w:rPr>
        <w:t xml:space="preserve">giúp </w:t>
      </w:r>
      <w:r w:rsidR="00BA41D3" w:rsidRPr="001B6043">
        <w:rPr>
          <w:rFonts w:cs="Times New Roman"/>
          <w:szCs w:val="26"/>
        </w:rPr>
        <w:t xml:space="preserve">nhân viên dễ dàng quản lý công việc của mình mà còn tăng hiệu quả công việc </w:t>
      </w:r>
      <w:r w:rsidRPr="001B6043">
        <w:rPr>
          <w:rFonts w:cs="Times New Roman"/>
          <w:szCs w:val="26"/>
        </w:rPr>
        <w:t>một cách vượt trội bằng cách đơn giản hóa, cải tiến và chuẩn hóa quý trình làm việc của giáo viên/quản lý như sau</w:t>
      </w:r>
      <w:r w:rsidR="00BA41D3" w:rsidRPr="001B6043">
        <w:rPr>
          <w:rFonts w:cs="Times New Roman"/>
          <w:szCs w:val="26"/>
        </w:rPr>
        <w:t>:</w:t>
      </w:r>
    </w:p>
    <w:p w14:paraId="16842BFE" w14:textId="212659E9" w:rsidR="00BA41D3" w:rsidRPr="001B6043" w:rsidRDefault="002505DC" w:rsidP="0043420C">
      <w:pPr>
        <w:pStyle w:val="ListParagraph"/>
        <w:numPr>
          <w:ilvl w:val="0"/>
          <w:numId w:val="3"/>
        </w:numPr>
        <w:spacing w:before="120" w:after="60" w:line="360" w:lineRule="auto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 xml:space="preserve">Giúp </w:t>
      </w:r>
      <w:r w:rsidR="007833D6" w:rsidRPr="001B6043">
        <w:rPr>
          <w:rFonts w:cs="Times New Roman"/>
          <w:szCs w:val="26"/>
        </w:rPr>
        <w:t xml:space="preserve">giáo viên </w:t>
      </w:r>
      <w:r w:rsidRPr="001B6043">
        <w:rPr>
          <w:rFonts w:cs="Times New Roman"/>
          <w:szCs w:val="26"/>
        </w:rPr>
        <w:t>đ</w:t>
      </w:r>
      <w:r w:rsidR="00BA41D3" w:rsidRPr="001B6043">
        <w:rPr>
          <w:rFonts w:cs="Times New Roman"/>
          <w:szCs w:val="26"/>
        </w:rPr>
        <w:t xml:space="preserve">ánh giá học tập </w:t>
      </w:r>
      <w:r w:rsidRPr="001B6043">
        <w:rPr>
          <w:rFonts w:cs="Times New Roman"/>
          <w:szCs w:val="26"/>
        </w:rPr>
        <w:t>một cách chính xác và theo dõi sự tiến bộ của học sinh kỹ càng hơn.</w:t>
      </w:r>
    </w:p>
    <w:p w14:paraId="67985F27" w14:textId="77777777" w:rsidR="00BA41D3" w:rsidRPr="001B6043" w:rsidRDefault="00BA41D3" w:rsidP="0043420C">
      <w:pPr>
        <w:pStyle w:val="ListParagraph"/>
        <w:numPr>
          <w:ilvl w:val="0"/>
          <w:numId w:val="3"/>
        </w:numPr>
        <w:spacing w:before="120" w:after="60" w:line="360" w:lineRule="auto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>Giảm thiểu sự nhầm lẫn và xung đột về lịch trình dạy, tạo điều kiện cho việc dạy học được diễn ra một cách suôn sẻ.</w:t>
      </w:r>
    </w:p>
    <w:p w14:paraId="5B8737A1" w14:textId="5753F12C" w:rsidR="00BA41D3" w:rsidRPr="001B6043" w:rsidRDefault="00BA41D3" w:rsidP="0043420C">
      <w:pPr>
        <w:pStyle w:val="ListParagraph"/>
        <w:numPr>
          <w:ilvl w:val="0"/>
          <w:numId w:val="3"/>
        </w:numPr>
        <w:spacing w:before="120" w:after="60" w:line="360" w:lineRule="auto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>Tối ưu hóa quá trình quản lý nghỉ việc, giúp</w:t>
      </w:r>
      <w:r w:rsidR="002505DC" w:rsidRPr="001B6043">
        <w:rPr>
          <w:rFonts w:cs="Times New Roman"/>
          <w:szCs w:val="26"/>
        </w:rPr>
        <w:t xml:space="preserve"> </w:t>
      </w:r>
      <w:r w:rsidRPr="001B6043">
        <w:rPr>
          <w:rFonts w:cs="Times New Roman"/>
          <w:szCs w:val="26"/>
        </w:rPr>
        <w:t>nhân viên dễ đăng ký và</w:t>
      </w:r>
      <w:r w:rsidR="002505DC" w:rsidRPr="001B6043">
        <w:rPr>
          <w:rFonts w:cs="Times New Roman"/>
          <w:szCs w:val="26"/>
        </w:rPr>
        <w:t xml:space="preserve"> </w:t>
      </w:r>
      <w:r w:rsidRPr="001B6043">
        <w:rPr>
          <w:rFonts w:cs="Times New Roman"/>
          <w:szCs w:val="26"/>
        </w:rPr>
        <w:t>quản lý</w:t>
      </w:r>
      <w:r w:rsidR="002505DC" w:rsidRPr="001B6043">
        <w:rPr>
          <w:rFonts w:cs="Times New Roman"/>
          <w:szCs w:val="26"/>
        </w:rPr>
        <w:t xml:space="preserve"> viên dễ kiểm soát</w:t>
      </w:r>
      <w:r w:rsidRPr="001B6043">
        <w:rPr>
          <w:rFonts w:cs="Times New Roman"/>
          <w:szCs w:val="26"/>
        </w:rPr>
        <w:t xml:space="preserve"> thời gian nghỉ </w:t>
      </w:r>
      <w:r w:rsidR="002505DC" w:rsidRPr="001B6043">
        <w:rPr>
          <w:rFonts w:cs="Times New Roman"/>
          <w:szCs w:val="26"/>
        </w:rPr>
        <w:t xml:space="preserve">cùng người nghỉ </w:t>
      </w:r>
      <w:r w:rsidRPr="001B6043">
        <w:rPr>
          <w:rFonts w:cs="Times New Roman"/>
          <w:szCs w:val="26"/>
        </w:rPr>
        <w:t>một cách hiệu quả.</w:t>
      </w:r>
    </w:p>
    <w:p w14:paraId="6D6DFADF" w14:textId="6A400E79" w:rsidR="00BA41D3" w:rsidRPr="001B6043" w:rsidRDefault="007833D6" w:rsidP="0043420C">
      <w:pPr>
        <w:pStyle w:val="ListParagraph"/>
        <w:numPr>
          <w:ilvl w:val="0"/>
          <w:numId w:val="3"/>
        </w:numPr>
        <w:spacing w:before="120" w:after="60" w:line="360" w:lineRule="auto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>L</w:t>
      </w:r>
      <w:r w:rsidR="00BA41D3" w:rsidRPr="001B6043">
        <w:rPr>
          <w:rFonts w:cs="Times New Roman"/>
          <w:szCs w:val="26"/>
        </w:rPr>
        <w:t>ưu trữ thông tin của học viên và giáo viên một cách có tổ chức, dễ dàng truy cập và tìm kiếm khi cần thiết.</w:t>
      </w:r>
    </w:p>
    <w:p w14:paraId="4DDD59D5" w14:textId="76C6F0B9" w:rsidR="00E07F75" w:rsidRPr="001B6043" w:rsidRDefault="00BA41D3" w:rsidP="0043420C">
      <w:pPr>
        <w:pStyle w:val="ListParagraph"/>
        <w:numPr>
          <w:ilvl w:val="0"/>
          <w:numId w:val="3"/>
        </w:numPr>
        <w:spacing w:before="120" w:after="60" w:line="360" w:lineRule="auto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>Tạo báo cáo</w:t>
      </w:r>
      <w:r w:rsidR="007833D6" w:rsidRPr="001B6043">
        <w:rPr>
          <w:rFonts w:cs="Times New Roman"/>
          <w:szCs w:val="26"/>
        </w:rPr>
        <w:t xml:space="preserve"> thống kê</w:t>
      </w:r>
      <w:r w:rsidRPr="001B6043">
        <w:rPr>
          <w:rFonts w:cs="Times New Roman"/>
          <w:szCs w:val="26"/>
        </w:rPr>
        <w:t xml:space="preserve"> liên quan đến thu nhập của nhân viên</w:t>
      </w:r>
      <w:r w:rsidR="007833D6" w:rsidRPr="001B6043">
        <w:rPr>
          <w:rFonts w:cs="Times New Roman"/>
          <w:szCs w:val="26"/>
        </w:rPr>
        <w:t xml:space="preserve"> (sử dụng biểu đồ,…) và</w:t>
      </w:r>
      <w:r w:rsidRPr="001B6043">
        <w:rPr>
          <w:rFonts w:cs="Times New Roman"/>
          <w:szCs w:val="26"/>
        </w:rPr>
        <w:t xml:space="preserve"> giúp theo dõi</w:t>
      </w:r>
      <w:r w:rsidR="007833D6" w:rsidRPr="001B6043">
        <w:rPr>
          <w:rFonts w:cs="Times New Roman"/>
          <w:szCs w:val="26"/>
        </w:rPr>
        <w:t>/</w:t>
      </w:r>
      <w:r w:rsidRPr="001B6043">
        <w:rPr>
          <w:rFonts w:cs="Times New Roman"/>
          <w:szCs w:val="26"/>
        </w:rPr>
        <w:t>quản lý</w:t>
      </w:r>
      <w:r w:rsidR="007833D6" w:rsidRPr="001B6043">
        <w:rPr>
          <w:rFonts w:cs="Times New Roman"/>
          <w:szCs w:val="26"/>
        </w:rPr>
        <w:t>/cập nhật</w:t>
      </w:r>
      <w:r w:rsidRPr="001B6043">
        <w:rPr>
          <w:rFonts w:cs="Times New Roman"/>
          <w:szCs w:val="26"/>
        </w:rPr>
        <w:t xml:space="preserve"> tình hình tài chính một cách chặt chẽ.</w:t>
      </w:r>
    </w:p>
    <w:bookmarkEnd w:id="6"/>
    <w:p w14:paraId="367C0AA7" w14:textId="5DF5C6F6" w:rsidR="00E07F75" w:rsidRPr="001B6043" w:rsidRDefault="00E07F75" w:rsidP="00E07F75">
      <w:pPr>
        <w:tabs>
          <w:tab w:val="left" w:pos="3624"/>
        </w:tabs>
        <w:rPr>
          <w:rFonts w:cs="Times New Roman"/>
          <w:szCs w:val="26"/>
        </w:rPr>
        <w:sectPr w:rsidR="00E07F75" w:rsidRPr="001B6043" w:rsidSect="00523E2D">
          <w:footerReference w:type="default" r:id="rId8"/>
          <w:type w:val="nextColumn"/>
          <w:pgSz w:w="11907" w:h="16840" w:code="9"/>
          <w:pgMar w:top="1134" w:right="1134" w:bottom="1134" w:left="1701" w:header="720" w:footer="720" w:gutter="0"/>
          <w:pgBorders w:display="firstPage">
            <w:top w:val="thinThickSmallGap" w:sz="24" w:space="1" w:color="auto"/>
            <w:left w:val="thinThickSmallGap" w:sz="24" w:space="4" w:color="auto"/>
            <w:bottom w:val="thickThinSmallGap" w:sz="24" w:space="1" w:color="auto"/>
            <w:right w:val="thickThinSmallGap" w:sz="24" w:space="4" w:color="auto"/>
          </w:pgBorders>
          <w:pgNumType w:start="1"/>
          <w:cols w:space="720"/>
          <w:titlePg/>
          <w:docGrid w:linePitch="360"/>
        </w:sectPr>
      </w:pPr>
    </w:p>
    <w:p w14:paraId="0D91EDCC" w14:textId="6A9C945B" w:rsidR="00D23B30" w:rsidRPr="001B6043" w:rsidRDefault="00200613" w:rsidP="00213428">
      <w:pPr>
        <w:pStyle w:val="Heading2"/>
        <w:spacing w:before="120" w:after="60" w:line="360" w:lineRule="auto"/>
        <w:ind w:left="567" w:hanging="567"/>
        <w:rPr>
          <w:rFonts w:cs="Times New Roman"/>
        </w:rPr>
      </w:pPr>
      <w:bookmarkStart w:id="7" w:name="_Toc166228568"/>
      <w:r w:rsidRPr="001B6043">
        <w:rPr>
          <w:rFonts w:cs="Times New Roman"/>
        </w:rPr>
        <w:lastRenderedPageBreak/>
        <w:t>Sơ đồ luồng nghiệp vụ hệ thống</w:t>
      </w:r>
      <w:r w:rsidR="00770322" w:rsidRPr="001B6043">
        <w:rPr>
          <w:rFonts w:cs="Times New Roman"/>
        </w:rPr>
        <w:t xml:space="preserve"> (business workflow</w:t>
      </w:r>
      <w:r w:rsidR="00D23B30" w:rsidRPr="001B6043">
        <w:rPr>
          <w:rFonts w:cs="Times New Roman"/>
        </w:rPr>
        <w:t>)</w:t>
      </w:r>
      <w:bookmarkEnd w:id="7"/>
    </w:p>
    <w:p w14:paraId="074E720D" w14:textId="1F8B4658" w:rsidR="00A01961" w:rsidRPr="00213428" w:rsidRDefault="00A01961" w:rsidP="0043420C">
      <w:pPr>
        <w:pStyle w:val="Heading3"/>
        <w:numPr>
          <w:ilvl w:val="0"/>
          <w:numId w:val="6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8" w:name="_Toc166228569"/>
      <w:r w:rsidRPr="00213428">
        <w:rPr>
          <w:rFonts w:ascii="Times New Roman" w:hAnsi="Times New Roman" w:cs="Times New Roman"/>
          <w:b/>
          <w:bCs/>
          <w:color w:val="auto"/>
          <w:sz w:val="26"/>
          <w:szCs w:val="26"/>
        </w:rPr>
        <w:t>Hệ thống AS-IS</w:t>
      </w:r>
      <w:bookmarkEnd w:id="8"/>
    </w:p>
    <w:p w14:paraId="227068E7" w14:textId="27B66E73" w:rsidR="00CD2AAD" w:rsidRPr="00CD2AAD" w:rsidRDefault="00CD2AAD" w:rsidP="005D15A3">
      <w:pPr>
        <w:spacing w:before="100" w:beforeAutospacing="1" w:after="100" w:afterAutospacing="1" w:line="240" w:lineRule="auto"/>
        <w:jc w:val="center"/>
        <w:rPr>
          <w:rFonts w:eastAsia="Times New Roman" w:cs="Times New Roman"/>
          <w:sz w:val="24"/>
          <w:szCs w:val="24"/>
        </w:rPr>
      </w:pPr>
      <w:r w:rsidRPr="00CD2AAD">
        <w:rPr>
          <w:rFonts w:eastAsia="Times New Roman" w:cs="Times New Roman"/>
          <w:noProof/>
          <w:sz w:val="24"/>
          <w:szCs w:val="24"/>
        </w:rPr>
        <w:drawing>
          <wp:inline distT="0" distB="0" distL="0" distR="0" wp14:anchorId="66D20756" wp14:editId="07C4E5F4">
            <wp:extent cx="13317855" cy="72898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17855" cy="728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727A79" w14:textId="47A4F67B" w:rsidR="00CD2AAD" w:rsidRPr="00CD2AAD" w:rsidRDefault="00CD2AAD" w:rsidP="005D15A3">
      <w:pPr>
        <w:spacing w:before="100" w:beforeAutospacing="1" w:after="100" w:afterAutospacing="1" w:line="240" w:lineRule="auto"/>
        <w:jc w:val="center"/>
        <w:rPr>
          <w:rFonts w:eastAsia="Times New Roman" w:cs="Times New Roman"/>
          <w:sz w:val="24"/>
          <w:szCs w:val="24"/>
        </w:rPr>
      </w:pPr>
      <w:r w:rsidRPr="00CD2AAD">
        <w:rPr>
          <w:rFonts w:eastAsia="Times New Roman" w:cs="Times New Roman"/>
          <w:noProof/>
          <w:sz w:val="24"/>
          <w:szCs w:val="24"/>
        </w:rPr>
        <w:lastRenderedPageBreak/>
        <w:drawing>
          <wp:inline distT="0" distB="0" distL="0" distR="0" wp14:anchorId="59C80B9D" wp14:editId="136319DD">
            <wp:extent cx="7452360" cy="50596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52360" cy="5059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B9D06F" w14:textId="6CB7062C" w:rsidR="00CD2AAD" w:rsidRPr="00CD2AAD" w:rsidRDefault="00CD2AAD" w:rsidP="005D15A3">
      <w:pPr>
        <w:spacing w:before="100" w:beforeAutospacing="1" w:after="100" w:afterAutospacing="1" w:line="240" w:lineRule="auto"/>
        <w:jc w:val="center"/>
        <w:rPr>
          <w:rFonts w:eastAsia="Times New Roman" w:cs="Times New Roman"/>
          <w:sz w:val="24"/>
          <w:szCs w:val="24"/>
        </w:rPr>
      </w:pPr>
      <w:r w:rsidRPr="00CD2AAD">
        <w:rPr>
          <w:rFonts w:eastAsia="Times New Roman" w:cs="Times New Roman"/>
          <w:noProof/>
          <w:sz w:val="24"/>
          <w:szCs w:val="24"/>
        </w:rPr>
        <w:lastRenderedPageBreak/>
        <w:drawing>
          <wp:inline distT="0" distB="0" distL="0" distR="0" wp14:anchorId="75B41C97" wp14:editId="450505A9">
            <wp:extent cx="12207240" cy="7254240"/>
            <wp:effectExtent l="0" t="0" r="381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07240" cy="7254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4D5FAE" w14:textId="6923569C" w:rsidR="00CD2AAD" w:rsidRPr="00CD2AAD" w:rsidRDefault="00CD2AAD" w:rsidP="005D15A3">
      <w:pPr>
        <w:spacing w:before="100" w:beforeAutospacing="1" w:after="100" w:afterAutospacing="1" w:line="240" w:lineRule="auto"/>
        <w:jc w:val="center"/>
        <w:rPr>
          <w:rFonts w:eastAsia="Times New Roman" w:cs="Times New Roman"/>
          <w:sz w:val="24"/>
          <w:szCs w:val="24"/>
        </w:rPr>
      </w:pPr>
      <w:r w:rsidRPr="00CD2AAD">
        <w:rPr>
          <w:rFonts w:eastAsia="Times New Roman" w:cs="Times New Roman"/>
          <w:noProof/>
          <w:sz w:val="24"/>
          <w:szCs w:val="24"/>
        </w:rPr>
        <w:lastRenderedPageBreak/>
        <w:drawing>
          <wp:inline distT="0" distB="0" distL="0" distR="0" wp14:anchorId="6514E977" wp14:editId="573A0D76">
            <wp:extent cx="9738360" cy="65989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38360" cy="6598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333D7B" w14:textId="07E2A665" w:rsidR="00CD2AAD" w:rsidRPr="00CD2AAD" w:rsidRDefault="00CD2AAD" w:rsidP="005D15A3">
      <w:pPr>
        <w:spacing w:before="100" w:beforeAutospacing="1" w:after="100" w:afterAutospacing="1" w:line="240" w:lineRule="auto"/>
        <w:jc w:val="center"/>
        <w:rPr>
          <w:rFonts w:eastAsia="Times New Roman" w:cs="Times New Roman"/>
          <w:sz w:val="24"/>
          <w:szCs w:val="24"/>
        </w:rPr>
      </w:pPr>
      <w:r w:rsidRPr="00CD2AAD">
        <w:rPr>
          <w:rFonts w:eastAsia="Times New Roman" w:cs="Times New Roman"/>
          <w:noProof/>
          <w:sz w:val="24"/>
          <w:szCs w:val="24"/>
        </w:rPr>
        <w:lastRenderedPageBreak/>
        <w:drawing>
          <wp:inline distT="0" distB="0" distL="0" distR="0" wp14:anchorId="065CA504" wp14:editId="784EF38F">
            <wp:extent cx="7360920" cy="51663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60920" cy="5166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DF9233" w14:textId="5AA8498F" w:rsidR="00CD2AAD" w:rsidRPr="00CD2AAD" w:rsidRDefault="00CD2AAD" w:rsidP="005D15A3">
      <w:pPr>
        <w:spacing w:before="100" w:beforeAutospacing="1" w:after="100" w:afterAutospacing="1" w:line="240" w:lineRule="auto"/>
        <w:jc w:val="center"/>
        <w:rPr>
          <w:rFonts w:eastAsia="Times New Roman" w:cs="Times New Roman"/>
          <w:sz w:val="24"/>
          <w:szCs w:val="24"/>
        </w:rPr>
      </w:pPr>
      <w:r w:rsidRPr="00CD2AAD">
        <w:rPr>
          <w:rFonts w:eastAsia="Times New Roman" w:cs="Times New Roman"/>
          <w:noProof/>
          <w:sz w:val="24"/>
          <w:szCs w:val="24"/>
        </w:rPr>
        <w:lastRenderedPageBreak/>
        <w:drawing>
          <wp:inline distT="0" distB="0" distL="0" distR="0" wp14:anchorId="1674048F" wp14:editId="45D6C09E">
            <wp:extent cx="7543800" cy="44958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3800" cy="449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B637CB" w14:textId="60AD4EC9" w:rsidR="00CD2AAD" w:rsidRPr="00CD2AAD" w:rsidRDefault="00CD2AAD" w:rsidP="005D15A3">
      <w:pPr>
        <w:spacing w:before="100" w:beforeAutospacing="1" w:after="100" w:afterAutospacing="1" w:line="240" w:lineRule="auto"/>
        <w:jc w:val="center"/>
        <w:rPr>
          <w:rFonts w:eastAsia="Times New Roman" w:cs="Times New Roman"/>
          <w:sz w:val="24"/>
          <w:szCs w:val="24"/>
        </w:rPr>
      </w:pPr>
      <w:r w:rsidRPr="00CD2AAD">
        <w:rPr>
          <w:rFonts w:eastAsia="Times New Roman" w:cs="Times New Roman"/>
          <w:noProof/>
          <w:sz w:val="24"/>
          <w:szCs w:val="24"/>
        </w:rPr>
        <w:lastRenderedPageBreak/>
        <w:drawing>
          <wp:inline distT="0" distB="0" distL="0" distR="0" wp14:anchorId="1F299141" wp14:editId="6CCF1D8B">
            <wp:extent cx="11407140" cy="9253220"/>
            <wp:effectExtent l="0" t="0" r="381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07140" cy="9253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8006AB" w14:textId="408F2798" w:rsidR="00CD2AAD" w:rsidRPr="00CD2AAD" w:rsidRDefault="00CD2AAD" w:rsidP="005D15A3">
      <w:pPr>
        <w:spacing w:before="100" w:beforeAutospacing="1" w:after="100" w:afterAutospacing="1" w:line="240" w:lineRule="auto"/>
        <w:jc w:val="center"/>
        <w:rPr>
          <w:rFonts w:eastAsia="Times New Roman" w:cs="Times New Roman"/>
          <w:sz w:val="24"/>
          <w:szCs w:val="24"/>
        </w:rPr>
      </w:pPr>
      <w:r w:rsidRPr="00CD2AAD">
        <w:rPr>
          <w:rFonts w:eastAsia="Times New Roman" w:cs="Times New Roman"/>
          <w:noProof/>
          <w:sz w:val="24"/>
          <w:szCs w:val="24"/>
        </w:rPr>
        <w:lastRenderedPageBreak/>
        <w:drawing>
          <wp:inline distT="0" distB="0" distL="0" distR="0" wp14:anchorId="2ED54335" wp14:editId="08D72410">
            <wp:extent cx="10302240" cy="4206240"/>
            <wp:effectExtent l="0" t="0" r="381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02240" cy="4206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C02199" w14:textId="3A9C561E" w:rsidR="00CD2AAD" w:rsidRDefault="00CD2AAD" w:rsidP="005D15A3">
      <w:pPr>
        <w:spacing w:before="100" w:beforeAutospacing="1" w:after="100" w:afterAutospacing="1" w:line="240" w:lineRule="auto"/>
        <w:jc w:val="center"/>
        <w:rPr>
          <w:rFonts w:eastAsia="Times New Roman" w:cs="Times New Roman"/>
          <w:sz w:val="24"/>
          <w:szCs w:val="24"/>
        </w:rPr>
      </w:pPr>
      <w:r w:rsidRPr="00CD2AAD">
        <w:rPr>
          <w:rFonts w:eastAsia="Times New Roman" w:cs="Times New Roman"/>
          <w:noProof/>
          <w:sz w:val="24"/>
          <w:szCs w:val="24"/>
        </w:rPr>
        <w:lastRenderedPageBreak/>
        <w:drawing>
          <wp:inline distT="0" distB="0" distL="0" distR="0" wp14:anchorId="52FB2B7C" wp14:editId="486BC9AD">
            <wp:extent cx="8090703" cy="8521700"/>
            <wp:effectExtent l="0" t="0" r="571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93283" cy="85244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A086EE" w14:textId="3FBC95B4" w:rsidR="003F5851" w:rsidRPr="00CD2AAD" w:rsidRDefault="003F5851" w:rsidP="003F5851">
      <w:pPr>
        <w:pStyle w:val="Caption"/>
        <w:jc w:val="center"/>
        <w:rPr>
          <w:color w:val="auto"/>
          <w:sz w:val="26"/>
          <w:szCs w:val="26"/>
        </w:rPr>
      </w:pPr>
      <w:bookmarkStart w:id="9" w:name="_Toc166181717"/>
      <w:bookmarkStart w:id="10" w:name="_Toc166228640"/>
      <w:r w:rsidRPr="00375803">
        <w:rPr>
          <w:color w:val="auto"/>
          <w:sz w:val="26"/>
          <w:szCs w:val="26"/>
        </w:rPr>
        <w:t xml:space="preserve">Hình  </w:t>
      </w:r>
      <w:r w:rsidRPr="00375803">
        <w:rPr>
          <w:color w:val="auto"/>
          <w:sz w:val="26"/>
          <w:szCs w:val="26"/>
        </w:rPr>
        <w:fldChar w:fldCharType="begin"/>
      </w:r>
      <w:r w:rsidRPr="00375803">
        <w:rPr>
          <w:color w:val="auto"/>
          <w:sz w:val="26"/>
          <w:szCs w:val="26"/>
        </w:rPr>
        <w:instrText xml:space="preserve"> SEQ Hình_ \* ARABIC </w:instrText>
      </w:r>
      <w:r w:rsidRPr="00375803">
        <w:rPr>
          <w:color w:val="auto"/>
          <w:sz w:val="26"/>
          <w:szCs w:val="26"/>
        </w:rPr>
        <w:fldChar w:fldCharType="separate"/>
      </w:r>
      <w:r w:rsidRPr="00375803">
        <w:rPr>
          <w:noProof/>
          <w:color w:val="auto"/>
          <w:sz w:val="26"/>
          <w:szCs w:val="26"/>
        </w:rPr>
        <w:t>1</w:t>
      </w:r>
      <w:r w:rsidRPr="00375803">
        <w:rPr>
          <w:color w:val="auto"/>
          <w:sz w:val="26"/>
          <w:szCs w:val="26"/>
        </w:rPr>
        <w:fldChar w:fldCharType="end"/>
      </w:r>
      <w:r w:rsidRPr="00375803">
        <w:rPr>
          <w:color w:val="auto"/>
          <w:sz w:val="26"/>
          <w:szCs w:val="26"/>
        </w:rPr>
        <w:t xml:space="preserve">. Hệ thống </w:t>
      </w:r>
      <w:r>
        <w:rPr>
          <w:color w:val="auto"/>
          <w:sz w:val="26"/>
          <w:szCs w:val="26"/>
        </w:rPr>
        <w:t>AS-IS</w:t>
      </w:r>
      <w:bookmarkEnd w:id="9"/>
      <w:bookmarkEnd w:id="10"/>
      <w:r>
        <w:rPr>
          <w:color w:val="auto"/>
          <w:sz w:val="26"/>
          <w:szCs w:val="26"/>
        </w:rPr>
        <w:t xml:space="preserve"> </w:t>
      </w:r>
      <w:r w:rsidRPr="00375803">
        <w:rPr>
          <w:color w:val="auto"/>
          <w:sz w:val="26"/>
          <w:szCs w:val="26"/>
        </w:rPr>
        <w:t xml:space="preserve"> </w:t>
      </w:r>
    </w:p>
    <w:p w14:paraId="58F3DA0C" w14:textId="61D271B8" w:rsidR="00A01961" w:rsidRPr="00213428" w:rsidRDefault="00A01961" w:rsidP="0043420C">
      <w:pPr>
        <w:pStyle w:val="Heading3"/>
        <w:numPr>
          <w:ilvl w:val="0"/>
          <w:numId w:val="6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11" w:name="_Toc166228570"/>
      <w:r w:rsidRPr="00213428">
        <w:rPr>
          <w:rFonts w:ascii="Times New Roman" w:hAnsi="Times New Roman" w:cs="Times New Roman"/>
          <w:b/>
          <w:bCs/>
          <w:color w:val="auto"/>
          <w:sz w:val="26"/>
          <w:szCs w:val="26"/>
        </w:rPr>
        <w:lastRenderedPageBreak/>
        <w:t>Hệ thống TO-BE</w:t>
      </w:r>
      <w:bookmarkEnd w:id="11"/>
    </w:p>
    <w:p w14:paraId="1E00DB0C" w14:textId="01EDAB2E" w:rsidR="00CD2AAD" w:rsidRPr="003F5851" w:rsidRDefault="00CD2AAD" w:rsidP="0043420C">
      <w:pPr>
        <w:pStyle w:val="Heading4"/>
        <w:numPr>
          <w:ilvl w:val="0"/>
          <w:numId w:val="7"/>
        </w:numPr>
        <w:ind w:left="567" w:hanging="567"/>
        <w:rPr>
          <w:rFonts w:ascii="Times New Roman" w:hAnsi="Times New Roman" w:cs="Times New Roman"/>
          <w:b/>
          <w:bCs/>
          <w:i w:val="0"/>
          <w:iCs w:val="0"/>
          <w:color w:val="auto"/>
          <w:szCs w:val="26"/>
        </w:rPr>
      </w:pPr>
      <w:r w:rsidRPr="003F5851">
        <w:rPr>
          <w:rFonts w:ascii="Times New Roman" w:hAnsi="Times New Roman" w:cs="Times New Roman"/>
          <w:b/>
          <w:bCs/>
          <w:i w:val="0"/>
          <w:iCs w:val="0"/>
          <w:color w:val="auto"/>
          <w:szCs w:val="26"/>
        </w:rPr>
        <w:t>Hệ thống TO-BE của GIÁO VIÊN</w:t>
      </w:r>
    </w:p>
    <w:p w14:paraId="5F34635B" w14:textId="2F05E2C0" w:rsidR="005E1CF2" w:rsidRPr="005E1CF2" w:rsidRDefault="005E1CF2" w:rsidP="005534F6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jc w:val="center"/>
        <w:rPr>
          <w:rFonts w:eastAsia="Times New Roman" w:cs="Times New Roman"/>
          <w:sz w:val="24"/>
          <w:szCs w:val="24"/>
        </w:rPr>
      </w:pPr>
      <w:r w:rsidRPr="005E1CF2">
        <w:rPr>
          <w:noProof/>
        </w:rPr>
        <w:drawing>
          <wp:inline distT="0" distB="0" distL="0" distR="0" wp14:anchorId="2EB13469" wp14:editId="134B13E5">
            <wp:extent cx="8331200" cy="7720332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38872" cy="77274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D58333" w14:textId="0270F667" w:rsidR="00146008" w:rsidRPr="00146008" w:rsidRDefault="00375803" w:rsidP="00375803">
      <w:pPr>
        <w:pStyle w:val="Caption"/>
        <w:jc w:val="center"/>
        <w:rPr>
          <w:color w:val="auto"/>
          <w:sz w:val="26"/>
          <w:szCs w:val="26"/>
        </w:rPr>
      </w:pPr>
      <w:bookmarkStart w:id="12" w:name="_Toc166181718"/>
      <w:bookmarkStart w:id="13" w:name="_Toc166228641"/>
      <w:r w:rsidRPr="00375803">
        <w:rPr>
          <w:color w:val="auto"/>
          <w:sz w:val="26"/>
          <w:szCs w:val="26"/>
        </w:rPr>
        <w:t xml:space="preserve">Hình  </w:t>
      </w:r>
      <w:r w:rsidRPr="00375803">
        <w:rPr>
          <w:color w:val="auto"/>
          <w:sz w:val="26"/>
          <w:szCs w:val="26"/>
        </w:rPr>
        <w:fldChar w:fldCharType="begin"/>
      </w:r>
      <w:r w:rsidRPr="00375803">
        <w:rPr>
          <w:color w:val="auto"/>
          <w:sz w:val="26"/>
          <w:szCs w:val="26"/>
        </w:rPr>
        <w:instrText xml:space="preserve"> SEQ Hình_ \* ARABIC </w:instrText>
      </w:r>
      <w:r w:rsidRPr="00375803">
        <w:rPr>
          <w:color w:val="auto"/>
          <w:sz w:val="26"/>
          <w:szCs w:val="26"/>
        </w:rPr>
        <w:fldChar w:fldCharType="separate"/>
      </w:r>
      <w:r w:rsidR="00C83BB8">
        <w:rPr>
          <w:noProof/>
          <w:color w:val="auto"/>
          <w:sz w:val="26"/>
          <w:szCs w:val="26"/>
        </w:rPr>
        <w:t>2</w:t>
      </w:r>
      <w:r w:rsidRPr="00375803">
        <w:rPr>
          <w:color w:val="auto"/>
          <w:sz w:val="26"/>
          <w:szCs w:val="26"/>
        </w:rPr>
        <w:fldChar w:fldCharType="end"/>
      </w:r>
      <w:r w:rsidRPr="00375803">
        <w:rPr>
          <w:color w:val="auto"/>
          <w:sz w:val="26"/>
          <w:szCs w:val="26"/>
        </w:rPr>
        <w:t>. Hệ thống TO-BE của GIÁO VIÊN</w:t>
      </w:r>
      <w:bookmarkEnd w:id="12"/>
      <w:bookmarkEnd w:id="13"/>
    </w:p>
    <w:p w14:paraId="2169CD11" w14:textId="3FB0EFD6" w:rsidR="00CD2AAD" w:rsidRPr="005D15A3" w:rsidRDefault="00CD2AAD" w:rsidP="0043420C">
      <w:pPr>
        <w:pStyle w:val="Heading4"/>
        <w:numPr>
          <w:ilvl w:val="0"/>
          <w:numId w:val="7"/>
        </w:numPr>
        <w:ind w:left="567" w:hanging="567"/>
        <w:rPr>
          <w:rFonts w:ascii="Times New Roman" w:hAnsi="Times New Roman" w:cs="Times New Roman"/>
          <w:b/>
          <w:bCs/>
          <w:i w:val="0"/>
          <w:iCs w:val="0"/>
          <w:color w:val="auto"/>
          <w:szCs w:val="26"/>
        </w:rPr>
      </w:pPr>
      <w:r w:rsidRPr="005D15A3">
        <w:rPr>
          <w:rFonts w:ascii="Times New Roman" w:hAnsi="Times New Roman" w:cs="Times New Roman"/>
          <w:b/>
          <w:bCs/>
          <w:i w:val="0"/>
          <w:iCs w:val="0"/>
          <w:color w:val="auto"/>
          <w:szCs w:val="26"/>
        </w:rPr>
        <w:lastRenderedPageBreak/>
        <w:t>Hệ thống TO-BE của QUẢN LÝ</w:t>
      </w:r>
    </w:p>
    <w:p w14:paraId="6A756507" w14:textId="224D6153" w:rsidR="00375803" w:rsidRDefault="00375803" w:rsidP="005D15A3">
      <w:pPr>
        <w:pStyle w:val="NormalWeb"/>
        <w:jc w:val="center"/>
      </w:pPr>
      <w:r>
        <w:rPr>
          <w:noProof/>
        </w:rPr>
        <w:drawing>
          <wp:inline distT="0" distB="0" distL="0" distR="0" wp14:anchorId="1CFB298A" wp14:editId="5174017E">
            <wp:extent cx="8251252" cy="7937500"/>
            <wp:effectExtent l="0" t="0" r="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2438" cy="79386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F8124E" w14:textId="7AE02EA8" w:rsidR="00375803" w:rsidRPr="00146008" w:rsidRDefault="00375803" w:rsidP="00375803">
      <w:pPr>
        <w:pStyle w:val="Caption"/>
        <w:jc w:val="center"/>
        <w:rPr>
          <w:color w:val="auto"/>
          <w:sz w:val="26"/>
          <w:szCs w:val="26"/>
        </w:rPr>
      </w:pPr>
      <w:bookmarkStart w:id="14" w:name="_Toc166181719"/>
      <w:bookmarkStart w:id="15" w:name="_Toc166228642"/>
      <w:r w:rsidRPr="00375803">
        <w:rPr>
          <w:color w:val="auto"/>
          <w:sz w:val="26"/>
          <w:szCs w:val="26"/>
        </w:rPr>
        <w:t xml:space="preserve">Hình  </w:t>
      </w:r>
      <w:r w:rsidRPr="00375803">
        <w:rPr>
          <w:color w:val="auto"/>
          <w:sz w:val="26"/>
          <w:szCs w:val="26"/>
        </w:rPr>
        <w:fldChar w:fldCharType="begin"/>
      </w:r>
      <w:r w:rsidRPr="00375803">
        <w:rPr>
          <w:color w:val="auto"/>
          <w:sz w:val="26"/>
          <w:szCs w:val="26"/>
        </w:rPr>
        <w:instrText xml:space="preserve"> SEQ Hình_ \* ARABIC </w:instrText>
      </w:r>
      <w:r w:rsidRPr="00375803">
        <w:rPr>
          <w:color w:val="auto"/>
          <w:sz w:val="26"/>
          <w:szCs w:val="26"/>
        </w:rPr>
        <w:fldChar w:fldCharType="separate"/>
      </w:r>
      <w:r w:rsidR="00CD5F07">
        <w:rPr>
          <w:noProof/>
          <w:color w:val="auto"/>
          <w:sz w:val="26"/>
          <w:szCs w:val="26"/>
        </w:rPr>
        <w:t>3</w:t>
      </w:r>
      <w:r w:rsidRPr="00375803">
        <w:rPr>
          <w:color w:val="auto"/>
          <w:sz w:val="26"/>
          <w:szCs w:val="26"/>
        </w:rPr>
        <w:fldChar w:fldCharType="end"/>
      </w:r>
      <w:r w:rsidRPr="00375803">
        <w:rPr>
          <w:color w:val="auto"/>
          <w:sz w:val="26"/>
          <w:szCs w:val="26"/>
        </w:rPr>
        <w:t xml:space="preserve">. Hệ thống TO-BE của </w:t>
      </w:r>
      <w:r>
        <w:rPr>
          <w:color w:val="auto"/>
          <w:sz w:val="26"/>
          <w:szCs w:val="26"/>
        </w:rPr>
        <w:t>QUẢN LÝ</w:t>
      </w:r>
      <w:bookmarkEnd w:id="14"/>
      <w:bookmarkEnd w:id="15"/>
    </w:p>
    <w:p w14:paraId="0D9B6FB1" w14:textId="77777777" w:rsidR="00375803" w:rsidRDefault="00375803" w:rsidP="00375803">
      <w:pPr>
        <w:pStyle w:val="NormalWeb"/>
      </w:pPr>
    </w:p>
    <w:p w14:paraId="65C37F99" w14:textId="6A6A1384" w:rsidR="00CD2AAD" w:rsidRPr="001B6043" w:rsidRDefault="00CD2AAD" w:rsidP="00CD2AAD">
      <w:pPr>
        <w:spacing w:before="120" w:after="60" w:line="360" w:lineRule="auto"/>
        <w:rPr>
          <w:rFonts w:cs="Times New Roman"/>
          <w:szCs w:val="26"/>
        </w:rPr>
        <w:sectPr w:rsidR="00CD2AAD" w:rsidRPr="001B6043" w:rsidSect="00523E2D">
          <w:pgSz w:w="23808" w:h="16840" w:orient="landscape" w:code="8"/>
          <w:pgMar w:top="1134" w:right="1134" w:bottom="1134" w:left="1701" w:header="720" w:footer="720" w:gutter="0"/>
          <w:cols w:space="720"/>
          <w:docGrid w:linePitch="360"/>
        </w:sectPr>
      </w:pPr>
    </w:p>
    <w:p w14:paraId="038F85FD" w14:textId="129C10E2" w:rsidR="00200613" w:rsidRDefault="00200613" w:rsidP="00213428">
      <w:pPr>
        <w:pStyle w:val="Heading2"/>
        <w:spacing w:before="120" w:after="60" w:line="360" w:lineRule="auto"/>
        <w:ind w:left="567" w:hanging="567"/>
        <w:rPr>
          <w:rFonts w:cs="Times New Roman"/>
        </w:rPr>
      </w:pPr>
      <w:bookmarkStart w:id="16" w:name="_Sơ_đồ_use"/>
      <w:bookmarkStart w:id="17" w:name="_Toc166228571"/>
      <w:bookmarkEnd w:id="16"/>
      <w:r w:rsidRPr="001B6043">
        <w:rPr>
          <w:rFonts w:cs="Times New Roman"/>
        </w:rPr>
        <w:lastRenderedPageBreak/>
        <w:t>Sơ đồ use case</w:t>
      </w:r>
      <w:bookmarkEnd w:id="17"/>
    </w:p>
    <w:p w14:paraId="57C58D44" w14:textId="6C8BCCF5" w:rsidR="00375803" w:rsidRDefault="00375803" w:rsidP="00375803">
      <w:pPr>
        <w:pStyle w:val="NormalWeb"/>
      </w:pPr>
      <w:r>
        <w:rPr>
          <w:noProof/>
        </w:rPr>
        <w:drawing>
          <wp:inline distT="0" distB="0" distL="0" distR="0" wp14:anchorId="2338DEBC" wp14:editId="16C70808">
            <wp:extent cx="5972175" cy="5612130"/>
            <wp:effectExtent l="0" t="0" r="9525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5612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8D8F3C" w14:textId="6126DEE9" w:rsidR="00375803" w:rsidRPr="00146008" w:rsidRDefault="00375803" w:rsidP="00375803">
      <w:pPr>
        <w:pStyle w:val="Caption"/>
        <w:jc w:val="center"/>
        <w:rPr>
          <w:color w:val="auto"/>
          <w:sz w:val="26"/>
          <w:szCs w:val="26"/>
        </w:rPr>
      </w:pPr>
      <w:bookmarkStart w:id="18" w:name="_Toc166181720"/>
      <w:bookmarkStart w:id="19" w:name="_Toc166228643"/>
      <w:r w:rsidRPr="00375803">
        <w:rPr>
          <w:color w:val="auto"/>
          <w:sz w:val="26"/>
          <w:szCs w:val="26"/>
        </w:rPr>
        <w:t xml:space="preserve">Hình  </w:t>
      </w:r>
      <w:r w:rsidRPr="00375803">
        <w:rPr>
          <w:color w:val="auto"/>
          <w:sz w:val="26"/>
          <w:szCs w:val="26"/>
        </w:rPr>
        <w:fldChar w:fldCharType="begin"/>
      </w:r>
      <w:r w:rsidRPr="00375803">
        <w:rPr>
          <w:color w:val="auto"/>
          <w:sz w:val="26"/>
          <w:szCs w:val="26"/>
        </w:rPr>
        <w:instrText xml:space="preserve"> SEQ Hình_ \* ARABIC </w:instrText>
      </w:r>
      <w:r w:rsidRPr="00375803">
        <w:rPr>
          <w:color w:val="auto"/>
          <w:sz w:val="26"/>
          <w:szCs w:val="26"/>
        </w:rPr>
        <w:fldChar w:fldCharType="separate"/>
      </w:r>
      <w:r w:rsidR="00CD5F07">
        <w:rPr>
          <w:noProof/>
          <w:color w:val="auto"/>
          <w:sz w:val="26"/>
          <w:szCs w:val="26"/>
        </w:rPr>
        <w:t>4</w:t>
      </w:r>
      <w:r w:rsidRPr="00375803">
        <w:rPr>
          <w:color w:val="auto"/>
          <w:sz w:val="26"/>
          <w:szCs w:val="26"/>
        </w:rPr>
        <w:fldChar w:fldCharType="end"/>
      </w:r>
      <w:r w:rsidRPr="00375803">
        <w:rPr>
          <w:color w:val="auto"/>
          <w:sz w:val="26"/>
          <w:szCs w:val="26"/>
        </w:rPr>
        <w:t>.</w:t>
      </w:r>
      <w:r w:rsidR="005D15A3">
        <w:rPr>
          <w:color w:val="auto"/>
          <w:sz w:val="26"/>
          <w:szCs w:val="26"/>
        </w:rPr>
        <w:t xml:space="preserve"> </w:t>
      </w:r>
      <w:r w:rsidRPr="00375803">
        <w:rPr>
          <w:color w:val="auto"/>
          <w:sz w:val="26"/>
          <w:szCs w:val="26"/>
        </w:rPr>
        <w:t>Sơ đồ use case</w:t>
      </w:r>
      <w:bookmarkEnd w:id="18"/>
      <w:bookmarkEnd w:id="19"/>
    </w:p>
    <w:p w14:paraId="01D3F492" w14:textId="77777777" w:rsidR="003F5851" w:rsidRDefault="003F5851">
      <w:pPr>
        <w:jc w:val="left"/>
        <w:rPr>
          <w:rFonts w:eastAsiaTheme="majorEastAsia" w:cs="Times New Roman"/>
          <w:b/>
          <w:caps/>
          <w:color w:val="000000" w:themeColor="text1"/>
          <w:szCs w:val="26"/>
        </w:rPr>
      </w:pPr>
      <w:r>
        <w:rPr>
          <w:rFonts w:cs="Times New Roman"/>
          <w:szCs w:val="26"/>
        </w:rPr>
        <w:br w:type="page"/>
      </w:r>
    </w:p>
    <w:p w14:paraId="3BDBA9B2" w14:textId="39FCF590" w:rsidR="00200613" w:rsidRPr="001B6043" w:rsidRDefault="00BE6A7E" w:rsidP="00213428">
      <w:pPr>
        <w:pStyle w:val="Heading1"/>
        <w:spacing w:before="120" w:after="60" w:line="360" w:lineRule="auto"/>
        <w:ind w:left="0" w:firstLine="720"/>
        <w:rPr>
          <w:rFonts w:cs="Times New Roman"/>
          <w:sz w:val="26"/>
          <w:szCs w:val="26"/>
        </w:rPr>
      </w:pPr>
      <w:bookmarkStart w:id="20" w:name="_Toc166228572"/>
      <w:r w:rsidRPr="001B6043">
        <w:rPr>
          <w:rFonts w:cs="Times New Roman"/>
          <w:sz w:val="26"/>
          <w:szCs w:val="26"/>
        </w:rPr>
        <w:lastRenderedPageBreak/>
        <w:t>YÊU CẦU CHỨC NĂNG</w:t>
      </w:r>
      <w:bookmarkEnd w:id="20"/>
    </w:p>
    <w:p w14:paraId="4E4981DA" w14:textId="77777777" w:rsidR="00123D17" w:rsidRPr="001B6043" w:rsidRDefault="00123D17" w:rsidP="00D24442">
      <w:pPr>
        <w:spacing w:before="120" w:after="60" w:line="360" w:lineRule="auto"/>
        <w:rPr>
          <w:rFonts w:cs="Times New Roman"/>
          <w:szCs w:val="26"/>
        </w:rPr>
      </w:pPr>
    </w:p>
    <w:p w14:paraId="2CF06555" w14:textId="1F3B4A97" w:rsidR="002A49A8" w:rsidRDefault="00200613" w:rsidP="002A49A8">
      <w:pPr>
        <w:pStyle w:val="Heading2"/>
      </w:pPr>
      <w:bookmarkStart w:id="21" w:name="_Toc166228573"/>
      <w:r w:rsidRPr="00213428">
        <w:t>Đặc tả use case</w:t>
      </w:r>
      <w:r w:rsidR="00A01961" w:rsidRPr="00213428">
        <w:t xml:space="preserve"> </w:t>
      </w:r>
      <w:r w:rsidR="002A49A8">
        <w:t>“Đăng nhập”</w:t>
      </w:r>
      <w:bookmarkEnd w:id="21"/>
    </w:p>
    <w:p w14:paraId="3A2E032B" w14:textId="39026DC4" w:rsidR="00457F50" w:rsidRDefault="00457F50" w:rsidP="00457F50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22" w:name="_Toc166228574"/>
      <w:r w:rsidRPr="00213428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Bản mô tả chi tiết use case </w:t>
      </w:r>
      <w:r w:rsidRPr="00457F50">
        <w:rPr>
          <w:rFonts w:ascii="Times New Roman" w:hAnsi="Times New Roman" w:cs="Times New Roman"/>
          <w:b/>
          <w:bCs/>
          <w:color w:val="auto"/>
          <w:sz w:val="26"/>
          <w:szCs w:val="26"/>
        </w:rPr>
        <w:t>“Đăng nhập”</w:t>
      </w:r>
      <w:bookmarkEnd w:id="22"/>
      <w:r w:rsidRPr="00457F50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856"/>
      </w:tblGrid>
      <w:tr w:rsidR="009C7906" w:rsidRPr="001B6043" w14:paraId="1D2276C2" w14:textId="77777777" w:rsidTr="008F2EC8">
        <w:tc>
          <w:tcPr>
            <w:tcW w:w="3539" w:type="dxa"/>
          </w:tcPr>
          <w:p w14:paraId="1F9D51C3" w14:textId="77777777" w:rsidR="009C7906" w:rsidRPr="001B6043" w:rsidRDefault="009C7906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ase ID</w:t>
            </w:r>
          </w:p>
        </w:tc>
        <w:tc>
          <w:tcPr>
            <w:tcW w:w="5856" w:type="dxa"/>
          </w:tcPr>
          <w:p w14:paraId="7156770F" w14:textId="77777777" w:rsidR="009C7906" w:rsidRPr="001B6043" w:rsidRDefault="009C7906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1.1</w:t>
            </w:r>
          </w:p>
        </w:tc>
      </w:tr>
      <w:tr w:rsidR="009C7906" w:rsidRPr="001B6043" w14:paraId="06173836" w14:textId="77777777" w:rsidTr="008F2EC8">
        <w:tc>
          <w:tcPr>
            <w:tcW w:w="3539" w:type="dxa"/>
          </w:tcPr>
          <w:p w14:paraId="4E32B124" w14:textId="77777777" w:rsidR="009C7906" w:rsidRPr="001B6043" w:rsidRDefault="009C7906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 name</w:t>
            </w:r>
          </w:p>
        </w:tc>
        <w:tc>
          <w:tcPr>
            <w:tcW w:w="5856" w:type="dxa"/>
          </w:tcPr>
          <w:p w14:paraId="09C2828E" w14:textId="5C4CB485" w:rsidR="009C7906" w:rsidRPr="001B6043" w:rsidRDefault="009C7906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9C7906">
              <w:rPr>
                <w:rFonts w:cs="Times New Roman"/>
              </w:rPr>
              <w:t>Đăng nhập</w:t>
            </w:r>
          </w:p>
        </w:tc>
      </w:tr>
      <w:tr w:rsidR="009C7906" w:rsidRPr="001B6043" w14:paraId="1CCAED6E" w14:textId="77777777" w:rsidTr="008F2EC8">
        <w:tc>
          <w:tcPr>
            <w:tcW w:w="3539" w:type="dxa"/>
          </w:tcPr>
          <w:p w14:paraId="43D4330E" w14:textId="77777777" w:rsidR="009C7906" w:rsidRPr="001B6043" w:rsidRDefault="009C7906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3EB765D8" w14:textId="642E22A4" w:rsidR="009C7906" w:rsidRPr="001B6043" w:rsidRDefault="009C7906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3E6390">
              <w:t xml:space="preserve">Là </w:t>
            </w:r>
            <w:r>
              <w:t>người dùng, tôi muốn đăng nhập vào hệ thống</w:t>
            </w:r>
          </w:p>
        </w:tc>
      </w:tr>
      <w:tr w:rsidR="009C7906" w:rsidRPr="001B6043" w14:paraId="21EBBD4C" w14:textId="77777777" w:rsidTr="008F2EC8">
        <w:tc>
          <w:tcPr>
            <w:tcW w:w="3539" w:type="dxa"/>
          </w:tcPr>
          <w:p w14:paraId="30036642" w14:textId="77777777" w:rsidR="009C7906" w:rsidRPr="001B6043" w:rsidRDefault="009C7906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0D76CEE4" w14:textId="6250E549" w:rsidR="009C7906" w:rsidRPr="001B6043" w:rsidRDefault="009C7906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65634D">
              <w:t>Giáo viên</w:t>
            </w:r>
            <w:r>
              <w:t>, Quản lý</w:t>
            </w:r>
          </w:p>
        </w:tc>
      </w:tr>
      <w:tr w:rsidR="009C7906" w:rsidRPr="001B6043" w14:paraId="74B44987" w14:textId="77777777" w:rsidTr="008F2EC8">
        <w:tc>
          <w:tcPr>
            <w:tcW w:w="3539" w:type="dxa"/>
          </w:tcPr>
          <w:p w14:paraId="6BC9D67C" w14:textId="77777777" w:rsidR="009C7906" w:rsidRPr="001B6043" w:rsidRDefault="009C7906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393656FF" w14:textId="77777777" w:rsidR="009C7906" w:rsidRPr="001B6043" w:rsidRDefault="009C7906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65634D">
              <w:t>High</w:t>
            </w:r>
          </w:p>
        </w:tc>
      </w:tr>
      <w:tr w:rsidR="009C7906" w:rsidRPr="001B6043" w14:paraId="07E3669B" w14:textId="77777777" w:rsidTr="008F2EC8">
        <w:tc>
          <w:tcPr>
            <w:tcW w:w="3539" w:type="dxa"/>
          </w:tcPr>
          <w:p w14:paraId="4375B887" w14:textId="77777777" w:rsidR="009C7906" w:rsidRPr="001B6043" w:rsidRDefault="009C7906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1634EFE2" w14:textId="4DF711BD" w:rsidR="009C7906" w:rsidRPr="001B6043" w:rsidRDefault="009C7906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t>Người dùng</w:t>
            </w:r>
            <w:r w:rsidRPr="0065634D">
              <w:t xml:space="preserve"> chọn chức năng </w:t>
            </w:r>
            <w:r w:rsidRPr="00213428">
              <w:t>“Đánh giá học tập”</w:t>
            </w:r>
          </w:p>
        </w:tc>
      </w:tr>
      <w:tr w:rsidR="009C7906" w:rsidRPr="00161064" w14:paraId="7DE7AE8F" w14:textId="77777777" w:rsidTr="008F2EC8">
        <w:tc>
          <w:tcPr>
            <w:tcW w:w="3539" w:type="dxa"/>
          </w:tcPr>
          <w:p w14:paraId="39E3EFF2" w14:textId="77777777" w:rsidR="009C7906" w:rsidRPr="001B6043" w:rsidRDefault="009C7906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533A47F7" w14:textId="4602EFFB" w:rsidR="009C7906" w:rsidRPr="00161064" w:rsidRDefault="009C7906" w:rsidP="009C7906">
            <w:pPr>
              <w:spacing w:before="120" w:after="60" w:line="360" w:lineRule="auto"/>
            </w:pPr>
            <w:r w:rsidRPr="009C7906">
              <w:t>Hệ thống đã được khởi động và hoạt động bình thường.</w:t>
            </w:r>
          </w:p>
        </w:tc>
      </w:tr>
      <w:tr w:rsidR="009C7906" w:rsidRPr="00161064" w14:paraId="179A666B" w14:textId="77777777" w:rsidTr="008F2EC8">
        <w:tc>
          <w:tcPr>
            <w:tcW w:w="3539" w:type="dxa"/>
          </w:tcPr>
          <w:p w14:paraId="3C20B05E" w14:textId="77777777" w:rsidR="009C7906" w:rsidRPr="001B6043" w:rsidRDefault="009C7906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4D1AC8E9" w14:textId="24735081" w:rsidR="009C7906" w:rsidRPr="00161064" w:rsidRDefault="009C7906" w:rsidP="008F2EC8">
            <w:pPr>
              <w:spacing w:before="120" w:after="60" w:line="360" w:lineRule="auto"/>
            </w:pPr>
            <w:r w:rsidRPr="009C7906">
              <w:t xml:space="preserve">Người dùng được </w:t>
            </w:r>
            <w:r>
              <w:t xml:space="preserve">xác minh tài khoản </w:t>
            </w:r>
            <w:r w:rsidRPr="009C7906">
              <w:t>và truy cập vào hệ thống thành công.</w:t>
            </w:r>
          </w:p>
        </w:tc>
      </w:tr>
      <w:tr w:rsidR="009C7906" w:rsidRPr="001B6043" w14:paraId="214FAF46" w14:textId="77777777" w:rsidTr="008F2EC8">
        <w:tc>
          <w:tcPr>
            <w:tcW w:w="3539" w:type="dxa"/>
          </w:tcPr>
          <w:p w14:paraId="1957CD32" w14:textId="77777777" w:rsidR="009C7906" w:rsidRPr="001B6043" w:rsidRDefault="009C7906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5867C517" w14:textId="7D9B6AEB" w:rsidR="009C7906" w:rsidRPr="00161064" w:rsidRDefault="00E41D01" w:rsidP="0043420C">
            <w:pPr>
              <w:pStyle w:val="ListParagraph"/>
              <w:numPr>
                <w:ilvl w:val="0"/>
                <w:numId w:val="4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 xml:space="preserve">Truy </w:t>
            </w:r>
            <w:r w:rsidR="009C7906" w:rsidRPr="00161064">
              <w:rPr>
                <w:rFonts w:cs="Times New Roman"/>
                <w:szCs w:val="26"/>
              </w:rPr>
              <w:t xml:space="preserve">cập vào trang web hệ thống </w:t>
            </w:r>
          </w:p>
          <w:p w14:paraId="2000D99A" w14:textId="77777777" w:rsidR="009C7906" w:rsidRPr="00161064" w:rsidRDefault="009C7906" w:rsidP="0043420C">
            <w:pPr>
              <w:pStyle w:val="ListParagraph"/>
              <w:numPr>
                <w:ilvl w:val="0"/>
                <w:numId w:val="4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161064">
              <w:rPr>
                <w:rFonts w:cs="Times New Roman"/>
                <w:szCs w:val="26"/>
              </w:rPr>
              <w:t>Hiển thị trang web hệ thống</w:t>
            </w:r>
          </w:p>
          <w:p w14:paraId="6EEA4861" w14:textId="59BDEB03" w:rsidR="009C7906" w:rsidRPr="00161064" w:rsidRDefault="009C7906" w:rsidP="0043420C">
            <w:pPr>
              <w:pStyle w:val="ListParagraph"/>
              <w:numPr>
                <w:ilvl w:val="0"/>
                <w:numId w:val="4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9C7906">
              <w:rPr>
                <w:rFonts w:cs="Times New Roman"/>
                <w:szCs w:val="26"/>
              </w:rPr>
              <w:t xml:space="preserve">Nhập tên đăng nhập </w:t>
            </w:r>
          </w:p>
          <w:p w14:paraId="4B1FA0CE" w14:textId="4153122D" w:rsidR="009C7906" w:rsidRDefault="009C7906" w:rsidP="0043420C">
            <w:pPr>
              <w:pStyle w:val="ListParagraph"/>
              <w:numPr>
                <w:ilvl w:val="0"/>
                <w:numId w:val="4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9C7906">
              <w:rPr>
                <w:rFonts w:cs="Times New Roman"/>
                <w:szCs w:val="26"/>
              </w:rPr>
              <w:t xml:space="preserve">Nhập mật khẩu </w:t>
            </w:r>
          </w:p>
          <w:p w14:paraId="2EB73AB7" w14:textId="34918CF2" w:rsidR="009C7906" w:rsidRDefault="009C7906" w:rsidP="0043420C">
            <w:pPr>
              <w:pStyle w:val="ListParagraph"/>
              <w:numPr>
                <w:ilvl w:val="0"/>
                <w:numId w:val="4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Xác</w:t>
            </w:r>
            <w:r w:rsidRPr="009C7906">
              <w:rPr>
                <w:rFonts w:cs="Times New Roman"/>
                <w:szCs w:val="26"/>
              </w:rPr>
              <w:t xml:space="preserve"> thực tài khoản tự động </w:t>
            </w:r>
          </w:p>
          <w:p w14:paraId="46545433" w14:textId="259E61DB" w:rsidR="009C7906" w:rsidRDefault="009C7906" w:rsidP="0043420C">
            <w:pPr>
              <w:pStyle w:val="ListParagraph"/>
              <w:numPr>
                <w:ilvl w:val="0"/>
                <w:numId w:val="4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X</w:t>
            </w:r>
            <w:r w:rsidRPr="009C7906">
              <w:rPr>
                <w:rFonts w:cs="Times New Roman"/>
                <w:szCs w:val="26"/>
              </w:rPr>
              <w:t>ác thực tài khoản tự động</w:t>
            </w:r>
            <w:r>
              <w:rPr>
                <w:rFonts w:cs="Times New Roman"/>
                <w:szCs w:val="26"/>
              </w:rPr>
              <w:t xml:space="preserve"> thành công</w:t>
            </w:r>
          </w:p>
          <w:p w14:paraId="481CCA20" w14:textId="50BFF04A" w:rsidR="00AE6EB7" w:rsidRDefault="00AE6EB7" w:rsidP="0043420C">
            <w:pPr>
              <w:pStyle w:val="ListParagraph"/>
              <w:numPr>
                <w:ilvl w:val="0"/>
                <w:numId w:val="4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AE6EB7">
              <w:rPr>
                <w:rFonts w:cs="Times New Roman"/>
                <w:szCs w:val="26"/>
              </w:rPr>
              <w:t>Thông báo: “Đăng nhập thành công”</w:t>
            </w:r>
          </w:p>
          <w:p w14:paraId="2C2EFA93" w14:textId="77777777" w:rsidR="009C7906" w:rsidRPr="001B6043" w:rsidRDefault="009C7906" w:rsidP="0043420C">
            <w:pPr>
              <w:pStyle w:val="ListParagraph"/>
              <w:numPr>
                <w:ilvl w:val="0"/>
                <w:numId w:val="4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161064">
              <w:rPr>
                <w:rFonts w:cs="Times New Roman"/>
                <w:szCs w:val="26"/>
              </w:rPr>
              <w:t>Kết thúc</w:t>
            </w:r>
          </w:p>
        </w:tc>
      </w:tr>
      <w:tr w:rsidR="009C7906" w:rsidRPr="001B6043" w14:paraId="5AF6FFD5" w14:textId="77777777" w:rsidTr="008F2EC8">
        <w:tc>
          <w:tcPr>
            <w:tcW w:w="3539" w:type="dxa"/>
          </w:tcPr>
          <w:p w14:paraId="0903CA0E" w14:textId="77777777" w:rsidR="009C7906" w:rsidRPr="001B6043" w:rsidRDefault="009C7906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36119111" w14:textId="33CFCDF6" w:rsidR="009C7906" w:rsidRPr="001B6043" w:rsidRDefault="00221259" w:rsidP="00AE6EB7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/A</w:t>
            </w:r>
          </w:p>
        </w:tc>
      </w:tr>
      <w:tr w:rsidR="009C7906" w:rsidRPr="001B6043" w14:paraId="33D786C5" w14:textId="77777777" w:rsidTr="008F2EC8">
        <w:tc>
          <w:tcPr>
            <w:tcW w:w="3539" w:type="dxa"/>
          </w:tcPr>
          <w:p w14:paraId="50C1733B" w14:textId="77777777" w:rsidR="009C7906" w:rsidRPr="001B6043" w:rsidRDefault="009C7906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286E8B02" w14:textId="59A5C485" w:rsidR="009C7906" w:rsidRPr="001B6043" w:rsidRDefault="00AE6EB7" w:rsidP="00AE6EB7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5a. Trường hợp người dùng nhập sai tên tài khoản hoặc mất khẩu, t</w:t>
            </w:r>
            <w:r w:rsidRPr="00AE6EB7">
              <w:rPr>
                <w:rFonts w:cs="Times New Roman"/>
                <w:szCs w:val="26"/>
              </w:rPr>
              <w:t>hông báo: “Đăng nhập thành công”</w:t>
            </w:r>
          </w:p>
        </w:tc>
      </w:tr>
    </w:tbl>
    <w:p w14:paraId="2D39DB43" w14:textId="77777777" w:rsidR="009C7906" w:rsidRPr="009C7906" w:rsidRDefault="009C7906" w:rsidP="009C7906"/>
    <w:p w14:paraId="40A94E4F" w14:textId="0FDEB887" w:rsidR="00457F50" w:rsidRPr="00457F50" w:rsidRDefault="00457F50" w:rsidP="00457F50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23" w:name="_Toc166228575"/>
      <w:r w:rsidRPr="00213428">
        <w:rPr>
          <w:rFonts w:ascii="Times New Roman" w:hAnsi="Times New Roman" w:cs="Times New Roman"/>
          <w:b/>
          <w:bCs/>
          <w:color w:val="auto"/>
          <w:sz w:val="26"/>
          <w:szCs w:val="26"/>
        </w:rPr>
        <w:t>Bản vẽ hoạt động (activity diagram)</w:t>
      </w:r>
      <w:bookmarkEnd w:id="23"/>
    </w:p>
    <w:p w14:paraId="07B2C607" w14:textId="42E880E0" w:rsidR="00457F50" w:rsidRDefault="00457F50" w:rsidP="00457F50">
      <w:pPr>
        <w:pStyle w:val="NormalWeb"/>
      </w:pPr>
      <w:r>
        <w:rPr>
          <w:noProof/>
        </w:rPr>
        <w:drawing>
          <wp:inline distT="0" distB="0" distL="0" distR="0" wp14:anchorId="70805E69" wp14:editId="5432FB88">
            <wp:extent cx="5972175" cy="4850130"/>
            <wp:effectExtent l="0" t="0" r="9525" b="76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4850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DDC4E9" w14:textId="02D72D9D" w:rsidR="00457F50" w:rsidRPr="00457F50" w:rsidRDefault="00457F50" w:rsidP="00457F50">
      <w:pPr>
        <w:pStyle w:val="Caption"/>
        <w:jc w:val="center"/>
        <w:rPr>
          <w:color w:val="auto"/>
          <w:sz w:val="26"/>
          <w:szCs w:val="26"/>
        </w:rPr>
      </w:pPr>
      <w:bookmarkStart w:id="24" w:name="_Toc166181721"/>
      <w:bookmarkStart w:id="25" w:name="_Toc166228644"/>
      <w:r w:rsidRPr="00375803">
        <w:rPr>
          <w:color w:val="auto"/>
          <w:sz w:val="26"/>
          <w:szCs w:val="26"/>
        </w:rPr>
        <w:t xml:space="preserve">Hình  </w:t>
      </w:r>
      <w:r w:rsidRPr="00375803">
        <w:rPr>
          <w:color w:val="auto"/>
          <w:sz w:val="26"/>
          <w:szCs w:val="26"/>
        </w:rPr>
        <w:fldChar w:fldCharType="begin"/>
      </w:r>
      <w:r w:rsidRPr="00375803">
        <w:rPr>
          <w:color w:val="auto"/>
          <w:sz w:val="26"/>
          <w:szCs w:val="26"/>
        </w:rPr>
        <w:instrText xml:space="preserve"> SEQ Hình_ \* ARABIC </w:instrText>
      </w:r>
      <w:r w:rsidRPr="00375803">
        <w:rPr>
          <w:color w:val="auto"/>
          <w:sz w:val="26"/>
          <w:szCs w:val="26"/>
        </w:rPr>
        <w:fldChar w:fldCharType="separate"/>
      </w:r>
      <w:r w:rsidR="00CD5F07">
        <w:rPr>
          <w:noProof/>
          <w:color w:val="auto"/>
          <w:sz w:val="26"/>
          <w:szCs w:val="26"/>
        </w:rPr>
        <w:t>5</w:t>
      </w:r>
      <w:r w:rsidRPr="00375803">
        <w:rPr>
          <w:color w:val="auto"/>
          <w:sz w:val="26"/>
          <w:szCs w:val="26"/>
        </w:rPr>
        <w:fldChar w:fldCharType="end"/>
      </w:r>
      <w:r w:rsidRPr="00375803">
        <w:rPr>
          <w:color w:val="auto"/>
          <w:sz w:val="26"/>
          <w:szCs w:val="26"/>
        </w:rPr>
        <w:t>.</w:t>
      </w:r>
      <w:r>
        <w:rPr>
          <w:color w:val="auto"/>
          <w:sz w:val="26"/>
          <w:szCs w:val="26"/>
        </w:rPr>
        <w:t xml:space="preserve"> </w:t>
      </w:r>
      <w:r w:rsidRPr="000C6B1C">
        <w:rPr>
          <w:color w:val="auto"/>
          <w:sz w:val="26"/>
          <w:szCs w:val="26"/>
        </w:rPr>
        <w:t xml:space="preserve">Bản vẽ hoạt động </w:t>
      </w:r>
      <w:r>
        <w:rPr>
          <w:color w:val="auto"/>
          <w:sz w:val="26"/>
          <w:szCs w:val="26"/>
        </w:rPr>
        <w:t>của u</w:t>
      </w:r>
      <w:r w:rsidRPr="00375803">
        <w:rPr>
          <w:color w:val="auto"/>
          <w:sz w:val="26"/>
          <w:szCs w:val="26"/>
        </w:rPr>
        <w:t>se case</w:t>
      </w:r>
      <w:r>
        <w:rPr>
          <w:color w:val="auto"/>
          <w:sz w:val="26"/>
          <w:szCs w:val="26"/>
        </w:rPr>
        <w:t xml:space="preserve"> </w:t>
      </w:r>
      <w:r w:rsidRPr="00457F50">
        <w:rPr>
          <w:color w:val="auto"/>
          <w:sz w:val="26"/>
          <w:szCs w:val="26"/>
        </w:rPr>
        <w:t>“Đăng nhập”</w:t>
      </w:r>
      <w:bookmarkEnd w:id="24"/>
      <w:bookmarkEnd w:id="25"/>
    </w:p>
    <w:p w14:paraId="61EAFC28" w14:textId="06403110" w:rsidR="00200613" w:rsidRPr="00213428" w:rsidRDefault="00457F50" w:rsidP="00213428">
      <w:pPr>
        <w:pStyle w:val="Heading2"/>
      </w:pPr>
      <w:bookmarkStart w:id="26" w:name="_Toc166228576"/>
      <w:r w:rsidRPr="00457F50">
        <w:t xml:space="preserve">Đặc tả use case </w:t>
      </w:r>
      <w:r w:rsidR="00A01961" w:rsidRPr="00213428">
        <w:t>“Đánh giá học tập”</w:t>
      </w:r>
      <w:bookmarkEnd w:id="26"/>
    </w:p>
    <w:p w14:paraId="1D8932D4" w14:textId="73E3C1C7" w:rsidR="00B03AFB" w:rsidRPr="00213428" w:rsidRDefault="00B03AFB" w:rsidP="00213428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27" w:name="_Toc166228577"/>
      <w:r w:rsidRPr="00213428">
        <w:rPr>
          <w:rFonts w:ascii="Times New Roman" w:hAnsi="Times New Roman" w:cs="Times New Roman"/>
          <w:b/>
          <w:bCs/>
          <w:color w:val="auto"/>
          <w:sz w:val="26"/>
          <w:szCs w:val="26"/>
        </w:rPr>
        <w:t>Bản mô tả chi tiết use case</w:t>
      </w:r>
      <w:r w:rsidR="00161064" w:rsidRPr="00213428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 </w:t>
      </w:r>
      <w:r w:rsidR="00213428" w:rsidRPr="00213428">
        <w:rPr>
          <w:rFonts w:ascii="Times New Roman" w:hAnsi="Times New Roman" w:cs="Times New Roman"/>
          <w:b/>
          <w:bCs/>
          <w:color w:val="auto"/>
          <w:sz w:val="26"/>
          <w:szCs w:val="26"/>
        </w:rPr>
        <w:t>“Đánh giá học tập”</w:t>
      </w:r>
      <w:bookmarkEnd w:id="2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856"/>
      </w:tblGrid>
      <w:tr w:rsidR="00161064" w:rsidRPr="001B6043" w14:paraId="368AF622" w14:textId="77777777" w:rsidTr="004A1BE4">
        <w:tc>
          <w:tcPr>
            <w:tcW w:w="3539" w:type="dxa"/>
          </w:tcPr>
          <w:p w14:paraId="63AD9F7C" w14:textId="029E17C0" w:rsidR="00161064" w:rsidRPr="001B6043" w:rsidRDefault="00161064" w:rsidP="0016106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ase ID</w:t>
            </w:r>
          </w:p>
        </w:tc>
        <w:tc>
          <w:tcPr>
            <w:tcW w:w="5856" w:type="dxa"/>
          </w:tcPr>
          <w:p w14:paraId="16CC4BF7" w14:textId="063ADEA3" w:rsidR="00161064" w:rsidRPr="001B6043" w:rsidRDefault="00D95329" w:rsidP="0016106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2.1</w:t>
            </w:r>
          </w:p>
        </w:tc>
      </w:tr>
      <w:tr w:rsidR="00161064" w:rsidRPr="001B6043" w14:paraId="5DA0226E" w14:textId="77777777" w:rsidTr="004A1BE4">
        <w:tc>
          <w:tcPr>
            <w:tcW w:w="3539" w:type="dxa"/>
          </w:tcPr>
          <w:p w14:paraId="0C11410F" w14:textId="0601DD85" w:rsidR="00161064" w:rsidRPr="001B6043" w:rsidRDefault="00161064" w:rsidP="0016106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 name</w:t>
            </w:r>
          </w:p>
        </w:tc>
        <w:tc>
          <w:tcPr>
            <w:tcW w:w="5856" w:type="dxa"/>
          </w:tcPr>
          <w:p w14:paraId="0CF9939A" w14:textId="357A7F13" w:rsidR="00161064" w:rsidRPr="001B6043" w:rsidRDefault="00213428" w:rsidP="0016106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213428">
              <w:rPr>
                <w:rFonts w:cs="Times New Roman"/>
              </w:rPr>
              <w:t>Đánh giá học tập</w:t>
            </w:r>
          </w:p>
        </w:tc>
      </w:tr>
      <w:tr w:rsidR="00161064" w:rsidRPr="001B6043" w14:paraId="11E46345" w14:textId="77777777" w:rsidTr="004A1BE4">
        <w:tc>
          <w:tcPr>
            <w:tcW w:w="3539" w:type="dxa"/>
          </w:tcPr>
          <w:p w14:paraId="6355CB99" w14:textId="109BF6B6" w:rsidR="00161064" w:rsidRPr="001B6043" w:rsidRDefault="00161064" w:rsidP="0016106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6D708D2A" w14:textId="52A36B17" w:rsidR="00161064" w:rsidRPr="001B6043" w:rsidRDefault="00161064" w:rsidP="0016106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3E6390">
              <w:t>Là giáo viên</w:t>
            </w:r>
            <w:r w:rsidR="00213428">
              <w:t xml:space="preserve">, tôi muốn </w:t>
            </w:r>
            <w:r w:rsidR="00F5606F">
              <w:t>đ</w:t>
            </w:r>
            <w:r w:rsidR="00F5606F" w:rsidRPr="00213428">
              <w:rPr>
                <w:rFonts w:cs="Times New Roman"/>
              </w:rPr>
              <w:t xml:space="preserve">ánh giá </w:t>
            </w:r>
            <w:r w:rsidR="00F5606F">
              <w:rPr>
                <w:rFonts w:cs="Times New Roman"/>
              </w:rPr>
              <w:t xml:space="preserve">quá trình học </w:t>
            </w:r>
            <w:r w:rsidR="00F5606F" w:rsidRPr="00213428">
              <w:rPr>
                <w:rFonts w:cs="Times New Roman"/>
              </w:rPr>
              <w:t>học tập</w:t>
            </w:r>
            <w:r w:rsidR="00F5606F">
              <w:rPr>
                <w:rFonts w:cs="Times New Roman"/>
              </w:rPr>
              <w:t xml:space="preserve"> của học sinh</w:t>
            </w:r>
          </w:p>
        </w:tc>
      </w:tr>
      <w:tr w:rsidR="00161064" w:rsidRPr="001B6043" w14:paraId="37533815" w14:textId="77777777" w:rsidTr="004A1BE4">
        <w:tc>
          <w:tcPr>
            <w:tcW w:w="3539" w:type="dxa"/>
          </w:tcPr>
          <w:p w14:paraId="01C10DD6" w14:textId="4A5461D9" w:rsidR="00161064" w:rsidRPr="001B6043" w:rsidRDefault="00161064" w:rsidP="0016106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Actors</w:t>
            </w:r>
          </w:p>
        </w:tc>
        <w:tc>
          <w:tcPr>
            <w:tcW w:w="5856" w:type="dxa"/>
          </w:tcPr>
          <w:p w14:paraId="663C6DF5" w14:textId="332FE812" w:rsidR="00161064" w:rsidRPr="001B6043" w:rsidRDefault="00161064" w:rsidP="0016106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65634D">
              <w:t xml:space="preserve">Giáo viên </w:t>
            </w:r>
          </w:p>
        </w:tc>
      </w:tr>
      <w:tr w:rsidR="00161064" w:rsidRPr="001B6043" w14:paraId="319A4FC8" w14:textId="77777777" w:rsidTr="004A1BE4">
        <w:tc>
          <w:tcPr>
            <w:tcW w:w="3539" w:type="dxa"/>
          </w:tcPr>
          <w:p w14:paraId="0E9B5393" w14:textId="223AA633" w:rsidR="00161064" w:rsidRPr="001B6043" w:rsidRDefault="00161064" w:rsidP="0016106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77E1EEFD" w14:textId="4FE6B655" w:rsidR="00161064" w:rsidRPr="001B6043" w:rsidRDefault="00161064" w:rsidP="0016106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65634D">
              <w:t>High</w:t>
            </w:r>
          </w:p>
        </w:tc>
      </w:tr>
      <w:tr w:rsidR="00161064" w:rsidRPr="001B6043" w14:paraId="1C78E1DB" w14:textId="77777777" w:rsidTr="004A1BE4">
        <w:tc>
          <w:tcPr>
            <w:tcW w:w="3539" w:type="dxa"/>
          </w:tcPr>
          <w:p w14:paraId="07F3667B" w14:textId="3F06C4F3" w:rsidR="00161064" w:rsidRPr="001B6043" w:rsidRDefault="00161064" w:rsidP="0016106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1FAF205A" w14:textId="0297A52B" w:rsidR="00161064" w:rsidRPr="001B6043" w:rsidRDefault="00161064" w:rsidP="0016106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65634D">
              <w:t xml:space="preserve">Giáo viên chọn chức năng </w:t>
            </w:r>
            <w:r w:rsidR="00213428" w:rsidRPr="00213428">
              <w:t>“Đánh giá học tập”</w:t>
            </w:r>
          </w:p>
        </w:tc>
      </w:tr>
      <w:tr w:rsidR="00161064" w:rsidRPr="001B6043" w14:paraId="75C99C4F" w14:textId="77777777" w:rsidTr="004A1BE4">
        <w:tc>
          <w:tcPr>
            <w:tcW w:w="3539" w:type="dxa"/>
          </w:tcPr>
          <w:p w14:paraId="647D5B22" w14:textId="01BE70A1" w:rsidR="00161064" w:rsidRPr="001B6043" w:rsidRDefault="00161064" w:rsidP="0016106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1979D8A5" w14:textId="77777777" w:rsidR="002A49A8" w:rsidRDefault="002A49A8" w:rsidP="0043420C">
            <w:pPr>
              <w:pStyle w:val="ListParagraph"/>
              <w:numPr>
                <w:ilvl w:val="0"/>
                <w:numId w:val="3"/>
              </w:numPr>
              <w:spacing w:before="120" w:after="60" w:line="360" w:lineRule="auto"/>
            </w:pPr>
            <w:r>
              <w:t>Giáo viên đã đăng nhập vào hệ thống đánh giá học tập.</w:t>
            </w:r>
          </w:p>
          <w:p w14:paraId="381E199E" w14:textId="7278E8B6" w:rsidR="00161064" w:rsidRPr="00161064" w:rsidRDefault="002A49A8" w:rsidP="0043420C">
            <w:pPr>
              <w:pStyle w:val="ListParagraph"/>
              <w:numPr>
                <w:ilvl w:val="0"/>
                <w:numId w:val="3"/>
              </w:numPr>
              <w:spacing w:before="120" w:after="60" w:line="360" w:lineRule="auto"/>
            </w:pPr>
            <w:r>
              <w:t>Giáo viên có quyền truy cập để đánh giá học tập của học viên.</w:t>
            </w:r>
          </w:p>
        </w:tc>
      </w:tr>
      <w:tr w:rsidR="00161064" w:rsidRPr="001B6043" w14:paraId="4AC320DD" w14:textId="77777777" w:rsidTr="004A1BE4">
        <w:tc>
          <w:tcPr>
            <w:tcW w:w="3539" w:type="dxa"/>
          </w:tcPr>
          <w:p w14:paraId="527E81B4" w14:textId="5EDEBF27" w:rsidR="00161064" w:rsidRPr="001B6043" w:rsidRDefault="00161064" w:rsidP="0016106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5A42ABBC" w14:textId="089F2069" w:rsidR="00161064" w:rsidRPr="00161064" w:rsidRDefault="00161064" w:rsidP="002A49A8">
            <w:pPr>
              <w:spacing w:before="120" w:after="60" w:line="360" w:lineRule="auto"/>
            </w:pPr>
            <w:r w:rsidRPr="00161064">
              <w:t xml:space="preserve"> </w:t>
            </w:r>
            <w:r w:rsidR="002A49A8" w:rsidRPr="002A49A8">
              <w:t>Kết quả đánh giá học tập được ghi nhận trong hệ thống.</w:t>
            </w:r>
          </w:p>
        </w:tc>
      </w:tr>
      <w:tr w:rsidR="00D24442" w:rsidRPr="001B6043" w14:paraId="0CE7F9D9" w14:textId="77777777" w:rsidTr="004A1BE4">
        <w:tc>
          <w:tcPr>
            <w:tcW w:w="3539" w:type="dxa"/>
          </w:tcPr>
          <w:p w14:paraId="4BA7C6E8" w14:textId="225836CE" w:rsidR="00D24442" w:rsidRPr="001B6043" w:rsidRDefault="00D24442" w:rsidP="004A1BE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4CDD3879" w14:textId="7C3095D8" w:rsidR="00161064" w:rsidRPr="00161064" w:rsidRDefault="00E41D01" w:rsidP="0043420C">
            <w:pPr>
              <w:pStyle w:val="ListParagraph"/>
              <w:numPr>
                <w:ilvl w:val="0"/>
                <w:numId w:val="8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Truy</w:t>
            </w:r>
            <w:r w:rsidR="00161064" w:rsidRPr="00161064">
              <w:rPr>
                <w:rFonts w:cs="Times New Roman"/>
                <w:szCs w:val="26"/>
              </w:rPr>
              <w:t xml:space="preserve"> cập vào trang web hệ thống </w:t>
            </w:r>
          </w:p>
          <w:p w14:paraId="0089E3E0" w14:textId="54742D09" w:rsidR="00161064" w:rsidRPr="00161064" w:rsidRDefault="00161064" w:rsidP="0043420C">
            <w:pPr>
              <w:pStyle w:val="ListParagraph"/>
              <w:numPr>
                <w:ilvl w:val="0"/>
                <w:numId w:val="8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161064">
              <w:rPr>
                <w:rFonts w:cs="Times New Roman"/>
                <w:szCs w:val="26"/>
              </w:rPr>
              <w:t>Hiển thị trang web hệ thống</w:t>
            </w:r>
          </w:p>
          <w:p w14:paraId="6DF1773F" w14:textId="129B48C4" w:rsidR="00161064" w:rsidRPr="00161064" w:rsidRDefault="002A49A8" w:rsidP="0043420C">
            <w:pPr>
              <w:pStyle w:val="ListParagraph"/>
              <w:numPr>
                <w:ilvl w:val="0"/>
                <w:numId w:val="8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2A49A8">
              <w:rPr>
                <w:rFonts w:cs="Times New Roman"/>
                <w:szCs w:val="26"/>
              </w:rPr>
              <w:t>Chọn chức năng Nhận xét học sinh</w:t>
            </w:r>
          </w:p>
          <w:p w14:paraId="25F07161" w14:textId="4EEF5EC1" w:rsidR="00161064" w:rsidRPr="00161064" w:rsidRDefault="002A49A8" w:rsidP="0043420C">
            <w:pPr>
              <w:pStyle w:val="ListParagraph"/>
              <w:numPr>
                <w:ilvl w:val="0"/>
                <w:numId w:val="8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2A49A8">
              <w:rPr>
                <w:rFonts w:cs="Times New Roman"/>
                <w:szCs w:val="26"/>
              </w:rPr>
              <w:t>Chọn chức năng Đăng ký lịch dạy</w:t>
            </w:r>
          </w:p>
          <w:p w14:paraId="1ED6B8DD" w14:textId="3E2636C2" w:rsidR="00161064" w:rsidRPr="00161064" w:rsidRDefault="002A49A8" w:rsidP="0043420C">
            <w:pPr>
              <w:pStyle w:val="ListParagraph"/>
              <w:numPr>
                <w:ilvl w:val="0"/>
                <w:numId w:val="8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2A49A8">
              <w:rPr>
                <w:rFonts w:cs="Times New Roman"/>
                <w:szCs w:val="26"/>
              </w:rPr>
              <w:t xml:space="preserve">Hiển thị các buổi </w:t>
            </w:r>
          </w:p>
          <w:p w14:paraId="53288E1E" w14:textId="77777777" w:rsidR="002A49A8" w:rsidRDefault="002A49A8" w:rsidP="0043420C">
            <w:pPr>
              <w:pStyle w:val="ListParagraph"/>
              <w:numPr>
                <w:ilvl w:val="0"/>
                <w:numId w:val="8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2A49A8">
              <w:rPr>
                <w:rFonts w:cs="Times New Roman"/>
                <w:szCs w:val="26"/>
              </w:rPr>
              <w:t xml:space="preserve">Chọn buổi học cần đánh giá </w:t>
            </w:r>
          </w:p>
          <w:p w14:paraId="32F6E607" w14:textId="084C06AC" w:rsidR="002A49A8" w:rsidRDefault="002A49A8" w:rsidP="0043420C">
            <w:pPr>
              <w:pStyle w:val="ListParagraph"/>
              <w:numPr>
                <w:ilvl w:val="0"/>
                <w:numId w:val="8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2A49A8">
              <w:rPr>
                <w:rFonts w:cs="Times New Roman"/>
                <w:szCs w:val="26"/>
              </w:rPr>
              <w:t>Chọn Đánh giá ngay</w:t>
            </w:r>
          </w:p>
          <w:p w14:paraId="67A89FB7" w14:textId="319F31F3" w:rsidR="002A49A8" w:rsidRDefault="002A49A8" w:rsidP="0043420C">
            <w:pPr>
              <w:pStyle w:val="ListParagraph"/>
              <w:numPr>
                <w:ilvl w:val="0"/>
                <w:numId w:val="8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2A49A8">
              <w:rPr>
                <w:rFonts w:cs="Times New Roman"/>
                <w:szCs w:val="26"/>
              </w:rPr>
              <w:t xml:space="preserve">Chọn </w:t>
            </w:r>
            <w:r>
              <w:rPr>
                <w:rFonts w:cs="Times New Roman"/>
                <w:szCs w:val="26"/>
              </w:rPr>
              <w:t>loại nhận xét</w:t>
            </w:r>
          </w:p>
          <w:p w14:paraId="434C12D7" w14:textId="35197DA4" w:rsidR="002A49A8" w:rsidRDefault="002A49A8" w:rsidP="0043420C">
            <w:pPr>
              <w:pStyle w:val="ListParagraph"/>
              <w:numPr>
                <w:ilvl w:val="0"/>
                <w:numId w:val="8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2A49A8">
              <w:rPr>
                <w:rFonts w:cs="Times New Roman"/>
                <w:szCs w:val="26"/>
              </w:rPr>
              <w:t>Lưu nhận xét</w:t>
            </w:r>
          </w:p>
          <w:p w14:paraId="7E869AA7" w14:textId="55E0FA80" w:rsidR="00D24442" w:rsidRPr="001B6043" w:rsidRDefault="00161064" w:rsidP="0043420C">
            <w:pPr>
              <w:pStyle w:val="ListParagraph"/>
              <w:numPr>
                <w:ilvl w:val="0"/>
                <w:numId w:val="8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161064">
              <w:rPr>
                <w:rFonts w:cs="Times New Roman"/>
                <w:szCs w:val="26"/>
              </w:rPr>
              <w:t>Kết thúc</w:t>
            </w:r>
          </w:p>
        </w:tc>
      </w:tr>
      <w:tr w:rsidR="00D24442" w:rsidRPr="001B6043" w14:paraId="1EA4853D" w14:textId="77777777" w:rsidTr="004A1BE4">
        <w:tc>
          <w:tcPr>
            <w:tcW w:w="3539" w:type="dxa"/>
          </w:tcPr>
          <w:p w14:paraId="0FD06298" w14:textId="2D3B3C14" w:rsidR="00D24442" w:rsidRPr="001B6043" w:rsidRDefault="00D24442" w:rsidP="004A1BE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453321CA" w14:textId="2716527A" w:rsidR="00DA50E8" w:rsidRDefault="00DA50E8" w:rsidP="00DA50E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 xml:space="preserve">8a. </w:t>
            </w:r>
            <w:r w:rsidRPr="00DA50E8">
              <w:rPr>
                <w:rFonts w:cs="Times New Roman"/>
                <w:szCs w:val="26"/>
              </w:rPr>
              <w:t>Chọn loại nhận xét</w:t>
            </w:r>
          </w:p>
          <w:p w14:paraId="4863258E" w14:textId="378CA06A" w:rsidR="00D24442" w:rsidRPr="001B6043" w:rsidRDefault="00221259" w:rsidP="00DA50E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8a1. Chọn Nhận xét định kỳ/Nhận xét cuối khóa</w:t>
            </w:r>
          </w:p>
        </w:tc>
      </w:tr>
      <w:tr w:rsidR="00D24442" w:rsidRPr="001B6043" w14:paraId="34AA491F" w14:textId="77777777" w:rsidTr="004A1BE4">
        <w:tc>
          <w:tcPr>
            <w:tcW w:w="3539" w:type="dxa"/>
          </w:tcPr>
          <w:p w14:paraId="3DA08643" w14:textId="734753D3" w:rsidR="00D24442" w:rsidRPr="001B6043" w:rsidRDefault="00D24442" w:rsidP="004A1BE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524B7A93" w14:textId="3B5866A9" w:rsidR="00D24442" w:rsidRPr="001B6043" w:rsidRDefault="00221259" w:rsidP="00221259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/A</w:t>
            </w:r>
          </w:p>
        </w:tc>
      </w:tr>
    </w:tbl>
    <w:p w14:paraId="5D24884C" w14:textId="336F9F58" w:rsidR="00A57CCB" w:rsidRPr="00213428" w:rsidRDefault="00B03AFB" w:rsidP="00213428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28" w:name="_Toc166228578"/>
      <w:r w:rsidRPr="00213428">
        <w:rPr>
          <w:rFonts w:ascii="Times New Roman" w:hAnsi="Times New Roman" w:cs="Times New Roman"/>
          <w:b/>
          <w:bCs/>
          <w:color w:val="auto"/>
          <w:sz w:val="26"/>
          <w:szCs w:val="26"/>
        </w:rPr>
        <w:lastRenderedPageBreak/>
        <w:t>Bản vẽ hoạt động (activity diagram)</w:t>
      </w:r>
      <w:bookmarkEnd w:id="28"/>
    </w:p>
    <w:p w14:paraId="5C40D2E0" w14:textId="0A5E417D" w:rsidR="00B03AFB" w:rsidRDefault="00C9454C" w:rsidP="00C9454C">
      <w:pPr>
        <w:spacing w:before="120" w:after="60" w:line="360" w:lineRule="auto"/>
        <w:rPr>
          <w:rFonts w:cs="Times New Roman"/>
          <w:szCs w:val="26"/>
        </w:rPr>
      </w:pPr>
      <w:r>
        <w:rPr>
          <w:noProof/>
        </w:rPr>
        <w:drawing>
          <wp:inline distT="0" distB="0" distL="0" distR="0" wp14:anchorId="4379F089" wp14:editId="749AAA1A">
            <wp:extent cx="5972175" cy="4848225"/>
            <wp:effectExtent l="0" t="0" r="952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484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119580" w14:textId="27CBE7CD" w:rsidR="00C9454C" w:rsidRPr="00161064" w:rsidRDefault="00C9454C" w:rsidP="00C9454C">
      <w:pPr>
        <w:pStyle w:val="Caption"/>
        <w:jc w:val="center"/>
        <w:rPr>
          <w:color w:val="auto"/>
          <w:sz w:val="26"/>
          <w:szCs w:val="26"/>
        </w:rPr>
      </w:pPr>
      <w:bookmarkStart w:id="29" w:name="_Toc166181722"/>
      <w:bookmarkStart w:id="30" w:name="_Toc166228645"/>
      <w:r w:rsidRPr="00375803">
        <w:rPr>
          <w:color w:val="auto"/>
          <w:sz w:val="26"/>
          <w:szCs w:val="26"/>
        </w:rPr>
        <w:t xml:space="preserve">Hình  </w:t>
      </w:r>
      <w:r w:rsidRPr="00375803">
        <w:rPr>
          <w:color w:val="auto"/>
          <w:sz w:val="26"/>
          <w:szCs w:val="26"/>
        </w:rPr>
        <w:fldChar w:fldCharType="begin"/>
      </w:r>
      <w:r w:rsidRPr="00375803">
        <w:rPr>
          <w:color w:val="auto"/>
          <w:sz w:val="26"/>
          <w:szCs w:val="26"/>
        </w:rPr>
        <w:instrText xml:space="preserve"> SEQ Hình_ \* ARABIC </w:instrText>
      </w:r>
      <w:r w:rsidRPr="00375803">
        <w:rPr>
          <w:color w:val="auto"/>
          <w:sz w:val="26"/>
          <w:szCs w:val="26"/>
        </w:rPr>
        <w:fldChar w:fldCharType="separate"/>
      </w:r>
      <w:r w:rsidR="00CD5F07">
        <w:rPr>
          <w:noProof/>
          <w:color w:val="auto"/>
          <w:sz w:val="26"/>
          <w:szCs w:val="26"/>
        </w:rPr>
        <w:t>6</w:t>
      </w:r>
      <w:r w:rsidRPr="00375803">
        <w:rPr>
          <w:color w:val="auto"/>
          <w:sz w:val="26"/>
          <w:szCs w:val="26"/>
        </w:rPr>
        <w:fldChar w:fldCharType="end"/>
      </w:r>
      <w:r w:rsidRPr="00375803">
        <w:rPr>
          <w:color w:val="auto"/>
          <w:sz w:val="26"/>
          <w:szCs w:val="26"/>
        </w:rPr>
        <w:t>.</w:t>
      </w:r>
      <w:r>
        <w:rPr>
          <w:color w:val="auto"/>
          <w:sz w:val="26"/>
          <w:szCs w:val="26"/>
        </w:rPr>
        <w:t xml:space="preserve"> </w:t>
      </w:r>
      <w:r w:rsidR="000C6B1C" w:rsidRPr="000C6B1C">
        <w:rPr>
          <w:color w:val="auto"/>
          <w:sz w:val="26"/>
          <w:szCs w:val="26"/>
        </w:rPr>
        <w:t xml:space="preserve">Bản vẽ hoạt động </w:t>
      </w:r>
      <w:r w:rsidR="000C6B1C">
        <w:rPr>
          <w:color w:val="auto"/>
          <w:sz w:val="26"/>
          <w:szCs w:val="26"/>
        </w:rPr>
        <w:t>của u</w:t>
      </w:r>
      <w:r w:rsidRPr="00375803">
        <w:rPr>
          <w:color w:val="auto"/>
          <w:sz w:val="26"/>
          <w:szCs w:val="26"/>
        </w:rPr>
        <w:t>se case</w:t>
      </w:r>
      <w:r>
        <w:rPr>
          <w:color w:val="auto"/>
          <w:sz w:val="26"/>
          <w:szCs w:val="26"/>
        </w:rPr>
        <w:t xml:space="preserve"> </w:t>
      </w:r>
      <w:r w:rsidRPr="00A12D16">
        <w:rPr>
          <w:color w:val="auto"/>
          <w:sz w:val="26"/>
          <w:szCs w:val="26"/>
        </w:rPr>
        <w:t>“Đánh giá học tập”</w:t>
      </w:r>
      <w:bookmarkEnd w:id="29"/>
      <w:bookmarkEnd w:id="30"/>
    </w:p>
    <w:p w14:paraId="16D50834" w14:textId="402E6A4A" w:rsidR="00200613" w:rsidRPr="00221259" w:rsidRDefault="00200613" w:rsidP="00221259">
      <w:pPr>
        <w:pStyle w:val="Heading2"/>
      </w:pPr>
      <w:bookmarkStart w:id="31" w:name="_Toc166228579"/>
      <w:r w:rsidRPr="00221259">
        <w:t>Đặc tả use case</w:t>
      </w:r>
      <w:r w:rsidR="000C3A12" w:rsidRPr="00221259">
        <w:t xml:space="preserve"> </w:t>
      </w:r>
      <w:r w:rsidR="00221259" w:rsidRPr="00221259">
        <w:t>“</w:t>
      </w:r>
      <w:r w:rsidR="000C3A12" w:rsidRPr="00221259">
        <w:t>Quản lý nghỉ việc – Tạo đơn xin nghỉ</w:t>
      </w:r>
      <w:r w:rsidR="00221259" w:rsidRPr="00221259">
        <w:t>”</w:t>
      </w:r>
      <w:bookmarkEnd w:id="31"/>
    </w:p>
    <w:p w14:paraId="46A8471E" w14:textId="66DE51F5" w:rsidR="00B03AFB" w:rsidRPr="00221259" w:rsidRDefault="00B03AFB" w:rsidP="00221259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32" w:name="_Toc166228580"/>
      <w:r w:rsidRPr="00221259">
        <w:rPr>
          <w:rFonts w:ascii="Times New Roman" w:hAnsi="Times New Roman" w:cs="Times New Roman"/>
          <w:b/>
          <w:bCs/>
          <w:color w:val="auto"/>
          <w:sz w:val="26"/>
          <w:szCs w:val="26"/>
        </w:rPr>
        <w:t>Bản mô tả chi tiết use case</w:t>
      </w:r>
      <w:bookmarkEnd w:id="3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856"/>
      </w:tblGrid>
      <w:tr w:rsidR="00C9454C" w:rsidRPr="001B6043" w14:paraId="317DDA73" w14:textId="77777777" w:rsidTr="007D5C80">
        <w:tc>
          <w:tcPr>
            <w:tcW w:w="3539" w:type="dxa"/>
          </w:tcPr>
          <w:p w14:paraId="6FDB4A55" w14:textId="268B2712" w:rsidR="00C9454C" w:rsidRPr="001B6043" w:rsidRDefault="00C9454C" w:rsidP="00C9454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ase ID</w:t>
            </w:r>
          </w:p>
        </w:tc>
        <w:tc>
          <w:tcPr>
            <w:tcW w:w="5856" w:type="dxa"/>
          </w:tcPr>
          <w:p w14:paraId="4ABF8C80" w14:textId="29DACEEF" w:rsidR="00C9454C" w:rsidRPr="001B6043" w:rsidRDefault="00D95329" w:rsidP="00C9454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3.1</w:t>
            </w:r>
          </w:p>
        </w:tc>
      </w:tr>
      <w:tr w:rsidR="00C9454C" w:rsidRPr="001B6043" w14:paraId="3C624E89" w14:textId="77777777" w:rsidTr="007D5C80">
        <w:tc>
          <w:tcPr>
            <w:tcW w:w="3539" w:type="dxa"/>
          </w:tcPr>
          <w:p w14:paraId="44324059" w14:textId="57D69F50" w:rsidR="00C9454C" w:rsidRPr="001B6043" w:rsidRDefault="00C9454C" w:rsidP="00C9454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 name</w:t>
            </w:r>
          </w:p>
        </w:tc>
        <w:tc>
          <w:tcPr>
            <w:tcW w:w="5856" w:type="dxa"/>
          </w:tcPr>
          <w:p w14:paraId="56DB769D" w14:textId="1D8EB588" w:rsidR="00C9454C" w:rsidRPr="001B6043" w:rsidRDefault="000C3A12" w:rsidP="00C9454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0C3A12">
              <w:t>Tạo đơn xin nghỉ</w:t>
            </w:r>
          </w:p>
        </w:tc>
      </w:tr>
      <w:tr w:rsidR="00C9454C" w:rsidRPr="001B6043" w14:paraId="4924F05A" w14:textId="77777777" w:rsidTr="007D5C80">
        <w:tc>
          <w:tcPr>
            <w:tcW w:w="3539" w:type="dxa"/>
          </w:tcPr>
          <w:p w14:paraId="226BAE05" w14:textId="6D451CB2" w:rsidR="00C9454C" w:rsidRPr="001B6043" w:rsidRDefault="00C9454C" w:rsidP="00C9454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17FFBDE6" w14:textId="0F6AC22B" w:rsidR="00C9454C" w:rsidRPr="001B6043" w:rsidRDefault="00C9454C" w:rsidP="00C9454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3E6390">
              <w:t>Là giáo viên , tôi muốn xin nghỉ dạy vào những lúc bận đột xuất hay đau ốm ..</w:t>
            </w:r>
          </w:p>
        </w:tc>
      </w:tr>
      <w:tr w:rsidR="00C9454C" w:rsidRPr="001B6043" w14:paraId="0AD20C68" w14:textId="77777777" w:rsidTr="007D5C80">
        <w:tc>
          <w:tcPr>
            <w:tcW w:w="3539" w:type="dxa"/>
          </w:tcPr>
          <w:p w14:paraId="292597B2" w14:textId="711F644E" w:rsidR="00C9454C" w:rsidRPr="001B6043" w:rsidRDefault="00C9454C" w:rsidP="00C9454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223949D4" w14:textId="5C57FA7F" w:rsidR="00C9454C" w:rsidRPr="001B6043" w:rsidRDefault="00C9454C" w:rsidP="00C9454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65634D">
              <w:t xml:space="preserve">Giáo viên </w:t>
            </w:r>
          </w:p>
        </w:tc>
      </w:tr>
      <w:tr w:rsidR="00C9454C" w:rsidRPr="001B6043" w14:paraId="017DF76A" w14:textId="77777777" w:rsidTr="007D5C80">
        <w:tc>
          <w:tcPr>
            <w:tcW w:w="3539" w:type="dxa"/>
          </w:tcPr>
          <w:p w14:paraId="3732A2B6" w14:textId="2E6771C0" w:rsidR="00C9454C" w:rsidRPr="001B6043" w:rsidRDefault="00C9454C" w:rsidP="00C9454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Priority</w:t>
            </w:r>
          </w:p>
        </w:tc>
        <w:tc>
          <w:tcPr>
            <w:tcW w:w="5856" w:type="dxa"/>
          </w:tcPr>
          <w:p w14:paraId="2C98EB0C" w14:textId="51839104" w:rsidR="00C9454C" w:rsidRPr="001B6043" w:rsidRDefault="00C9454C" w:rsidP="00C9454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65634D">
              <w:t>High</w:t>
            </w:r>
          </w:p>
        </w:tc>
      </w:tr>
      <w:tr w:rsidR="00C9454C" w:rsidRPr="001B6043" w14:paraId="1FE293C1" w14:textId="77777777" w:rsidTr="007D5C80">
        <w:tc>
          <w:tcPr>
            <w:tcW w:w="3539" w:type="dxa"/>
          </w:tcPr>
          <w:p w14:paraId="58895EFE" w14:textId="3F1352AB" w:rsidR="00C9454C" w:rsidRPr="001B6043" w:rsidRDefault="00C9454C" w:rsidP="00C9454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290E2D0A" w14:textId="635747EE" w:rsidR="00C9454C" w:rsidRPr="001B6043" w:rsidRDefault="00C9454C" w:rsidP="00221259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65634D">
              <w:t xml:space="preserve">Giáo viên chọn chức năng đăng kí xin nghỉ </w:t>
            </w:r>
          </w:p>
        </w:tc>
      </w:tr>
      <w:tr w:rsidR="00C9454C" w:rsidRPr="001B6043" w14:paraId="0E8BCCD5" w14:textId="77777777" w:rsidTr="007D5C80">
        <w:tc>
          <w:tcPr>
            <w:tcW w:w="3539" w:type="dxa"/>
          </w:tcPr>
          <w:p w14:paraId="524B12A7" w14:textId="19A3733B" w:rsidR="00C9454C" w:rsidRPr="001B6043" w:rsidRDefault="00C9454C" w:rsidP="00C9454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77AF0AF8" w14:textId="77777777" w:rsidR="00C9454C" w:rsidRDefault="00C9454C" w:rsidP="0043420C">
            <w:pPr>
              <w:pStyle w:val="ListParagraph"/>
              <w:numPr>
                <w:ilvl w:val="0"/>
                <w:numId w:val="3"/>
              </w:numPr>
              <w:spacing w:before="120" w:after="60" w:line="360" w:lineRule="auto"/>
            </w:pPr>
            <w:r w:rsidRPr="00161064">
              <w:t>Số ngày xin nghỉ không vượt quá số ngày nghĩ quy định</w:t>
            </w:r>
          </w:p>
          <w:p w14:paraId="25176BB5" w14:textId="3D44138E" w:rsidR="00C9454C" w:rsidRPr="00C9454C" w:rsidRDefault="00C9454C" w:rsidP="0043420C">
            <w:pPr>
              <w:pStyle w:val="ListParagraph"/>
              <w:numPr>
                <w:ilvl w:val="0"/>
                <w:numId w:val="3"/>
              </w:numPr>
              <w:spacing w:before="120" w:after="60" w:line="360" w:lineRule="auto"/>
            </w:pPr>
            <w:r w:rsidRPr="00161064">
              <w:t>Số lượng lớp &gt;=1</w:t>
            </w:r>
          </w:p>
        </w:tc>
      </w:tr>
      <w:tr w:rsidR="00C9454C" w:rsidRPr="001B6043" w14:paraId="7F9A06BB" w14:textId="77777777" w:rsidTr="007D5C80">
        <w:tc>
          <w:tcPr>
            <w:tcW w:w="3539" w:type="dxa"/>
          </w:tcPr>
          <w:p w14:paraId="243DC532" w14:textId="18AA5375" w:rsidR="00C9454C" w:rsidRPr="001B6043" w:rsidRDefault="00C9454C" w:rsidP="00C9454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731CD722" w14:textId="77777777" w:rsidR="00C9454C" w:rsidRDefault="00C9454C" w:rsidP="0043420C">
            <w:pPr>
              <w:pStyle w:val="ListParagraph"/>
              <w:numPr>
                <w:ilvl w:val="0"/>
                <w:numId w:val="3"/>
              </w:numPr>
              <w:spacing w:before="120" w:after="60" w:line="360" w:lineRule="auto"/>
            </w:pPr>
            <w:r w:rsidRPr="00161064">
              <w:t xml:space="preserve">Giáo viên xin nghỉ được </w:t>
            </w:r>
          </w:p>
          <w:p w14:paraId="70C2E361" w14:textId="5D1B15B6" w:rsidR="00C9454C" w:rsidRPr="00C9454C" w:rsidRDefault="00C9454C" w:rsidP="0043420C">
            <w:pPr>
              <w:pStyle w:val="ListParagraph"/>
              <w:numPr>
                <w:ilvl w:val="0"/>
                <w:numId w:val="3"/>
              </w:numPr>
              <w:spacing w:before="120" w:after="60" w:line="360" w:lineRule="auto"/>
            </w:pPr>
            <w:r w:rsidRPr="00161064">
              <w:t xml:space="preserve">Thông tin giáo viên xin nghỉ được lưu vào hệ thống </w:t>
            </w:r>
          </w:p>
        </w:tc>
      </w:tr>
      <w:tr w:rsidR="00C9454C" w:rsidRPr="001B6043" w14:paraId="50FE209A" w14:textId="77777777" w:rsidTr="007D5C80">
        <w:tc>
          <w:tcPr>
            <w:tcW w:w="3539" w:type="dxa"/>
          </w:tcPr>
          <w:p w14:paraId="530135EF" w14:textId="42A21A23" w:rsidR="00C9454C" w:rsidRPr="001B6043" w:rsidRDefault="00C9454C" w:rsidP="00C9454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5FD17D97" w14:textId="41BC5426" w:rsidR="00C9454C" w:rsidRPr="00161064" w:rsidRDefault="00E41D01" w:rsidP="0043420C">
            <w:pPr>
              <w:pStyle w:val="ListParagraph"/>
              <w:numPr>
                <w:ilvl w:val="0"/>
                <w:numId w:val="5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Truy</w:t>
            </w:r>
            <w:r w:rsidR="00C9454C" w:rsidRPr="00161064">
              <w:rPr>
                <w:rFonts w:cs="Times New Roman"/>
                <w:szCs w:val="26"/>
              </w:rPr>
              <w:t xml:space="preserve"> cập vào trang web hệ thống </w:t>
            </w:r>
          </w:p>
          <w:p w14:paraId="02CBF1A3" w14:textId="77777777" w:rsidR="00C9454C" w:rsidRPr="00161064" w:rsidRDefault="00C9454C" w:rsidP="0043420C">
            <w:pPr>
              <w:pStyle w:val="ListParagraph"/>
              <w:numPr>
                <w:ilvl w:val="0"/>
                <w:numId w:val="5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161064">
              <w:rPr>
                <w:rFonts w:cs="Times New Roman"/>
                <w:szCs w:val="26"/>
              </w:rPr>
              <w:t>Hiển thị trang web hệ thống</w:t>
            </w:r>
          </w:p>
          <w:p w14:paraId="65019D48" w14:textId="69250A76" w:rsidR="00C9454C" w:rsidRDefault="00C9454C" w:rsidP="0043420C">
            <w:pPr>
              <w:pStyle w:val="ListParagraph"/>
              <w:numPr>
                <w:ilvl w:val="0"/>
                <w:numId w:val="5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161064">
              <w:rPr>
                <w:rFonts w:cs="Times New Roman"/>
                <w:szCs w:val="26"/>
              </w:rPr>
              <w:t xml:space="preserve">Chọn chức năng quản lý nghỉ việc </w:t>
            </w:r>
          </w:p>
          <w:p w14:paraId="4D0F515E" w14:textId="4170CC71" w:rsidR="00FD4143" w:rsidRDefault="00FD4143" w:rsidP="0043420C">
            <w:pPr>
              <w:pStyle w:val="ListParagraph"/>
              <w:numPr>
                <w:ilvl w:val="0"/>
                <w:numId w:val="5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FD4143">
              <w:rPr>
                <w:rFonts w:cs="Times New Roman"/>
                <w:szCs w:val="26"/>
              </w:rPr>
              <w:t>Chọn chức năng “Tạo đơn xin nghỉ”</w:t>
            </w:r>
          </w:p>
          <w:p w14:paraId="1F5FE51E" w14:textId="0760D2F0" w:rsidR="00FD4143" w:rsidRDefault="00FD4143" w:rsidP="0043420C">
            <w:pPr>
              <w:pStyle w:val="ListParagraph"/>
              <w:numPr>
                <w:ilvl w:val="0"/>
                <w:numId w:val="5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Chọn loại xin nghỉ</w:t>
            </w:r>
          </w:p>
          <w:p w14:paraId="2888ED2C" w14:textId="16ABAA32" w:rsidR="00FD4143" w:rsidRDefault="00FD4143" w:rsidP="0043420C">
            <w:pPr>
              <w:pStyle w:val="ListParagraph"/>
              <w:numPr>
                <w:ilvl w:val="0"/>
                <w:numId w:val="5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FD4143">
              <w:rPr>
                <w:rFonts w:cs="Times New Roman"/>
                <w:szCs w:val="26"/>
              </w:rPr>
              <w:t>Tạo phiếu xin nghỉ</w:t>
            </w:r>
          </w:p>
          <w:p w14:paraId="52ACF4D6" w14:textId="3203735D" w:rsidR="00FD4143" w:rsidRDefault="00FD4143" w:rsidP="0043420C">
            <w:pPr>
              <w:pStyle w:val="ListParagraph"/>
              <w:numPr>
                <w:ilvl w:val="0"/>
                <w:numId w:val="5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FD4143">
              <w:rPr>
                <w:rFonts w:cs="Times New Roman"/>
                <w:szCs w:val="26"/>
              </w:rPr>
              <w:t>Chọn ngày dự kiến nghỉ</w:t>
            </w:r>
          </w:p>
          <w:p w14:paraId="496D755A" w14:textId="68D635C0" w:rsidR="00FD4143" w:rsidRDefault="00FD4143" w:rsidP="0043420C">
            <w:pPr>
              <w:pStyle w:val="ListParagraph"/>
              <w:numPr>
                <w:ilvl w:val="0"/>
                <w:numId w:val="5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FD4143">
              <w:rPr>
                <w:rFonts w:cs="Times New Roman"/>
                <w:szCs w:val="26"/>
              </w:rPr>
              <w:t>Chọn lí do xin nghỉ</w:t>
            </w:r>
          </w:p>
          <w:p w14:paraId="7CD8EE39" w14:textId="1E5E04EF" w:rsidR="00FD4143" w:rsidRDefault="00FD4143" w:rsidP="0043420C">
            <w:pPr>
              <w:pStyle w:val="ListParagraph"/>
              <w:numPr>
                <w:ilvl w:val="0"/>
                <w:numId w:val="5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FD4143">
              <w:rPr>
                <w:rFonts w:cs="Times New Roman"/>
                <w:szCs w:val="26"/>
              </w:rPr>
              <w:t>Kiểm tra yêu cầu</w:t>
            </w:r>
          </w:p>
          <w:p w14:paraId="17F004E4" w14:textId="2F807D34" w:rsidR="00FD4143" w:rsidRDefault="00FD4143" w:rsidP="0043420C">
            <w:pPr>
              <w:pStyle w:val="ListParagraph"/>
              <w:numPr>
                <w:ilvl w:val="0"/>
                <w:numId w:val="5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FD4143">
              <w:rPr>
                <w:rFonts w:cs="Times New Roman"/>
                <w:szCs w:val="26"/>
              </w:rPr>
              <w:t>Lưu thông tin</w:t>
            </w:r>
          </w:p>
          <w:p w14:paraId="6F500F86" w14:textId="73DA1DCC" w:rsidR="00FD4143" w:rsidRPr="00161064" w:rsidRDefault="00FD4143" w:rsidP="0043420C">
            <w:pPr>
              <w:pStyle w:val="ListParagraph"/>
              <w:numPr>
                <w:ilvl w:val="0"/>
                <w:numId w:val="5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FD4143">
              <w:rPr>
                <w:rFonts w:cs="Times New Roman"/>
                <w:szCs w:val="26"/>
              </w:rPr>
              <w:t>Gửi thông báo cho quản lý</w:t>
            </w:r>
          </w:p>
          <w:p w14:paraId="707EF15B" w14:textId="42365210" w:rsidR="00C9454C" w:rsidRPr="00C9454C" w:rsidRDefault="00C9454C" w:rsidP="0043420C">
            <w:pPr>
              <w:pStyle w:val="ListParagraph"/>
              <w:numPr>
                <w:ilvl w:val="0"/>
                <w:numId w:val="5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C9454C">
              <w:rPr>
                <w:rFonts w:cs="Times New Roman"/>
                <w:szCs w:val="26"/>
              </w:rPr>
              <w:t>Kết thúc</w:t>
            </w:r>
          </w:p>
        </w:tc>
      </w:tr>
      <w:tr w:rsidR="00C9454C" w:rsidRPr="001B6043" w14:paraId="1750DE51" w14:textId="77777777" w:rsidTr="007D5C80">
        <w:tc>
          <w:tcPr>
            <w:tcW w:w="3539" w:type="dxa"/>
          </w:tcPr>
          <w:p w14:paraId="40358731" w14:textId="00C94FDD" w:rsidR="00C9454C" w:rsidRPr="001B6043" w:rsidRDefault="00C9454C" w:rsidP="00C9454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077D8753" w14:textId="52AB4248" w:rsidR="00C9454C" w:rsidRPr="00C9454C" w:rsidRDefault="00C9454C" w:rsidP="00C9454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C9454C">
              <w:rPr>
                <w:rFonts w:cs="Times New Roman"/>
                <w:szCs w:val="26"/>
              </w:rPr>
              <w:t xml:space="preserve">5a. </w:t>
            </w:r>
            <w:r w:rsidR="00FD4143" w:rsidRPr="00FD4143">
              <w:rPr>
                <w:rFonts w:cs="Times New Roman"/>
                <w:szCs w:val="26"/>
              </w:rPr>
              <w:t>Chọn loại xin nghỉ</w:t>
            </w:r>
          </w:p>
          <w:p w14:paraId="5F09512B" w14:textId="77777777" w:rsidR="00C9454C" w:rsidRDefault="00C9454C" w:rsidP="00C9454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C9454C">
              <w:rPr>
                <w:rFonts w:cs="Times New Roman"/>
                <w:szCs w:val="26"/>
              </w:rPr>
              <w:t>5a1. Chọn tạm ngh</w:t>
            </w:r>
            <w:r w:rsidR="00D84C51">
              <w:rPr>
                <w:rFonts w:cs="Times New Roman"/>
                <w:szCs w:val="26"/>
              </w:rPr>
              <w:t>ỉ</w:t>
            </w:r>
            <w:r w:rsidRPr="00C9454C">
              <w:rPr>
                <w:rFonts w:cs="Times New Roman"/>
                <w:szCs w:val="26"/>
              </w:rPr>
              <w:t xml:space="preserve"> / Nghĩ việc</w:t>
            </w:r>
          </w:p>
          <w:p w14:paraId="1C9AC3F2" w14:textId="77777777" w:rsidR="00C355B8" w:rsidRDefault="00C355B8" w:rsidP="00C9454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C355B8">
              <w:rPr>
                <w:rFonts w:cs="Times New Roman"/>
                <w:szCs w:val="26"/>
              </w:rPr>
              <w:t>6.</w:t>
            </w:r>
            <w:r>
              <w:rPr>
                <w:rFonts w:cs="Times New Roman"/>
                <w:szCs w:val="26"/>
              </w:rPr>
              <w:t xml:space="preserve"> </w:t>
            </w:r>
            <w:r w:rsidRPr="00C355B8">
              <w:rPr>
                <w:rFonts w:cs="Times New Roman"/>
                <w:szCs w:val="26"/>
              </w:rPr>
              <w:t>Tạo phiếu xin nghỉ</w:t>
            </w:r>
          </w:p>
          <w:p w14:paraId="60903512" w14:textId="280FC493" w:rsidR="00C355B8" w:rsidRPr="001B6043" w:rsidRDefault="00C355B8" w:rsidP="00C9454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 xml:space="preserve">6a1. Nếu Chọn Tạm nghỉ thì hiển thị </w:t>
            </w:r>
            <w:r w:rsidRPr="00C355B8">
              <w:rPr>
                <w:rFonts w:cs="Times New Roman"/>
                <w:szCs w:val="26"/>
              </w:rPr>
              <w:t>hiển thị danh sách lịch dạy đã đăng kí</w:t>
            </w:r>
            <w:r>
              <w:rPr>
                <w:rFonts w:cs="Times New Roman"/>
                <w:szCs w:val="26"/>
              </w:rPr>
              <w:t xml:space="preserve"> sau khi tạo phiếu </w:t>
            </w:r>
          </w:p>
        </w:tc>
      </w:tr>
      <w:tr w:rsidR="00C9454C" w:rsidRPr="001B6043" w14:paraId="2786D452" w14:textId="77777777" w:rsidTr="007D5C80">
        <w:tc>
          <w:tcPr>
            <w:tcW w:w="3539" w:type="dxa"/>
          </w:tcPr>
          <w:p w14:paraId="146D76AF" w14:textId="76F1D61B" w:rsidR="00C9454C" w:rsidRPr="001B6043" w:rsidRDefault="00C9454C" w:rsidP="00C9454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Exception flows</w:t>
            </w:r>
          </w:p>
        </w:tc>
        <w:tc>
          <w:tcPr>
            <w:tcW w:w="5856" w:type="dxa"/>
          </w:tcPr>
          <w:p w14:paraId="466EE653" w14:textId="6585AEA8" w:rsidR="00C9454C" w:rsidRPr="001B6043" w:rsidRDefault="00FD4143" w:rsidP="00C9454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10a. Nếu số phiếu xin nghỉ lớn hơn 5, t</w:t>
            </w:r>
            <w:r w:rsidRPr="00FD4143">
              <w:rPr>
                <w:rFonts w:cs="Times New Roman"/>
                <w:szCs w:val="26"/>
              </w:rPr>
              <w:t>hông báo " Đã tối đa số phép xin nghỉ "</w:t>
            </w:r>
          </w:p>
        </w:tc>
      </w:tr>
    </w:tbl>
    <w:p w14:paraId="40BD192C" w14:textId="30C6F23D" w:rsidR="00B03AFB" w:rsidRPr="00221259" w:rsidRDefault="00B03AFB" w:rsidP="00221259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33" w:name="_Toc166228581"/>
      <w:r w:rsidRPr="00221259">
        <w:rPr>
          <w:rFonts w:ascii="Times New Roman" w:hAnsi="Times New Roman" w:cs="Times New Roman"/>
          <w:b/>
          <w:bCs/>
          <w:color w:val="auto"/>
          <w:sz w:val="26"/>
          <w:szCs w:val="26"/>
        </w:rPr>
        <w:t>Bản vẽ hoạt động (activity diagram)</w:t>
      </w:r>
      <w:bookmarkEnd w:id="33"/>
    </w:p>
    <w:p w14:paraId="018121AC" w14:textId="3AE5C4A8" w:rsidR="00221259" w:rsidRDefault="00221259" w:rsidP="00D95329">
      <w:pPr>
        <w:rPr>
          <w:sz w:val="24"/>
        </w:rPr>
      </w:pPr>
      <w:r>
        <w:rPr>
          <w:noProof/>
        </w:rPr>
        <w:drawing>
          <wp:inline distT="0" distB="0" distL="0" distR="0" wp14:anchorId="18474725" wp14:editId="75E3B00C">
            <wp:extent cx="5972175" cy="4592955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4592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47D4F7" w14:textId="20CBC72E" w:rsidR="00B03AFB" w:rsidRPr="00A36A5C" w:rsidRDefault="00A36A5C" w:rsidP="00A36A5C">
      <w:pPr>
        <w:pStyle w:val="Caption"/>
        <w:jc w:val="center"/>
        <w:rPr>
          <w:color w:val="auto"/>
          <w:sz w:val="26"/>
          <w:szCs w:val="26"/>
        </w:rPr>
      </w:pPr>
      <w:bookmarkStart w:id="34" w:name="_Toc166181723"/>
      <w:bookmarkStart w:id="35" w:name="_Toc166228646"/>
      <w:r w:rsidRPr="00375803">
        <w:rPr>
          <w:color w:val="auto"/>
          <w:sz w:val="26"/>
          <w:szCs w:val="26"/>
        </w:rPr>
        <w:t xml:space="preserve">Hình  </w:t>
      </w:r>
      <w:r w:rsidRPr="00375803">
        <w:rPr>
          <w:color w:val="auto"/>
          <w:sz w:val="26"/>
          <w:szCs w:val="26"/>
        </w:rPr>
        <w:fldChar w:fldCharType="begin"/>
      </w:r>
      <w:r w:rsidRPr="00375803">
        <w:rPr>
          <w:color w:val="auto"/>
          <w:sz w:val="26"/>
          <w:szCs w:val="26"/>
        </w:rPr>
        <w:instrText xml:space="preserve"> SEQ Hình_ \* ARABIC </w:instrText>
      </w:r>
      <w:r w:rsidRPr="00375803">
        <w:rPr>
          <w:color w:val="auto"/>
          <w:sz w:val="26"/>
          <w:szCs w:val="26"/>
        </w:rPr>
        <w:fldChar w:fldCharType="separate"/>
      </w:r>
      <w:r w:rsidR="00CD5F07">
        <w:rPr>
          <w:noProof/>
          <w:color w:val="auto"/>
          <w:sz w:val="26"/>
          <w:szCs w:val="26"/>
        </w:rPr>
        <w:t>7</w:t>
      </w:r>
      <w:r w:rsidRPr="00375803">
        <w:rPr>
          <w:color w:val="auto"/>
          <w:sz w:val="26"/>
          <w:szCs w:val="26"/>
        </w:rPr>
        <w:fldChar w:fldCharType="end"/>
      </w:r>
      <w:r w:rsidRPr="00375803">
        <w:rPr>
          <w:color w:val="auto"/>
          <w:sz w:val="26"/>
          <w:szCs w:val="26"/>
        </w:rPr>
        <w:t>.</w:t>
      </w:r>
      <w:r>
        <w:rPr>
          <w:color w:val="auto"/>
          <w:sz w:val="26"/>
          <w:szCs w:val="26"/>
        </w:rPr>
        <w:t xml:space="preserve"> </w:t>
      </w:r>
      <w:r w:rsidRPr="000C6B1C">
        <w:rPr>
          <w:color w:val="auto"/>
          <w:sz w:val="26"/>
          <w:szCs w:val="26"/>
        </w:rPr>
        <w:t xml:space="preserve">Bản vẽ hoạt động </w:t>
      </w:r>
      <w:r>
        <w:rPr>
          <w:color w:val="auto"/>
          <w:sz w:val="26"/>
          <w:szCs w:val="26"/>
        </w:rPr>
        <w:t>của u</w:t>
      </w:r>
      <w:r w:rsidRPr="00375803">
        <w:rPr>
          <w:color w:val="auto"/>
          <w:sz w:val="26"/>
          <w:szCs w:val="26"/>
        </w:rPr>
        <w:t>se case</w:t>
      </w:r>
      <w:r>
        <w:rPr>
          <w:color w:val="auto"/>
          <w:sz w:val="26"/>
          <w:szCs w:val="26"/>
        </w:rPr>
        <w:t xml:space="preserve"> </w:t>
      </w:r>
      <w:r w:rsidRPr="00A36A5C">
        <w:rPr>
          <w:color w:val="auto"/>
          <w:sz w:val="26"/>
          <w:szCs w:val="26"/>
        </w:rPr>
        <w:t>“Quản lý nghỉ việc – Tạo đơn xin nghỉ”</w:t>
      </w:r>
      <w:bookmarkEnd w:id="34"/>
      <w:bookmarkEnd w:id="35"/>
    </w:p>
    <w:p w14:paraId="3E1D302C" w14:textId="7B3877D1" w:rsidR="00B03AFB" w:rsidRPr="00D95329" w:rsidRDefault="00B03AFB" w:rsidP="00D95329">
      <w:pPr>
        <w:pStyle w:val="Heading2"/>
      </w:pPr>
      <w:bookmarkStart w:id="36" w:name="_Toc166228582"/>
      <w:r w:rsidRPr="00D95329">
        <w:t>Đặc tả use case</w:t>
      </w:r>
      <w:r w:rsidR="00221259" w:rsidRPr="00D95329">
        <w:t xml:space="preserve"> “Quản lý nghỉ việc – Xem danh sách nghỉ”</w:t>
      </w:r>
      <w:bookmarkEnd w:id="36"/>
    </w:p>
    <w:p w14:paraId="00CDE6D9" w14:textId="70A26C29" w:rsidR="00B03AFB" w:rsidRPr="00D95329" w:rsidRDefault="00B03AFB" w:rsidP="00D95329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37" w:name="_Toc166228583"/>
      <w:r w:rsidRPr="00D95329">
        <w:rPr>
          <w:rFonts w:ascii="Times New Roman" w:hAnsi="Times New Roman" w:cs="Times New Roman"/>
          <w:b/>
          <w:bCs/>
          <w:color w:val="auto"/>
          <w:sz w:val="26"/>
          <w:szCs w:val="26"/>
        </w:rPr>
        <w:t>Bản mô tả chi tiết use case</w:t>
      </w:r>
      <w:bookmarkEnd w:id="37"/>
    </w:p>
    <w:tbl>
      <w:tblPr>
        <w:tblStyle w:val="TableGrid"/>
        <w:tblW w:w="9395" w:type="dxa"/>
        <w:tblLook w:val="04A0" w:firstRow="1" w:lastRow="0" w:firstColumn="1" w:lastColumn="0" w:noHBand="0" w:noVBand="1"/>
      </w:tblPr>
      <w:tblGrid>
        <w:gridCol w:w="3539"/>
        <w:gridCol w:w="5856"/>
      </w:tblGrid>
      <w:tr w:rsidR="008F1F0F" w:rsidRPr="001B6043" w14:paraId="3863B8CF" w14:textId="77777777" w:rsidTr="008F1F0F">
        <w:tc>
          <w:tcPr>
            <w:tcW w:w="3539" w:type="dxa"/>
          </w:tcPr>
          <w:p w14:paraId="39392534" w14:textId="77777777" w:rsidR="008F1F0F" w:rsidRPr="001B6043" w:rsidRDefault="008F1F0F" w:rsidP="00D95329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ase ID</w:t>
            </w:r>
          </w:p>
        </w:tc>
        <w:tc>
          <w:tcPr>
            <w:tcW w:w="5856" w:type="dxa"/>
          </w:tcPr>
          <w:p w14:paraId="79D27CC1" w14:textId="332FB65F" w:rsidR="008F1F0F" w:rsidRPr="001B6043" w:rsidRDefault="008F1F0F" w:rsidP="00D95329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3.2</w:t>
            </w:r>
          </w:p>
        </w:tc>
      </w:tr>
      <w:tr w:rsidR="008F1F0F" w:rsidRPr="001B6043" w14:paraId="2BF7CE7D" w14:textId="77777777" w:rsidTr="008F1F0F">
        <w:tc>
          <w:tcPr>
            <w:tcW w:w="3539" w:type="dxa"/>
          </w:tcPr>
          <w:p w14:paraId="64B5ACEC" w14:textId="77777777" w:rsidR="008F1F0F" w:rsidRPr="001B6043" w:rsidRDefault="008F1F0F" w:rsidP="00D95329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 name</w:t>
            </w:r>
          </w:p>
        </w:tc>
        <w:tc>
          <w:tcPr>
            <w:tcW w:w="5856" w:type="dxa"/>
          </w:tcPr>
          <w:p w14:paraId="43D47A08" w14:textId="162EE2E5" w:rsidR="008F1F0F" w:rsidRPr="001B6043" w:rsidRDefault="008F1F0F" w:rsidP="00D95329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D95329">
              <w:rPr>
                <w:rFonts w:cstheme="majorBidi"/>
              </w:rPr>
              <w:t>Xem danh sách nghỉ</w:t>
            </w:r>
          </w:p>
        </w:tc>
      </w:tr>
      <w:tr w:rsidR="008F1F0F" w:rsidRPr="001B6043" w14:paraId="50E078E4" w14:textId="77777777" w:rsidTr="008F1F0F">
        <w:tc>
          <w:tcPr>
            <w:tcW w:w="3539" w:type="dxa"/>
          </w:tcPr>
          <w:p w14:paraId="5CB9536C" w14:textId="77777777" w:rsidR="008F1F0F" w:rsidRPr="001B6043" w:rsidRDefault="008F1F0F" w:rsidP="00D95329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2C812515" w14:textId="73774780" w:rsidR="008F1F0F" w:rsidRPr="001B6043" w:rsidRDefault="008F1F0F" w:rsidP="00D95329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3E6390">
              <w:t xml:space="preserve">Là </w:t>
            </w:r>
            <w:r>
              <w:t>quản lý</w:t>
            </w:r>
            <w:r w:rsidRPr="003E6390">
              <w:t xml:space="preserve"> , tôi muốn </w:t>
            </w:r>
            <w:r w:rsidRPr="00D95329">
              <w:t>xem danh sách các đơn xin nghỉ trong hệ thống</w:t>
            </w:r>
          </w:p>
        </w:tc>
      </w:tr>
      <w:tr w:rsidR="008F1F0F" w:rsidRPr="001B6043" w14:paraId="16402302" w14:textId="77777777" w:rsidTr="008F1F0F">
        <w:tc>
          <w:tcPr>
            <w:tcW w:w="3539" w:type="dxa"/>
          </w:tcPr>
          <w:p w14:paraId="4E8AB35F" w14:textId="77777777" w:rsidR="008F1F0F" w:rsidRPr="001B6043" w:rsidRDefault="008F1F0F" w:rsidP="00D95329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Actors</w:t>
            </w:r>
          </w:p>
        </w:tc>
        <w:tc>
          <w:tcPr>
            <w:tcW w:w="5856" w:type="dxa"/>
          </w:tcPr>
          <w:p w14:paraId="34D2D984" w14:textId="5EFC75CB" w:rsidR="008F1F0F" w:rsidRPr="001B6043" w:rsidRDefault="008F1F0F" w:rsidP="00D95329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t>Quản lý</w:t>
            </w:r>
            <w:r w:rsidRPr="0065634D">
              <w:t xml:space="preserve"> </w:t>
            </w:r>
          </w:p>
        </w:tc>
      </w:tr>
      <w:tr w:rsidR="008F1F0F" w:rsidRPr="001B6043" w14:paraId="76FFC3F6" w14:textId="77777777" w:rsidTr="008F1F0F">
        <w:tc>
          <w:tcPr>
            <w:tcW w:w="3539" w:type="dxa"/>
          </w:tcPr>
          <w:p w14:paraId="358BD061" w14:textId="77777777" w:rsidR="008F1F0F" w:rsidRPr="001B6043" w:rsidRDefault="008F1F0F" w:rsidP="00D95329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57F523B2" w14:textId="31811A6A" w:rsidR="008F1F0F" w:rsidRPr="001B6043" w:rsidRDefault="008F1F0F" w:rsidP="00D95329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65634D">
              <w:t>High</w:t>
            </w:r>
          </w:p>
        </w:tc>
      </w:tr>
      <w:tr w:rsidR="008F1F0F" w:rsidRPr="001B6043" w14:paraId="49CE90B6" w14:textId="77777777" w:rsidTr="008F1F0F">
        <w:tc>
          <w:tcPr>
            <w:tcW w:w="3539" w:type="dxa"/>
          </w:tcPr>
          <w:p w14:paraId="4D0DB3BF" w14:textId="77777777" w:rsidR="008F1F0F" w:rsidRPr="001B6043" w:rsidRDefault="008F1F0F" w:rsidP="00D95329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7CE61896" w14:textId="7C6E4273" w:rsidR="008F1F0F" w:rsidRPr="001B6043" w:rsidRDefault="008F1F0F" w:rsidP="008F1F0F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65634D">
              <w:t xml:space="preserve">Giáo viên chọn chức năng </w:t>
            </w:r>
            <w:r w:rsidRPr="00D95329">
              <w:rPr>
                <w:rFonts w:cstheme="majorBidi"/>
              </w:rPr>
              <w:t>Xem danh sách nghỉ</w:t>
            </w:r>
          </w:p>
        </w:tc>
      </w:tr>
      <w:tr w:rsidR="008F1F0F" w:rsidRPr="001B6043" w14:paraId="747E7832" w14:textId="77777777" w:rsidTr="008F1F0F">
        <w:tc>
          <w:tcPr>
            <w:tcW w:w="3539" w:type="dxa"/>
          </w:tcPr>
          <w:p w14:paraId="14926039" w14:textId="77777777" w:rsidR="008F1F0F" w:rsidRPr="001B6043" w:rsidRDefault="008F1F0F" w:rsidP="00D95329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10B34901" w14:textId="7982E222" w:rsidR="008F1F0F" w:rsidRPr="001B6043" w:rsidRDefault="008F1F0F" w:rsidP="008F1F0F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t>Quản lý</w:t>
            </w:r>
            <w:r w:rsidRPr="0065634D">
              <w:t xml:space="preserve"> </w:t>
            </w:r>
            <w:r w:rsidRPr="008F1F0F">
              <w:rPr>
                <w:rFonts w:cs="Times New Roman"/>
                <w:szCs w:val="26"/>
              </w:rPr>
              <w:t>đã đăng nhập vào hệ thống.</w:t>
            </w:r>
          </w:p>
        </w:tc>
      </w:tr>
      <w:tr w:rsidR="008F1F0F" w:rsidRPr="001B6043" w14:paraId="5CCE6435" w14:textId="77777777" w:rsidTr="008F1F0F">
        <w:tc>
          <w:tcPr>
            <w:tcW w:w="3539" w:type="dxa"/>
          </w:tcPr>
          <w:p w14:paraId="32D608CE" w14:textId="77777777" w:rsidR="008F1F0F" w:rsidRPr="001B6043" w:rsidRDefault="008F1F0F" w:rsidP="00D95329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4918BFDF" w14:textId="4760BDA4" w:rsidR="008F1F0F" w:rsidRPr="001B6043" w:rsidRDefault="008F1F0F" w:rsidP="008F1F0F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t>Quản lý</w:t>
            </w:r>
            <w:r w:rsidRPr="0065634D">
              <w:t xml:space="preserve"> </w:t>
            </w:r>
            <w:r w:rsidRPr="008F1F0F">
              <w:t>có thể xem danh sách các đơn xin nghỉ và chi tiết của chúng.</w:t>
            </w:r>
          </w:p>
        </w:tc>
      </w:tr>
      <w:tr w:rsidR="008F1F0F" w:rsidRPr="001B6043" w14:paraId="14D412B4" w14:textId="77777777" w:rsidTr="008F1F0F">
        <w:tc>
          <w:tcPr>
            <w:tcW w:w="3539" w:type="dxa"/>
          </w:tcPr>
          <w:p w14:paraId="74E73A84" w14:textId="77777777" w:rsidR="008F1F0F" w:rsidRPr="001B6043" w:rsidRDefault="008F1F0F" w:rsidP="00D95329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16C6B9C0" w14:textId="0AD92806" w:rsidR="008F1F0F" w:rsidRPr="00161064" w:rsidRDefault="00E41D01" w:rsidP="0043420C">
            <w:pPr>
              <w:pStyle w:val="ListParagraph"/>
              <w:numPr>
                <w:ilvl w:val="0"/>
                <w:numId w:val="9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Truy</w:t>
            </w:r>
            <w:r w:rsidR="008F1F0F" w:rsidRPr="00161064">
              <w:rPr>
                <w:rFonts w:cs="Times New Roman"/>
                <w:szCs w:val="26"/>
              </w:rPr>
              <w:t xml:space="preserve"> cập vào trang web hệ thống </w:t>
            </w:r>
          </w:p>
          <w:p w14:paraId="60D0CA8C" w14:textId="77777777" w:rsidR="008F1F0F" w:rsidRPr="00161064" w:rsidRDefault="008F1F0F" w:rsidP="0043420C">
            <w:pPr>
              <w:pStyle w:val="ListParagraph"/>
              <w:numPr>
                <w:ilvl w:val="0"/>
                <w:numId w:val="9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161064">
              <w:rPr>
                <w:rFonts w:cs="Times New Roman"/>
                <w:szCs w:val="26"/>
              </w:rPr>
              <w:t>Hiển thị trang web hệ thống</w:t>
            </w:r>
          </w:p>
          <w:p w14:paraId="44F747DB" w14:textId="40FE7AD0" w:rsidR="008F1F0F" w:rsidRPr="00161064" w:rsidRDefault="008F1F0F" w:rsidP="0043420C">
            <w:pPr>
              <w:pStyle w:val="ListParagraph"/>
              <w:numPr>
                <w:ilvl w:val="0"/>
                <w:numId w:val="9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161064">
              <w:rPr>
                <w:rFonts w:cs="Times New Roman"/>
                <w:szCs w:val="26"/>
              </w:rPr>
              <w:t xml:space="preserve">Chọn chức năng </w:t>
            </w:r>
            <w:r w:rsidRPr="00D95329">
              <w:rPr>
                <w:rFonts w:cstheme="majorBidi"/>
              </w:rPr>
              <w:t>Quản lý nghỉ việc</w:t>
            </w:r>
          </w:p>
          <w:p w14:paraId="5D8C8515" w14:textId="15445762" w:rsidR="008F1F0F" w:rsidRPr="00161064" w:rsidRDefault="008F1F0F" w:rsidP="0043420C">
            <w:pPr>
              <w:pStyle w:val="ListParagraph"/>
              <w:numPr>
                <w:ilvl w:val="0"/>
                <w:numId w:val="9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 xml:space="preserve">Chọn chức năng </w:t>
            </w:r>
            <w:r w:rsidRPr="00D95329">
              <w:rPr>
                <w:rFonts w:cstheme="majorBidi"/>
              </w:rPr>
              <w:t>Xem danh sách nghỉ</w:t>
            </w:r>
            <w:r>
              <w:rPr>
                <w:rFonts w:cstheme="majorBidi"/>
              </w:rPr>
              <w:t xml:space="preserve"> đã đăng ký</w:t>
            </w:r>
          </w:p>
          <w:p w14:paraId="48C60B4F" w14:textId="77777777" w:rsidR="008F1F0F" w:rsidRDefault="008F1F0F" w:rsidP="0043420C">
            <w:pPr>
              <w:pStyle w:val="ListParagraph"/>
              <w:numPr>
                <w:ilvl w:val="0"/>
                <w:numId w:val="9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8F1F0F">
              <w:rPr>
                <w:rFonts w:cs="Times New Roman"/>
                <w:szCs w:val="26"/>
              </w:rPr>
              <w:t>Hiển thị danh sách các yêu cầu nghỉ phép hiện có</w:t>
            </w:r>
          </w:p>
          <w:p w14:paraId="023A96BE" w14:textId="3F29FC6F" w:rsidR="008F1F0F" w:rsidRPr="008F1F0F" w:rsidRDefault="008F1F0F" w:rsidP="0043420C">
            <w:pPr>
              <w:pStyle w:val="ListParagraph"/>
              <w:numPr>
                <w:ilvl w:val="0"/>
                <w:numId w:val="9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8F1F0F">
              <w:rPr>
                <w:rFonts w:cs="Times New Roman"/>
                <w:szCs w:val="26"/>
              </w:rPr>
              <w:t>Kết thúc</w:t>
            </w:r>
          </w:p>
        </w:tc>
      </w:tr>
      <w:tr w:rsidR="008F1F0F" w:rsidRPr="001B6043" w14:paraId="0EAD05FC" w14:textId="77777777" w:rsidTr="008F1F0F">
        <w:tc>
          <w:tcPr>
            <w:tcW w:w="3539" w:type="dxa"/>
          </w:tcPr>
          <w:p w14:paraId="26DE4149" w14:textId="77777777" w:rsidR="008F1F0F" w:rsidRPr="001B6043" w:rsidRDefault="008F1F0F" w:rsidP="00D95329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0251CB8C" w14:textId="57F0145B" w:rsidR="008F1F0F" w:rsidRPr="001B6043" w:rsidRDefault="008F1F0F" w:rsidP="008F1F0F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/A</w:t>
            </w:r>
          </w:p>
        </w:tc>
      </w:tr>
      <w:tr w:rsidR="008F1F0F" w:rsidRPr="001B6043" w14:paraId="01CA1C87" w14:textId="77777777" w:rsidTr="008F1F0F">
        <w:tc>
          <w:tcPr>
            <w:tcW w:w="3539" w:type="dxa"/>
          </w:tcPr>
          <w:p w14:paraId="1ECB4A1F" w14:textId="77777777" w:rsidR="008F1F0F" w:rsidRPr="001B6043" w:rsidRDefault="008F1F0F" w:rsidP="00D95329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1F0ADBE3" w14:textId="7DB74D40" w:rsidR="008F1F0F" w:rsidRPr="001B6043" w:rsidRDefault="008F1F0F" w:rsidP="008F1F0F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/A</w:t>
            </w:r>
          </w:p>
        </w:tc>
      </w:tr>
    </w:tbl>
    <w:p w14:paraId="761DC4A8" w14:textId="77777777" w:rsidR="00B03AFB" w:rsidRPr="00D95329" w:rsidRDefault="00B03AFB" w:rsidP="00D95329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38" w:name="_Toc166228584"/>
      <w:r w:rsidRPr="00D95329">
        <w:rPr>
          <w:rFonts w:ascii="Times New Roman" w:hAnsi="Times New Roman" w:cs="Times New Roman"/>
          <w:b/>
          <w:bCs/>
          <w:color w:val="auto"/>
          <w:sz w:val="26"/>
          <w:szCs w:val="26"/>
        </w:rPr>
        <w:lastRenderedPageBreak/>
        <w:t>Bản vẽ hoạt động (activity diagram)</w:t>
      </w:r>
      <w:bookmarkEnd w:id="38"/>
    </w:p>
    <w:p w14:paraId="54B3BA87" w14:textId="5D3F95FC" w:rsidR="00D95329" w:rsidRDefault="00D95329" w:rsidP="00D95329">
      <w:pPr>
        <w:rPr>
          <w:sz w:val="24"/>
        </w:rPr>
      </w:pPr>
      <w:r>
        <w:rPr>
          <w:noProof/>
        </w:rPr>
        <w:drawing>
          <wp:inline distT="0" distB="0" distL="0" distR="0" wp14:anchorId="31EFB9B2" wp14:editId="6FB065D5">
            <wp:extent cx="5972175" cy="3450590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3450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A57952" w14:textId="7FC37113" w:rsidR="00B03AFB" w:rsidRPr="00A36A5C" w:rsidRDefault="00A36A5C" w:rsidP="00A36A5C">
      <w:pPr>
        <w:pStyle w:val="Caption"/>
        <w:jc w:val="center"/>
        <w:rPr>
          <w:color w:val="auto"/>
          <w:sz w:val="26"/>
          <w:szCs w:val="26"/>
        </w:rPr>
      </w:pPr>
      <w:bookmarkStart w:id="39" w:name="_Toc166181724"/>
      <w:bookmarkStart w:id="40" w:name="_Toc166228647"/>
      <w:r w:rsidRPr="00375803">
        <w:rPr>
          <w:color w:val="auto"/>
          <w:sz w:val="26"/>
          <w:szCs w:val="26"/>
        </w:rPr>
        <w:t xml:space="preserve">Hình  </w:t>
      </w:r>
      <w:r w:rsidRPr="00375803">
        <w:rPr>
          <w:color w:val="auto"/>
          <w:sz w:val="26"/>
          <w:szCs w:val="26"/>
        </w:rPr>
        <w:fldChar w:fldCharType="begin"/>
      </w:r>
      <w:r w:rsidRPr="00375803">
        <w:rPr>
          <w:color w:val="auto"/>
          <w:sz w:val="26"/>
          <w:szCs w:val="26"/>
        </w:rPr>
        <w:instrText xml:space="preserve"> SEQ Hình_ \* ARABIC </w:instrText>
      </w:r>
      <w:r w:rsidRPr="00375803">
        <w:rPr>
          <w:color w:val="auto"/>
          <w:sz w:val="26"/>
          <w:szCs w:val="26"/>
        </w:rPr>
        <w:fldChar w:fldCharType="separate"/>
      </w:r>
      <w:r w:rsidR="00CD5F07">
        <w:rPr>
          <w:noProof/>
          <w:color w:val="auto"/>
          <w:sz w:val="26"/>
          <w:szCs w:val="26"/>
        </w:rPr>
        <w:t>8</w:t>
      </w:r>
      <w:r w:rsidRPr="00375803">
        <w:rPr>
          <w:color w:val="auto"/>
          <w:sz w:val="26"/>
          <w:szCs w:val="26"/>
        </w:rPr>
        <w:fldChar w:fldCharType="end"/>
      </w:r>
      <w:r w:rsidRPr="00375803">
        <w:rPr>
          <w:color w:val="auto"/>
          <w:sz w:val="26"/>
          <w:szCs w:val="26"/>
        </w:rPr>
        <w:t>.</w:t>
      </w:r>
      <w:r>
        <w:rPr>
          <w:color w:val="auto"/>
          <w:sz w:val="26"/>
          <w:szCs w:val="26"/>
        </w:rPr>
        <w:t xml:space="preserve"> </w:t>
      </w:r>
      <w:r w:rsidRPr="000C6B1C">
        <w:rPr>
          <w:color w:val="auto"/>
          <w:sz w:val="26"/>
          <w:szCs w:val="26"/>
        </w:rPr>
        <w:t xml:space="preserve">Bản vẽ hoạt động </w:t>
      </w:r>
      <w:r>
        <w:rPr>
          <w:color w:val="auto"/>
          <w:sz w:val="26"/>
          <w:szCs w:val="26"/>
        </w:rPr>
        <w:t>của u</w:t>
      </w:r>
      <w:r w:rsidRPr="00375803">
        <w:rPr>
          <w:color w:val="auto"/>
          <w:sz w:val="26"/>
          <w:szCs w:val="26"/>
        </w:rPr>
        <w:t>se case</w:t>
      </w:r>
      <w:r>
        <w:rPr>
          <w:color w:val="auto"/>
          <w:sz w:val="26"/>
          <w:szCs w:val="26"/>
        </w:rPr>
        <w:t xml:space="preserve"> </w:t>
      </w:r>
      <w:r w:rsidRPr="00A36A5C">
        <w:rPr>
          <w:color w:val="auto"/>
          <w:sz w:val="26"/>
          <w:szCs w:val="26"/>
        </w:rPr>
        <w:t>“Quản lý nghỉ việc – Xem danh sách nghỉ”</w:t>
      </w:r>
      <w:bookmarkEnd w:id="39"/>
      <w:bookmarkEnd w:id="40"/>
    </w:p>
    <w:p w14:paraId="4D2BF197" w14:textId="0C7AA555" w:rsidR="00B03AFB" w:rsidRPr="00A36A5C" w:rsidRDefault="00B03AFB" w:rsidP="00A36A5C">
      <w:pPr>
        <w:pStyle w:val="Heading2"/>
      </w:pPr>
      <w:bookmarkStart w:id="41" w:name="_Toc166228585"/>
      <w:r w:rsidRPr="00A36A5C">
        <w:t>Đặc tả use case</w:t>
      </w:r>
      <w:r w:rsidR="00C9563C" w:rsidRPr="00A36A5C">
        <w:t xml:space="preserve"> “</w:t>
      </w:r>
      <w:r w:rsidR="00C9563C" w:rsidRPr="00D95329">
        <w:t xml:space="preserve">Quản lý nghỉ việc </w:t>
      </w:r>
      <w:r w:rsidR="00C9563C">
        <w:t xml:space="preserve">- </w:t>
      </w:r>
      <w:r w:rsidR="00C9563C" w:rsidRPr="00A36A5C">
        <w:t>Xét duyệt yêu cầu xin nghỉ”</w:t>
      </w:r>
      <w:bookmarkEnd w:id="41"/>
    </w:p>
    <w:p w14:paraId="06AE8FDA" w14:textId="49228769" w:rsidR="007E5683" w:rsidRPr="00C24491" w:rsidRDefault="00B03AFB" w:rsidP="00C24491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42" w:name="_Toc166228586"/>
      <w:r w:rsidRPr="00C24491">
        <w:rPr>
          <w:rFonts w:ascii="Times New Roman" w:hAnsi="Times New Roman" w:cs="Times New Roman"/>
          <w:b/>
          <w:bCs/>
          <w:color w:val="auto"/>
          <w:sz w:val="26"/>
          <w:szCs w:val="26"/>
        </w:rPr>
        <w:t>Bản mô tả chi tiết use case</w:t>
      </w:r>
      <w:bookmarkEnd w:id="4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856"/>
      </w:tblGrid>
      <w:tr w:rsidR="007E5683" w:rsidRPr="001B6043" w14:paraId="6F6B2EFA" w14:textId="77777777" w:rsidTr="007D5C80">
        <w:tc>
          <w:tcPr>
            <w:tcW w:w="3539" w:type="dxa"/>
          </w:tcPr>
          <w:p w14:paraId="5D9A3EC7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ase ID</w:t>
            </w:r>
          </w:p>
        </w:tc>
        <w:tc>
          <w:tcPr>
            <w:tcW w:w="5856" w:type="dxa"/>
          </w:tcPr>
          <w:p w14:paraId="0167350F" w14:textId="77E702BA" w:rsidR="007E5683" w:rsidRPr="001B6043" w:rsidRDefault="00C9563C" w:rsidP="00C9563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3.3</w:t>
            </w:r>
          </w:p>
        </w:tc>
      </w:tr>
      <w:tr w:rsidR="007E5683" w:rsidRPr="001B6043" w14:paraId="543B6601" w14:textId="77777777" w:rsidTr="007D5C80">
        <w:tc>
          <w:tcPr>
            <w:tcW w:w="3539" w:type="dxa"/>
          </w:tcPr>
          <w:p w14:paraId="7DF6254D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 name</w:t>
            </w:r>
          </w:p>
        </w:tc>
        <w:tc>
          <w:tcPr>
            <w:tcW w:w="5856" w:type="dxa"/>
          </w:tcPr>
          <w:p w14:paraId="670209B6" w14:textId="12D62328" w:rsidR="007E5683" w:rsidRPr="001B6043" w:rsidRDefault="00C9563C" w:rsidP="00C9563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C9563C">
              <w:rPr>
                <w:rFonts w:cs="Times New Roman"/>
                <w:szCs w:val="26"/>
              </w:rPr>
              <w:t>Xét duyệt yêu cầu xin nghỉ</w:t>
            </w:r>
          </w:p>
        </w:tc>
      </w:tr>
      <w:tr w:rsidR="00C9563C" w:rsidRPr="001B6043" w14:paraId="4250FF39" w14:textId="77777777" w:rsidTr="007D5C80">
        <w:tc>
          <w:tcPr>
            <w:tcW w:w="3539" w:type="dxa"/>
          </w:tcPr>
          <w:p w14:paraId="05C51ADE" w14:textId="77777777" w:rsidR="00C9563C" w:rsidRPr="001B6043" w:rsidRDefault="00C9563C" w:rsidP="00C9563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75A47CB4" w14:textId="1D926691" w:rsidR="00C9563C" w:rsidRPr="001B6043" w:rsidRDefault="00C9563C" w:rsidP="00C9563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3E6390">
              <w:t xml:space="preserve">Là </w:t>
            </w:r>
            <w:r>
              <w:t>quản lý</w:t>
            </w:r>
            <w:r w:rsidRPr="003E6390">
              <w:t xml:space="preserve"> , tôi muốn </w:t>
            </w:r>
            <w:r w:rsidR="00B4557F" w:rsidRPr="00B4557F">
              <w:t>xét duyệt và xử lý yêu cầu xin nghỉ từ giáo viên trong hệ thống</w:t>
            </w:r>
          </w:p>
        </w:tc>
      </w:tr>
      <w:tr w:rsidR="00C9563C" w:rsidRPr="001B6043" w14:paraId="6E9F4A1D" w14:textId="77777777" w:rsidTr="007D5C80">
        <w:tc>
          <w:tcPr>
            <w:tcW w:w="3539" w:type="dxa"/>
          </w:tcPr>
          <w:p w14:paraId="385C1509" w14:textId="77777777" w:rsidR="00C9563C" w:rsidRPr="001B6043" w:rsidRDefault="00C9563C" w:rsidP="00C9563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3F9FC041" w14:textId="0656418C" w:rsidR="00C9563C" w:rsidRPr="001B6043" w:rsidRDefault="00C9563C" w:rsidP="00C9563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t>Quản lý</w:t>
            </w:r>
            <w:r w:rsidRPr="0065634D">
              <w:t xml:space="preserve"> </w:t>
            </w:r>
          </w:p>
        </w:tc>
      </w:tr>
      <w:tr w:rsidR="00C9563C" w:rsidRPr="001B6043" w14:paraId="3528CCD9" w14:textId="77777777" w:rsidTr="007D5C80">
        <w:tc>
          <w:tcPr>
            <w:tcW w:w="3539" w:type="dxa"/>
          </w:tcPr>
          <w:p w14:paraId="6FEB25D4" w14:textId="77777777" w:rsidR="00C9563C" w:rsidRPr="001B6043" w:rsidRDefault="00C9563C" w:rsidP="00C9563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2B173A6A" w14:textId="361D59F2" w:rsidR="00C9563C" w:rsidRPr="001B6043" w:rsidRDefault="00C9563C" w:rsidP="00C9563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65634D">
              <w:t>High</w:t>
            </w:r>
          </w:p>
        </w:tc>
      </w:tr>
      <w:tr w:rsidR="00C9563C" w:rsidRPr="001B6043" w14:paraId="3E93875C" w14:textId="77777777" w:rsidTr="007D5C80">
        <w:tc>
          <w:tcPr>
            <w:tcW w:w="3539" w:type="dxa"/>
          </w:tcPr>
          <w:p w14:paraId="79478096" w14:textId="77777777" w:rsidR="00C9563C" w:rsidRPr="001B6043" w:rsidRDefault="00C9563C" w:rsidP="00C9563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471CFFF0" w14:textId="4C4EEDB9" w:rsidR="00C9563C" w:rsidRPr="001B6043" w:rsidRDefault="00353DC2" w:rsidP="00C9563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t>Quản lý</w:t>
            </w:r>
            <w:r w:rsidR="00C9563C" w:rsidRPr="0065634D">
              <w:t xml:space="preserve"> chọn chức năng </w:t>
            </w:r>
            <w:r w:rsidR="00020C06" w:rsidRPr="00020C06">
              <w:rPr>
                <w:rFonts w:cstheme="majorBidi"/>
              </w:rPr>
              <w:t>Xét duyệt yêu cầu xin nghỉ</w:t>
            </w:r>
          </w:p>
        </w:tc>
      </w:tr>
      <w:tr w:rsidR="00C9563C" w:rsidRPr="001B6043" w14:paraId="0A61CC0E" w14:textId="77777777" w:rsidTr="007D5C80">
        <w:tc>
          <w:tcPr>
            <w:tcW w:w="3539" w:type="dxa"/>
          </w:tcPr>
          <w:p w14:paraId="3CBCA0D9" w14:textId="77777777" w:rsidR="00C9563C" w:rsidRPr="001B6043" w:rsidRDefault="00C9563C" w:rsidP="00C9563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5A7396BD" w14:textId="77777777" w:rsidR="00020C06" w:rsidRPr="00020C06" w:rsidRDefault="00020C06" w:rsidP="0043420C">
            <w:pPr>
              <w:pStyle w:val="ListParagraph"/>
              <w:numPr>
                <w:ilvl w:val="0"/>
                <w:numId w:val="3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020C06">
              <w:rPr>
                <w:rFonts w:cs="Times New Roman"/>
                <w:szCs w:val="26"/>
              </w:rPr>
              <w:t>Quản lý đã đăng nhập vào hệ thống.</w:t>
            </w:r>
          </w:p>
          <w:p w14:paraId="2B73892A" w14:textId="1F6ABFEE" w:rsidR="00C9563C" w:rsidRPr="00020C06" w:rsidRDefault="00020C06" w:rsidP="0043420C">
            <w:pPr>
              <w:pStyle w:val="ListParagraph"/>
              <w:numPr>
                <w:ilvl w:val="0"/>
                <w:numId w:val="3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020C06">
              <w:rPr>
                <w:rFonts w:cs="Times New Roman"/>
                <w:szCs w:val="26"/>
              </w:rPr>
              <w:t>Có yêu cầu xin nghỉ từ giáo viên.</w:t>
            </w:r>
          </w:p>
        </w:tc>
      </w:tr>
      <w:tr w:rsidR="00C9563C" w:rsidRPr="001B6043" w14:paraId="7D0BB4C7" w14:textId="77777777" w:rsidTr="007D5C80">
        <w:tc>
          <w:tcPr>
            <w:tcW w:w="3539" w:type="dxa"/>
          </w:tcPr>
          <w:p w14:paraId="64DDE69D" w14:textId="77777777" w:rsidR="00C9563C" w:rsidRPr="001B6043" w:rsidRDefault="00C9563C" w:rsidP="00C9563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Post-conditions</w:t>
            </w:r>
          </w:p>
        </w:tc>
        <w:tc>
          <w:tcPr>
            <w:tcW w:w="5856" w:type="dxa"/>
          </w:tcPr>
          <w:p w14:paraId="2FE4F159" w14:textId="2421BC63" w:rsidR="00C9563C" w:rsidRPr="001B6043" w:rsidRDefault="00020C06" w:rsidP="00C9563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020C06">
              <w:t>Quản lý đã xử lý yêu cầu xin nghỉ và thông báo cho giáo viên kết quả.</w:t>
            </w:r>
          </w:p>
        </w:tc>
      </w:tr>
      <w:tr w:rsidR="00C9563C" w:rsidRPr="001B6043" w14:paraId="7D18F67D" w14:textId="77777777" w:rsidTr="007D5C80">
        <w:tc>
          <w:tcPr>
            <w:tcW w:w="3539" w:type="dxa"/>
          </w:tcPr>
          <w:p w14:paraId="45232124" w14:textId="77777777" w:rsidR="00C9563C" w:rsidRPr="001B6043" w:rsidRDefault="00C9563C" w:rsidP="00C9563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49D276DD" w14:textId="47591D2F" w:rsidR="00C9563C" w:rsidRPr="00161064" w:rsidRDefault="00E41D01" w:rsidP="0043420C">
            <w:pPr>
              <w:pStyle w:val="ListParagraph"/>
              <w:numPr>
                <w:ilvl w:val="0"/>
                <w:numId w:val="10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Truy</w:t>
            </w:r>
            <w:r w:rsidR="00C9563C" w:rsidRPr="00161064">
              <w:rPr>
                <w:rFonts w:cs="Times New Roman"/>
                <w:szCs w:val="26"/>
              </w:rPr>
              <w:t xml:space="preserve"> cập vào trang web hệ thống </w:t>
            </w:r>
          </w:p>
          <w:p w14:paraId="2A26D261" w14:textId="77777777" w:rsidR="00C9563C" w:rsidRPr="00161064" w:rsidRDefault="00C9563C" w:rsidP="0043420C">
            <w:pPr>
              <w:pStyle w:val="ListParagraph"/>
              <w:numPr>
                <w:ilvl w:val="0"/>
                <w:numId w:val="10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161064">
              <w:rPr>
                <w:rFonts w:cs="Times New Roman"/>
                <w:szCs w:val="26"/>
              </w:rPr>
              <w:t>Hiển thị trang web hệ thống</w:t>
            </w:r>
          </w:p>
          <w:p w14:paraId="2CEF3626" w14:textId="77777777" w:rsidR="00691B32" w:rsidRDefault="00691B32" w:rsidP="0043420C">
            <w:pPr>
              <w:pStyle w:val="ListParagraph"/>
              <w:numPr>
                <w:ilvl w:val="0"/>
                <w:numId w:val="10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691B32">
              <w:rPr>
                <w:rFonts w:cs="Times New Roman"/>
                <w:szCs w:val="26"/>
              </w:rPr>
              <w:t xml:space="preserve">Chọn mục “Quản lý nghỉ việc” </w:t>
            </w:r>
          </w:p>
          <w:p w14:paraId="18E8AEEF" w14:textId="77777777" w:rsidR="00691B32" w:rsidRDefault="00691B32" w:rsidP="0043420C">
            <w:pPr>
              <w:pStyle w:val="ListParagraph"/>
              <w:numPr>
                <w:ilvl w:val="0"/>
                <w:numId w:val="10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691B32">
              <w:rPr>
                <w:rFonts w:cs="Times New Roman"/>
                <w:szCs w:val="26"/>
              </w:rPr>
              <w:t xml:space="preserve">Chọn mục “Xét duyệt yêu cầu xin nghỉ” </w:t>
            </w:r>
          </w:p>
          <w:p w14:paraId="5CAB8532" w14:textId="77777777" w:rsidR="00691B32" w:rsidRDefault="00691B32" w:rsidP="0043420C">
            <w:pPr>
              <w:pStyle w:val="ListParagraph"/>
              <w:numPr>
                <w:ilvl w:val="0"/>
                <w:numId w:val="10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691B32">
              <w:rPr>
                <w:rFonts w:cs="Times New Roman"/>
                <w:szCs w:val="26"/>
              </w:rPr>
              <w:t xml:space="preserve">Hiển thị danh sách các yêu cầu nghỉ phép chờ xét duyệt và đã xét duyệt </w:t>
            </w:r>
          </w:p>
          <w:p w14:paraId="384F6E2D" w14:textId="77777777" w:rsidR="00691B32" w:rsidRDefault="00691B32" w:rsidP="0043420C">
            <w:pPr>
              <w:pStyle w:val="ListParagraph"/>
              <w:numPr>
                <w:ilvl w:val="0"/>
                <w:numId w:val="10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691B32">
              <w:rPr>
                <w:rFonts w:cs="Times New Roman"/>
                <w:szCs w:val="26"/>
              </w:rPr>
              <w:t xml:space="preserve">Xem nội dung chi tiết của từng yêu cầu </w:t>
            </w:r>
          </w:p>
          <w:p w14:paraId="432DDD73" w14:textId="54D6FF9C" w:rsidR="00691B32" w:rsidRDefault="00691B32" w:rsidP="0043420C">
            <w:pPr>
              <w:pStyle w:val="ListParagraph"/>
              <w:numPr>
                <w:ilvl w:val="0"/>
                <w:numId w:val="10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691B32">
              <w:rPr>
                <w:rFonts w:cs="Times New Roman"/>
                <w:szCs w:val="26"/>
              </w:rPr>
              <w:t>Đưa ra quyết định cho yêu cầu</w:t>
            </w:r>
          </w:p>
          <w:p w14:paraId="5718EE72" w14:textId="2828D05C" w:rsidR="00691B32" w:rsidRDefault="00691B32" w:rsidP="0043420C">
            <w:pPr>
              <w:pStyle w:val="ListParagraph"/>
              <w:numPr>
                <w:ilvl w:val="0"/>
                <w:numId w:val="10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691B32">
              <w:rPr>
                <w:rFonts w:cs="Times New Roman"/>
                <w:szCs w:val="26"/>
              </w:rPr>
              <w:t>Chọn “Xác nhận”</w:t>
            </w:r>
          </w:p>
          <w:p w14:paraId="40CE0F12" w14:textId="73119DAC" w:rsidR="00EA1A32" w:rsidRDefault="00EA1A32" w:rsidP="0043420C">
            <w:pPr>
              <w:pStyle w:val="ListParagraph"/>
              <w:numPr>
                <w:ilvl w:val="0"/>
                <w:numId w:val="10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EA1A32">
              <w:rPr>
                <w:rFonts w:cs="Times New Roman"/>
                <w:szCs w:val="26"/>
              </w:rPr>
              <w:t>Hiển thị thông báo xác nhận việc xét duyệt yêu cầu nghỉ thành công</w:t>
            </w:r>
          </w:p>
          <w:p w14:paraId="05DABC82" w14:textId="0E21F556" w:rsidR="00EA1A32" w:rsidRDefault="00EA1A32" w:rsidP="0043420C">
            <w:pPr>
              <w:pStyle w:val="ListParagraph"/>
              <w:numPr>
                <w:ilvl w:val="0"/>
                <w:numId w:val="10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C</w:t>
            </w:r>
            <w:r w:rsidRPr="00EA1A32">
              <w:rPr>
                <w:rFonts w:cs="Times New Roman"/>
                <w:szCs w:val="26"/>
              </w:rPr>
              <w:t>ập nhật trạng thái của yêu cầu nghỉ</w:t>
            </w:r>
          </w:p>
          <w:p w14:paraId="6FBB3CD0" w14:textId="5A427921" w:rsidR="00C9563C" w:rsidRPr="00691B32" w:rsidRDefault="00C9563C" w:rsidP="0043420C">
            <w:pPr>
              <w:pStyle w:val="ListParagraph"/>
              <w:numPr>
                <w:ilvl w:val="0"/>
                <w:numId w:val="10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691B32">
              <w:rPr>
                <w:rFonts w:cs="Times New Roman"/>
                <w:szCs w:val="26"/>
              </w:rPr>
              <w:t>Kết thúc</w:t>
            </w:r>
          </w:p>
        </w:tc>
      </w:tr>
      <w:tr w:rsidR="00C9563C" w:rsidRPr="001B6043" w14:paraId="544592A2" w14:textId="77777777" w:rsidTr="007D5C80">
        <w:tc>
          <w:tcPr>
            <w:tcW w:w="3539" w:type="dxa"/>
          </w:tcPr>
          <w:p w14:paraId="41B50E39" w14:textId="77777777" w:rsidR="00C9563C" w:rsidRPr="001B6043" w:rsidRDefault="00C9563C" w:rsidP="00C9563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59EF8170" w14:textId="6E5C5F0C" w:rsidR="00C9563C" w:rsidRPr="001B6043" w:rsidRDefault="00C9563C" w:rsidP="00C9563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/A</w:t>
            </w:r>
          </w:p>
        </w:tc>
      </w:tr>
      <w:tr w:rsidR="00C9563C" w:rsidRPr="001B6043" w14:paraId="007314F2" w14:textId="77777777" w:rsidTr="007D5C80">
        <w:tc>
          <w:tcPr>
            <w:tcW w:w="3539" w:type="dxa"/>
          </w:tcPr>
          <w:p w14:paraId="0C172EBD" w14:textId="77777777" w:rsidR="00C9563C" w:rsidRPr="001B6043" w:rsidRDefault="00C9563C" w:rsidP="00C9563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7068D2FD" w14:textId="68B73D6D" w:rsidR="00C9563C" w:rsidRPr="001B6043" w:rsidRDefault="00C9563C" w:rsidP="00C9563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/A</w:t>
            </w:r>
          </w:p>
        </w:tc>
      </w:tr>
    </w:tbl>
    <w:p w14:paraId="13743F40" w14:textId="77777777" w:rsidR="00B03AFB" w:rsidRPr="00C24491" w:rsidRDefault="00B03AFB" w:rsidP="00C24491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43" w:name="_Toc166228587"/>
      <w:r w:rsidRPr="00C24491">
        <w:rPr>
          <w:rFonts w:ascii="Times New Roman" w:hAnsi="Times New Roman" w:cs="Times New Roman"/>
          <w:b/>
          <w:bCs/>
          <w:color w:val="auto"/>
          <w:sz w:val="26"/>
          <w:szCs w:val="26"/>
        </w:rPr>
        <w:lastRenderedPageBreak/>
        <w:t>Bản vẽ hoạt động (activity diagram)</w:t>
      </w:r>
      <w:bookmarkEnd w:id="43"/>
    </w:p>
    <w:p w14:paraId="6289E3A1" w14:textId="3D71D7FD" w:rsidR="00A36A5C" w:rsidRDefault="00A36A5C" w:rsidP="00A36A5C">
      <w:pPr>
        <w:rPr>
          <w:sz w:val="24"/>
        </w:rPr>
      </w:pPr>
      <w:r>
        <w:rPr>
          <w:noProof/>
        </w:rPr>
        <w:drawing>
          <wp:inline distT="0" distB="0" distL="0" distR="0" wp14:anchorId="22A9AE21" wp14:editId="7C896197">
            <wp:extent cx="5972175" cy="4843780"/>
            <wp:effectExtent l="0" t="0" r="952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4843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AB451A" w14:textId="7B32B7F2" w:rsidR="00B03AFB" w:rsidRPr="00A36A5C" w:rsidRDefault="00A36A5C" w:rsidP="00A36A5C">
      <w:pPr>
        <w:pStyle w:val="Caption"/>
        <w:jc w:val="center"/>
        <w:rPr>
          <w:color w:val="auto"/>
          <w:sz w:val="26"/>
          <w:szCs w:val="26"/>
        </w:rPr>
      </w:pPr>
      <w:bookmarkStart w:id="44" w:name="_Toc166181725"/>
      <w:bookmarkStart w:id="45" w:name="_Toc166228648"/>
      <w:r w:rsidRPr="00375803">
        <w:rPr>
          <w:color w:val="auto"/>
          <w:sz w:val="26"/>
          <w:szCs w:val="26"/>
        </w:rPr>
        <w:t xml:space="preserve">Hình  </w:t>
      </w:r>
      <w:r w:rsidRPr="00375803">
        <w:rPr>
          <w:color w:val="auto"/>
          <w:sz w:val="26"/>
          <w:szCs w:val="26"/>
        </w:rPr>
        <w:fldChar w:fldCharType="begin"/>
      </w:r>
      <w:r w:rsidRPr="00375803">
        <w:rPr>
          <w:color w:val="auto"/>
          <w:sz w:val="26"/>
          <w:szCs w:val="26"/>
        </w:rPr>
        <w:instrText xml:space="preserve"> SEQ Hình_ \* ARABIC </w:instrText>
      </w:r>
      <w:r w:rsidRPr="00375803">
        <w:rPr>
          <w:color w:val="auto"/>
          <w:sz w:val="26"/>
          <w:szCs w:val="26"/>
        </w:rPr>
        <w:fldChar w:fldCharType="separate"/>
      </w:r>
      <w:r w:rsidR="00BD12EA">
        <w:rPr>
          <w:noProof/>
          <w:color w:val="auto"/>
          <w:sz w:val="26"/>
          <w:szCs w:val="26"/>
        </w:rPr>
        <w:t>9</w:t>
      </w:r>
      <w:r w:rsidRPr="00375803">
        <w:rPr>
          <w:color w:val="auto"/>
          <w:sz w:val="26"/>
          <w:szCs w:val="26"/>
        </w:rPr>
        <w:fldChar w:fldCharType="end"/>
      </w:r>
      <w:r w:rsidRPr="00375803">
        <w:rPr>
          <w:color w:val="auto"/>
          <w:sz w:val="26"/>
          <w:szCs w:val="26"/>
        </w:rPr>
        <w:t>.</w:t>
      </w:r>
      <w:r>
        <w:rPr>
          <w:color w:val="auto"/>
          <w:sz w:val="26"/>
          <w:szCs w:val="26"/>
        </w:rPr>
        <w:t xml:space="preserve"> </w:t>
      </w:r>
      <w:r w:rsidRPr="000C6B1C">
        <w:rPr>
          <w:color w:val="auto"/>
          <w:sz w:val="26"/>
          <w:szCs w:val="26"/>
        </w:rPr>
        <w:t xml:space="preserve">Bản vẽ hoạt động </w:t>
      </w:r>
      <w:r>
        <w:rPr>
          <w:color w:val="auto"/>
          <w:sz w:val="26"/>
          <w:szCs w:val="26"/>
        </w:rPr>
        <w:t>của u</w:t>
      </w:r>
      <w:r w:rsidRPr="00375803">
        <w:rPr>
          <w:color w:val="auto"/>
          <w:sz w:val="26"/>
          <w:szCs w:val="26"/>
        </w:rPr>
        <w:t>se case</w:t>
      </w:r>
      <w:r>
        <w:rPr>
          <w:color w:val="auto"/>
          <w:sz w:val="26"/>
          <w:szCs w:val="26"/>
        </w:rPr>
        <w:t xml:space="preserve"> </w:t>
      </w:r>
      <w:r w:rsidR="00A4677F" w:rsidRPr="00A4677F">
        <w:rPr>
          <w:color w:val="auto"/>
          <w:sz w:val="26"/>
          <w:szCs w:val="26"/>
        </w:rPr>
        <w:t>“Quản lý nghỉ việc - Xét duyệt yêu cầu xin nghỉ”</w:t>
      </w:r>
      <w:bookmarkEnd w:id="44"/>
      <w:bookmarkEnd w:id="45"/>
    </w:p>
    <w:p w14:paraId="5E86E1E4" w14:textId="5531A86B" w:rsidR="00B03AFB" w:rsidRPr="008A7104" w:rsidRDefault="00B03AFB" w:rsidP="008A7104">
      <w:pPr>
        <w:pStyle w:val="Heading2"/>
      </w:pPr>
      <w:bookmarkStart w:id="46" w:name="_Toc166228588"/>
      <w:r w:rsidRPr="008A7104">
        <w:t>Đặc tả use case</w:t>
      </w:r>
      <w:r w:rsidR="00E45B1D">
        <w:t xml:space="preserve"> </w:t>
      </w:r>
      <w:r w:rsidR="00E45B1D" w:rsidRPr="00E45B1D">
        <w:t>“Quản lý lớp học - Xem thông tin buổi học”</w:t>
      </w:r>
      <w:bookmarkEnd w:id="46"/>
    </w:p>
    <w:p w14:paraId="7794D3F2" w14:textId="4C451BBA" w:rsidR="00B03AFB" w:rsidRPr="008A7104" w:rsidRDefault="00B03AFB" w:rsidP="008A7104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47" w:name="_Toc166228589"/>
      <w:r w:rsidRPr="008A7104">
        <w:rPr>
          <w:rFonts w:ascii="Times New Roman" w:hAnsi="Times New Roman" w:cs="Times New Roman"/>
          <w:b/>
          <w:bCs/>
          <w:color w:val="auto"/>
          <w:sz w:val="26"/>
          <w:szCs w:val="26"/>
        </w:rPr>
        <w:t>Bản mô tả chi tiết use case</w:t>
      </w:r>
      <w:bookmarkEnd w:id="4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856"/>
      </w:tblGrid>
      <w:tr w:rsidR="007E5683" w:rsidRPr="001B6043" w14:paraId="3E39021C" w14:textId="77777777" w:rsidTr="007D5C80">
        <w:tc>
          <w:tcPr>
            <w:tcW w:w="3539" w:type="dxa"/>
          </w:tcPr>
          <w:p w14:paraId="3C9EFADB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ase ID</w:t>
            </w:r>
          </w:p>
        </w:tc>
        <w:tc>
          <w:tcPr>
            <w:tcW w:w="5856" w:type="dxa"/>
          </w:tcPr>
          <w:p w14:paraId="3A0A750B" w14:textId="316F986F" w:rsidR="007E5683" w:rsidRPr="001B6043" w:rsidRDefault="00D26CD0" w:rsidP="00E45B1D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4</w:t>
            </w:r>
            <w:r w:rsidR="00913ABC">
              <w:rPr>
                <w:rFonts w:cs="Times New Roman"/>
                <w:szCs w:val="26"/>
              </w:rPr>
              <w:t>.1</w:t>
            </w:r>
          </w:p>
        </w:tc>
      </w:tr>
      <w:tr w:rsidR="007E5683" w:rsidRPr="001B6043" w14:paraId="0664C33B" w14:textId="77777777" w:rsidTr="007D5C80">
        <w:tc>
          <w:tcPr>
            <w:tcW w:w="3539" w:type="dxa"/>
          </w:tcPr>
          <w:p w14:paraId="2C12C138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 name</w:t>
            </w:r>
          </w:p>
        </w:tc>
        <w:tc>
          <w:tcPr>
            <w:tcW w:w="5856" w:type="dxa"/>
          </w:tcPr>
          <w:p w14:paraId="668B3B09" w14:textId="49E6B5BB" w:rsidR="007E5683" w:rsidRPr="001B6043" w:rsidRDefault="00E45B1D" w:rsidP="00E45B1D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E45B1D">
              <w:rPr>
                <w:rFonts w:cs="Times New Roman"/>
                <w:szCs w:val="26"/>
              </w:rPr>
              <w:t>Xem thông tin buổi học</w:t>
            </w:r>
          </w:p>
        </w:tc>
      </w:tr>
      <w:tr w:rsidR="007E5683" w:rsidRPr="001B6043" w14:paraId="33A0BFC5" w14:textId="77777777" w:rsidTr="007D5C80">
        <w:tc>
          <w:tcPr>
            <w:tcW w:w="3539" w:type="dxa"/>
          </w:tcPr>
          <w:p w14:paraId="62A264AE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0AFD5489" w14:textId="1CCBE241" w:rsidR="007E5683" w:rsidRPr="001B6043" w:rsidRDefault="00B35154" w:rsidP="00B3515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 xml:space="preserve">Là quản lý, tôi muốn </w:t>
            </w:r>
            <w:r w:rsidRPr="00B35154">
              <w:rPr>
                <w:rFonts w:cs="Times New Roman"/>
                <w:szCs w:val="26"/>
              </w:rPr>
              <w:t>xem thông tin chi tiết về một buổi học trong hệ thống</w:t>
            </w:r>
          </w:p>
        </w:tc>
      </w:tr>
      <w:tr w:rsidR="007E5683" w:rsidRPr="001B6043" w14:paraId="19BD6141" w14:textId="77777777" w:rsidTr="007D5C80">
        <w:tc>
          <w:tcPr>
            <w:tcW w:w="3539" w:type="dxa"/>
          </w:tcPr>
          <w:p w14:paraId="38E9C4A7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7B2A1D92" w14:textId="6049D282" w:rsidR="007E5683" w:rsidRPr="001B6043" w:rsidRDefault="00353DC2" w:rsidP="00353DC2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Quản lý</w:t>
            </w:r>
          </w:p>
        </w:tc>
      </w:tr>
      <w:tr w:rsidR="00353DC2" w:rsidRPr="001B6043" w14:paraId="2D7B905F" w14:textId="77777777" w:rsidTr="007D5C80">
        <w:tc>
          <w:tcPr>
            <w:tcW w:w="3539" w:type="dxa"/>
          </w:tcPr>
          <w:p w14:paraId="1148ADCB" w14:textId="77777777" w:rsidR="00353DC2" w:rsidRPr="001B6043" w:rsidRDefault="00353DC2" w:rsidP="00353DC2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Priority</w:t>
            </w:r>
          </w:p>
        </w:tc>
        <w:tc>
          <w:tcPr>
            <w:tcW w:w="5856" w:type="dxa"/>
          </w:tcPr>
          <w:p w14:paraId="2C3FFA8C" w14:textId="37F91175" w:rsidR="00353DC2" w:rsidRPr="001B6043" w:rsidRDefault="00353DC2" w:rsidP="00913AB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65634D">
              <w:t>High</w:t>
            </w:r>
          </w:p>
        </w:tc>
      </w:tr>
      <w:tr w:rsidR="00353DC2" w:rsidRPr="001B6043" w14:paraId="4686F8BF" w14:textId="77777777" w:rsidTr="007D5C80">
        <w:tc>
          <w:tcPr>
            <w:tcW w:w="3539" w:type="dxa"/>
          </w:tcPr>
          <w:p w14:paraId="785E593C" w14:textId="77777777" w:rsidR="00353DC2" w:rsidRPr="001B6043" w:rsidRDefault="00353DC2" w:rsidP="00353DC2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56925300" w14:textId="7D1F04E9" w:rsidR="00353DC2" w:rsidRPr="001B6043" w:rsidRDefault="00913ABC" w:rsidP="00913ABC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t>Quản lý</w:t>
            </w:r>
            <w:r w:rsidR="00353DC2" w:rsidRPr="0065634D">
              <w:t xml:space="preserve"> chọn chức năng </w:t>
            </w:r>
            <w:r w:rsidRPr="00913ABC">
              <w:rPr>
                <w:rFonts w:cstheme="majorBidi"/>
              </w:rPr>
              <w:t>Xem thông tin buổi học</w:t>
            </w:r>
          </w:p>
        </w:tc>
      </w:tr>
      <w:tr w:rsidR="00353DC2" w:rsidRPr="001B6043" w14:paraId="107B61E7" w14:textId="77777777" w:rsidTr="007D5C80">
        <w:tc>
          <w:tcPr>
            <w:tcW w:w="3539" w:type="dxa"/>
          </w:tcPr>
          <w:p w14:paraId="430197BF" w14:textId="77777777" w:rsidR="00353DC2" w:rsidRPr="001B6043" w:rsidRDefault="00353DC2" w:rsidP="00353DC2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5734A60B" w14:textId="47631A16" w:rsidR="00913ABC" w:rsidRPr="00913ABC" w:rsidRDefault="00353DC2" w:rsidP="0043420C">
            <w:pPr>
              <w:pStyle w:val="ListParagraph"/>
              <w:numPr>
                <w:ilvl w:val="0"/>
                <w:numId w:val="3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020C06">
              <w:rPr>
                <w:rFonts w:cs="Times New Roman"/>
                <w:szCs w:val="26"/>
              </w:rPr>
              <w:t xml:space="preserve">Quản lý </w:t>
            </w:r>
            <w:r w:rsidR="00913ABC" w:rsidRPr="00913ABC">
              <w:rPr>
                <w:rFonts w:cs="Times New Roman"/>
                <w:szCs w:val="26"/>
              </w:rPr>
              <w:t>đã đăng nhập vào hệ thống.</w:t>
            </w:r>
          </w:p>
          <w:p w14:paraId="2F27447E" w14:textId="19D2CF30" w:rsidR="00353DC2" w:rsidRPr="001B6043" w:rsidRDefault="00913ABC" w:rsidP="0043420C">
            <w:pPr>
              <w:numPr>
                <w:ilvl w:val="0"/>
                <w:numId w:val="3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913ABC">
              <w:rPr>
                <w:rFonts w:cs="Times New Roman"/>
                <w:szCs w:val="26"/>
              </w:rPr>
              <w:t>Buổi học đã được lập lịch trong hệ thống.</w:t>
            </w:r>
          </w:p>
        </w:tc>
      </w:tr>
      <w:tr w:rsidR="00353DC2" w:rsidRPr="001B6043" w14:paraId="16A2BC90" w14:textId="77777777" w:rsidTr="007D5C80">
        <w:tc>
          <w:tcPr>
            <w:tcW w:w="3539" w:type="dxa"/>
          </w:tcPr>
          <w:p w14:paraId="6867A35F" w14:textId="77777777" w:rsidR="00353DC2" w:rsidRPr="001B6043" w:rsidRDefault="00353DC2" w:rsidP="00353DC2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6AF36626" w14:textId="755DE0ED" w:rsidR="00353DC2" w:rsidRPr="001B6043" w:rsidRDefault="00353DC2" w:rsidP="00B3515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020C06">
              <w:t xml:space="preserve">Quản lý </w:t>
            </w:r>
            <w:r w:rsidR="00913ABC" w:rsidRPr="00913ABC">
              <w:t>có thể xem chi tiết về buổi học.</w:t>
            </w:r>
          </w:p>
        </w:tc>
      </w:tr>
      <w:tr w:rsidR="00353DC2" w:rsidRPr="001B6043" w14:paraId="1D928C34" w14:textId="77777777" w:rsidTr="007D5C80">
        <w:tc>
          <w:tcPr>
            <w:tcW w:w="3539" w:type="dxa"/>
          </w:tcPr>
          <w:p w14:paraId="7C28A46B" w14:textId="77777777" w:rsidR="00353DC2" w:rsidRPr="001B6043" w:rsidRDefault="00353DC2" w:rsidP="00353DC2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23AB12E6" w14:textId="42804438" w:rsidR="00353DC2" w:rsidRPr="00161064" w:rsidRDefault="00E41D01" w:rsidP="0043420C">
            <w:pPr>
              <w:pStyle w:val="ListParagraph"/>
              <w:numPr>
                <w:ilvl w:val="0"/>
                <w:numId w:val="11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Truy</w:t>
            </w:r>
            <w:r w:rsidR="00353DC2" w:rsidRPr="00161064">
              <w:rPr>
                <w:rFonts w:cs="Times New Roman"/>
                <w:szCs w:val="26"/>
              </w:rPr>
              <w:t xml:space="preserve"> cập vào trang web hệ thống </w:t>
            </w:r>
          </w:p>
          <w:p w14:paraId="7500D386" w14:textId="77777777" w:rsidR="00353DC2" w:rsidRPr="00161064" w:rsidRDefault="00353DC2" w:rsidP="0043420C">
            <w:pPr>
              <w:pStyle w:val="ListParagraph"/>
              <w:numPr>
                <w:ilvl w:val="0"/>
                <w:numId w:val="11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161064">
              <w:rPr>
                <w:rFonts w:cs="Times New Roman"/>
                <w:szCs w:val="26"/>
              </w:rPr>
              <w:t>Hiển thị trang web hệ thống</w:t>
            </w:r>
          </w:p>
          <w:p w14:paraId="161787E0" w14:textId="1FC46283" w:rsidR="00913ABC" w:rsidRDefault="00913ABC" w:rsidP="0043420C">
            <w:pPr>
              <w:pStyle w:val="ListParagraph"/>
              <w:numPr>
                <w:ilvl w:val="0"/>
                <w:numId w:val="11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913ABC">
              <w:rPr>
                <w:rFonts w:cs="Times New Roman"/>
                <w:szCs w:val="26"/>
              </w:rPr>
              <w:t>Chọn chức năng quản lí lớp học</w:t>
            </w:r>
          </w:p>
          <w:p w14:paraId="4C03EFAA" w14:textId="22EE2C30" w:rsidR="00913ABC" w:rsidRDefault="00913ABC" w:rsidP="0043420C">
            <w:pPr>
              <w:pStyle w:val="ListParagraph"/>
              <w:numPr>
                <w:ilvl w:val="0"/>
                <w:numId w:val="11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913ABC">
              <w:rPr>
                <w:rFonts w:cs="Times New Roman"/>
                <w:szCs w:val="26"/>
              </w:rPr>
              <w:t>Chọn chức năng thông tin buổi học</w:t>
            </w:r>
          </w:p>
          <w:p w14:paraId="2621F299" w14:textId="619C079C" w:rsidR="00913ABC" w:rsidRDefault="00913ABC" w:rsidP="0043420C">
            <w:pPr>
              <w:pStyle w:val="ListParagraph"/>
              <w:numPr>
                <w:ilvl w:val="0"/>
                <w:numId w:val="11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H</w:t>
            </w:r>
            <w:r w:rsidRPr="00913ABC">
              <w:rPr>
                <w:rFonts w:cs="Times New Roman"/>
                <w:szCs w:val="26"/>
              </w:rPr>
              <w:t>iển thị thông tin buổi học</w:t>
            </w:r>
          </w:p>
          <w:p w14:paraId="77E94F4B" w14:textId="7652888D" w:rsidR="00913ABC" w:rsidRDefault="00284174" w:rsidP="0043420C">
            <w:pPr>
              <w:pStyle w:val="ListParagraph"/>
              <w:numPr>
                <w:ilvl w:val="0"/>
                <w:numId w:val="11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C</w:t>
            </w:r>
            <w:r w:rsidRPr="00284174">
              <w:rPr>
                <w:rFonts w:cs="Times New Roman"/>
                <w:szCs w:val="26"/>
              </w:rPr>
              <w:t xml:space="preserve">họn </w:t>
            </w:r>
            <w:r>
              <w:rPr>
                <w:rFonts w:cs="Times New Roman"/>
                <w:szCs w:val="26"/>
              </w:rPr>
              <w:t>thông tin muốn kiểm tra</w:t>
            </w:r>
          </w:p>
          <w:p w14:paraId="574D8394" w14:textId="739E9559" w:rsidR="002D276F" w:rsidRDefault="002D276F" w:rsidP="0043420C">
            <w:pPr>
              <w:pStyle w:val="ListParagraph"/>
              <w:numPr>
                <w:ilvl w:val="0"/>
                <w:numId w:val="11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C</w:t>
            </w:r>
            <w:r w:rsidRPr="002D276F">
              <w:rPr>
                <w:rFonts w:cs="Times New Roman"/>
                <w:szCs w:val="26"/>
              </w:rPr>
              <w:t>họn tìm kiếm</w:t>
            </w:r>
          </w:p>
          <w:p w14:paraId="66EBD9EB" w14:textId="1D919849" w:rsidR="002D276F" w:rsidRDefault="002D276F" w:rsidP="0043420C">
            <w:pPr>
              <w:pStyle w:val="ListParagraph"/>
              <w:numPr>
                <w:ilvl w:val="0"/>
                <w:numId w:val="11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Hiển thị thông tin</w:t>
            </w:r>
          </w:p>
          <w:p w14:paraId="3E38A158" w14:textId="332463DB" w:rsidR="00353DC2" w:rsidRPr="00913ABC" w:rsidRDefault="00353DC2" w:rsidP="0043420C">
            <w:pPr>
              <w:pStyle w:val="ListParagraph"/>
              <w:numPr>
                <w:ilvl w:val="0"/>
                <w:numId w:val="11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913ABC">
              <w:rPr>
                <w:rFonts w:cs="Times New Roman"/>
                <w:szCs w:val="26"/>
              </w:rPr>
              <w:t>Kết thúc</w:t>
            </w:r>
          </w:p>
        </w:tc>
      </w:tr>
      <w:tr w:rsidR="00353DC2" w:rsidRPr="001B6043" w14:paraId="216F243F" w14:textId="77777777" w:rsidTr="007D5C80">
        <w:tc>
          <w:tcPr>
            <w:tcW w:w="3539" w:type="dxa"/>
          </w:tcPr>
          <w:p w14:paraId="1A197B90" w14:textId="77777777" w:rsidR="00353DC2" w:rsidRPr="001B6043" w:rsidRDefault="00353DC2" w:rsidP="00353DC2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68A578E8" w14:textId="77777777" w:rsidR="00353DC2" w:rsidRDefault="00284174" w:rsidP="00B3515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 xml:space="preserve">6a. </w:t>
            </w:r>
            <w:r w:rsidRPr="00284174">
              <w:rPr>
                <w:rFonts w:cs="Times New Roman"/>
                <w:szCs w:val="26"/>
              </w:rPr>
              <w:t>Chọn thông tin muốn kiểm tra</w:t>
            </w:r>
          </w:p>
          <w:p w14:paraId="5F65A93C" w14:textId="396A32CD" w:rsidR="00284174" w:rsidRDefault="00284174" w:rsidP="00B3515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6a1. C</w:t>
            </w:r>
            <w:r w:rsidRPr="00284174">
              <w:rPr>
                <w:rFonts w:cs="Times New Roman"/>
                <w:szCs w:val="26"/>
              </w:rPr>
              <w:t>họn danh sách học viên tham gia</w:t>
            </w:r>
            <w:r>
              <w:rPr>
                <w:rFonts w:cs="Times New Roman"/>
                <w:szCs w:val="26"/>
              </w:rPr>
              <w:t>/</w:t>
            </w:r>
            <w:r w:rsidRPr="00284174">
              <w:rPr>
                <w:rFonts w:cs="Times New Roman"/>
                <w:szCs w:val="26"/>
              </w:rPr>
              <w:t>tiến độ học tập học viên</w:t>
            </w:r>
          </w:p>
          <w:p w14:paraId="504F2323" w14:textId="0703E849" w:rsidR="002D276F" w:rsidRDefault="002D276F" w:rsidP="00B3515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 xml:space="preserve">8a. </w:t>
            </w:r>
            <w:r w:rsidRPr="002D276F">
              <w:rPr>
                <w:rFonts w:cs="Times New Roman"/>
                <w:szCs w:val="26"/>
              </w:rPr>
              <w:t>Hiển thị thông tin</w:t>
            </w:r>
          </w:p>
          <w:p w14:paraId="5EA60087" w14:textId="1CAB6269" w:rsidR="002D276F" w:rsidRPr="001B6043" w:rsidRDefault="002D276F" w:rsidP="00B3515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8a1. H</w:t>
            </w:r>
            <w:r w:rsidRPr="002D276F">
              <w:rPr>
                <w:rFonts w:cs="Times New Roman"/>
                <w:szCs w:val="26"/>
              </w:rPr>
              <w:t>iển thị tiến độ học tập học viên</w:t>
            </w:r>
            <w:r>
              <w:rPr>
                <w:rFonts w:cs="Times New Roman"/>
                <w:szCs w:val="26"/>
              </w:rPr>
              <w:t>/</w:t>
            </w:r>
            <w:r w:rsidRPr="002D276F">
              <w:rPr>
                <w:rFonts w:cs="Times New Roman"/>
                <w:szCs w:val="26"/>
              </w:rPr>
              <w:t>danh sách học viên tham gia</w:t>
            </w:r>
          </w:p>
        </w:tc>
      </w:tr>
      <w:tr w:rsidR="00353DC2" w:rsidRPr="001B6043" w14:paraId="380B6D95" w14:textId="77777777" w:rsidTr="007D5C80">
        <w:tc>
          <w:tcPr>
            <w:tcW w:w="3539" w:type="dxa"/>
          </w:tcPr>
          <w:p w14:paraId="3FCE3943" w14:textId="77777777" w:rsidR="00353DC2" w:rsidRPr="001B6043" w:rsidRDefault="00353DC2" w:rsidP="00353DC2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657797E7" w14:textId="077FE6CD" w:rsidR="00353DC2" w:rsidRPr="001B6043" w:rsidRDefault="00353DC2" w:rsidP="00B3515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/A</w:t>
            </w:r>
          </w:p>
        </w:tc>
      </w:tr>
    </w:tbl>
    <w:p w14:paraId="0848E3C5" w14:textId="77777777" w:rsidR="00C45AB4" w:rsidRPr="008A7104" w:rsidRDefault="00C45AB4" w:rsidP="00C45AB4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48" w:name="_Toc166228590"/>
      <w:r w:rsidRPr="008A7104">
        <w:rPr>
          <w:rFonts w:ascii="Times New Roman" w:hAnsi="Times New Roman" w:cs="Times New Roman"/>
          <w:b/>
          <w:bCs/>
          <w:color w:val="auto"/>
          <w:sz w:val="26"/>
          <w:szCs w:val="26"/>
        </w:rPr>
        <w:lastRenderedPageBreak/>
        <w:t>Bản vẽ hoạt động (activity diagram)</w:t>
      </w:r>
      <w:bookmarkEnd w:id="48"/>
    </w:p>
    <w:p w14:paraId="6F56C086" w14:textId="77777777" w:rsidR="00C45AB4" w:rsidRDefault="00C45AB4" w:rsidP="00C45AB4">
      <w:pPr>
        <w:rPr>
          <w:sz w:val="24"/>
        </w:rPr>
      </w:pPr>
      <w:r>
        <w:rPr>
          <w:noProof/>
        </w:rPr>
        <w:drawing>
          <wp:inline distT="0" distB="0" distL="0" distR="0" wp14:anchorId="1494E49C" wp14:editId="2F12F03E">
            <wp:extent cx="5972175" cy="4533900"/>
            <wp:effectExtent l="0" t="0" r="952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453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24CB37" w14:textId="59F328CA" w:rsidR="00C45AB4" w:rsidRPr="001B6043" w:rsidRDefault="00C45AB4" w:rsidP="00C45AB4">
      <w:pPr>
        <w:pStyle w:val="Caption"/>
        <w:jc w:val="center"/>
        <w:rPr>
          <w:rFonts w:cs="Times New Roman"/>
        </w:rPr>
      </w:pPr>
      <w:bookmarkStart w:id="49" w:name="_Toc166181726"/>
      <w:bookmarkStart w:id="50" w:name="_Toc166228649"/>
      <w:r w:rsidRPr="00375803">
        <w:rPr>
          <w:color w:val="auto"/>
          <w:sz w:val="26"/>
          <w:szCs w:val="26"/>
        </w:rPr>
        <w:t xml:space="preserve">Hình  </w:t>
      </w:r>
      <w:r w:rsidRPr="00375803">
        <w:rPr>
          <w:color w:val="auto"/>
          <w:sz w:val="26"/>
          <w:szCs w:val="26"/>
        </w:rPr>
        <w:fldChar w:fldCharType="begin"/>
      </w:r>
      <w:r w:rsidRPr="00375803">
        <w:rPr>
          <w:color w:val="auto"/>
          <w:sz w:val="26"/>
          <w:szCs w:val="26"/>
        </w:rPr>
        <w:instrText xml:space="preserve"> SEQ Hình_ \* ARABIC </w:instrText>
      </w:r>
      <w:r w:rsidRPr="00375803">
        <w:rPr>
          <w:color w:val="auto"/>
          <w:sz w:val="26"/>
          <w:szCs w:val="26"/>
        </w:rPr>
        <w:fldChar w:fldCharType="separate"/>
      </w:r>
      <w:r w:rsidR="00BD12EA">
        <w:rPr>
          <w:noProof/>
          <w:color w:val="auto"/>
          <w:sz w:val="26"/>
          <w:szCs w:val="26"/>
        </w:rPr>
        <w:t>10</w:t>
      </w:r>
      <w:r w:rsidRPr="00375803">
        <w:rPr>
          <w:color w:val="auto"/>
          <w:sz w:val="26"/>
          <w:szCs w:val="26"/>
        </w:rPr>
        <w:fldChar w:fldCharType="end"/>
      </w:r>
      <w:r w:rsidRPr="00375803">
        <w:rPr>
          <w:color w:val="auto"/>
          <w:sz w:val="26"/>
          <w:szCs w:val="26"/>
        </w:rPr>
        <w:t>.</w:t>
      </w:r>
      <w:r>
        <w:rPr>
          <w:color w:val="auto"/>
          <w:sz w:val="26"/>
          <w:szCs w:val="26"/>
        </w:rPr>
        <w:t xml:space="preserve"> </w:t>
      </w:r>
      <w:r w:rsidRPr="000C6B1C">
        <w:rPr>
          <w:color w:val="auto"/>
          <w:sz w:val="26"/>
          <w:szCs w:val="26"/>
        </w:rPr>
        <w:t xml:space="preserve">Bản vẽ hoạt động </w:t>
      </w:r>
      <w:r>
        <w:rPr>
          <w:color w:val="auto"/>
          <w:sz w:val="26"/>
          <w:szCs w:val="26"/>
        </w:rPr>
        <w:t>của u</w:t>
      </w:r>
      <w:r w:rsidRPr="00375803">
        <w:rPr>
          <w:color w:val="auto"/>
          <w:sz w:val="26"/>
          <w:szCs w:val="26"/>
        </w:rPr>
        <w:t>se case</w:t>
      </w:r>
      <w:r>
        <w:rPr>
          <w:color w:val="auto"/>
          <w:sz w:val="26"/>
          <w:szCs w:val="26"/>
        </w:rPr>
        <w:t xml:space="preserve"> </w:t>
      </w:r>
      <w:r w:rsidRPr="00913ABC">
        <w:rPr>
          <w:color w:val="auto"/>
          <w:sz w:val="26"/>
          <w:szCs w:val="26"/>
        </w:rPr>
        <w:t>“Quản lý lớp học - Xem thông tin buổi học”</w:t>
      </w:r>
      <w:bookmarkEnd w:id="49"/>
      <w:bookmarkEnd w:id="50"/>
    </w:p>
    <w:p w14:paraId="53C51FC1" w14:textId="4F65510C" w:rsidR="00B03AFB" w:rsidRPr="00D26CD0" w:rsidRDefault="00B03AFB" w:rsidP="00D26CD0">
      <w:pPr>
        <w:pStyle w:val="Heading2"/>
      </w:pPr>
      <w:bookmarkStart w:id="51" w:name="_Toc166228591"/>
      <w:r w:rsidRPr="00D26CD0">
        <w:t>Đặc tả use case</w:t>
      </w:r>
      <w:r w:rsidR="00D26CD0">
        <w:t xml:space="preserve"> “</w:t>
      </w:r>
      <w:r w:rsidR="00D26CD0" w:rsidRPr="00D26CD0">
        <w:t>Quản lý thông tin học viên</w:t>
      </w:r>
      <w:r w:rsidR="00D26CD0">
        <w:t xml:space="preserve"> - </w:t>
      </w:r>
      <w:r w:rsidR="00D26CD0" w:rsidRPr="00D26CD0">
        <w:t>Tìm kiếm thông tin học viên</w:t>
      </w:r>
      <w:r w:rsidR="00D26CD0">
        <w:t>”</w:t>
      </w:r>
      <w:bookmarkEnd w:id="51"/>
    </w:p>
    <w:p w14:paraId="5CA86955" w14:textId="64C602CD" w:rsidR="007E5683" w:rsidRPr="00D26CD0" w:rsidRDefault="00B03AFB" w:rsidP="00D26CD0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52" w:name="_Toc166228592"/>
      <w:r w:rsidRPr="00D26CD0">
        <w:rPr>
          <w:rFonts w:ascii="Times New Roman" w:hAnsi="Times New Roman" w:cs="Times New Roman"/>
          <w:b/>
          <w:bCs/>
          <w:color w:val="auto"/>
          <w:sz w:val="26"/>
          <w:szCs w:val="26"/>
        </w:rPr>
        <w:t>Bản mô tả chi tiết use case</w:t>
      </w:r>
      <w:bookmarkEnd w:id="5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856"/>
      </w:tblGrid>
      <w:tr w:rsidR="00D26CD0" w:rsidRPr="001B6043" w14:paraId="3AAFF808" w14:textId="77777777" w:rsidTr="007D5C80">
        <w:tc>
          <w:tcPr>
            <w:tcW w:w="3539" w:type="dxa"/>
          </w:tcPr>
          <w:p w14:paraId="78AAFF49" w14:textId="77DD1847" w:rsidR="00D26CD0" w:rsidRPr="001B6043" w:rsidRDefault="00D26CD0" w:rsidP="00D26CD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ase ID</w:t>
            </w:r>
          </w:p>
        </w:tc>
        <w:tc>
          <w:tcPr>
            <w:tcW w:w="5856" w:type="dxa"/>
          </w:tcPr>
          <w:p w14:paraId="53107D9E" w14:textId="77F9413E" w:rsidR="00D26CD0" w:rsidRPr="001B6043" w:rsidRDefault="00D26CD0" w:rsidP="00D26CD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4.1</w:t>
            </w:r>
          </w:p>
        </w:tc>
      </w:tr>
      <w:tr w:rsidR="00D26CD0" w:rsidRPr="001B6043" w14:paraId="249429E2" w14:textId="77777777" w:rsidTr="007D5C80">
        <w:tc>
          <w:tcPr>
            <w:tcW w:w="3539" w:type="dxa"/>
          </w:tcPr>
          <w:p w14:paraId="0BCB1863" w14:textId="779E1FEF" w:rsidR="00D26CD0" w:rsidRPr="001B6043" w:rsidRDefault="00D26CD0" w:rsidP="00D26CD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 name</w:t>
            </w:r>
          </w:p>
        </w:tc>
        <w:tc>
          <w:tcPr>
            <w:tcW w:w="5856" w:type="dxa"/>
          </w:tcPr>
          <w:p w14:paraId="09733A67" w14:textId="5C90718D" w:rsidR="00D26CD0" w:rsidRPr="001B6043" w:rsidRDefault="00D26CD0" w:rsidP="00D26CD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D26CD0">
              <w:rPr>
                <w:rFonts w:cs="Times New Roman"/>
                <w:szCs w:val="26"/>
              </w:rPr>
              <w:t>Tìm kiếm thông tin học viên</w:t>
            </w:r>
          </w:p>
        </w:tc>
      </w:tr>
      <w:tr w:rsidR="00D26CD0" w:rsidRPr="001B6043" w14:paraId="46521E44" w14:textId="77777777" w:rsidTr="007D5C80">
        <w:tc>
          <w:tcPr>
            <w:tcW w:w="3539" w:type="dxa"/>
          </w:tcPr>
          <w:p w14:paraId="631779DF" w14:textId="6F0FD529" w:rsidR="00D26CD0" w:rsidRPr="001B6043" w:rsidRDefault="00D26CD0" w:rsidP="00D26CD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16AB57C0" w14:textId="2B99FFC1" w:rsidR="00D26CD0" w:rsidRPr="001B6043" w:rsidRDefault="00D26CD0" w:rsidP="00D26CD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 xml:space="preserve">Là </w:t>
            </w:r>
            <w:r w:rsidR="00C45AB4">
              <w:rPr>
                <w:rFonts w:cs="Times New Roman"/>
                <w:szCs w:val="26"/>
              </w:rPr>
              <w:t>người dùng</w:t>
            </w:r>
            <w:r>
              <w:rPr>
                <w:rFonts w:cs="Times New Roman"/>
                <w:szCs w:val="26"/>
              </w:rPr>
              <w:t xml:space="preserve">, tôi muốn </w:t>
            </w:r>
            <w:r w:rsidRPr="00D26CD0">
              <w:rPr>
                <w:rFonts w:cs="Times New Roman"/>
                <w:szCs w:val="26"/>
              </w:rPr>
              <w:t>tìm kiếm thông tin về một hoặc nhiều học viên cụ thể.</w:t>
            </w:r>
          </w:p>
        </w:tc>
      </w:tr>
      <w:tr w:rsidR="00D26CD0" w:rsidRPr="001B6043" w14:paraId="7354EBE7" w14:textId="77777777" w:rsidTr="007D5C80">
        <w:tc>
          <w:tcPr>
            <w:tcW w:w="3539" w:type="dxa"/>
          </w:tcPr>
          <w:p w14:paraId="575FF569" w14:textId="490FFA94" w:rsidR="00D26CD0" w:rsidRPr="001B6043" w:rsidRDefault="00D26CD0" w:rsidP="00D26CD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1756ADC4" w14:textId="756E9C74" w:rsidR="00D26CD0" w:rsidRPr="001B6043" w:rsidRDefault="00C45AB4" w:rsidP="00D26CD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 xml:space="preserve">Giáo viên, </w:t>
            </w:r>
            <w:r w:rsidR="00D26CD0">
              <w:rPr>
                <w:rFonts w:cs="Times New Roman"/>
                <w:szCs w:val="26"/>
              </w:rPr>
              <w:t>Quản lý</w:t>
            </w:r>
          </w:p>
        </w:tc>
      </w:tr>
      <w:tr w:rsidR="00D26CD0" w:rsidRPr="001B6043" w14:paraId="6147967A" w14:textId="77777777" w:rsidTr="007D5C80">
        <w:tc>
          <w:tcPr>
            <w:tcW w:w="3539" w:type="dxa"/>
          </w:tcPr>
          <w:p w14:paraId="1BEAE37F" w14:textId="61EE25A4" w:rsidR="00D26CD0" w:rsidRPr="001B6043" w:rsidRDefault="00D26CD0" w:rsidP="00D26CD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1D264C3E" w14:textId="082701DD" w:rsidR="00D26CD0" w:rsidRPr="001B6043" w:rsidRDefault="00D26CD0" w:rsidP="00D26CD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65634D">
              <w:t>High</w:t>
            </w:r>
          </w:p>
        </w:tc>
      </w:tr>
      <w:tr w:rsidR="00D26CD0" w:rsidRPr="001B6043" w14:paraId="7FE08411" w14:textId="77777777" w:rsidTr="007D5C80">
        <w:tc>
          <w:tcPr>
            <w:tcW w:w="3539" w:type="dxa"/>
          </w:tcPr>
          <w:p w14:paraId="1264A9C1" w14:textId="377CD42C" w:rsidR="00D26CD0" w:rsidRPr="001B6043" w:rsidRDefault="00D26CD0" w:rsidP="00D26CD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Triggers</w:t>
            </w:r>
          </w:p>
        </w:tc>
        <w:tc>
          <w:tcPr>
            <w:tcW w:w="5856" w:type="dxa"/>
          </w:tcPr>
          <w:p w14:paraId="3AD10603" w14:textId="7C572484" w:rsidR="00D26CD0" w:rsidRPr="001B6043" w:rsidRDefault="00C45AB4" w:rsidP="00D26CD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gười dùng</w:t>
            </w:r>
            <w:r w:rsidRPr="00D26CD0">
              <w:rPr>
                <w:rFonts w:cs="Times New Roman"/>
                <w:szCs w:val="26"/>
              </w:rPr>
              <w:t xml:space="preserve"> </w:t>
            </w:r>
            <w:r w:rsidR="00D26CD0" w:rsidRPr="0065634D">
              <w:t xml:space="preserve">chọn chức năng </w:t>
            </w:r>
            <w:r w:rsidR="00D26CD0" w:rsidRPr="00D26CD0">
              <w:rPr>
                <w:rFonts w:cstheme="majorBidi"/>
              </w:rPr>
              <w:t>Tìm kiếm thông tin học viên</w:t>
            </w:r>
          </w:p>
        </w:tc>
      </w:tr>
      <w:tr w:rsidR="00D26CD0" w:rsidRPr="001B6043" w14:paraId="4221CAFC" w14:textId="77777777" w:rsidTr="007D5C80">
        <w:tc>
          <w:tcPr>
            <w:tcW w:w="3539" w:type="dxa"/>
          </w:tcPr>
          <w:p w14:paraId="63377E5A" w14:textId="115A10D0" w:rsidR="00D26CD0" w:rsidRPr="001B6043" w:rsidRDefault="00D26CD0" w:rsidP="00D26CD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62F73E66" w14:textId="34615383" w:rsidR="00D26CD0" w:rsidRPr="00D26CD0" w:rsidRDefault="00C45AB4" w:rsidP="00D26CD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gười dùng</w:t>
            </w:r>
            <w:r w:rsidR="00D26CD0" w:rsidRPr="00D26CD0">
              <w:rPr>
                <w:rFonts w:cs="Times New Roman"/>
                <w:szCs w:val="26"/>
              </w:rPr>
              <w:t xml:space="preserve"> đã đăng nhập vào hệ thống..</w:t>
            </w:r>
          </w:p>
        </w:tc>
      </w:tr>
      <w:tr w:rsidR="00D26CD0" w:rsidRPr="001B6043" w14:paraId="3A29FC55" w14:textId="77777777" w:rsidTr="007D5C80">
        <w:tc>
          <w:tcPr>
            <w:tcW w:w="3539" w:type="dxa"/>
          </w:tcPr>
          <w:p w14:paraId="25751006" w14:textId="301E43CB" w:rsidR="00D26CD0" w:rsidRPr="001B6043" w:rsidRDefault="00D26CD0" w:rsidP="00D26CD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16F46DEE" w14:textId="610E68BB" w:rsidR="00D26CD0" w:rsidRPr="001B6043" w:rsidRDefault="00C45AB4" w:rsidP="00D26CD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gười dùng</w:t>
            </w:r>
            <w:r w:rsidRPr="00D26CD0">
              <w:rPr>
                <w:rFonts w:cs="Times New Roman"/>
                <w:szCs w:val="26"/>
              </w:rPr>
              <w:t xml:space="preserve"> </w:t>
            </w:r>
            <w:r w:rsidR="003E1769" w:rsidRPr="003E1769">
              <w:t>có thể xem thông tin chi tiết về học viên tìm kiếm được.</w:t>
            </w:r>
          </w:p>
        </w:tc>
      </w:tr>
      <w:tr w:rsidR="00D26CD0" w:rsidRPr="001B6043" w14:paraId="77311CF5" w14:textId="77777777" w:rsidTr="007D5C80">
        <w:tc>
          <w:tcPr>
            <w:tcW w:w="3539" w:type="dxa"/>
          </w:tcPr>
          <w:p w14:paraId="77C21D8B" w14:textId="4870964F" w:rsidR="00D26CD0" w:rsidRPr="001B6043" w:rsidRDefault="00D26CD0" w:rsidP="00D26CD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2243373B" w14:textId="6C17E608" w:rsidR="00D26CD0" w:rsidRPr="00161064" w:rsidRDefault="00C45AB4" w:rsidP="0043420C">
            <w:pPr>
              <w:pStyle w:val="ListParagraph"/>
              <w:numPr>
                <w:ilvl w:val="0"/>
                <w:numId w:val="12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T</w:t>
            </w:r>
            <w:r w:rsidR="00D26CD0" w:rsidRPr="00161064">
              <w:rPr>
                <w:rFonts w:cs="Times New Roman"/>
                <w:szCs w:val="26"/>
              </w:rPr>
              <w:t xml:space="preserve">ruy cập vào trang web hệ thống </w:t>
            </w:r>
          </w:p>
          <w:p w14:paraId="07AAA6CE" w14:textId="77777777" w:rsidR="00D26CD0" w:rsidRPr="00161064" w:rsidRDefault="00D26CD0" w:rsidP="0043420C">
            <w:pPr>
              <w:pStyle w:val="ListParagraph"/>
              <w:numPr>
                <w:ilvl w:val="0"/>
                <w:numId w:val="12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161064">
              <w:rPr>
                <w:rFonts w:cs="Times New Roman"/>
                <w:szCs w:val="26"/>
              </w:rPr>
              <w:t>Hiển thị trang web hệ thống</w:t>
            </w:r>
          </w:p>
          <w:p w14:paraId="0C226B7C" w14:textId="77777777" w:rsidR="008C7716" w:rsidRDefault="008C7716" w:rsidP="0043420C">
            <w:pPr>
              <w:pStyle w:val="ListParagraph"/>
              <w:numPr>
                <w:ilvl w:val="0"/>
                <w:numId w:val="12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8C7716">
              <w:rPr>
                <w:rFonts w:cs="Times New Roman"/>
                <w:szCs w:val="26"/>
              </w:rPr>
              <w:t xml:space="preserve">Chọn chức năng quản lý thông tin học viên </w:t>
            </w:r>
          </w:p>
          <w:p w14:paraId="5FE26976" w14:textId="7F4F44FA" w:rsidR="008C7716" w:rsidRDefault="008C7716" w:rsidP="0043420C">
            <w:pPr>
              <w:pStyle w:val="ListParagraph"/>
              <w:numPr>
                <w:ilvl w:val="0"/>
                <w:numId w:val="12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8C7716">
              <w:rPr>
                <w:rFonts w:cs="Times New Roman"/>
                <w:szCs w:val="26"/>
              </w:rPr>
              <w:t>Chọn xem thông tin học viên</w:t>
            </w:r>
          </w:p>
          <w:p w14:paraId="1F1634EA" w14:textId="0AC33C31" w:rsidR="008C7716" w:rsidRDefault="008C7716" w:rsidP="0043420C">
            <w:pPr>
              <w:pStyle w:val="ListParagraph"/>
              <w:numPr>
                <w:ilvl w:val="0"/>
                <w:numId w:val="12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8C7716">
              <w:rPr>
                <w:rFonts w:cs="Times New Roman"/>
                <w:szCs w:val="26"/>
              </w:rPr>
              <w:t>Hiển thị hệ thống màn hình nhập</w:t>
            </w:r>
          </w:p>
          <w:p w14:paraId="7EE8E97B" w14:textId="3FDCFF38" w:rsidR="008C7716" w:rsidRDefault="008C7716" w:rsidP="0043420C">
            <w:pPr>
              <w:pStyle w:val="ListParagraph"/>
              <w:numPr>
                <w:ilvl w:val="0"/>
                <w:numId w:val="12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8C7716">
              <w:rPr>
                <w:rFonts w:cs="Times New Roman"/>
                <w:szCs w:val="26"/>
              </w:rPr>
              <w:t>Nhập ID</w:t>
            </w:r>
          </w:p>
          <w:p w14:paraId="1C37EC20" w14:textId="1DC08DC7" w:rsidR="008C7716" w:rsidRDefault="008C7716" w:rsidP="0043420C">
            <w:pPr>
              <w:pStyle w:val="ListParagraph"/>
              <w:numPr>
                <w:ilvl w:val="0"/>
                <w:numId w:val="12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8C7716">
              <w:rPr>
                <w:rFonts w:cs="Times New Roman"/>
                <w:szCs w:val="26"/>
              </w:rPr>
              <w:t>Nhập Tên</w:t>
            </w:r>
          </w:p>
          <w:p w14:paraId="7F0BDACA" w14:textId="36732CBF" w:rsidR="008C7716" w:rsidRDefault="008C7716" w:rsidP="0043420C">
            <w:pPr>
              <w:pStyle w:val="ListParagraph"/>
              <w:numPr>
                <w:ilvl w:val="0"/>
                <w:numId w:val="12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8C7716">
              <w:rPr>
                <w:rFonts w:cs="Times New Roman"/>
                <w:szCs w:val="26"/>
              </w:rPr>
              <w:t>Nhập Lớp</w:t>
            </w:r>
          </w:p>
          <w:p w14:paraId="7B8870CE" w14:textId="71F63165" w:rsidR="008C7716" w:rsidRDefault="008C7716" w:rsidP="0043420C">
            <w:pPr>
              <w:pStyle w:val="ListParagraph"/>
              <w:numPr>
                <w:ilvl w:val="0"/>
                <w:numId w:val="12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8C7716">
              <w:rPr>
                <w:rFonts w:cs="Times New Roman"/>
                <w:szCs w:val="26"/>
              </w:rPr>
              <w:t>Bấm tìm kiếm</w:t>
            </w:r>
          </w:p>
          <w:p w14:paraId="0CD1D1C7" w14:textId="4CA3436C" w:rsidR="008C7716" w:rsidRDefault="008C7716" w:rsidP="0043420C">
            <w:pPr>
              <w:pStyle w:val="ListParagraph"/>
              <w:numPr>
                <w:ilvl w:val="0"/>
                <w:numId w:val="12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8C7716">
              <w:rPr>
                <w:rFonts w:cs="Times New Roman"/>
                <w:szCs w:val="26"/>
              </w:rPr>
              <w:t>Hiển thị danh sách học viên</w:t>
            </w:r>
          </w:p>
          <w:p w14:paraId="6CF46770" w14:textId="1F822C18" w:rsidR="00D26CD0" w:rsidRPr="00D26CD0" w:rsidRDefault="00D26CD0" w:rsidP="0043420C">
            <w:pPr>
              <w:pStyle w:val="ListParagraph"/>
              <w:numPr>
                <w:ilvl w:val="0"/>
                <w:numId w:val="12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D26CD0">
              <w:rPr>
                <w:rFonts w:cs="Times New Roman"/>
                <w:szCs w:val="26"/>
              </w:rPr>
              <w:t>Kết thúc</w:t>
            </w:r>
          </w:p>
        </w:tc>
      </w:tr>
      <w:tr w:rsidR="00D26CD0" w:rsidRPr="001B6043" w14:paraId="0CAACAC6" w14:textId="77777777" w:rsidTr="007D5C80">
        <w:tc>
          <w:tcPr>
            <w:tcW w:w="3539" w:type="dxa"/>
          </w:tcPr>
          <w:p w14:paraId="3230EB26" w14:textId="3A92B427" w:rsidR="00D26CD0" w:rsidRPr="001B6043" w:rsidRDefault="00D26CD0" w:rsidP="00D26CD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19B9EC4B" w14:textId="7A3382A4" w:rsidR="00D26CD0" w:rsidRPr="001B6043" w:rsidRDefault="008C7716" w:rsidP="00D26CD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/A</w:t>
            </w:r>
          </w:p>
        </w:tc>
      </w:tr>
      <w:tr w:rsidR="00D26CD0" w:rsidRPr="001B6043" w14:paraId="1F77C486" w14:textId="77777777" w:rsidTr="007D5C80">
        <w:tc>
          <w:tcPr>
            <w:tcW w:w="3539" w:type="dxa"/>
          </w:tcPr>
          <w:p w14:paraId="0F31B306" w14:textId="7EDB5637" w:rsidR="00D26CD0" w:rsidRPr="001B6043" w:rsidRDefault="00D26CD0" w:rsidP="00D26CD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00AD9D4A" w14:textId="3F876987" w:rsidR="00D26CD0" w:rsidRPr="001B6043" w:rsidRDefault="00D26CD0" w:rsidP="00D26CD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/A</w:t>
            </w:r>
          </w:p>
        </w:tc>
      </w:tr>
    </w:tbl>
    <w:p w14:paraId="1F467C25" w14:textId="514B009F" w:rsidR="00B03AFB" w:rsidRPr="00D26CD0" w:rsidRDefault="00B03AFB" w:rsidP="00D26CD0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53" w:name="_Toc166228593"/>
      <w:r w:rsidRPr="00D26CD0">
        <w:rPr>
          <w:rFonts w:ascii="Times New Roman" w:hAnsi="Times New Roman" w:cs="Times New Roman"/>
          <w:b/>
          <w:bCs/>
          <w:color w:val="auto"/>
          <w:sz w:val="26"/>
          <w:szCs w:val="26"/>
        </w:rPr>
        <w:lastRenderedPageBreak/>
        <w:t>Bản vẽ hoạt động (activity diagram)</w:t>
      </w:r>
      <w:bookmarkEnd w:id="53"/>
    </w:p>
    <w:p w14:paraId="73E2168B" w14:textId="6CC1B459" w:rsidR="003E1769" w:rsidRDefault="003E1769" w:rsidP="003E1769">
      <w:pPr>
        <w:rPr>
          <w:sz w:val="24"/>
        </w:rPr>
      </w:pPr>
      <w:r>
        <w:rPr>
          <w:noProof/>
        </w:rPr>
        <w:drawing>
          <wp:inline distT="0" distB="0" distL="0" distR="0" wp14:anchorId="26750F8B" wp14:editId="6341C223">
            <wp:extent cx="5972175" cy="3891280"/>
            <wp:effectExtent l="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3891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7D5BA4" w14:textId="32304E42" w:rsidR="00B03AFB" w:rsidRPr="00C45AB4" w:rsidRDefault="003E1769" w:rsidP="003E1769">
      <w:pPr>
        <w:pStyle w:val="Caption"/>
        <w:jc w:val="center"/>
        <w:rPr>
          <w:rFonts w:eastAsiaTheme="majorEastAsia" w:cstheme="majorBidi"/>
          <w:b/>
          <w:i w:val="0"/>
          <w:iCs w:val="0"/>
          <w:color w:val="000000" w:themeColor="text1"/>
          <w:sz w:val="26"/>
          <w:szCs w:val="26"/>
        </w:rPr>
      </w:pPr>
      <w:bookmarkStart w:id="54" w:name="_Toc166181727"/>
      <w:bookmarkStart w:id="55" w:name="_Toc166228650"/>
      <w:r w:rsidRPr="00375803">
        <w:rPr>
          <w:color w:val="auto"/>
          <w:sz w:val="26"/>
          <w:szCs w:val="26"/>
        </w:rPr>
        <w:t xml:space="preserve">Hình  </w:t>
      </w:r>
      <w:r w:rsidRPr="00375803">
        <w:rPr>
          <w:color w:val="auto"/>
          <w:sz w:val="26"/>
          <w:szCs w:val="26"/>
        </w:rPr>
        <w:fldChar w:fldCharType="begin"/>
      </w:r>
      <w:r w:rsidRPr="00375803">
        <w:rPr>
          <w:color w:val="auto"/>
          <w:sz w:val="26"/>
          <w:szCs w:val="26"/>
        </w:rPr>
        <w:instrText xml:space="preserve"> SEQ Hình_ \* ARABIC </w:instrText>
      </w:r>
      <w:r w:rsidRPr="00375803">
        <w:rPr>
          <w:color w:val="auto"/>
          <w:sz w:val="26"/>
          <w:szCs w:val="26"/>
        </w:rPr>
        <w:fldChar w:fldCharType="separate"/>
      </w:r>
      <w:r w:rsidR="00BD12EA">
        <w:rPr>
          <w:noProof/>
          <w:color w:val="auto"/>
          <w:sz w:val="26"/>
          <w:szCs w:val="26"/>
        </w:rPr>
        <w:t>11</w:t>
      </w:r>
      <w:r w:rsidRPr="00375803">
        <w:rPr>
          <w:color w:val="auto"/>
          <w:sz w:val="26"/>
          <w:szCs w:val="26"/>
        </w:rPr>
        <w:fldChar w:fldCharType="end"/>
      </w:r>
      <w:r w:rsidRPr="00375803">
        <w:rPr>
          <w:color w:val="auto"/>
          <w:sz w:val="26"/>
          <w:szCs w:val="26"/>
        </w:rPr>
        <w:t>.</w:t>
      </w:r>
      <w:r>
        <w:rPr>
          <w:color w:val="auto"/>
          <w:sz w:val="26"/>
          <w:szCs w:val="26"/>
        </w:rPr>
        <w:t xml:space="preserve"> </w:t>
      </w:r>
      <w:r w:rsidRPr="000C6B1C">
        <w:rPr>
          <w:color w:val="auto"/>
          <w:sz w:val="26"/>
          <w:szCs w:val="26"/>
        </w:rPr>
        <w:t xml:space="preserve">Bản vẽ hoạt động </w:t>
      </w:r>
      <w:r>
        <w:rPr>
          <w:color w:val="auto"/>
          <w:sz w:val="26"/>
          <w:szCs w:val="26"/>
        </w:rPr>
        <w:t>của u</w:t>
      </w:r>
      <w:r w:rsidRPr="00375803">
        <w:rPr>
          <w:color w:val="auto"/>
          <w:sz w:val="26"/>
          <w:szCs w:val="26"/>
        </w:rPr>
        <w:t>se case</w:t>
      </w:r>
      <w:r>
        <w:rPr>
          <w:color w:val="auto"/>
          <w:sz w:val="26"/>
          <w:szCs w:val="26"/>
        </w:rPr>
        <w:t xml:space="preserve"> </w:t>
      </w:r>
      <w:r w:rsidRPr="003E1769">
        <w:rPr>
          <w:color w:val="auto"/>
          <w:sz w:val="26"/>
          <w:szCs w:val="26"/>
        </w:rPr>
        <w:t xml:space="preserve">“Quản lý thông tin học viên - Tìm kiếm thông tin </w:t>
      </w:r>
      <w:r w:rsidRPr="00C45AB4">
        <w:rPr>
          <w:color w:val="auto"/>
          <w:sz w:val="26"/>
          <w:szCs w:val="26"/>
        </w:rPr>
        <w:t>học viên”</w:t>
      </w:r>
      <w:bookmarkEnd w:id="54"/>
      <w:bookmarkEnd w:id="55"/>
    </w:p>
    <w:p w14:paraId="10316DF6" w14:textId="499143EA" w:rsidR="00B03AFB" w:rsidRPr="00C45AB4" w:rsidRDefault="00B03AFB" w:rsidP="00C45AB4">
      <w:pPr>
        <w:pStyle w:val="Heading2"/>
      </w:pPr>
      <w:bookmarkStart w:id="56" w:name="_Toc166228594"/>
      <w:r w:rsidRPr="00C45AB4">
        <w:t>Đặc tả use case</w:t>
      </w:r>
      <w:r w:rsidR="004325EA">
        <w:t xml:space="preserve"> </w:t>
      </w:r>
      <w:r w:rsidR="004325EA" w:rsidRPr="00C45AB4">
        <w:rPr>
          <w:rFonts w:cs="Times New Roman"/>
          <w:bCs/>
          <w:color w:val="auto"/>
        </w:rPr>
        <w:t xml:space="preserve">“Quản lý thông tin học viên - </w:t>
      </w:r>
      <w:r w:rsidR="004325EA" w:rsidRPr="00ED1AC6">
        <w:rPr>
          <w:rFonts w:cs="Times New Roman"/>
          <w:bCs/>
          <w:color w:val="auto"/>
        </w:rPr>
        <w:t>Xem thông tin học viên</w:t>
      </w:r>
      <w:r w:rsidR="004325EA" w:rsidRPr="00C45AB4">
        <w:rPr>
          <w:rFonts w:cs="Times New Roman"/>
          <w:bCs/>
          <w:color w:val="auto"/>
        </w:rPr>
        <w:t>”</w:t>
      </w:r>
      <w:bookmarkEnd w:id="56"/>
    </w:p>
    <w:p w14:paraId="53541F81" w14:textId="0A549E59" w:rsidR="00B03AFB" w:rsidRPr="00C45AB4" w:rsidRDefault="00B03AFB" w:rsidP="00C45AB4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57" w:name="_Toc166228595"/>
      <w:r w:rsidRPr="00C45AB4">
        <w:rPr>
          <w:rFonts w:ascii="Times New Roman" w:hAnsi="Times New Roman" w:cs="Times New Roman"/>
          <w:b/>
          <w:bCs/>
          <w:color w:val="auto"/>
          <w:sz w:val="26"/>
          <w:szCs w:val="26"/>
        </w:rPr>
        <w:t>Bản mô tả chi tiết use case</w:t>
      </w:r>
      <w:bookmarkEnd w:id="57"/>
      <w:r w:rsidR="00C45AB4">
        <w:rPr>
          <w:rFonts w:ascii="Times New Roman" w:hAnsi="Times New Roman" w:cs="Times New Roman"/>
          <w:b/>
          <w:bCs/>
          <w:color w:val="auto"/>
          <w:sz w:val="26"/>
          <w:szCs w:val="26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856"/>
      </w:tblGrid>
      <w:tr w:rsidR="00C45AB4" w:rsidRPr="001B6043" w14:paraId="10FA7413" w14:textId="77777777" w:rsidTr="007D5C80">
        <w:tc>
          <w:tcPr>
            <w:tcW w:w="3539" w:type="dxa"/>
          </w:tcPr>
          <w:p w14:paraId="78C9FC21" w14:textId="10EF3BC8" w:rsidR="00C45AB4" w:rsidRPr="001B6043" w:rsidRDefault="00C45AB4" w:rsidP="00C45AB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ase ID</w:t>
            </w:r>
          </w:p>
        </w:tc>
        <w:tc>
          <w:tcPr>
            <w:tcW w:w="5856" w:type="dxa"/>
          </w:tcPr>
          <w:p w14:paraId="77DA68FC" w14:textId="591BDD95" w:rsidR="00C45AB4" w:rsidRPr="001B6043" w:rsidRDefault="00C45AB4" w:rsidP="00C45AB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4.2</w:t>
            </w:r>
          </w:p>
        </w:tc>
      </w:tr>
      <w:tr w:rsidR="00C45AB4" w:rsidRPr="001B6043" w14:paraId="73936050" w14:textId="77777777" w:rsidTr="007D5C80">
        <w:tc>
          <w:tcPr>
            <w:tcW w:w="3539" w:type="dxa"/>
          </w:tcPr>
          <w:p w14:paraId="7343BF5C" w14:textId="2685DC26" w:rsidR="00C45AB4" w:rsidRPr="001B6043" w:rsidRDefault="00C45AB4" w:rsidP="00C45AB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 name</w:t>
            </w:r>
          </w:p>
        </w:tc>
        <w:tc>
          <w:tcPr>
            <w:tcW w:w="5856" w:type="dxa"/>
          </w:tcPr>
          <w:p w14:paraId="0911310C" w14:textId="78FEC4F4" w:rsidR="00C45AB4" w:rsidRPr="001B6043" w:rsidRDefault="00ED1AC6" w:rsidP="00C45AB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ED1AC6">
              <w:rPr>
                <w:rFonts w:cs="Times New Roman"/>
                <w:szCs w:val="26"/>
              </w:rPr>
              <w:t>Xem thông tin học viên</w:t>
            </w:r>
          </w:p>
        </w:tc>
      </w:tr>
      <w:tr w:rsidR="00C45AB4" w:rsidRPr="001B6043" w14:paraId="61FE2050" w14:textId="77777777" w:rsidTr="007D5C80">
        <w:tc>
          <w:tcPr>
            <w:tcW w:w="3539" w:type="dxa"/>
          </w:tcPr>
          <w:p w14:paraId="77E2DDC9" w14:textId="3D4FB741" w:rsidR="00C45AB4" w:rsidRPr="001B6043" w:rsidRDefault="00C45AB4" w:rsidP="00C45AB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55636A9E" w14:textId="71BC2ED8" w:rsidR="00C45AB4" w:rsidRPr="001B6043" w:rsidRDefault="00C45AB4" w:rsidP="00C45AB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 xml:space="preserve">Là </w:t>
            </w:r>
            <w:r w:rsidR="00ED1AC6">
              <w:rPr>
                <w:rFonts w:cs="Times New Roman"/>
                <w:szCs w:val="26"/>
              </w:rPr>
              <w:t>người dùng</w:t>
            </w:r>
            <w:r>
              <w:rPr>
                <w:rFonts w:cs="Times New Roman"/>
                <w:szCs w:val="26"/>
              </w:rPr>
              <w:t xml:space="preserve">, tôi muốn </w:t>
            </w:r>
            <w:r w:rsidR="00ED1AC6" w:rsidRPr="00ED1AC6">
              <w:rPr>
                <w:rFonts w:cs="Times New Roman"/>
                <w:szCs w:val="26"/>
              </w:rPr>
              <w:t>có thể xem thông tin chi tiết về học viên tìm kiếm được.</w:t>
            </w:r>
          </w:p>
        </w:tc>
      </w:tr>
      <w:tr w:rsidR="00C45AB4" w:rsidRPr="001B6043" w14:paraId="28729052" w14:textId="77777777" w:rsidTr="007D5C80">
        <w:tc>
          <w:tcPr>
            <w:tcW w:w="3539" w:type="dxa"/>
          </w:tcPr>
          <w:p w14:paraId="6D2A92FF" w14:textId="3945BD1E" w:rsidR="00C45AB4" w:rsidRPr="001B6043" w:rsidRDefault="00C45AB4" w:rsidP="00C45AB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15563D18" w14:textId="0F9921A9" w:rsidR="00C45AB4" w:rsidRPr="001B6043" w:rsidRDefault="004325EA" w:rsidP="00C45AB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 xml:space="preserve">Giáo viên, </w:t>
            </w:r>
            <w:r w:rsidR="00C45AB4">
              <w:rPr>
                <w:rFonts w:cs="Times New Roman"/>
                <w:szCs w:val="26"/>
              </w:rPr>
              <w:t>Quản lý</w:t>
            </w:r>
          </w:p>
        </w:tc>
      </w:tr>
      <w:tr w:rsidR="00C45AB4" w:rsidRPr="001B6043" w14:paraId="2617FEFB" w14:textId="77777777" w:rsidTr="007D5C80">
        <w:tc>
          <w:tcPr>
            <w:tcW w:w="3539" w:type="dxa"/>
          </w:tcPr>
          <w:p w14:paraId="4E176205" w14:textId="5B193215" w:rsidR="00C45AB4" w:rsidRPr="001B6043" w:rsidRDefault="00C45AB4" w:rsidP="00C45AB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7218378D" w14:textId="70A33D65" w:rsidR="00C45AB4" w:rsidRPr="001B6043" w:rsidRDefault="00C45AB4" w:rsidP="00C45AB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65634D">
              <w:t>High</w:t>
            </w:r>
          </w:p>
        </w:tc>
      </w:tr>
      <w:tr w:rsidR="00C45AB4" w:rsidRPr="001B6043" w14:paraId="4117A5D3" w14:textId="77777777" w:rsidTr="007D5C80">
        <w:tc>
          <w:tcPr>
            <w:tcW w:w="3539" w:type="dxa"/>
          </w:tcPr>
          <w:p w14:paraId="019DA640" w14:textId="193FBB03" w:rsidR="00C45AB4" w:rsidRPr="001B6043" w:rsidRDefault="00C45AB4" w:rsidP="00C45AB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17FF882B" w14:textId="7E043EF2" w:rsidR="00C45AB4" w:rsidRPr="001B6043" w:rsidRDefault="00184675" w:rsidP="00C45AB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t>Người dùng</w:t>
            </w:r>
            <w:r w:rsidR="00C45AB4" w:rsidRPr="0065634D">
              <w:t xml:space="preserve"> chọn chức năng </w:t>
            </w:r>
            <w:r w:rsidR="00ED1AC6" w:rsidRPr="00ED1AC6">
              <w:rPr>
                <w:rFonts w:cstheme="majorBidi"/>
              </w:rPr>
              <w:t>Xem thông tin học viên</w:t>
            </w:r>
          </w:p>
        </w:tc>
      </w:tr>
      <w:tr w:rsidR="00C45AB4" w:rsidRPr="001B6043" w14:paraId="590FF648" w14:textId="77777777" w:rsidTr="007D5C80">
        <w:tc>
          <w:tcPr>
            <w:tcW w:w="3539" w:type="dxa"/>
          </w:tcPr>
          <w:p w14:paraId="43416A94" w14:textId="58AEFE36" w:rsidR="00C45AB4" w:rsidRPr="001B6043" w:rsidRDefault="00C45AB4" w:rsidP="00C45AB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Pre-conditions</w:t>
            </w:r>
          </w:p>
        </w:tc>
        <w:tc>
          <w:tcPr>
            <w:tcW w:w="5856" w:type="dxa"/>
          </w:tcPr>
          <w:p w14:paraId="3FA28688" w14:textId="4E594650" w:rsidR="00C45AB4" w:rsidRPr="001B6043" w:rsidRDefault="00C24476" w:rsidP="00C45AB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C24476">
              <w:rPr>
                <w:rFonts w:cs="Times New Roman"/>
                <w:szCs w:val="26"/>
              </w:rPr>
              <w:t>Người dùng đã đăng nhập vào hệ thống.</w:t>
            </w:r>
          </w:p>
        </w:tc>
      </w:tr>
      <w:tr w:rsidR="00C45AB4" w:rsidRPr="001B6043" w14:paraId="7281851C" w14:textId="77777777" w:rsidTr="007D5C80">
        <w:tc>
          <w:tcPr>
            <w:tcW w:w="3539" w:type="dxa"/>
          </w:tcPr>
          <w:p w14:paraId="5468110E" w14:textId="32E3DF1E" w:rsidR="00C45AB4" w:rsidRPr="001B6043" w:rsidRDefault="00C45AB4" w:rsidP="00C45AB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37632B51" w14:textId="3EF7A7B3" w:rsidR="00C45AB4" w:rsidRPr="001B6043" w:rsidRDefault="00C24476" w:rsidP="00C45AB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C24476">
              <w:t>Người dùng có thể xem thông tin chi tiết về học viên tìm kiếm được.</w:t>
            </w:r>
          </w:p>
        </w:tc>
      </w:tr>
      <w:tr w:rsidR="00C45AB4" w:rsidRPr="001B6043" w14:paraId="55BC7A38" w14:textId="77777777" w:rsidTr="007D5C80">
        <w:tc>
          <w:tcPr>
            <w:tcW w:w="3539" w:type="dxa"/>
          </w:tcPr>
          <w:p w14:paraId="6DDC7656" w14:textId="54353829" w:rsidR="00C45AB4" w:rsidRPr="001B6043" w:rsidRDefault="00C45AB4" w:rsidP="00C45AB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18B87023" w14:textId="70020BBB" w:rsidR="00C45AB4" w:rsidRPr="00161064" w:rsidRDefault="00E41D01" w:rsidP="0043420C">
            <w:pPr>
              <w:pStyle w:val="ListParagraph"/>
              <w:numPr>
                <w:ilvl w:val="0"/>
                <w:numId w:val="13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Truy</w:t>
            </w:r>
            <w:r w:rsidR="00C45AB4" w:rsidRPr="00161064">
              <w:rPr>
                <w:rFonts w:cs="Times New Roman"/>
                <w:szCs w:val="26"/>
              </w:rPr>
              <w:t xml:space="preserve"> cập vào trang web hệ thống </w:t>
            </w:r>
          </w:p>
          <w:p w14:paraId="76B2B020" w14:textId="77777777" w:rsidR="00C45AB4" w:rsidRPr="00161064" w:rsidRDefault="00C45AB4" w:rsidP="0043420C">
            <w:pPr>
              <w:pStyle w:val="ListParagraph"/>
              <w:numPr>
                <w:ilvl w:val="0"/>
                <w:numId w:val="13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161064">
              <w:rPr>
                <w:rFonts w:cs="Times New Roman"/>
                <w:szCs w:val="26"/>
              </w:rPr>
              <w:t>Hiển thị trang web hệ thống</w:t>
            </w:r>
          </w:p>
          <w:p w14:paraId="0892730B" w14:textId="04E05FF8" w:rsidR="00C45AB4" w:rsidRDefault="00B23D9A" w:rsidP="0043420C">
            <w:pPr>
              <w:pStyle w:val="ListParagraph"/>
              <w:numPr>
                <w:ilvl w:val="0"/>
                <w:numId w:val="13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B23D9A">
              <w:rPr>
                <w:rFonts w:cs="Times New Roman"/>
                <w:szCs w:val="26"/>
              </w:rPr>
              <w:t>Chọn chức năng quản lý thông tin học viên</w:t>
            </w:r>
          </w:p>
          <w:p w14:paraId="2ECE6837" w14:textId="71996445" w:rsidR="00B23D9A" w:rsidRDefault="00B23D9A" w:rsidP="0043420C">
            <w:pPr>
              <w:pStyle w:val="ListParagraph"/>
              <w:numPr>
                <w:ilvl w:val="0"/>
                <w:numId w:val="13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B23D9A">
              <w:rPr>
                <w:rFonts w:cs="Times New Roman"/>
                <w:szCs w:val="26"/>
              </w:rPr>
              <w:t>Chọn xem thông tin học viên</w:t>
            </w:r>
          </w:p>
          <w:p w14:paraId="24A8A713" w14:textId="2DE197CB" w:rsidR="00B23D9A" w:rsidRDefault="00B23D9A" w:rsidP="0043420C">
            <w:pPr>
              <w:pStyle w:val="ListParagraph"/>
              <w:numPr>
                <w:ilvl w:val="0"/>
                <w:numId w:val="13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B23D9A">
              <w:rPr>
                <w:rFonts w:cs="Times New Roman"/>
                <w:szCs w:val="26"/>
              </w:rPr>
              <w:t>Hiển thị hệ thống màn hình nhập</w:t>
            </w:r>
          </w:p>
          <w:p w14:paraId="4289144C" w14:textId="5A8F4FF3" w:rsidR="00B23D9A" w:rsidRDefault="00B23D9A" w:rsidP="0043420C">
            <w:pPr>
              <w:pStyle w:val="ListParagraph"/>
              <w:numPr>
                <w:ilvl w:val="0"/>
                <w:numId w:val="13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B23D9A">
              <w:rPr>
                <w:rFonts w:cs="Times New Roman"/>
                <w:szCs w:val="26"/>
              </w:rPr>
              <w:t>Nhập ID</w:t>
            </w:r>
          </w:p>
          <w:p w14:paraId="46FB055A" w14:textId="194E90A8" w:rsidR="00B23D9A" w:rsidRDefault="00B23D9A" w:rsidP="0043420C">
            <w:pPr>
              <w:pStyle w:val="ListParagraph"/>
              <w:numPr>
                <w:ilvl w:val="0"/>
                <w:numId w:val="13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B23D9A">
              <w:rPr>
                <w:rFonts w:cs="Times New Roman"/>
                <w:szCs w:val="26"/>
              </w:rPr>
              <w:t>Nhập Tên</w:t>
            </w:r>
          </w:p>
          <w:p w14:paraId="76102F4E" w14:textId="3DEEEFD3" w:rsidR="00B23D9A" w:rsidRDefault="00B23D9A" w:rsidP="0043420C">
            <w:pPr>
              <w:pStyle w:val="ListParagraph"/>
              <w:numPr>
                <w:ilvl w:val="0"/>
                <w:numId w:val="13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B23D9A">
              <w:rPr>
                <w:rFonts w:cs="Times New Roman"/>
                <w:szCs w:val="26"/>
              </w:rPr>
              <w:t>Nhập Lớp </w:t>
            </w:r>
          </w:p>
          <w:p w14:paraId="12735995" w14:textId="63F23AEF" w:rsidR="00B23D9A" w:rsidRDefault="00B23D9A" w:rsidP="0043420C">
            <w:pPr>
              <w:pStyle w:val="ListParagraph"/>
              <w:numPr>
                <w:ilvl w:val="0"/>
                <w:numId w:val="13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B23D9A">
              <w:rPr>
                <w:rFonts w:cs="Times New Roman"/>
                <w:szCs w:val="26"/>
              </w:rPr>
              <w:t>Bấm tìm kiếm</w:t>
            </w:r>
          </w:p>
          <w:p w14:paraId="5ECBBCF6" w14:textId="5E76464F" w:rsidR="00B23D9A" w:rsidRDefault="00B23D9A" w:rsidP="0043420C">
            <w:pPr>
              <w:pStyle w:val="ListParagraph"/>
              <w:numPr>
                <w:ilvl w:val="0"/>
                <w:numId w:val="13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B23D9A">
              <w:rPr>
                <w:rFonts w:cs="Times New Roman"/>
                <w:szCs w:val="26"/>
              </w:rPr>
              <w:t>Hiển thị danh sách học viên</w:t>
            </w:r>
          </w:p>
          <w:p w14:paraId="3DB4A220" w14:textId="0D296849" w:rsidR="00C45AB4" w:rsidRPr="00C45AB4" w:rsidRDefault="00C45AB4" w:rsidP="0043420C">
            <w:pPr>
              <w:pStyle w:val="ListParagraph"/>
              <w:numPr>
                <w:ilvl w:val="0"/>
                <w:numId w:val="13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C45AB4">
              <w:rPr>
                <w:rFonts w:cs="Times New Roman"/>
                <w:szCs w:val="26"/>
              </w:rPr>
              <w:t>Kết thúc</w:t>
            </w:r>
          </w:p>
        </w:tc>
      </w:tr>
      <w:tr w:rsidR="00C45AB4" w:rsidRPr="001B6043" w14:paraId="02A7C2BC" w14:textId="77777777" w:rsidTr="007D5C80">
        <w:tc>
          <w:tcPr>
            <w:tcW w:w="3539" w:type="dxa"/>
          </w:tcPr>
          <w:p w14:paraId="3AA992F5" w14:textId="54820FEA" w:rsidR="00C45AB4" w:rsidRPr="001B6043" w:rsidRDefault="00C45AB4" w:rsidP="00C45AB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167787F7" w14:textId="1CA95588" w:rsidR="00C45AB4" w:rsidRPr="001B6043" w:rsidRDefault="00C45AB4" w:rsidP="00C45AB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/A</w:t>
            </w:r>
          </w:p>
        </w:tc>
      </w:tr>
      <w:tr w:rsidR="00C45AB4" w:rsidRPr="001B6043" w14:paraId="17F2B723" w14:textId="77777777" w:rsidTr="007D5C80">
        <w:tc>
          <w:tcPr>
            <w:tcW w:w="3539" w:type="dxa"/>
          </w:tcPr>
          <w:p w14:paraId="78E65C04" w14:textId="52778763" w:rsidR="00C45AB4" w:rsidRPr="001B6043" w:rsidRDefault="00C45AB4" w:rsidP="00C45AB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38650EBA" w14:textId="4E91D255" w:rsidR="00C45AB4" w:rsidRPr="001B6043" w:rsidRDefault="00C45AB4" w:rsidP="00C45AB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/A</w:t>
            </w:r>
          </w:p>
        </w:tc>
      </w:tr>
    </w:tbl>
    <w:p w14:paraId="5D4966FC" w14:textId="448B7CAD" w:rsidR="00B03AFB" w:rsidRPr="00C45AB4" w:rsidRDefault="00B03AFB" w:rsidP="00C45AB4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58" w:name="_Toc166228596"/>
      <w:r w:rsidRPr="00C45AB4">
        <w:rPr>
          <w:rFonts w:ascii="Times New Roman" w:hAnsi="Times New Roman" w:cs="Times New Roman"/>
          <w:b/>
          <w:bCs/>
          <w:color w:val="auto"/>
          <w:sz w:val="26"/>
          <w:szCs w:val="26"/>
        </w:rPr>
        <w:lastRenderedPageBreak/>
        <w:t>Bản vẽ hoạt động (activity diagram)</w:t>
      </w:r>
      <w:bookmarkEnd w:id="58"/>
    </w:p>
    <w:p w14:paraId="6518E8BE" w14:textId="68111909" w:rsidR="00A718BE" w:rsidRDefault="00A718BE" w:rsidP="00A718BE">
      <w:pPr>
        <w:rPr>
          <w:sz w:val="24"/>
        </w:rPr>
      </w:pPr>
      <w:r>
        <w:rPr>
          <w:noProof/>
        </w:rPr>
        <w:drawing>
          <wp:inline distT="0" distB="0" distL="0" distR="0" wp14:anchorId="45839C88" wp14:editId="3C7ED07D">
            <wp:extent cx="5972175" cy="3888740"/>
            <wp:effectExtent l="0" t="0" r="952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3888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3ACAE5" w14:textId="270D979B" w:rsidR="007E5683" w:rsidRPr="00C45AB4" w:rsidRDefault="00C45AB4" w:rsidP="00C45AB4">
      <w:pPr>
        <w:pStyle w:val="Caption"/>
        <w:jc w:val="center"/>
        <w:rPr>
          <w:rFonts w:eastAsiaTheme="majorEastAsia" w:cstheme="majorBidi"/>
          <w:b/>
          <w:i w:val="0"/>
          <w:iCs w:val="0"/>
          <w:color w:val="000000" w:themeColor="text1"/>
          <w:sz w:val="26"/>
          <w:szCs w:val="26"/>
        </w:rPr>
      </w:pPr>
      <w:bookmarkStart w:id="59" w:name="_Toc166181728"/>
      <w:bookmarkStart w:id="60" w:name="_Toc166228651"/>
      <w:r w:rsidRPr="00375803">
        <w:rPr>
          <w:color w:val="auto"/>
          <w:sz w:val="26"/>
          <w:szCs w:val="26"/>
        </w:rPr>
        <w:t xml:space="preserve">Hình  </w:t>
      </w:r>
      <w:r w:rsidRPr="00375803">
        <w:rPr>
          <w:color w:val="auto"/>
          <w:sz w:val="26"/>
          <w:szCs w:val="26"/>
        </w:rPr>
        <w:fldChar w:fldCharType="begin"/>
      </w:r>
      <w:r w:rsidRPr="00375803">
        <w:rPr>
          <w:color w:val="auto"/>
          <w:sz w:val="26"/>
          <w:szCs w:val="26"/>
        </w:rPr>
        <w:instrText xml:space="preserve"> SEQ Hình_ \* ARABIC </w:instrText>
      </w:r>
      <w:r w:rsidRPr="00375803">
        <w:rPr>
          <w:color w:val="auto"/>
          <w:sz w:val="26"/>
          <w:szCs w:val="26"/>
        </w:rPr>
        <w:fldChar w:fldCharType="separate"/>
      </w:r>
      <w:r w:rsidR="00BD12EA">
        <w:rPr>
          <w:noProof/>
          <w:color w:val="auto"/>
          <w:sz w:val="26"/>
          <w:szCs w:val="26"/>
        </w:rPr>
        <w:t>12</w:t>
      </w:r>
      <w:r w:rsidRPr="00375803">
        <w:rPr>
          <w:color w:val="auto"/>
          <w:sz w:val="26"/>
          <w:szCs w:val="26"/>
        </w:rPr>
        <w:fldChar w:fldCharType="end"/>
      </w:r>
      <w:r w:rsidRPr="00375803">
        <w:rPr>
          <w:color w:val="auto"/>
          <w:sz w:val="26"/>
          <w:szCs w:val="26"/>
        </w:rPr>
        <w:t>.</w:t>
      </w:r>
      <w:r>
        <w:rPr>
          <w:color w:val="auto"/>
          <w:sz w:val="26"/>
          <w:szCs w:val="26"/>
        </w:rPr>
        <w:t xml:space="preserve"> </w:t>
      </w:r>
      <w:r w:rsidRPr="000C6B1C">
        <w:rPr>
          <w:color w:val="auto"/>
          <w:sz w:val="26"/>
          <w:szCs w:val="26"/>
        </w:rPr>
        <w:t xml:space="preserve">Bản vẽ hoạt động </w:t>
      </w:r>
      <w:r>
        <w:rPr>
          <w:color w:val="auto"/>
          <w:sz w:val="26"/>
          <w:szCs w:val="26"/>
        </w:rPr>
        <w:t>của u</w:t>
      </w:r>
      <w:r w:rsidRPr="00375803">
        <w:rPr>
          <w:color w:val="auto"/>
          <w:sz w:val="26"/>
          <w:szCs w:val="26"/>
        </w:rPr>
        <w:t>se case</w:t>
      </w:r>
      <w:r>
        <w:rPr>
          <w:color w:val="auto"/>
          <w:sz w:val="26"/>
          <w:szCs w:val="26"/>
        </w:rPr>
        <w:t xml:space="preserve"> </w:t>
      </w:r>
      <w:r w:rsidR="00ED1AC6" w:rsidRPr="00ED1AC6">
        <w:rPr>
          <w:color w:val="auto"/>
          <w:sz w:val="26"/>
          <w:szCs w:val="26"/>
        </w:rPr>
        <w:t>“Quản lý thông tin học viên - Xem thông tin học viên”</w:t>
      </w:r>
      <w:bookmarkEnd w:id="59"/>
      <w:bookmarkEnd w:id="60"/>
    </w:p>
    <w:p w14:paraId="107599D3" w14:textId="1D1F455D" w:rsidR="00B03AFB" w:rsidRPr="00260D9E" w:rsidRDefault="00B03AFB" w:rsidP="00260D9E">
      <w:pPr>
        <w:pStyle w:val="Heading2"/>
      </w:pPr>
      <w:bookmarkStart w:id="61" w:name="_Toc166228597"/>
      <w:r w:rsidRPr="00260D9E">
        <w:t>Đặc tả use case</w:t>
      </w:r>
      <w:r w:rsidR="00260D9E" w:rsidRPr="00260D9E">
        <w:t xml:space="preserve"> “Quản lý thông tin học viên - Thêm thông tin học viên”</w:t>
      </w:r>
      <w:bookmarkEnd w:id="61"/>
    </w:p>
    <w:p w14:paraId="1B6F25D2" w14:textId="77777777" w:rsidR="00184675" w:rsidRPr="00260D9E" w:rsidRDefault="00184675" w:rsidP="00184675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62" w:name="_Toc166228598"/>
      <w:r w:rsidRPr="00260D9E">
        <w:rPr>
          <w:rFonts w:ascii="Times New Roman" w:hAnsi="Times New Roman" w:cs="Times New Roman"/>
          <w:b/>
          <w:bCs/>
          <w:color w:val="auto"/>
          <w:sz w:val="26"/>
          <w:szCs w:val="26"/>
        </w:rPr>
        <w:t>Bản mô tả chi tiết use case</w:t>
      </w:r>
      <w:bookmarkEnd w:id="62"/>
    </w:p>
    <w:tbl>
      <w:tblPr>
        <w:tblStyle w:val="TableGrid"/>
        <w:tblW w:w="9395" w:type="dxa"/>
        <w:tblLook w:val="04A0" w:firstRow="1" w:lastRow="0" w:firstColumn="1" w:lastColumn="0" w:noHBand="0" w:noVBand="1"/>
      </w:tblPr>
      <w:tblGrid>
        <w:gridCol w:w="3539"/>
        <w:gridCol w:w="5856"/>
      </w:tblGrid>
      <w:tr w:rsidR="006E6162" w:rsidRPr="001B6043" w14:paraId="3FA89DC0" w14:textId="77777777" w:rsidTr="006E6162">
        <w:tc>
          <w:tcPr>
            <w:tcW w:w="3539" w:type="dxa"/>
          </w:tcPr>
          <w:p w14:paraId="120A9C18" w14:textId="77777777" w:rsidR="006E6162" w:rsidRPr="001B6043" w:rsidRDefault="006E6162" w:rsidP="00184675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ase ID</w:t>
            </w:r>
          </w:p>
        </w:tc>
        <w:tc>
          <w:tcPr>
            <w:tcW w:w="5856" w:type="dxa"/>
          </w:tcPr>
          <w:p w14:paraId="69829CAC" w14:textId="2019374F" w:rsidR="006E6162" w:rsidRPr="001B6043" w:rsidRDefault="006E6162" w:rsidP="00184675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4.3</w:t>
            </w:r>
          </w:p>
        </w:tc>
      </w:tr>
      <w:tr w:rsidR="006E6162" w:rsidRPr="001B6043" w14:paraId="21EEAC4D" w14:textId="77777777" w:rsidTr="006E6162">
        <w:tc>
          <w:tcPr>
            <w:tcW w:w="3539" w:type="dxa"/>
          </w:tcPr>
          <w:p w14:paraId="42B8999B" w14:textId="77777777" w:rsidR="006E6162" w:rsidRPr="001B6043" w:rsidRDefault="006E6162" w:rsidP="00184675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 name</w:t>
            </w:r>
          </w:p>
        </w:tc>
        <w:tc>
          <w:tcPr>
            <w:tcW w:w="5856" w:type="dxa"/>
          </w:tcPr>
          <w:p w14:paraId="60097640" w14:textId="394C448F" w:rsidR="006E6162" w:rsidRPr="001B6043" w:rsidRDefault="006E6162" w:rsidP="00184675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84675">
              <w:rPr>
                <w:rFonts w:cs="Times New Roman"/>
                <w:szCs w:val="26"/>
              </w:rPr>
              <w:t>Thêm thông tin học viên</w:t>
            </w:r>
          </w:p>
        </w:tc>
      </w:tr>
      <w:tr w:rsidR="006E6162" w:rsidRPr="001B6043" w14:paraId="1BDCA783" w14:textId="77777777" w:rsidTr="006E6162">
        <w:tc>
          <w:tcPr>
            <w:tcW w:w="3539" w:type="dxa"/>
          </w:tcPr>
          <w:p w14:paraId="5C54D5FF" w14:textId="77777777" w:rsidR="006E6162" w:rsidRPr="001B6043" w:rsidRDefault="006E6162" w:rsidP="00184675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35356F45" w14:textId="1A9DBCE0" w:rsidR="006E6162" w:rsidRPr="001B6043" w:rsidRDefault="006E6162" w:rsidP="00184675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Là người dùng, tôi muốn t</w:t>
            </w:r>
            <w:r w:rsidRPr="00184675">
              <w:rPr>
                <w:rFonts w:cs="Times New Roman"/>
                <w:szCs w:val="26"/>
              </w:rPr>
              <w:t>hêm thông tin học viên</w:t>
            </w:r>
          </w:p>
        </w:tc>
      </w:tr>
      <w:tr w:rsidR="006E6162" w:rsidRPr="001B6043" w14:paraId="0F57ABD4" w14:textId="77777777" w:rsidTr="006E6162">
        <w:tc>
          <w:tcPr>
            <w:tcW w:w="3539" w:type="dxa"/>
          </w:tcPr>
          <w:p w14:paraId="7B131019" w14:textId="77777777" w:rsidR="006E6162" w:rsidRPr="001B6043" w:rsidRDefault="006E6162" w:rsidP="00184675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6C028B37" w14:textId="30639D11" w:rsidR="006E6162" w:rsidRPr="001B6043" w:rsidRDefault="006E6162" w:rsidP="00184675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Quản lý</w:t>
            </w:r>
          </w:p>
        </w:tc>
      </w:tr>
      <w:tr w:rsidR="006E6162" w:rsidRPr="001B6043" w14:paraId="24096EB9" w14:textId="77777777" w:rsidTr="006E6162">
        <w:tc>
          <w:tcPr>
            <w:tcW w:w="3539" w:type="dxa"/>
          </w:tcPr>
          <w:p w14:paraId="31678F53" w14:textId="77777777" w:rsidR="006E6162" w:rsidRPr="001B6043" w:rsidRDefault="006E6162" w:rsidP="00184675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7795BFC2" w14:textId="7EF3ACCF" w:rsidR="006E6162" w:rsidRPr="001B6043" w:rsidRDefault="006E6162" w:rsidP="00184675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65634D">
              <w:t>High</w:t>
            </w:r>
          </w:p>
        </w:tc>
      </w:tr>
      <w:tr w:rsidR="006E6162" w:rsidRPr="001B6043" w14:paraId="4F9D3FDA" w14:textId="77777777" w:rsidTr="006E6162">
        <w:tc>
          <w:tcPr>
            <w:tcW w:w="3539" w:type="dxa"/>
          </w:tcPr>
          <w:p w14:paraId="18E97AF6" w14:textId="77777777" w:rsidR="006E6162" w:rsidRPr="001B6043" w:rsidRDefault="006E6162" w:rsidP="00184675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27A3B4B9" w14:textId="288EB09D" w:rsidR="006E6162" w:rsidRPr="001B6043" w:rsidRDefault="006E6162" w:rsidP="00184675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t>Quản lý</w:t>
            </w:r>
            <w:r w:rsidRPr="0065634D">
              <w:t xml:space="preserve"> chọn chức năng </w:t>
            </w:r>
            <w:r w:rsidRPr="00184675">
              <w:rPr>
                <w:rFonts w:cstheme="majorBidi"/>
              </w:rPr>
              <w:t>Thêm thông tin học viên</w:t>
            </w:r>
          </w:p>
        </w:tc>
      </w:tr>
      <w:tr w:rsidR="006E6162" w:rsidRPr="001B6043" w14:paraId="754382B3" w14:textId="77777777" w:rsidTr="006E6162">
        <w:tc>
          <w:tcPr>
            <w:tcW w:w="3539" w:type="dxa"/>
          </w:tcPr>
          <w:p w14:paraId="5EA762B6" w14:textId="77777777" w:rsidR="006E6162" w:rsidRPr="001B6043" w:rsidRDefault="006E6162" w:rsidP="00184675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410B3295" w14:textId="55A068C3" w:rsidR="006E6162" w:rsidRPr="001B6043" w:rsidRDefault="006E6162" w:rsidP="006E6162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t>Quản lý</w:t>
            </w:r>
            <w:r w:rsidRPr="0065634D">
              <w:t xml:space="preserve"> </w:t>
            </w:r>
            <w:r w:rsidRPr="00C24476">
              <w:rPr>
                <w:rFonts w:cs="Times New Roman"/>
                <w:szCs w:val="26"/>
              </w:rPr>
              <w:t>đã đăng nhập vào hệ thống.</w:t>
            </w:r>
          </w:p>
        </w:tc>
      </w:tr>
      <w:tr w:rsidR="006E6162" w:rsidRPr="001B6043" w14:paraId="598232D9" w14:textId="77777777" w:rsidTr="006E6162">
        <w:tc>
          <w:tcPr>
            <w:tcW w:w="3539" w:type="dxa"/>
          </w:tcPr>
          <w:p w14:paraId="39FA0D61" w14:textId="77777777" w:rsidR="006E6162" w:rsidRPr="001B6043" w:rsidRDefault="006E6162" w:rsidP="00184675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Post-conditions</w:t>
            </w:r>
          </w:p>
        </w:tc>
        <w:tc>
          <w:tcPr>
            <w:tcW w:w="5856" w:type="dxa"/>
          </w:tcPr>
          <w:p w14:paraId="5228049A" w14:textId="35429FD3" w:rsidR="006E6162" w:rsidRPr="001B6043" w:rsidRDefault="006E6162" w:rsidP="006E6162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6E6162">
              <w:rPr>
                <w:rFonts w:cs="Times New Roman"/>
                <w:szCs w:val="26"/>
              </w:rPr>
              <w:t>Thông tin về học viên mới đã được thêm vào hệ thống.</w:t>
            </w:r>
          </w:p>
        </w:tc>
      </w:tr>
      <w:tr w:rsidR="006E6162" w:rsidRPr="001B6043" w14:paraId="3C18E5F5" w14:textId="77777777" w:rsidTr="006E6162">
        <w:tc>
          <w:tcPr>
            <w:tcW w:w="3539" w:type="dxa"/>
          </w:tcPr>
          <w:p w14:paraId="72E5A00C" w14:textId="77777777" w:rsidR="006E6162" w:rsidRPr="001B6043" w:rsidRDefault="006E6162" w:rsidP="00184675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76B3BEA5" w14:textId="6BD32457" w:rsidR="006E6162" w:rsidRPr="00161064" w:rsidRDefault="00E41D01" w:rsidP="0043420C">
            <w:pPr>
              <w:pStyle w:val="ListParagraph"/>
              <w:numPr>
                <w:ilvl w:val="0"/>
                <w:numId w:val="14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T</w:t>
            </w:r>
            <w:r w:rsidR="006E6162" w:rsidRPr="00161064">
              <w:rPr>
                <w:rFonts w:cs="Times New Roman"/>
                <w:szCs w:val="26"/>
              </w:rPr>
              <w:t xml:space="preserve">ruy cập vào trang web hệ thống </w:t>
            </w:r>
          </w:p>
          <w:p w14:paraId="68A5C204" w14:textId="77777777" w:rsidR="006E6162" w:rsidRPr="00161064" w:rsidRDefault="006E6162" w:rsidP="0043420C">
            <w:pPr>
              <w:pStyle w:val="ListParagraph"/>
              <w:numPr>
                <w:ilvl w:val="0"/>
                <w:numId w:val="14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161064">
              <w:rPr>
                <w:rFonts w:cs="Times New Roman"/>
                <w:szCs w:val="26"/>
              </w:rPr>
              <w:t>Hiển thị trang web hệ thống</w:t>
            </w:r>
          </w:p>
          <w:p w14:paraId="44D74FAF" w14:textId="1318D0FB" w:rsidR="0092297E" w:rsidRDefault="006E6162" w:rsidP="0043420C">
            <w:pPr>
              <w:pStyle w:val="ListParagraph"/>
              <w:numPr>
                <w:ilvl w:val="0"/>
                <w:numId w:val="14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B23D9A">
              <w:rPr>
                <w:rFonts w:cs="Times New Roman"/>
                <w:szCs w:val="26"/>
              </w:rPr>
              <w:t>Chọn chức năng quản lý thông tin học viên</w:t>
            </w:r>
          </w:p>
          <w:p w14:paraId="3A15EFF2" w14:textId="2C9939D6" w:rsidR="0092297E" w:rsidRDefault="0092297E" w:rsidP="0043420C">
            <w:pPr>
              <w:pStyle w:val="ListParagraph"/>
              <w:numPr>
                <w:ilvl w:val="0"/>
                <w:numId w:val="14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H</w:t>
            </w:r>
            <w:r w:rsidRPr="0092297E">
              <w:rPr>
                <w:rFonts w:cs="Times New Roman"/>
                <w:szCs w:val="26"/>
              </w:rPr>
              <w:t>iển thị màn hình</w:t>
            </w:r>
          </w:p>
          <w:p w14:paraId="0D4C950C" w14:textId="1CCF3438" w:rsidR="0092297E" w:rsidRDefault="0092297E" w:rsidP="0043420C">
            <w:pPr>
              <w:pStyle w:val="ListParagraph"/>
              <w:numPr>
                <w:ilvl w:val="0"/>
                <w:numId w:val="14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92297E">
              <w:rPr>
                <w:rFonts w:cs="Times New Roman"/>
                <w:szCs w:val="26"/>
              </w:rPr>
              <w:t>Chọn cập nhật thông tin học viên</w:t>
            </w:r>
          </w:p>
          <w:p w14:paraId="54130C01" w14:textId="2EF74110" w:rsidR="0092297E" w:rsidRDefault="0092297E" w:rsidP="0043420C">
            <w:pPr>
              <w:pStyle w:val="ListParagraph"/>
              <w:numPr>
                <w:ilvl w:val="0"/>
                <w:numId w:val="14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92297E">
              <w:rPr>
                <w:rFonts w:cs="Times New Roman"/>
                <w:szCs w:val="26"/>
              </w:rPr>
              <w:t>Chọn thêm thông tin học viên</w:t>
            </w:r>
          </w:p>
          <w:p w14:paraId="5E87C738" w14:textId="195C89FF" w:rsidR="0092297E" w:rsidRDefault="0092297E" w:rsidP="0043420C">
            <w:pPr>
              <w:pStyle w:val="ListParagraph"/>
              <w:numPr>
                <w:ilvl w:val="0"/>
                <w:numId w:val="14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92297E">
              <w:rPr>
                <w:rFonts w:cs="Times New Roman"/>
                <w:szCs w:val="26"/>
              </w:rPr>
              <w:t>Bấm lưu thông tin</w:t>
            </w:r>
          </w:p>
          <w:p w14:paraId="0E26B45C" w14:textId="549FD690" w:rsidR="0092297E" w:rsidRDefault="0092297E" w:rsidP="0043420C">
            <w:pPr>
              <w:pStyle w:val="ListParagraph"/>
              <w:numPr>
                <w:ilvl w:val="0"/>
                <w:numId w:val="14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92297E">
              <w:rPr>
                <w:rFonts w:cs="Times New Roman"/>
                <w:szCs w:val="26"/>
              </w:rPr>
              <w:t>Hệ thống cập nhật thông tin</w:t>
            </w:r>
          </w:p>
          <w:p w14:paraId="578B2DBF" w14:textId="384B8919" w:rsidR="006E6162" w:rsidRPr="0092297E" w:rsidRDefault="006E6162" w:rsidP="0043420C">
            <w:pPr>
              <w:pStyle w:val="ListParagraph"/>
              <w:numPr>
                <w:ilvl w:val="0"/>
                <w:numId w:val="14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92297E">
              <w:rPr>
                <w:rFonts w:cs="Times New Roman"/>
                <w:szCs w:val="26"/>
              </w:rPr>
              <w:t>Kết thúc</w:t>
            </w:r>
          </w:p>
        </w:tc>
      </w:tr>
      <w:tr w:rsidR="006E6162" w:rsidRPr="001B6043" w14:paraId="0EA26159" w14:textId="77777777" w:rsidTr="006E6162">
        <w:tc>
          <w:tcPr>
            <w:tcW w:w="3539" w:type="dxa"/>
          </w:tcPr>
          <w:p w14:paraId="223AC60B" w14:textId="77777777" w:rsidR="006E6162" w:rsidRPr="001B6043" w:rsidRDefault="006E6162" w:rsidP="00184675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33398E9C" w14:textId="019EC18A" w:rsidR="006E6162" w:rsidRPr="001B6043" w:rsidRDefault="006E6162" w:rsidP="00E41D01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/A</w:t>
            </w:r>
          </w:p>
        </w:tc>
      </w:tr>
      <w:tr w:rsidR="006E6162" w:rsidRPr="001B6043" w14:paraId="234AACBC" w14:textId="77777777" w:rsidTr="006E6162">
        <w:tc>
          <w:tcPr>
            <w:tcW w:w="3539" w:type="dxa"/>
          </w:tcPr>
          <w:p w14:paraId="067D502D" w14:textId="77777777" w:rsidR="006E6162" w:rsidRPr="001B6043" w:rsidRDefault="006E6162" w:rsidP="00184675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7FAFA5F9" w14:textId="42737B89" w:rsidR="006E6162" w:rsidRPr="001B6043" w:rsidRDefault="006E6162" w:rsidP="00E41D01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/A</w:t>
            </w:r>
          </w:p>
        </w:tc>
      </w:tr>
    </w:tbl>
    <w:p w14:paraId="02569B9E" w14:textId="77777777" w:rsidR="00184675" w:rsidRPr="00260D9E" w:rsidRDefault="00184675" w:rsidP="00184675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63" w:name="_Toc166228599"/>
      <w:r w:rsidRPr="00260D9E">
        <w:rPr>
          <w:rFonts w:ascii="Times New Roman" w:hAnsi="Times New Roman" w:cs="Times New Roman"/>
          <w:b/>
          <w:bCs/>
          <w:color w:val="auto"/>
          <w:sz w:val="26"/>
          <w:szCs w:val="26"/>
        </w:rPr>
        <w:t>Bản vẽ hoạt động (activity diagram)</w:t>
      </w:r>
      <w:bookmarkEnd w:id="63"/>
    </w:p>
    <w:p w14:paraId="4F9CA5D5" w14:textId="77777777" w:rsidR="00184675" w:rsidRDefault="00184675" w:rsidP="00184675">
      <w:pPr>
        <w:rPr>
          <w:sz w:val="24"/>
        </w:rPr>
      </w:pPr>
      <w:r>
        <w:rPr>
          <w:noProof/>
        </w:rPr>
        <w:drawing>
          <wp:inline distT="0" distB="0" distL="0" distR="0" wp14:anchorId="64F7AD67" wp14:editId="0CC4281B">
            <wp:extent cx="5972175" cy="3826510"/>
            <wp:effectExtent l="0" t="0" r="9525" b="254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3826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92C761" w14:textId="720BE426" w:rsidR="00184675" w:rsidRPr="00184675" w:rsidRDefault="00184675" w:rsidP="00184675">
      <w:pPr>
        <w:pStyle w:val="Caption"/>
        <w:jc w:val="center"/>
        <w:rPr>
          <w:rFonts w:eastAsiaTheme="majorEastAsia" w:cstheme="majorBidi"/>
          <w:b/>
          <w:i w:val="0"/>
          <w:iCs w:val="0"/>
          <w:color w:val="000000" w:themeColor="text1"/>
          <w:sz w:val="26"/>
          <w:szCs w:val="26"/>
        </w:rPr>
      </w:pPr>
      <w:bookmarkStart w:id="64" w:name="_Toc166181729"/>
      <w:bookmarkStart w:id="65" w:name="_Toc166228652"/>
      <w:r w:rsidRPr="00375803">
        <w:rPr>
          <w:color w:val="auto"/>
          <w:sz w:val="26"/>
          <w:szCs w:val="26"/>
        </w:rPr>
        <w:lastRenderedPageBreak/>
        <w:t xml:space="preserve">Hình  </w:t>
      </w:r>
      <w:r w:rsidRPr="00375803">
        <w:rPr>
          <w:color w:val="auto"/>
          <w:sz w:val="26"/>
          <w:szCs w:val="26"/>
        </w:rPr>
        <w:fldChar w:fldCharType="begin"/>
      </w:r>
      <w:r w:rsidRPr="00375803">
        <w:rPr>
          <w:color w:val="auto"/>
          <w:sz w:val="26"/>
          <w:szCs w:val="26"/>
        </w:rPr>
        <w:instrText xml:space="preserve"> SEQ Hình_ \* ARABIC </w:instrText>
      </w:r>
      <w:r w:rsidRPr="00375803">
        <w:rPr>
          <w:color w:val="auto"/>
          <w:sz w:val="26"/>
          <w:szCs w:val="26"/>
        </w:rPr>
        <w:fldChar w:fldCharType="separate"/>
      </w:r>
      <w:r w:rsidR="00BD12EA">
        <w:rPr>
          <w:noProof/>
          <w:color w:val="auto"/>
          <w:sz w:val="26"/>
          <w:szCs w:val="26"/>
        </w:rPr>
        <w:t>13</w:t>
      </w:r>
      <w:r w:rsidRPr="00375803">
        <w:rPr>
          <w:color w:val="auto"/>
          <w:sz w:val="26"/>
          <w:szCs w:val="26"/>
        </w:rPr>
        <w:fldChar w:fldCharType="end"/>
      </w:r>
      <w:r w:rsidRPr="00375803">
        <w:rPr>
          <w:color w:val="auto"/>
          <w:sz w:val="26"/>
          <w:szCs w:val="26"/>
        </w:rPr>
        <w:t>.</w:t>
      </w:r>
      <w:r>
        <w:rPr>
          <w:color w:val="auto"/>
          <w:sz w:val="26"/>
          <w:szCs w:val="26"/>
        </w:rPr>
        <w:t xml:space="preserve"> </w:t>
      </w:r>
      <w:r w:rsidRPr="000C6B1C">
        <w:rPr>
          <w:color w:val="auto"/>
          <w:sz w:val="26"/>
          <w:szCs w:val="26"/>
        </w:rPr>
        <w:t xml:space="preserve">Bản vẽ hoạt động </w:t>
      </w:r>
      <w:r>
        <w:rPr>
          <w:color w:val="auto"/>
          <w:sz w:val="26"/>
          <w:szCs w:val="26"/>
        </w:rPr>
        <w:t>của u</w:t>
      </w:r>
      <w:r w:rsidRPr="00375803">
        <w:rPr>
          <w:color w:val="auto"/>
          <w:sz w:val="26"/>
          <w:szCs w:val="26"/>
        </w:rPr>
        <w:t>se case</w:t>
      </w:r>
      <w:r>
        <w:rPr>
          <w:color w:val="auto"/>
          <w:sz w:val="26"/>
          <w:szCs w:val="26"/>
        </w:rPr>
        <w:t xml:space="preserve"> </w:t>
      </w:r>
      <w:r w:rsidRPr="00184675">
        <w:rPr>
          <w:color w:val="auto"/>
          <w:sz w:val="26"/>
          <w:szCs w:val="26"/>
        </w:rPr>
        <w:t>“Quản lý thông tin học viên - Thêm thông tin học viên”</w:t>
      </w:r>
      <w:bookmarkEnd w:id="64"/>
      <w:bookmarkEnd w:id="65"/>
    </w:p>
    <w:p w14:paraId="318D6732" w14:textId="3F16505F" w:rsidR="00EE0352" w:rsidRPr="00260D9E" w:rsidRDefault="00EE0352" w:rsidP="00EE0352">
      <w:pPr>
        <w:pStyle w:val="Heading2"/>
      </w:pPr>
      <w:bookmarkStart w:id="66" w:name="_Toc166228600"/>
      <w:r w:rsidRPr="00260D9E">
        <w:t xml:space="preserve">Đặc tả use case “Quản lý thông tin học viên - </w:t>
      </w:r>
      <w:r w:rsidRPr="00EE0352">
        <w:t>Xóa thông tin học viên</w:t>
      </w:r>
      <w:r w:rsidRPr="00260D9E">
        <w:t>”</w:t>
      </w:r>
      <w:bookmarkEnd w:id="66"/>
    </w:p>
    <w:p w14:paraId="18BCB778" w14:textId="77777777" w:rsidR="00EE0352" w:rsidRPr="00260D9E" w:rsidRDefault="00EE0352" w:rsidP="00EE0352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67" w:name="_Toc166228601"/>
      <w:r w:rsidRPr="00260D9E">
        <w:rPr>
          <w:rFonts w:ascii="Times New Roman" w:hAnsi="Times New Roman" w:cs="Times New Roman"/>
          <w:b/>
          <w:bCs/>
          <w:color w:val="auto"/>
          <w:sz w:val="26"/>
          <w:szCs w:val="26"/>
        </w:rPr>
        <w:t>Bản mô tả chi tiết use case</w:t>
      </w:r>
      <w:bookmarkEnd w:id="67"/>
    </w:p>
    <w:tbl>
      <w:tblPr>
        <w:tblStyle w:val="TableGrid"/>
        <w:tblW w:w="9395" w:type="dxa"/>
        <w:tblLook w:val="04A0" w:firstRow="1" w:lastRow="0" w:firstColumn="1" w:lastColumn="0" w:noHBand="0" w:noVBand="1"/>
      </w:tblPr>
      <w:tblGrid>
        <w:gridCol w:w="3539"/>
        <w:gridCol w:w="5856"/>
      </w:tblGrid>
      <w:tr w:rsidR="00EE0352" w:rsidRPr="001B6043" w14:paraId="14209366" w14:textId="77777777" w:rsidTr="008F2EC8">
        <w:tc>
          <w:tcPr>
            <w:tcW w:w="3539" w:type="dxa"/>
          </w:tcPr>
          <w:p w14:paraId="1AD722F4" w14:textId="77777777" w:rsidR="00EE0352" w:rsidRPr="001B6043" w:rsidRDefault="00EE035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ase ID</w:t>
            </w:r>
          </w:p>
        </w:tc>
        <w:tc>
          <w:tcPr>
            <w:tcW w:w="5856" w:type="dxa"/>
          </w:tcPr>
          <w:p w14:paraId="4A64B27F" w14:textId="2820DB05" w:rsidR="00EE0352" w:rsidRPr="001B6043" w:rsidRDefault="00EE035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4.4</w:t>
            </w:r>
          </w:p>
        </w:tc>
      </w:tr>
      <w:tr w:rsidR="00EE0352" w:rsidRPr="001B6043" w14:paraId="05BC4B90" w14:textId="77777777" w:rsidTr="008F2EC8">
        <w:tc>
          <w:tcPr>
            <w:tcW w:w="3539" w:type="dxa"/>
          </w:tcPr>
          <w:p w14:paraId="40C35AB0" w14:textId="77777777" w:rsidR="00EE0352" w:rsidRPr="001B6043" w:rsidRDefault="00EE035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 name</w:t>
            </w:r>
          </w:p>
        </w:tc>
        <w:tc>
          <w:tcPr>
            <w:tcW w:w="5856" w:type="dxa"/>
          </w:tcPr>
          <w:p w14:paraId="217AF957" w14:textId="03070D60" w:rsidR="00EE0352" w:rsidRPr="001B6043" w:rsidRDefault="00EE035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EE0352">
              <w:rPr>
                <w:rFonts w:cs="Times New Roman"/>
                <w:szCs w:val="26"/>
              </w:rPr>
              <w:t>Xóa thông tin học viên</w:t>
            </w:r>
          </w:p>
        </w:tc>
      </w:tr>
      <w:tr w:rsidR="00EE0352" w:rsidRPr="001B6043" w14:paraId="1EA422F4" w14:textId="77777777" w:rsidTr="008F2EC8">
        <w:tc>
          <w:tcPr>
            <w:tcW w:w="3539" w:type="dxa"/>
          </w:tcPr>
          <w:p w14:paraId="23AB7555" w14:textId="77777777" w:rsidR="00EE0352" w:rsidRPr="001B6043" w:rsidRDefault="00EE035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03C10331" w14:textId="654672B8" w:rsidR="00EE0352" w:rsidRPr="001B6043" w:rsidRDefault="00EE035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Là người dùng, tôi muốn x</w:t>
            </w:r>
            <w:r w:rsidRPr="00EE0352">
              <w:rPr>
                <w:rFonts w:cs="Times New Roman"/>
                <w:szCs w:val="26"/>
              </w:rPr>
              <w:t>óa thông tin học viên</w:t>
            </w:r>
          </w:p>
        </w:tc>
      </w:tr>
      <w:tr w:rsidR="00EE0352" w:rsidRPr="001B6043" w14:paraId="5C5D30CF" w14:textId="77777777" w:rsidTr="008F2EC8">
        <w:tc>
          <w:tcPr>
            <w:tcW w:w="3539" w:type="dxa"/>
          </w:tcPr>
          <w:p w14:paraId="19DDAE4E" w14:textId="77777777" w:rsidR="00EE0352" w:rsidRPr="001B6043" w:rsidRDefault="00EE035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68749AA2" w14:textId="77777777" w:rsidR="00EE0352" w:rsidRPr="001B6043" w:rsidRDefault="00EE035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Quản lý</w:t>
            </w:r>
          </w:p>
        </w:tc>
      </w:tr>
      <w:tr w:rsidR="00EE0352" w:rsidRPr="001B6043" w14:paraId="3C51D2A5" w14:textId="77777777" w:rsidTr="008F2EC8">
        <w:tc>
          <w:tcPr>
            <w:tcW w:w="3539" w:type="dxa"/>
          </w:tcPr>
          <w:p w14:paraId="7E266DFB" w14:textId="77777777" w:rsidR="00EE0352" w:rsidRPr="001B6043" w:rsidRDefault="00EE035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23562EE5" w14:textId="77777777" w:rsidR="00EE0352" w:rsidRPr="001B6043" w:rsidRDefault="00EE035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65634D">
              <w:t>High</w:t>
            </w:r>
          </w:p>
        </w:tc>
      </w:tr>
      <w:tr w:rsidR="00EE0352" w:rsidRPr="001B6043" w14:paraId="5BF0B9D3" w14:textId="77777777" w:rsidTr="008F2EC8">
        <w:tc>
          <w:tcPr>
            <w:tcW w:w="3539" w:type="dxa"/>
          </w:tcPr>
          <w:p w14:paraId="2A0ADA69" w14:textId="77777777" w:rsidR="00EE0352" w:rsidRPr="001B6043" w:rsidRDefault="00EE035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7D69B925" w14:textId="07FF5B1A" w:rsidR="00EE0352" w:rsidRPr="001B6043" w:rsidRDefault="00EE035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t>Quản lý</w:t>
            </w:r>
            <w:r w:rsidRPr="0065634D">
              <w:t xml:space="preserve"> chọn chức năng </w:t>
            </w:r>
            <w:r w:rsidR="00666A03" w:rsidRPr="00666A03">
              <w:rPr>
                <w:rFonts w:cstheme="majorBidi"/>
              </w:rPr>
              <w:t>Xóa thông tin học viên</w:t>
            </w:r>
          </w:p>
        </w:tc>
      </w:tr>
      <w:tr w:rsidR="00EE0352" w:rsidRPr="001B6043" w14:paraId="10406460" w14:textId="77777777" w:rsidTr="008F2EC8">
        <w:tc>
          <w:tcPr>
            <w:tcW w:w="3539" w:type="dxa"/>
          </w:tcPr>
          <w:p w14:paraId="3D15B762" w14:textId="77777777" w:rsidR="00EE0352" w:rsidRPr="001B6043" w:rsidRDefault="00EE035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0528FB61" w14:textId="77777777" w:rsidR="00EE0352" w:rsidRPr="001B6043" w:rsidRDefault="00EE035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t>Quản lý</w:t>
            </w:r>
            <w:r w:rsidRPr="0065634D">
              <w:t xml:space="preserve"> </w:t>
            </w:r>
            <w:r w:rsidRPr="00C24476">
              <w:rPr>
                <w:rFonts w:cs="Times New Roman"/>
                <w:szCs w:val="26"/>
              </w:rPr>
              <w:t>đã đăng nhập vào hệ thống.</w:t>
            </w:r>
          </w:p>
        </w:tc>
      </w:tr>
      <w:tr w:rsidR="00EE0352" w:rsidRPr="001B6043" w14:paraId="14349A4E" w14:textId="77777777" w:rsidTr="008F2EC8">
        <w:tc>
          <w:tcPr>
            <w:tcW w:w="3539" w:type="dxa"/>
          </w:tcPr>
          <w:p w14:paraId="115769D4" w14:textId="77777777" w:rsidR="00EE0352" w:rsidRPr="001B6043" w:rsidRDefault="00EE035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6183B145" w14:textId="6D6A189E" w:rsidR="00EE0352" w:rsidRPr="001B6043" w:rsidRDefault="008A7B3D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8A7B3D">
              <w:rPr>
                <w:rFonts w:cs="Times New Roman"/>
                <w:szCs w:val="26"/>
              </w:rPr>
              <w:t>Thông tin về học viên đã được xóa khỏi hệ thống.</w:t>
            </w:r>
          </w:p>
        </w:tc>
      </w:tr>
      <w:tr w:rsidR="00EE0352" w:rsidRPr="001B6043" w14:paraId="368D8DED" w14:textId="77777777" w:rsidTr="008F2EC8">
        <w:tc>
          <w:tcPr>
            <w:tcW w:w="3539" w:type="dxa"/>
          </w:tcPr>
          <w:p w14:paraId="41106DF0" w14:textId="77777777" w:rsidR="00EE0352" w:rsidRPr="001B6043" w:rsidRDefault="00EE035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2E567498" w14:textId="77777777" w:rsidR="00EE0352" w:rsidRPr="00161064" w:rsidRDefault="00EE0352" w:rsidP="0043420C">
            <w:pPr>
              <w:pStyle w:val="ListParagraph"/>
              <w:numPr>
                <w:ilvl w:val="0"/>
                <w:numId w:val="15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T</w:t>
            </w:r>
            <w:r w:rsidRPr="00161064">
              <w:rPr>
                <w:rFonts w:cs="Times New Roman"/>
                <w:szCs w:val="26"/>
              </w:rPr>
              <w:t xml:space="preserve">ruy cập vào trang web hệ thống </w:t>
            </w:r>
          </w:p>
          <w:p w14:paraId="45C3ADFB" w14:textId="77777777" w:rsidR="00EE0352" w:rsidRPr="00161064" w:rsidRDefault="00EE0352" w:rsidP="0043420C">
            <w:pPr>
              <w:pStyle w:val="ListParagraph"/>
              <w:numPr>
                <w:ilvl w:val="0"/>
                <w:numId w:val="15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161064">
              <w:rPr>
                <w:rFonts w:cs="Times New Roman"/>
                <w:szCs w:val="26"/>
              </w:rPr>
              <w:t>Hiển thị trang web hệ thống</w:t>
            </w:r>
          </w:p>
          <w:p w14:paraId="40CA5111" w14:textId="77777777" w:rsidR="00930C0D" w:rsidRDefault="00930C0D" w:rsidP="0043420C">
            <w:pPr>
              <w:pStyle w:val="ListParagraph"/>
              <w:numPr>
                <w:ilvl w:val="0"/>
                <w:numId w:val="15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930C0D">
              <w:rPr>
                <w:rFonts w:cs="Times New Roman"/>
                <w:szCs w:val="26"/>
              </w:rPr>
              <w:t xml:space="preserve">Chọn chức năng quản lý thông tin học viên </w:t>
            </w:r>
          </w:p>
          <w:p w14:paraId="64141643" w14:textId="3D2ED966" w:rsidR="00930C0D" w:rsidRDefault="00930C0D" w:rsidP="0043420C">
            <w:pPr>
              <w:pStyle w:val="ListParagraph"/>
              <w:numPr>
                <w:ilvl w:val="0"/>
                <w:numId w:val="15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Hiển</w:t>
            </w:r>
            <w:r w:rsidRPr="00930C0D">
              <w:rPr>
                <w:rFonts w:cs="Times New Roman"/>
                <w:szCs w:val="26"/>
              </w:rPr>
              <w:t xml:space="preserve"> thị màn hình</w:t>
            </w:r>
          </w:p>
          <w:p w14:paraId="648C34C6" w14:textId="470FB312" w:rsidR="00930C0D" w:rsidRDefault="00930C0D" w:rsidP="0043420C">
            <w:pPr>
              <w:pStyle w:val="ListParagraph"/>
              <w:numPr>
                <w:ilvl w:val="0"/>
                <w:numId w:val="15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930C0D">
              <w:rPr>
                <w:rFonts w:cs="Times New Roman"/>
                <w:szCs w:val="26"/>
              </w:rPr>
              <w:t>Chọn cập nhật thông tin học viên</w:t>
            </w:r>
          </w:p>
          <w:p w14:paraId="405588D0" w14:textId="76BF9A97" w:rsidR="00930C0D" w:rsidRDefault="00930C0D" w:rsidP="0043420C">
            <w:pPr>
              <w:pStyle w:val="ListParagraph"/>
              <w:numPr>
                <w:ilvl w:val="0"/>
                <w:numId w:val="15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930C0D">
              <w:rPr>
                <w:rFonts w:cs="Times New Roman"/>
                <w:szCs w:val="26"/>
              </w:rPr>
              <w:t>Chọn xóa thông tin học viên</w:t>
            </w:r>
          </w:p>
          <w:p w14:paraId="2F9A9216" w14:textId="065E746B" w:rsidR="00930C0D" w:rsidRDefault="00930C0D" w:rsidP="0043420C">
            <w:pPr>
              <w:pStyle w:val="ListParagraph"/>
              <w:numPr>
                <w:ilvl w:val="0"/>
                <w:numId w:val="15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930C0D">
              <w:rPr>
                <w:rFonts w:cs="Times New Roman"/>
                <w:szCs w:val="26"/>
              </w:rPr>
              <w:t>Bấm lưu thông tin</w:t>
            </w:r>
          </w:p>
          <w:p w14:paraId="70A4ECDB" w14:textId="0DB629AD" w:rsidR="00930C0D" w:rsidRDefault="00930C0D" w:rsidP="0043420C">
            <w:pPr>
              <w:pStyle w:val="ListParagraph"/>
              <w:numPr>
                <w:ilvl w:val="0"/>
                <w:numId w:val="15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Cập</w:t>
            </w:r>
            <w:r w:rsidRPr="00930C0D">
              <w:rPr>
                <w:rFonts w:cs="Times New Roman"/>
                <w:szCs w:val="26"/>
              </w:rPr>
              <w:t xml:space="preserve"> nhật thông tin</w:t>
            </w:r>
          </w:p>
          <w:p w14:paraId="2316A390" w14:textId="2C94D09E" w:rsidR="00EE0352" w:rsidRPr="0092297E" w:rsidRDefault="00EE0352" w:rsidP="0043420C">
            <w:pPr>
              <w:pStyle w:val="ListParagraph"/>
              <w:numPr>
                <w:ilvl w:val="0"/>
                <w:numId w:val="15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92297E">
              <w:rPr>
                <w:rFonts w:cs="Times New Roman"/>
                <w:szCs w:val="26"/>
              </w:rPr>
              <w:t>Kết thúc</w:t>
            </w:r>
          </w:p>
        </w:tc>
      </w:tr>
      <w:tr w:rsidR="00EE0352" w:rsidRPr="001B6043" w14:paraId="04B3CE95" w14:textId="77777777" w:rsidTr="008F2EC8">
        <w:tc>
          <w:tcPr>
            <w:tcW w:w="3539" w:type="dxa"/>
          </w:tcPr>
          <w:p w14:paraId="6F8A82EE" w14:textId="77777777" w:rsidR="00EE0352" w:rsidRPr="001B6043" w:rsidRDefault="00EE035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2FCDC964" w14:textId="77777777" w:rsidR="00EE0352" w:rsidRPr="001B6043" w:rsidRDefault="00EE035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/A</w:t>
            </w:r>
          </w:p>
        </w:tc>
      </w:tr>
      <w:tr w:rsidR="00EE0352" w:rsidRPr="001B6043" w14:paraId="6F467960" w14:textId="77777777" w:rsidTr="008F2EC8">
        <w:tc>
          <w:tcPr>
            <w:tcW w:w="3539" w:type="dxa"/>
          </w:tcPr>
          <w:p w14:paraId="0108E806" w14:textId="77777777" w:rsidR="00EE0352" w:rsidRPr="001B6043" w:rsidRDefault="00EE035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4DB9E301" w14:textId="77777777" w:rsidR="00EE0352" w:rsidRPr="001B6043" w:rsidRDefault="00EE035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/A</w:t>
            </w:r>
          </w:p>
        </w:tc>
      </w:tr>
    </w:tbl>
    <w:p w14:paraId="7DAB3F46" w14:textId="77777777" w:rsidR="00EE0352" w:rsidRPr="00260D9E" w:rsidRDefault="00EE0352" w:rsidP="00EE0352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68" w:name="_Toc166228602"/>
      <w:r w:rsidRPr="00260D9E">
        <w:rPr>
          <w:rFonts w:ascii="Times New Roman" w:hAnsi="Times New Roman" w:cs="Times New Roman"/>
          <w:b/>
          <w:bCs/>
          <w:color w:val="auto"/>
          <w:sz w:val="26"/>
          <w:szCs w:val="26"/>
        </w:rPr>
        <w:lastRenderedPageBreak/>
        <w:t>Bản vẽ hoạt động (activity diagram)</w:t>
      </w:r>
      <w:bookmarkEnd w:id="68"/>
    </w:p>
    <w:p w14:paraId="27B9A4FA" w14:textId="413CAD5F" w:rsidR="008A7B3D" w:rsidRDefault="008A7B3D" w:rsidP="008A7B3D">
      <w:pPr>
        <w:rPr>
          <w:sz w:val="24"/>
        </w:rPr>
      </w:pPr>
      <w:r>
        <w:rPr>
          <w:noProof/>
        </w:rPr>
        <w:drawing>
          <wp:inline distT="0" distB="0" distL="0" distR="0" wp14:anchorId="6EAE171D" wp14:editId="4604CD16">
            <wp:extent cx="5972175" cy="3903980"/>
            <wp:effectExtent l="0" t="0" r="9525" b="127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3903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448ED9" w14:textId="63933B48" w:rsidR="00EE0352" w:rsidRPr="00184675" w:rsidRDefault="00EE0352" w:rsidP="00EE0352">
      <w:pPr>
        <w:pStyle w:val="Caption"/>
        <w:jc w:val="center"/>
        <w:rPr>
          <w:rFonts w:eastAsiaTheme="majorEastAsia" w:cstheme="majorBidi"/>
          <w:b/>
          <w:i w:val="0"/>
          <w:iCs w:val="0"/>
          <w:color w:val="000000" w:themeColor="text1"/>
          <w:sz w:val="26"/>
          <w:szCs w:val="26"/>
        </w:rPr>
      </w:pPr>
      <w:bookmarkStart w:id="69" w:name="_Toc166181730"/>
      <w:bookmarkStart w:id="70" w:name="_Toc166228653"/>
      <w:r w:rsidRPr="00375803">
        <w:rPr>
          <w:color w:val="auto"/>
          <w:sz w:val="26"/>
          <w:szCs w:val="26"/>
        </w:rPr>
        <w:t xml:space="preserve">Hình  </w:t>
      </w:r>
      <w:r w:rsidRPr="00375803">
        <w:rPr>
          <w:color w:val="auto"/>
          <w:sz w:val="26"/>
          <w:szCs w:val="26"/>
        </w:rPr>
        <w:fldChar w:fldCharType="begin"/>
      </w:r>
      <w:r w:rsidRPr="00375803">
        <w:rPr>
          <w:color w:val="auto"/>
          <w:sz w:val="26"/>
          <w:szCs w:val="26"/>
        </w:rPr>
        <w:instrText xml:space="preserve"> SEQ Hình_ \* ARABIC </w:instrText>
      </w:r>
      <w:r w:rsidRPr="00375803">
        <w:rPr>
          <w:color w:val="auto"/>
          <w:sz w:val="26"/>
          <w:szCs w:val="26"/>
        </w:rPr>
        <w:fldChar w:fldCharType="separate"/>
      </w:r>
      <w:r w:rsidR="008A4CAC">
        <w:rPr>
          <w:noProof/>
          <w:color w:val="auto"/>
          <w:sz w:val="26"/>
          <w:szCs w:val="26"/>
        </w:rPr>
        <w:t>14</w:t>
      </w:r>
      <w:r w:rsidRPr="00375803">
        <w:rPr>
          <w:color w:val="auto"/>
          <w:sz w:val="26"/>
          <w:szCs w:val="26"/>
        </w:rPr>
        <w:fldChar w:fldCharType="end"/>
      </w:r>
      <w:r w:rsidRPr="00375803">
        <w:rPr>
          <w:color w:val="auto"/>
          <w:sz w:val="26"/>
          <w:szCs w:val="26"/>
        </w:rPr>
        <w:t>.</w:t>
      </w:r>
      <w:r>
        <w:rPr>
          <w:color w:val="auto"/>
          <w:sz w:val="26"/>
          <w:szCs w:val="26"/>
        </w:rPr>
        <w:t xml:space="preserve"> </w:t>
      </w:r>
      <w:r w:rsidRPr="000C6B1C">
        <w:rPr>
          <w:color w:val="auto"/>
          <w:sz w:val="26"/>
          <w:szCs w:val="26"/>
        </w:rPr>
        <w:t xml:space="preserve">Bản vẽ hoạt động </w:t>
      </w:r>
      <w:r>
        <w:rPr>
          <w:color w:val="auto"/>
          <w:sz w:val="26"/>
          <w:szCs w:val="26"/>
        </w:rPr>
        <w:t>của u</w:t>
      </w:r>
      <w:r w:rsidRPr="00375803">
        <w:rPr>
          <w:color w:val="auto"/>
          <w:sz w:val="26"/>
          <w:szCs w:val="26"/>
        </w:rPr>
        <w:t>se case</w:t>
      </w:r>
      <w:r>
        <w:rPr>
          <w:color w:val="auto"/>
          <w:sz w:val="26"/>
          <w:szCs w:val="26"/>
        </w:rPr>
        <w:t xml:space="preserve"> </w:t>
      </w:r>
      <w:r w:rsidRPr="00184675">
        <w:rPr>
          <w:color w:val="auto"/>
          <w:sz w:val="26"/>
          <w:szCs w:val="26"/>
        </w:rPr>
        <w:t xml:space="preserve">“Quản lý thông tin học viên - </w:t>
      </w:r>
      <w:r w:rsidR="00482A1A" w:rsidRPr="00482A1A">
        <w:rPr>
          <w:color w:val="auto"/>
          <w:sz w:val="26"/>
          <w:szCs w:val="26"/>
        </w:rPr>
        <w:t>Xóa thông tin học viên</w:t>
      </w:r>
      <w:bookmarkEnd w:id="69"/>
      <w:bookmarkEnd w:id="70"/>
    </w:p>
    <w:p w14:paraId="1342E92D" w14:textId="76FA8C92" w:rsidR="00130DB2" w:rsidRPr="00260D9E" w:rsidRDefault="00130DB2" w:rsidP="00130DB2">
      <w:pPr>
        <w:pStyle w:val="Heading2"/>
      </w:pPr>
      <w:bookmarkStart w:id="71" w:name="_Toc166228603"/>
      <w:r w:rsidRPr="00260D9E">
        <w:t xml:space="preserve">Đặc tả use case “Quản lý thông tin học viên - </w:t>
      </w:r>
      <w:r w:rsidRPr="00130DB2">
        <w:t>Sửa thông tin học viên</w:t>
      </w:r>
      <w:r w:rsidRPr="00260D9E">
        <w:t>”</w:t>
      </w:r>
      <w:bookmarkEnd w:id="71"/>
    </w:p>
    <w:p w14:paraId="08F81E2C" w14:textId="77777777" w:rsidR="00130DB2" w:rsidRPr="00260D9E" w:rsidRDefault="00130DB2" w:rsidP="00130DB2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72" w:name="_Toc166228604"/>
      <w:r w:rsidRPr="00260D9E">
        <w:rPr>
          <w:rFonts w:ascii="Times New Roman" w:hAnsi="Times New Roman" w:cs="Times New Roman"/>
          <w:b/>
          <w:bCs/>
          <w:color w:val="auto"/>
          <w:sz w:val="26"/>
          <w:szCs w:val="26"/>
        </w:rPr>
        <w:t>Bản mô tả chi tiết use case</w:t>
      </w:r>
      <w:bookmarkEnd w:id="72"/>
    </w:p>
    <w:tbl>
      <w:tblPr>
        <w:tblStyle w:val="TableGrid"/>
        <w:tblW w:w="9395" w:type="dxa"/>
        <w:tblLook w:val="04A0" w:firstRow="1" w:lastRow="0" w:firstColumn="1" w:lastColumn="0" w:noHBand="0" w:noVBand="1"/>
      </w:tblPr>
      <w:tblGrid>
        <w:gridCol w:w="3539"/>
        <w:gridCol w:w="5856"/>
      </w:tblGrid>
      <w:tr w:rsidR="00130DB2" w:rsidRPr="001B6043" w14:paraId="4BFA3998" w14:textId="77777777" w:rsidTr="008F2EC8">
        <w:tc>
          <w:tcPr>
            <w:tcW w:w="3539" w:type="dxa"/>
          </w:tcPr>
          <w:p w14:paraId="31AA21A7" w14:textId="77777777" w:rsidR="00130DB2" w:rsidRPr="001B6043" w:rsidRDefault="00130DB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ase ID</w:t>
            </w:r>
          </w:p>
        </w:tc>
        <w:tc>
          <w:tcPr>
            <w:tcW w:w="5856" w:type="dxa"/>
          </w:tcPr>
          <w:p w14:paraId="66D9C8D3" w14:textId="71E19F36" w:rsidR="00130DB2" w:rsidRPr="001B6043" w:rsidRDefault="00130DB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4.5</w:t>
            </w:r>
          </w:p>
        </w:tc>
      </w:tr>
      <w:tr w:rsidR="00130DB2" w:rsidRPr="001B6043" w14:paraId="3C2941FD" w14:textId="77777777" w:rsidTr="008F2EC8">
        <w:tc>
          <w:tcPr>
            <w:tcW w:w="3539" w:type="dxa"/>
          </w:tcPr>
          <w:p w14:paraId="5980481F" w14:textId="77777777" w:rsidR="00130DB2" w:rsidRPr="001B6043" w:rsidRDefault="00130DB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 name</w:t>
            </w:r>
          </w:p>
        </w:tc>
        <w:tc>
          <w:tcPr>
            <w:tcW w:w="5856" w:type="dxa"/>
          </w:tcPr>
          <w:p w14:paraId="295BA72D" w14:textId="7BA2932C" w:rsidR="00130DB2" w:rsidRPr="001B6043" w:rsidRDefault="00130DB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30DB2">
              <w:rPr>
                <w:rFonts w:cs="Times New Roman"/>
                <w:szCs w:val="26"/>
              </w:rPr>
              <w:t>Sửa thông tin học viên</w:t>
            </w:r>
          </w:p>
        </w:tc>
      </w:tr>
      <w:tr w:rsidR="00130DB2" w:rsidRPr="001B6043" w14:paraId="2B44084C" w14:textId="77777777" w:rsidTr="008F2EC8">
        <w:tc>
          <w:tcPr>
            <w:tcW w:w="3539" w:type="dxa"/>
          </w:tcPr>
          <w:p w14:paraId="15D55C2E" w14:textId="77777777" w:rsidR="00130DB2" w:rsidRPr="001B6043" w:rsidRDefault="00130DB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353E1F50" w14:textId="3A68D8CC" w:rsidR="00130DB2" w:rsidRPr="001B6043" w:rsidRDefault="00130DB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Là người dùng, tôi muốn s</w:t>
            </w:r>
            <w:r w:rsidRPr="00130DB2">
              <w:rPr>
                <w:rFonts w:cs="Times New Roman"/>
                <w:szCs w:val="26"/>
              </w:rPr>
              <w:t>ửa thông tin học viên</w:t>
            </w:r>
          </w:p>
        </w:tc>
      </w:tr>
      <w:tr w:rsidR="00130DB2" w:rsidRPr="001B6043" w14:paraId="0915959E" w14:textId="77777777" w:rsidTr="008F2EC8">
        <w:tc>
          <w:tcPr>
            <w:tcW w:w="3539" w:type="dxa"/>
          </w:tcPr>
          <w:p w14:paraId="6BFF02FB" w14:textId="77777777" w:rsidR="00130DB2" w:rsidRPr="001B6043" w:rsidRDefault="00130DB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312239F1" w14:textId="77777777" w:rsidR="00130DB2" w:rsidRPr="001B6043" w:rsidRDefault="00130DB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Quản lý</w:t>
            </w:r>
          </w:p>
        </w:tc>
      </w:tr>
      <w:tr w:rsidR="00130DB2" w:rsidRPr="001B6043" w14:paraId="4E147BE9" w14:textId="77777777" w:rsidTr="008F2EC8">
        <w:tc>
          <w:tcPr>
            <w:tcW w:w="3539" w:type="dxa"/>
          </w:tcPr>
          <w:p w14:paraId="1C197151" w14:textId="77777777" w:rsidR="00130DB2" w:rsidRPr="001B6043" w:rsidRDefault="00130DB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171CFCA1" w14:textId="77777777" w:rsidR="00130DB2" w:rsidRPr="001B6043" w:rsidRDefault="00130DB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65634D">
              <w:t>High</w:t>
            </w:r>
          </w:p>
        </w:tc>
      </w:tr>
      <w:tr w:rsidR="00130DB2" w:rsidRPr="001B6043" w14:paraId="4251EF0F" w14:textId="77777777" w:rsidTr="008F2EC8">
        <w:tc>
          <w:tcPr>
            <w:tcW w:w="3539" w:type="dxa"/>
          </w:tcPr>
          <w:p w14:paraId="02E2882B" w14:textId="77777777" w:rsidR="00130DB2" w:rsidRPr="001B6043" w:rsidRDefault="00130DB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478E8A06" w14:textId="36DDA102" w:rsidR="00130DB2" w:rsidRPr="001B6043" w:rsidRDefault="00130DB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t>Quản lý</w:t>
            </w:r>
            <w:r w:rsidRPr="0065634D">
              <w:t xml:space="preserve"> chọn chức năng </w:t>
            </w:r>
            <w:r w:rsidRPr="00130DB2">
              <w:rPr>
                <w:rFonts w:cstheme="majorBidi"/>
              </w:rPr>
              <w:t>Sửa thông tin học viên</w:t>
            </w:r>
          </w:p>
        </w:tc>
      </w:tr>
      <w:tr w:rsidR="00130DB2" w:rsidRPr="001B6043" w14:paraId="1CC90D6A" w14:textId="77777777" w:rsidTr="008F2EC8">
        <w:tc>
          <w:tcPr>
            <w:tcW w:w="3539" w:type="dxa"/>
          </w:tcPr>
          <w:p w14:paraId="5C4CEBFD" w14:textId="77777777" w:rsidR="00130DB2" w:rsidRPr="001B6043" w:rsidRDefault="00130DB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0E062513" w14:textId="77777777" w:rsidR="00130DB2" w:rsidRPr="001B6043" w:rsidRDefault="00130DB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t>Quản lý</w:t>
            </w:r>
            <w:r w:rsidRPr="0065634D">
              <w:t xml:space="preserve"> </w:t>
            </w:r>
            <w:r w:rsidRPr="00C24476">
              <w:rPr>
                <w:rFonts w:cs="Times New Roman"/>
                <w:szCs w:val="26"/>
              </w:rPr>
              <w:t>đã đăng nhập vào hệ thống.</w:t>
            </w:r>
          </w:p>
        </w:tc>
      </w:tr>
      <w:tr w:rsidR="00130DB2" w:rsidRPr="001B6043" w14:paraId="10CC01E4" w14:textId="77777777" w:rsidTr="008F2EC8">
        <w:tc>
          <w:tcPr>
            <w:tcW w:w="3539" w:type="dxa"/>
          </w:tcPr>
          <w:p w14:paraId="6814683B" w14:textId="77777777" w:rsidR="00130DB2" w:rsidRPr="001B6043" w:rsidRDefault="00130DB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Post-conditions</w:t>
            </w:r>
          </w:p>
        </w:tc>
        <w:tc>
          <w:tcPr>
            <w:tcW w:w="5856" w:type="dxa"/>
          </w:tcPr>
          <w:p w14:paraId="71EF9FA2" w14:textId="1A7C5148" w:rsidR="00130DB2" w:rsidRPr="001B6043" w:rsidRDefault="00E94E9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Sửa</w:t>
            </w:r>
            <w:r w:rsidR="00130DB2" w:rsidRPr="008A7B3D">
              <w:rPr>
                <w:rFonts w:cs="Times New Roman"/>
                <w:szCs w:val="26"/>
              </w:rPr>
              <w:t xml:space="preserve"> về học viên đã được xóa khỏi hệ thống.</w:t>
            </w:r>
          </w:p>
        </w:tc>
      </w:tr>
      <w:tr w:rsidR="00130DB2" w:rsidRPr="001B6043" w14:paraId="1DC07C7B" w14:textId="77777777" w:rsidTr="008F2EC8">
        <w:tc>
          <w:tcPr>
            <w:tcW w:w="3539" w:type="dxa"/>
          </w:tcPr>
          <w:p w14:paraId="7D713B00" w14:textId="77777777" w:rsidR="00130DB2" w:rsidRPr="001B6043" w:rsidRDefault="00130DB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7BF17186" w14:textId="77777777" w:rsidR="00130DB2" w:rsidRPr="00161064" w:rsidRDefault="00130DB2" w:rsidP="0043420C">
            <w:pPr>
              <w:pStyle w:val="ListParagraph"/>
              <w:numPr>
                <w:ilvl w:val="0"/>
                <w:numId w:val="16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T</w:t>
            </w:r>
            <w:r w:rsidRPr="00161064">
              <w:rPr>
                <w:rFonts w:cs="Times New Roman"/>
                <w:szCs w:val="26"/>
              </w:rPr>
              <w:t xml:space="preserve">ruy cập vào trang web hệ thống </w:t>
            </w:r>
          </w:p>
          <w:p w14:paraId="789D0BB3" w14:textId="77777777" w:rsidR="00130DB2" w:rsidRPr="00161064" w:rsidRDefault="00130DB2" w:rsidP="0043420C">
            <w:pPr>
              <w:pStyle w:val="ListParagraph"/>
              <w:numPr>
                <w:ilvl w:val="0"/>
                <w:numId w:val="16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161064">
              <w:rPr>
                <w:rFonts w:cs="Times New Roman"/>
                <w:szCs w:val="26"/>
              </w:rPr>
              <w:t>Hiển thị trang web hệ thống</w:t>
            </w:r>
          </w:p>
          <w:p w14:paraId="3BD6D321" w14:textId="77777777" w:rsidR="00130DB2" w:rsidRDefault="00130DB2" w:rsidP="0043420C">
            <w:pPr>
              <w:pStyle w:val="ListParagraph"/>
              <w:numPr>
                <w:ilvl w:val="0"/>
                <w:numId w:val="16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930C0D">
              <w:rPr>
                <w:rFonts w:cs="Times New Roman"/>
                <w:szCs w:val="26"/>
              </w:rPr>
              <w:t xml:space="preserve">Chọn chức năng quản lý thông tin học viên </w:t>
            </w:r>
          </w:p>
          <w:p w14:paraId="3B6E71A1" w14:textId="77777777" w:rsidR="00130DB2" w:rsidRDefault="00130DB2" w:rsidP="0043420C">
            <w:pPr>
              <w:pStyle w:val="ListParagraph"/>
              <w:numPr>
                <w:ilvl w:val="0"/>
                <w:numId w:val="16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Hiển</w:t>
            </w:r>
            <w:r w:rsidRPr="00930C0D">
              <w:rPr>
                <w:rFonts w:cs="Times New Roman"/>
                <w:szCs w:val="26"/>
              </w:rPr>
              <w:t xml:space="preserve"> thị màn hình</w:t>
            </w:r>
          </w:p>
          <w:p w14:paraId="170A02C2" w14:textId="77777777" w:rsidR="00130DB2" w:rsidRDefault="00130DB2" w:rsidP="0043420C">
            <w:pPr>
              <w:pStyle w:val="ListParagraph"/>
              <w:numPr>
                <w:ilvl w:val="0"/>
                <w:numId w:val="16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930C0D">
              <w:rPr>
                <w:rFonts w:cs="Times New Roman"/>
                <w:szCs w:val="26"/>
              </w:rPr>
              <w:t>Chọn cập nhật thông tin học viên</w:t>
            </w:r>
          </w:p>
          <w:p w14:paraId="76189B13" w14:textId="7201F1F4" w:rsidR="00130DB2" w:rsidRDefault="00130DB2" w:rsidP="0043420C">
            <w:pPr>
              <w:pStyle w:val="ListParagraph"/>
              <w:numPr>
                <w:ilvl w:val="0"/>
                <w:numId w:val="16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930C0D">
              <w:rPr>
                <w:rFonts w:cs="Times New Roman"/>
                <w:szCs w:val="26"/>
              </w:rPr>
              <w:t xml:space="preserve">Chọn </w:t>
            </w:r>
            <w:r>
              <w:rPr>
                <w:rFonts w:cs="Times New Roman"/>
                <w:szCs w:val="26"/>
              </w:rPr>
              <w:t>sửa</w:t>
            </w:r>
            <w:r w:rsidRPr="00930C0D">
              <w:rPr>
                <w:rFonts w:cs="Times New Roman"/>
                <w:szCs w:val="26"/>
              </w:rPr>
              <w:t xml:space="preserve"> thông tin học viên</w:t>
            </w:r>
          </w:p>
          <w:p w14:paraId="29021680" w14:textId="77777777" w:rsidR="00130DB2" w:rsidRDefault="00130DB2" w:rsidP="0043420C">
            <w:pPr>
              <w:pStyle w:val="ListParagraph"/>
              <w:numPr>
                <w:ilvl w:val="0"/>
                <w:numId w:val="16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930C0D">
              <w:rPr>
                <w:rFonts w:cs="Times New Roman"/>
                <w:szCs w:val="26"/>
              </w:rPr>
              <w:t>Bấm lưu thông tin</w:t>
            </w:r>
          </w:p>
          <w:p w14:paraId="5025E3DF" w14:textId="77777777" w:rsidR="00130DB2" w:rsidRDefault="00130DB2" w:rsidP="0043420C">
            <w:pPr>
              <w:pStyle w:val="ListParagraph"/>
              <w:numPr>
                <w:ilvl w:val="0"/>
                <w:numId w:val="16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Cập</w:t>
            </w:r>
            <w:r w:rsidRPr="00930C0D">
              <w:rPr>
                <w:rFonts w:cs="Times New Roman"/>
                <w:szCs w:val="26"/>
              </w:rPr>
              <w:t xml:space="preserve"> nhật thông tin</w:t>
            </w:r>
          </w:p>
          <w:p w14:paraId="58A3C4C4" w14:textId="77777777" w:rsidR="00130DB2" w:rsidRPr="0092297E" w:rsidRDefault="00130DB2" w:rsidP="0043420C">
            <w:pPr>
              <w:pStyle w:val="ListParagraph"/>
              <w:numPr>
                <w:ilvl w:val="0"/>
                <w:numId w:val="16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92297E">
              <w:rPr>
                <w:rFonts w:cs="Times New Roman"/>
                <w:szCs w:val="26"/>
              </w:rPr>
              <w:t>Kết thúc</w:t>
            </w:r>
          </w:p>
        </w:tc>
      </w:tr>
      <w:tr w:rsidR="00130DB2" w:rsidRPr="001B6043" w14:paraId="4B997EA9" w14:textId="77777777" w:rsidTr="008F2EC8">
        <w:tc>
          <w:tcPr>
            <w:tcW w:w="3539" w:type="dxa"/>
          </w:tcPr>
          <w:p w14:paraId="7C743606" w14:textId="77777777" w:rsidR="00130DB2" w:rsidRPr="001B6043" w:rsidRDefault="00130DB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11497EFE" w14:textId="77777777" w:rsidR="00130DB2" w:rsidRPr="001B6043" w:rsidRDefault="00130DB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/A</w:t>
            </w:r>
          </w:p>
        </w:tc>
      </w:tr>
      <w:tr w:rsidR="00130DB2" w:rsidRPr="001B6043" w14:paraId="64EC8E57" w14:textId="77777777" w:rsidTr="008F2EC8">
        <w:tc>
          <w:tcPr>
            <w:tcW w:w="3539" w:type="dxa"/>
          </w:tcPr>
          <w:p w14:paraId="5A9CEF90" w14:textId="77777777" w:rsidR="00130DB2" w:rsidRPr="001B6043" w:rsidRDefault="00130DB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519F3CCE" w14:textId="77777777" w:rsidR="00130DB2" w:rsidRPr="001B6043" w:rsidRDefault="00130DB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/A</w:t>
            </w:r>
          </w:p>
        </w:tc>
      </w:tr>
    </w:tbl>
    <w:p w14:paraId="621D81D6" w14:textId="77777777" w:rsidR="00130DB2" w:rsidRPr="00260D9E" w:rsidRDefault="00130DB2" w:rsidP="00130DB2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73" w:name="_Toc166228605"/>
      <w:r w:rsidRPr="00260D9E">
        <w:rPr>
          <w:rFonts w:ascii="Times New Roman" w:hAnsi="Times New Roman" w:cs="Times New Roman"/>
          <w:b/>
          <w:bCs/>
          <w:color w:val="auto"/>
          <w:sz w:val="26"/>
          <w:szCs w:val="26"/>
        </w:rPr>
        <w:t>Bản vẽ hoạt động (activity diagram)</w:t>
      </w:r>
      <w:bookmarkEnd w:id="73"/>
    </w:p>
    <w:p w14:paraId="152C9969" w14:textId="3FFE8A16" w:rsidR="00130DB2" w:rsidRDefault="00130DB2" w:rsidP="00130DB2">
      <w:pPr>
        <w:rPr>
          <w:sz w:val="24"/>
        </w:rPr>
      </w:pPr>
      <w:r>
        <w:rPr>
          <w:noProof/>
        </w:rPr>
        <w:drawing>
          <wp:inline distT="0" distB="0" distL="0" distR="0" wp14:anchorId="7184F80A" wp14:editId="02061FCC">
            <wp:extent cx="5972175" cy="3826510"/>
            <wp:effectExtent l="0" t="0" r="9525" b="254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3826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9CA2DD" w14:textId="67D064AD" w:rsidR="00C20AEA" w:rsidRDefault="00130DB2" w:rsidP="00130DB2">
      <w:pPr>
        <w:pStyle w:val="Caption"/>
        <w:jc w:val="center"/>
        <w:rPr>
          <w:color w:val="auto"/>
          <w:sz w:val="26"/>
          <w:szCs w:val="26"/>
        </w:rPr>
      </w:pPr>
      <w:bookmarkStart w:id="74" w:name="_Toc166181731"/>
      <w:bookmarkStart w:id="75" w:name="_Toc166228654"/>
      <w:r w:rsidRPr="00375803">
        <w:rPr>
          <w:color w:val="auto"/>
          <w:sz w:val="26"/>
          <w:szCs w:val="26"/>
        </w:rPr>
        <w:lastRenderedPageBreak/>
        <w:t xml:space="preserve">Hình  </w:t>
      </w:r>
      <w:r w:rsidRPr="00375803">
        <w:rPr>
          <w:color w:val="auto"/>
          <w:sz w:val="26"/>
          <w:szCs w:val="26"/>
        </w:rPr>
        <w:fldChar w:fldCharType="begin"/>
      </w:r>
      <w:r w:rsidRPr="00375803">
        <w:rPr>
          <w:color w:val="auto"/>
          <w:sz w:val="26"/>
          <w:szCs w:val="26"/>
        </w:rPr>
        <w:instrText xml:space="preserve"> SEQ Hình_ \* ARABIC </w:instrText>
      </w:r>
      <w:r w:rsidRPr="00375803">
        <w:rPr>
          <w:color w:val="auto"/>
          <w:sz w:val="26"/>
          <w:szCs w:val="26"/>
        </w:rPr>
        <w:fldChar w:fldCharType="separate"/>
      </w:r>
      <w:r w:rsidR="008A4CAC">
        <w:rPr>
          <w:noProof/>
          <w:color w:val="auto"/>
          <w:sz w:val="26"/>
          <w:szCs w:val="26"/>
        </w:rPr>
        <w:t>15</w:t>
      </w:r>
      <w:r w:rsidRPr="00375803">
        <w:rPr>
          <w:color w:val="auto"/>
          <w:sz w:val="26"/>
          <w:szCs w:val="26"/>
        </w:rPr>
        <w:fldChar w:fldCharType="end"/>
      </w:r>
      <w:r w:rsidRPr="00375803">
        <w:rPr>
          <w:color w:val="auto"/>
          <w:sz w:val="26"/>
          <w:szCs w:val="26"/>
        </w:rPr>
        <w:t>.</w:t>
      </w:r>
      <w:r>
        <w:rPr>
          <w:color w:val="auto"/>
          <w:sz w:val="26"/>
          <w:szCs w:val="26"/>
        </w:rPr>
        <w:t xml:space="preserve"> </w:t>
      </w:r>
      <w:r w:rsidRPr="000C6B1C">
        <w:rPr>
          <w:color w:val="auto"/>
          <w:sz w:val="26"/>
          <w:szCs w:val="26"/>
        </w:rPr>
        <w:t xml:space="preserve">Bản vẽ hoạt động </w:t>
      </w:r>
      <w:r>
        <w:rPr>
          <w:color w:val="auto"/>
          <w:sz w:val="26"/>
          <w:szCs w:val="26"/>
        </w:rPr>
        <w:t>của u</w:t>
      </w:r>
      <w:r w:rsidRPr="00375803">
        <w:rPr>
          <w:color w:val="auto"/>
          <w:sz w:val="26"/>
          <w:szCs w:val="26"/>
        </w:rPr>
        <w:t>se case</w:t>
      </w:r>
      <w:r>
        <w:rPr>
          <w:color w:val="auto"/>
          <w:sz w:val="26"/>
          <w:szCs w:val="26"/>
        </w:rPr>
        <w:t xml:space="preserve"> </w:t>
      </w:r>
      <w:r w:rsidRPr="00184675">
        <w:rPr>
          <w:color w:val="auto"/>
          <w:sz w:val="26"/>
          <w:szCs w:val="26"/>
        </w:rPr>
        <w:t xml:space="preserve">“Quản lý thông tin học viên - </w:t>
      </w:r>
      <w:r w:rsidRPr="00130DB2">
        <w:rPr>
          <w:color w:val="auto"/>
          <w:sz w:val="26"/>
          <w:szCs w:val="26"/>
        </w:rPr>
        <w:t>Sửa thông tin học viên</w:t>
      </w:r>
      <w:r>
        <w:rPr>
          <w:color w:val="auto"/>
          <w:sz w:val="26"/>
          <w:szCs w:val="26"/>
        </w:rPr>
        <w:t>”</w:t>
      </w:r>
      <w:bookmarkEnd w:id="74"/>
      <w:bookmarkEnd w:id="75"/>
    </w:p>
    <w:p w14:paraId="4820DC2A" w14:textId="05511E55" w:rsidR="00C20AEA" w:rsidRPr="00260D9E" w:rsidRDefault="00C20AEA" w:rsidP="00C20AEA">
      <w:pPr>
        <w:pStyle w:val="Heading2"/>
      </w:pPr>
      <w:bookmarkStart w:id="76" w:name="_Toc166228606"/>
      <w:r w:rsidRPr="00260D9E">
        <w:t xml:space="preserve">Đặc tả use case </w:t>
      </w:r>
      <w:bookmarkStart w:id="77" w:name="_Hlk166180327"/>
      <w:r w:rsidRPr="00260D9E">
        <w:t xml:space="preserve">“Quản lý </w:t>
      </w:r>
      <w:r w:rsidR="007775C2">
        <w:t>thu nhập</w:t>
      </w:r>
      <w:r w:rsidRPr="00260D9E">
        <w:t xml:space="preserve"> - </w:t>
      </w:r>
      <w:r w:rsidR="007775C2" w:rsidRPr="007775C2">
        <w:t>Xem thu nhập</w:t>
      </w:r>
      <w:r w:rsidRPr="00260D9E">
        <w:t>”</w:t>
      </w:r>
      <w:bookmarkEnd w:id="76"/>
      <w:bookmarkEnd w:id="77"/>
    </w:p>
    <w:p w14:paraId="2FAB15F8" w14:textId="77777777" w:rsidR="00C20AEA" w:rsidRPr="00260D9E" w:rsidRDefault="00C20AEA" w:rsidP="00C20AEA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78" w:name="_Toc166228607"/>
      <w:r w:rsidRPr="00260D9E">
        <w:rPr>
          <w:rFonts w:ascii="Times New Roman" w:hAnsi="Times New Roman" w:cs="Times New Roman"/>
          <w:b/>
          <w:bCs/>
          <w:color w:val="auto"/>
          <w:sz w:val="26"/>
          <w:szCs w:val="26"/>
        </w:rPr>
        <w:t>Bản mô tả chi tiết use case</w:t>
      </w:r>
      <w:bookmarkEnd w:id="78"/>
    </w:p>
    <w:tbl>
      <w:tblPr>
        <w:tblStyle w:val="TableGrid"/>
        <w:tblW w:w="9395" w:type="dxa"/>
        <w:tblLook w:val="04A0" w:firstRow="1" w:lastRow="0" w:firstColumn="1" w:lastColumn="0" w:noHBand="0" w:noVBand="1"/>
      </w:tblPr>
      <w:tblGrid>
        <w:gridCol w:w="3539"/>
        <w:gridCol w:w="5856"/>
      </w:tblGrid>
      <w:tr w:rsidR="00C20AEA" w:rsidRPr="001B6043" w14:paraId="03DB7646" w14:textId="77777777" w:rsidTr="008F2EC8">
        <w:tc>
          <w:tcPr>
            <w:tcW w:w="3539" w:type="dxa"/>
          </w:tcPr>
          <w:p w14:paraId="51769559" w14:textId="77777777" w:rsidR="00C20AEA" w:rsidRPr="001B6043" w:rsidRDefault="00C20AEA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ase ID</w:t>
            </w:r>
          </w:p>
        </w:tc>
        <w:tc>
          <w:tcPr>
            <w:tcW w:w="5856" w:type="dxa"/>
          </w:tcPr>
          <w:p w14:paraId="4D4C5165" w14:textId="5BF82179" w:rsidR="00C20AEA" w:rsidRPr="001B6043" w:rsidRDefault="00FE694C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5.1</w:t>
            </w:r>
          </w:p>
        </w:tc>
      </w:tr>
      <w:tr w:rsidR="00C20AEA" w:rsidRPr="001B6043" w14:paraId="5FADCDBA" w14:textId="77777777" w:rsidTr="008F2EC8">
        <w:tc>
          <w:tcPr>
            <w:tcW w:w="3539" w:type="dxa"/>
          </w:tcPr>
          <w:p w14:paraId="15550218" w14:textId="77777777" w:rsidR="00C20AEA" w:rsidRPr="001B6043" w:rsidRDefault="00C20AEA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 name</w:t>
            </w:r>
          </w:p>
        </w:tc>
        <w:tc>
          <w:tcPr>
            <w:tcW w:w="5856" w:type="dxa"/>
          </w:tcPr>
          <w:p w14:paraId="793E2211" w14:textId="26D35B53" w:rsidR="00C20AEA" w:rsidRPr="001B6043" w:rsidRDefault="007775C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7775C2">
              <w:rPr>
                <w:rFonts w:cs="Times New Roman"/>
                <w:szCs w:val="26"/>
              </w:rPr>
              <w:t>Quản lý Thu nhập</w:t>
            </w:r>
          </w:p>
        </w:tc>
      </w:tr>
      <w:tr w:rsidR="00C20AEA" w:rsidRPr="001B6043" w14:paraId="1DFB4491" w14:textId="77777777" w:rsidTr="008F2EC8">
        <w:tc>
          <w:tcPr>
            <w:tcW w:w="3539" w:type="dxa"/>
          </w:tcPr>
          <w:p w14:paraId="29BA339C" w14:textId="77777777" w:rsidR="00C20AEA" w:rsidRPr="001B6043" w:rsidRDefault="00C20AEA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675AB5BF" w14:textId="6780AE93" w:rsidR="00C20AEA" w:rsidRPr="001B6043" w:rsidRDefault="00C20AEA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 xml:space="preserve">Là người dùng, tôi muốn </w:t>
            </w:r>
            <w:r w:rsidR="007775C2" w:rsidRPr="007775C2">
              <w:rPr>
                <w:rFonts w:cs="Times New Roman"/>
                <w:szCs w:val="26"/>
              </w:rPr>
              <w:t>Quản lý Thu nhập </w:t>
            </w:r>
          </w:p>
        </w:tc>
      </w:tr>
      <w:tr w:rsidR="00C20AEA" w:rsidRPr="001B6043" w14:paraId="2E83EAB7" w14:textId="77777777" w:rsidTr="008F2EC8">
        <w:tc>
          <w:tcPr>
            <w:tcW w:w="3539" w:type="dxa"/>
          </w:tcPr>
          <w:p w14:paraId="4B8242E5" w14:textId="77777777" w:rsidR="00C20AEA" w:rsidRPr="001B6043" w:rsidRDefault="00C20AEA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5F4D2B53" w14:textId="166C363E" w:rsidR="00C20AEA" w:rsidRPr="001B6043" w:rsidRDefault="007775C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 xml:space="preserve">Giáo viên, </w:t>
            </w:r>
            <w:r w:rsidR="00C20AEA">
              <w:rPr>
                <w:rFonts w:cs="Times New Roman"/>
                <w:szCs w:val="26"/>
              </w:rPr>
              <w:t>Quản lý</w:t>
            </w:r>
          </w:p>
        </w:tc>
      </w:tr>
      <w:tr w:rsidR="00C20AEA" w:rsidRPr="001B6043" w14:paraId="09FC6D3A" w14:textId="77777777" w:rsidTr="008F2EC8">
        <w:tc>
          <w:tcPr>
            <w:tcW w:w="3539" w:type="dxa"/>
          </w:tcPr>
          <w:p w14:paraId="15D046F9" w14:textId="77777777" w:rsidR="00C20AEA" w:rsidRPr="001B6043" w:rsidRDefault="00C20AEA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723F85C9" w14:textId="77777777" w:rsidR="00C20AEA" w:rsidRPr="001B6043" w:rsidRDefault="00C20AEA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65634D">
              <w:t>High</w:t>
            </w:r>
          </w:p>
        </w:tc>
      </w:tr>
      <w:tr w:rsidR="00C20AEA" w:rsidRPr="001B6043" w14:paraId="551CD67E" w14:textId="77777777" w:rsidTr="008F2EC8">
        <w:tc>
          <w:tcPr>
            <w:tcW w:w="3539" w:type="dxa"/>
          </w:tcPr>
          <w:p w14:paraId="33F711A1" w14:textId="77777777" w:rsidR="00C20AEA" w:rsidRPr="001B6043" w:rsidRDefault="00C20AEA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286C12E0" w14:textId="3FC88F22" w:rsidR="00C20AEA" w:rsidRPr="001B6043" w:rsidRDefault="007775C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t>Người dùng</w:t>
            </w:r>
            <w:r w:rsidR="00C20AEA" w:rsidRPr="0065634D">
              <w:t xml:space="preserve"> chọn chức năng </w:t>
            </w:r>
            <w:r w:rsidRPr="007775C2">
              <w:rPr>
                <w:rFonts w:cstheme="majorBidi"/>
              </w:rPr>
              <w:t>Quản lý Thu nhập</w:t>
            </w:r>
          </w:p>
        </w:tc>
      </w:tr>
      <w:tr w:rsidR="00C20AEA" w:rsidRPr="001B6043" w14:paraId="076D8A8B" w14:textId="77777777" w:rsidTr="008F2EC8">
        <w:tc>
          <w:tcPr>
            <w:tcW w:w="3539" w:type="dxa"/>
          </w:tcPr>
          <w:p w14:paraId="4E5D85AD" w14:textId="77777777" w:rsidR="00C20AEA" w:rsidRPr="001B6043" w:rsidRDefault="00C20AEA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74DE18E2" w14:textId="2A9981A0" w:rsidR="00C20AEA" w:rsidRPr="001B6043" w:rsidRDefault="007775C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t>Người dùng</w:t>
            </w:r>
            <w:r w:rsidR="00C20AEA" w:rsidRPr="0065634D">
              <w:t xml:space="preserve"> </w:t>
            </w:r>
            <w:r w:rsidR="00C20AEA" w:rsidRPr="00C24476">
              <w:rPr>
                <w:rFonts w:cs="Times New Roman"/>
                <w:szCs w:val="26"/>
              </w:rPr>
              <w:t>đã đăng nhập vào hệ thống.</w:t>
            </w:r>
          </w:p>
        </w:tc>
      </w:tr>
      <w:tr w:rsidR="00C20AEA" w:rsidRPr="001B6043" w14:paraId="79C7BF11" w14:textId="77777777" w:rsidTr="008F2EC8">
        <w:tc>
          <w:tcPr>
            <w:tcW w:w="3539" w:type="dxa"/>
          </w:tcPr>
          <w:p w14:paraId="1068B477" w14:textId="77777777" w:rsidR="00C20AEA" w:rsidRPr="001B6043" w:rsidRDefault="00C20AEA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1BDFF507" w14:textId="48C355DC" w:rsidR="00C20AEA" w:rsidRPr="001B6043" w:rsidRDefault="007775C2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7775C2">
              <w:rPr>
                <w:rFonts w:cs="Times New Roman"/>
                <w:szCs w:val="26"/>
              </w:rPr>
              <w:t>Người dùng có thể xem thông tin về thu nhập</w:t>
            </w:r>
          </w:p>
        </w:tc>
      </w:tr>
      <w:tr w:rsidR="00C20AEA" w:rsidRPr="001B6043" w14:paraId="4DF2EB9F" w14:textId="77777777" w:rsidTr="008F2EC8">
        <w:tc>
          <w:tcPr>
            <w:tcW w:w="3539" w:type="dxa"/>
          </w:tcPr>
          <w:p w14:paraId="7EF9F1D9" w14:textId="77777777" w:rsidR="00C20AEA" w:rsidRPr="001B6043" w:rsidRDefault="00C20AEA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55C009A4" w14:textId="77777777" w:rsidR="00C20AEA" w:rsidRPr="00161064" w:rsidRDefault="00C20AEA" w:rsidP="0043420C">
            <w:pPr>
              <w:pStyle w:val="ListParagraph"/>
              <w:numPr>
                <w:ilvl w:val="0"/>
                <w:numId w:val="17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T</w:t>
            </w:r>
            <w:r w:rsidRPr="00161064">
              <w:rPr>
                <w:rFonts w:cs="Times New Roman"/>
                <w:szCs w:val="26"/>
              </w:rPr>
              <w:t xml:space="preserve">ruy cập vào trang web hệ thống </w:t>
            </w:r>
          </w:p>
          <w:p w14:paraId="433EC380" w14:textId="77777777" w:rsidR="00C20AEA" w:rsidRPr="00161064" w:rsidRDefault="00C20AEA" w:rsidP="0043420C">
            <w:pPr>
              <w:pStyle w:val="ListParagraph"/>
              <w:numPr>
                <w:ilvl w:val="0"/>
                <w:numId w:val="17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161064">
              <w:rPr>
                <w:rFonts w:cs="Times New Roman"/>
                <w:szCs w:val="26"/>
              </w:rPr>
              <w:t>Hiển thị trang web hệ thống</w:t>
            </w:r>
          </w:p>
          <w:p w14:paraId="7401A526" w14:textId="2ABA84E9" w:rsidR="00A44004" w:rsidRDefault="00A44004" w:rsidP="0043420C">
            <w:pPr>
              <w:pStyle w:val="ListParagraph"/>
              <w:numPr>
                <w:ilvl w:val="0"/>
                <w:numId w:val="17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A44004">
              <w:rPr>
                <w:rFonts w:cs="Times New Roman"/>
                <w:szCs w:val="26"/>
              </w:rPr>
              <w:t>Chọn mục “Quản lí thu nhập”</w:t>
            </w:r>
          </w:p>
          <w:p w14:paraId="4E94C7A2" w14:textId="77777777" w:rsidR="00EA00CC" w:rsidRDefault="00EA00CC" w:rsidP="0043420C">
            <w:pPr>
              <w:pStyle w:val="ListParagraph"/>
              <w:numPr>
                <w:ilvl w:val="0"/>
                <w:numId w:val="17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EA00CC">
              <w:rPr>
                <w:rFonts w:cs="Times New Roman"/>
                <w:szCs w:val="26"/>
              </w:rPr>
              <w:t>Chọn mục “Xem thu nhập”</w:t>
            </w:r>
          </w:p>
          <w:p w14:paraId="7CC30B52" w14:textId="79B27739" w:rsidR="00A44004" w:rsidRDefault="00A44004" w:rsidP="0043420C">
            <w:pPr>
              <w:pStyle w:val="ListParagraph"/>
              <w:numPr>
                <w:ilvl w:val="0"/>
                <w:numId w:val="17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A44004">
              <w:rPr>
                <w:rFonts w:cs="Times New Roman"/>
                <w:szCs w:val="26"/>
              </w:rPr>
              <w:t>Chọn thông tin muốn hiển thị</w:t>
            </w:r>
          </w:p>
          <w:p w14:paraId="48B4276E" w14:textId="63CF6C5B" w:rsidR="00A44004" w:rsidRDefault="00A44004" w:rsidP="0043420C">
            <w:pPr>
              <w:pStyle w:val="ListParagraph"/>
              <w:numPr>
                <w:ilvl w:val="0"/>
                <w:numId w:val="17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A44004">
              <w:rPr>
                <w:rFonts w:cs="Times New Roman"/>
                <w:szCs w:val="26"/>
              </w:rPr>
              <w:t>Chọn thông tin muốn hiển thị</w:t>
            </w:r>
          </w:p>
          <w:p w14:paraId="277CD765" w14:textId="63BD1531" w:rsidR="00A44004" w:rsidRDefault="00A44004" w:rsidP="0043420C">
            <w:pPr>
              <w:pStyle w:val="ListParagraph"/>
              <w:numPr>
                <w:ilvl w:val="0"/>
                <w:numId w:val="17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A44004">
              <w:rPr>
                <w:rFonts w:cs="Times New Roman"/>
                <w:szCs w:val="26"/>
              </w:rPr>
              <w:t>Hiển thị thông tin</w:t>
            </w:r>
          </w:p>
          <w:p w14:paraId="6999D7A6" w14:textId="103C4A78" w:rsidR="00C20AEA" w:rsidRPr="0092297E" w:rsidRDefault="00C20AEA" w:rsidP="0043420C">
            <w:pPr>
              <w:pStyle w:val="ListParagraph"/>
              <w:numPr>
                <w:ilvl w:val="0"/>
                <w:numId w:val="17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92297E">
              <w:rPr>
                <w:rFonts w:cs="Times New Roman"/>
                <w:szCs w:val="26"/>
              </w:rPr>
              <w:t>Kết thúc</w:t>
            </w:r>
          </w:p>
        </w:tc>
      </w:tr>
      <w:tr w:rsidR="00C20AEA" w:rsidRPr="001B6043" w14:paraId="595D4A3A" w14:textId="77777777" w:rsidTr="008F2EC8">
        <w:tc>
          <w:tcPr>
            <w:tcW w:w="3539" w:type="dxa"/>
          </w:tcPr>
          <w:p w14:paraId="7B461750" w14:textId="77777777" w:rsidR="00C20AEA" w:rsidRPr="001B6043" w:rsidRDefault="00C20AEA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4AF94F20" w14:textId="77777777" w:rsidR="00C20AEA" w:rsidRPr="001B6043" w:rsidRDefault="00C20AEA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/A</w:t>
            </w:r>
          </w:p>
        </w:tc>
      </w:tr>
      <w:tr w:rsidR="00C20AEA" w:rsidRPr="001B6043" w14:paraId="0D8E677A" w14:textId="77777777" w:rsidTr="008F2EC8">
        <w:tc>
          <w:tcPr>
            <w:tcW w:w="3539" w:type="dxa"/>
          </w:tcPr>
          <w:p w14:paraId="6AF57779" w14:textId="77777777" w:rsidR="00C20AEA" w:rsidRPr="001B6043" w:rsidRDefault="00C20AEA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65F54614" w14:textId="77777777" w:rsidR="00C20AEA" w:rsidRPr="001B6043" w:rsidRDefault="00C20AEA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/A</w:t>
            </w:r>
          </w:p>
        </w:tc>
      </w:tr>
    </w:tbl>
    <w:p w14:paraId="2B24709D" w14:textId="77777777" w:rsidR="00C20AEA" w:rsidRPr="00260D9E" w:rsidRDefault="00C20AEA" w:rsidP="00C20AEA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79" w:name="_Toc166228608"/>
      <w:r w:rsidRPr="00260D9E">
        <w:rPr>
          <w:rFonts w:ascii="Times New Roman" w:hAnsi="Times New Roman" w:cs="Times New Roman"/>
          <w:b/>
          <w:bCs/>
          <w:color w:val="auto"/>
          <w:sz w:val="26"/>
          <w:szCs w:val="26"/>
        </w:rPr>
        <w:lastRenderedPageBreak/>
        <w:t>Bản vẽ hoạt động (activity diagram)</w:t>
      </w:r>
      <w:bookmarkEnd w:id="79"/>
    </w:p>
    <w:p w14:paraId="2A65AC29" w14:textId="61CCF7C5" w:rsidR="00FE694C" w:rsidRDefault="00FE694C" w:rsidP="00FE694C">
      <w:pPr>
        <w:rPr>
          <w:sz w:val="24"/>
        </w:rPr>
      </w:pPr>
      <w:r>
        <w:rPr>
          <w:noProof/>
        </w:rPr>
        <w:drawing>
          <wp:inline distT="0" distB="0" distL="0" distR="0" wp14:anchorId="73B2B8BA" wp14:editId="1FA6EC89">
            <wp:extent cx="5972175" cy="4451350"/>
            <wp:effectExtent l="0" t="0" r="9525" b="635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445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DBBB54" w14:textId="6846D220" w:rsidR="00B03AFB" w:rsidRPr="001B6043" w:rsidRDefault="00C20AEA" w:rsidP="008A4CAC">
      <w:pPr>
        <w:pStyle w:val="Caption"/>
        <w:jc w:val="center"/>
        <w:rPr>
          <w:rFonts w:eastAsiaTheme="majorEastAsia" w:cs="Times New Roman"/>
          <w:b/>
          <w:caps/>
          <w:color w:val="000000" w:themeColor="text1"/>
          <w:szCs w:val="26"/>
        </w:rPr>
      </w:pPr>
      <w:bookmarkStart w:id="80" w:name="_Toc166181732"/>
      <w:bookmarkStart w:id="81" w:name="_Toc166228655"/>
      <w:r w:rsidRPr="00375803">
        <w:rPr>
          <w:color w:val="auto"/>
          <w:sz w:val="26"/>
          <w:szCs w:val="26"/>
        </w:rPr>
        <w:t xml:space="preserve">Hình  </w:t>
      </w:r>
      <w:r w:rsidRPr="00375803">
        <w:rPr>
          <w:color w:val="auto"/>
          <w:sz w:val="26"/>
          <w:szCs w:val="26"/>
        </w:rPr>
        <w:fldChar w:fldCharType="begin"/>
      </w:r>
      <w:r w:rsidRPr="00375803">
        <w:rPr>
          <w:color w:val="auto"/>
          <w:sz w:val="26"/>
          <w:szCs w:val="26"/>
        </w:rPr>
        <w:instrText xml:space="preserve"> SEQ Hình_ \* ARABIC </w:instrText>
      </w:r>
      <w:r w:rsidRPr="00375803">
        <w:rPr>
          <w:color w:val="auto"/>
          <w:sz w:val="26"/>
          <w:szCs w:val="26"/>
        </w:rPr>
        <w:fldChar w:fldCharType="separate"/>
      </w:r>
      <w:r w:rsidR="008A4CAC">
        <w:rPr>
          <w:noProof/>
          <w:color w:val="auto"/>
          <w:sz w:val="26"/>
          <w:szCs w:val="26"/>
        </w:rPr>
        <w:t>16</w:t>
      </w:r>
      <w:r w:rsidRPr="00375803">
        <w:rPr>
          <w:color w:val="auto"/>
          <w:sz w:val="26"/>
          <w:szCs w:val="26"/>
        </w:rPr>
        <w:fldChar w:fldCharType="end"/>
      </w:r>
      <w:r w:rsidRPr="00375803">
        <w:rPr>
          <w:color w:val="auto"/>
          <w:sz w:val="26"/>
          <w:szCs w:val="26"/>
        </w:rPr>
        <w:t>.</w:t>
      </w:r>
      <w:r>
        <w:rPr>
          <w:color w:val="auto"/>
          <w:sz w:val="26"/>
          <w:szCs w:val="26"/>
        </w:rPr>
        <w:t xml:space="preserve"> </w:t>
      </w:r>
      <w:r w:rsidRPr="000C6B1C">
        <w:rPr>
          <w:color w:val="auto"/>
          <w:sz w:val="26"/>
          <w:szCs w:val="26"/>
        </w:rPr>
        <w:t xml:space="preserve">Bản vẽ hoạt động </w:t>
      </w:r>
      <w:r>
        <w:rPr>
          <w:color w:val="auto"/>
          <w:sz w:val="26"/>
          <w:szCs w:val="26"/>
        </w:rPr>
        <w:t>của u</w:t>
      </w:r>
      <w:r w:rsidRPr="00375803">
        <w:rPr>
          <w:color w:val="auto"/>
          <w:sz w:val="26"/>
          <w:szCs w:val="26"/>
        </w:rPr>
        <w:t>se case</w:t>
      </w:r>
      <w:r>
        <w:rPr>
          <w:color w:val="auto"/>
          <w:sz w:val="26"/>
          <w:szCs w:val="26"/>
        </w:rPr>
        <w:t xml:space="preserve"> </w:t>
      </w:r>
      <w:r w:rsidR="00FE694C" w:rsidRPr="00FE694C">
        <w:rPr>
          <w:color w:val="auto"/>
          <w:sz w:val="26"/>
          <w:szCs w:val="26"/>
        </w:rPr>
        <w:t>“Quản lý thu nhập - Xem thu nhập”</w:t>
      </w:r>
      <w:bookmarkEnd w:id="80"/>
      <w:bookmarkEnd w:id="81"/>
    </w:p>
    <w:p w14:paraId="40BC379C" w14:textId="305CC3B6" w:rsidR="00FE694C" w:rsidRPr="00260D9E" w:rsidRDefault="00FE694C" w:rsidP="00FE694C">
      <w:pPr>
        <w:pStyle w:val="Heading2"/>
      </w:pPr>
      <w:bookmarkStart w:id="82" w:name="_Toc166228609"/>
      <w:r w:rsidRPr="00260D9E">
        <w:t xml:space="preserve">Đặc tả use case “Quản lý </w:t>
      </w:r>
      <w:r>
        <w:t>thu nhập</w:t>
      </w:r>
      <w:r w:rsidRPr="00260D9E">
        <w:t xml:space="preserve"> - </w:t>
      </w:r>
      <w:r w:rsidRPr="00FE694C">
        <w:t>Cập nhật lương</w:t>
      </w:r>
      <w:r w:rsidRPr="00260D9E">
        <w:t>”</w:t>
      </w:r>
      <w:bookmarkEnd w:id="82"/>
    </w:p>
    <w:p w14:paraId="0FAE2A20" w14:textId="77777777" w:rsidR="00FE694C" w:rsidRPr="00260D9E" w:rsidRDefault="00FE694C" w:rsidP="00FE694C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83" w:name="_Toc166228610"/>
      <w:r w:rsidRPr="00260D9E">
        <w:rPr>
          <w:rFonts w:ascii="Times New Roman" w:hAnsi="Times New Roman" w:cs="Times New Roman"/>
          <w:b/>
          <w:bCs/>
          <w:color w:val="auto"/>
          <w:sz w:val="26"/>
          <w:szCs w:val="26"/>
        </w:rPr>
        <w:t>Bản mô tả chi tiết use case</w:t>
      </w:r>
      <w:bookmarkEnd w:id="83"/>
    </w:p>
    <w:tbl>
      <w:tblPr>
        <w:tblStyle w:val="TableGrid"/>
        <w:tblW w:w="9395" w:type="dxa"/>
        <w:tblLook w:val="04A0" w:firstRow="1" w:lastRow="0" w:firstColumn="1" w:lastColumn="0" w:noHBand="0" w:noVBand="1"/>
      </w:tblPr>
      <w:tblGrid>
        <w:gridCol w:w="3539"/>
        <w:gridCol w:w="5856"/>
      </w:tblGrid>
      <w:tr w:rsidR="00FE694C" w:rsidRPr="001B6043" w14:paraId="080C0058" w14:textId="77777777" w:rsidTr="008F2EC8">
        <w:tc>
          <w:tcPr>
            <w:tcW w:w="3539" w:type="dxa"/>
          </w:tcPr>
          <w:p w14:paraId="2792C7EC" w14:textId="77777777" w:rsidR="00FE694C" w:rsidRPr="001B6043" w:rsidRDefault="00FE694C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ase ID</w:t>
            </w:r>
          </w:p>
        </w:tc>
        <w:tc>
          <w:tcPr>
            <w:tcW w:w="5856" w:type="dxa"/>
          </w:tcPr>
          <w:p w14:paraId="450C6859" w14:textId="5FFFCDF2" w:rsidR="00FE694C" w:rsidRPr="001B6043" w:rsidRDefault="00FE694C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5.2</w:t>
            </w:r>
          </w:p>
        </w:tc>
      </w:tr>
      <w:tr w:rsidR="00FE694C" w:rsidRPr="001B6043" w14:paraId="5C0D9A8F" w14:textId="77777777" w:rsidTr="008F2EC8">
        <w:tc>
          <w:tcPr>
            <w:tcW w:w="3539" w:type="dxa"/>
          </w:tcPr>
          <w:p w14:paraId="4F75D38F" w14:textId="77777777" w:rsidR="00FE694C" w:rsidRPr="001B6043" w:rsidRDefault="00FE694C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 name</w:t>
            </w:r>
          </w:p>
        </w:tc>
        <w:tc>
          <w:tcPr>
            <w:tcW w:w="5856" w:type="dxa"/>
          </w:tcPr>
          <w:p w14:paraId="7641F980" w14:textId="1A3F43CE" w:rsidR="00FE694C" w:rsidRPr="001B6043" w:rsidRDefault="00FE694C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FE694C">
              <w:rPr>
                <w:rFonts w:cs="Times New Roman"/>
                <w:szCs w:val="26"/>
              </w:rPr>
              <w:t>Cập nhật lương</w:t>
            </w:r>
          </w:p>
        </w:tc>
      </w:tr>
      <w:tr w:rsidR="00FE694C" w:rsidRPr="001B6043" w14:paraId="039A3F46" w14:textId="77777777" w:rsidTr="008F2EC8">
        <w:tc>
          <w:tcPr>
            <w:tcW w:w="3539" w:type="dxa"/>
          </w:tcPr>
          <w:p w14:paraId="10EF51EB" w14:textId="77777777" w:rsidR="00FE694C" w:rsidRPr="001B6043" w:rsidRDefault="00FE694C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48266269" w14:textId="26626DB8" w:rsidR="00FE694C" w:rsidRPr="001B6043" w:rsidRDefault="00FE694C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Là người dùng, tôi muốn c</w:t>
            </w:r>
            <w:r w:rsidRPr="00FE694C">
              <w:rPr>
                <w:rFonts w:cs="Times New Roman"/>
                <w:szCs w:val="26"/>
              </w:rPr>
              <w:t>ập nhật lương</w:t>
            </w:r>
          </w:p>
        </w:tc>
      </w:tr>
      <w:tr w:rsidR="00FE694C" w:rsidRPr="001B6043" w14:paraId="5B30F4E3" w14:textId="77777777" w:rsidTr="008F2EC8">
        <w:tc>
          <w:tcPr>
            <w:tcW w:w="3539" w:type="dxa"/>
          </w:tcPr>
          <w:p w14:paraId="4F7A0DD6" w14:textId="77777777" w:rsidR="00FE694C" w:rsidRPr="001B6043" w:rsidRDefault="00FE694C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1871A76E" w14:textId="2917F234" w:rsidR="00FE694C" w:rsidRPr="001B6043" w:rsidRDefault="00FE694C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Quản lý</w:t>
            </w:r>
          </w:p>
        </w:tc>
      </w:tr>
      <w:tr w:rsidR="00FE694C" w:rsidRPr="001B6043" w14:paraId="1F53975E" w14:textId="77777777" w:rsidTr="008F2EC8">
        <w:tc>
          <w:tcPr>
            <w:tcW w:w="3539" w:type="dxa"/>
          </w:tcPr>
          <w:p w14:paraId="002F7EB6" w14:textId="77777777" w:rsidR="00FE694C" w:rsidRPr="001B6043" w:rsidRDefault="00FE694C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391CC237" w14:textId="77777777" w:rsidR="00FE694C" w:rsidRPr="001B6043" w:rsidRDefault="00FE694C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65634D">
              <w:t>High</w:t>
            </w:r>
          </w:p>
        </w:tc>
      </w:tr>
      <w:tr w:rsidR="00FE694C" w:rsidRPr="001B6043" w14:paraId="6DAFBEB6" w14:textId="77777777" w:rsidTr="008F2EC8">
        <w:tc>
          <w:tcPr>
            <w:tcW w:w="3539" w:type="dxa"/>
          </w:tcPr>
          <w:p w14:paraId="64E2BBC6" w14:textId="77777777" w:rsidR="00FE694C" w:rsidRPr="001B6043" w:rsidRDefault="00FE694C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694A97D5" w14:textId="16632EE4" w:rsidR="00FE694C" w:rsidRPr="001B6043" w:rsidRDefault="00FE694C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t>Người dùng</w:t>
            </w:r>
            <w:r w:rsidRPr="0065634D">
              <w:t xml:space="preserve"> chọn chức năng </w:t>
            </w:r>
            <w:r w:rsidRPr="00FE694C">
              <w:rPr>
                <w:rFonts w:cstheme="majorBidi"/>
              </w:rPr>
              <w:t>Cập nhật lương</w:t>
            </w:r>
          </w:p>
        </w:tc>
      </w:tr>
      <w:tr w:rsidR="00FE694C" w:rsidRPr="001B6043" w14:paraId="1C457F18" w14:textId="77777777" w:rsidTr="008F2EC8">
        <w:tc>
          <w:tcPr>
            <w:tcW w:w="3539" w:type="dxa"/>
          </w:tcPr>
          <w:p w14:paraId="0A344162" w14:textId="77777777" w:rsidR="00FE694C" w:rsidRPr="001B6043" w:rsidRDefault="00FE694C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Pre-conditions</w:t>
            </w:r>
          </w:p>
        </w:tc>
        <w:tc>
          <w:tcPr>
            <w:tcW w:w="5856" w:type="dxa"/>
          </w:tcPr>
          <w:p w14:paraId="11BD0A6C" w14:textId="77777777" w:rsidR="00FE694C" w:rsidRPr="001B6043" w:rsidRDefault="00FE694C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t>Người dùng</w:t>
            </w:r>
            <w:r w:rsidRPr="0065634D">
              <w:t xml:space="preserve"> </w:t>
            </w:r>
            <w:r w:rsidRPr="00C24476">
              <w:rPr>
                <w:rFonts w:cs="Times New Roman"/>
                <w:szCs w:val="26"/>
              </w:rPr>
              <w:t>đã đăng nhập vào hệ thống.</w:t>
            </w:r>
          </w:p>
        </w:tc>
      </w:tr>
      <w:tr w:rsidR="00FE694C" w:rsidRPr="001B6043" w14:paraId="25DD83F3" w14:textId="77777777" w:rsidTr="008F2EC8">
        <w:tc>
          <w:tcPr>
            <w:tcW w:w="3539" w:type="dxa"/>
          </w:tcPr>
          <w:p w14:paraId="3129757D" w14:textId="77777777" w:rsidR="00FE694C" w:rsidRPr="001B6043" w:rsidRDefault="00FE694C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1E8D17FA" w14:textId="760860E3" w:rsidR="00FE694C" w:rsidRPr="001B6043" w:rsidRDefault="00FE694C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7775C2">
              <w:rPr>
                <w:rFonts w:cs="Times New Roman"/>
                <w:szCs w:val="26"/>
              </w:rPr>
              <w:t xml:space="preserve">Người dùng có thể </w:t>
            </w:r>
            <w:r>
              <w:rPr>
                <w:rFonts w:cs="Times New Roman"/>
                <w:szCs w:val="26"/>
              </w:rPr>
              <w:t>c</w:t>
            </w:r>
            <w:r w:rsidRPr="00FE694C">
              <w:rPr>
                <w:rFonts w:cs="Times New Roman"/>
                <w:szCs w:val="26"/>
              </w:rPr>
              <w:t>ập nhật lương</w:t>
            </w:r>
          </w:p>
        </w:tc>
      </w:tr>
      <w:tr w:rsidR="00FE694C" w:rsidRPr="001B6043" w14:paraId="6189D8E5" w14:textId="77777777" w:rsidTr="008F2EC8">
        <w:tc>
          <w:tcPr>
            <w:tcW w:w="3539" w:type="dxa"/>
          </w:tcPr>
          <w:p w14:paraId="3E1BC89C" w14:textId="77777777" w:rsidR="00FE694C" w:rsidRPr="001B6043" w:rsidRDefault="00FE694C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4AEBDF83" w14:textId="77777777" w:rsidR="00FE694C" w:rsidRPr="00161064" w:rsidRDefault="00FE694C" w:rsidP="0043420C">
            <w:pPr>
              <w:pStyle w:val="ListParagraph"/>
              <w:numPr>
                <w:ilvl w:val="0"/>
                <w:numId w:val="18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T</w:t>
            </w:r>
            <w:r w:rsidRPr="00161064">
              <w:rPr>
                <w:rFonts w:cs="Times New Roman"/>
                <w:szCs w:val="26"/>
              </w:rPr>
              <w:t xml:space="preserve">ruy cập vào trang web hệ thống </w:t>
            </w:r>
          </w:p>
          <w:p w14:paraId="55EA926F" w14:textId="77777777" w:rsidR="00FE694C" w:rsidRPr="00161064" w:rsidRDefault="00FE694C" w:rsidP="0043420C">
            <w:pPr>
              <w:pStyle w:val="ListParagraph"/>
              <w:numPr>
                <w:ilvl w:val="0"/>
                <w:numId w:val="18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161064">
              <w:rPr>
                <w:rFonts w:cs="Times New Roman"/>
                <w:szCs w:val="26"/>
              </w:rPr>
              <w:t>Hiển thị trang web hệ thống</w:t>
            </w:r>
          </w:p>
          <w:p w14:paraId="2300911B" w14:textId="77777777" w:rsidR="00FE694C" w:rsidRDefault="00FE694C" w:rsidP="0043420C">
            <w:pPr>
              <w:pStyle w:val="ListParagraph"/>
              <w:numPr>
                <w:ilvl w:val="0"/>
                <w:numId w:val="18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A44004">
              <w:rPr>
                <w:rFonts w:cs="Times New Roman"/>
                <w:szCs w:val="26"/>
              </w:rPr>
              <w:t>Chọn mục “Quản lí thu nhập”</w:t>
            </w:r>
          </w:p>
          <w:p w14:paraId="32511A92" w14:textId="77777777" w:rsidR="00EA00CC" w:rsidRDefault="00EA00CC" w:rsidP="0043420C">
            <w:pPr>
              <w:pStyle w:val="ListParagraph"/>
              <w:numPr>
                <w:ilvl w:val="0"/>
                <w:numId w:val="18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EA00CC">
              <w:rPr>
                <w:rFonts w:cs="Times New Roman"/>
                <w:szCs w:val="26"/>
              </w:rPr>
              <w:t>Chọn mục “Xem thu nhập”</w:t>
            </w:r>
          </w:p>
          <w:p w14:paraId="2945FAA7" w14:textId="77777777" w:rsidR="00EA00CC" w:rsidRDefault="00EA00CC" w:rsidP="0043420C">
            <w:pPr>
              <w:pStyle w:val="ListParagraph"/>
              <w:numPr>
                <w:ilvl w:val="0"/>
                <w:numId w:val="18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EA00CC">
              <w:rPr>
                <w:rFonts w:cs="Times New Roman"/>
                <w:szCs w:val="26"/>
              </w:rPr>
              <w:t>Cập nhật thông tin</w:t>
            </w:r>
          </w:p>
          <w:p w14:paraId="29449A83" w14:textId="77777777" w:rsidR="00EA00CC" w:rsidRDefault="00EA00CC" w:rsidP="0043420C">
            <w:pPr>
              <w:pStyle w:val="ListParagraph"/>
              <w:numPr>
                <w:ilvl w:val="0"/>
                <w:numId w:val="18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EA00CC">
              <w:rPr>
                <w:rFonts w:cs="Times New Roman"/>
                <w:szCs w:val="26"/>
              </w:rPr>
              <w:t>Chọn “Xác nhận thông tin đã cập nhật”</w:t>
            </w:r>
          </w:p>
          <w:p w14:paraId="41383B84" w14:textId="77777777" w:rsidR="00EA00CC" w:rsidRDefault="00EA00CC" w:rsidP="0043420C">
            <w:pPr>
              <w:pStyle w:val="ListParagraph"/>
              <w:numPr>
                <w:ilvl w:val="0"/>
                <w:numId w:val="18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EA00CC">
              <w:rPr>
                <w:rFonts w:cs="Times New Roman"/>
                <w:szCs w:val="26"/>
              </w:rPr>
              <w:t>Xác nhận và lưu thông tin cập nhật lương</w:t>
            </w:r>
          </w:p>
          <w:p w14:paraId="0D029D84" w14:textId="2EC62E25" w:rsidR="00EA00CC" w:rsidRDefault="00EA00CC" w:rsidP="0043420C">
            <w:pPr>
              <w:pStyle w:val="ListParagraph"/>
              <w:numPr>
                <w:ilvl w:val="0"/>
                <w:numId w:val="18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EA00CC">
              <w:rPr>
                <w:rFonts w:cs="Times New Roman"/>
                <w:szCs w:val="26"/>
              </w:rPr>
              <w:t>Thông báo: Xác nhận việc cập nhật lương thành công"</w:t>
            </w:r>
          </w:p>
          <w:p w14:paraId="4C3D2A3A" w14:textId="25501A03" w:rsidR="00FE694C" w:rsidRPr="0092297E" w:rsidRDefault="00FE694C" w:rsidP="0043420C">
            <w:pPr>
              <w:pStyle w:val="ListParagraph"/>
              <w:numPr>
                <w:ilvl w:val="0"/>
                <w:numId w:val="18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92297E">
              <w:rPr>
                <w:rFonts w:cs="Times New Roman"/>
                <w:szCs w:val="26"/>
              </w:rPr>
              <w:t>Kết thúc</w:t>
            </w:r>
          </w:p>
        </w:tc>
      </w:tr>
      <w:tr w:rsidR="00FE694C" w:rsidRPr="001B6043" w14:paraId="45B16498" w14:textId="77777777" w:rsidTr="008F2EC8">
        <w:tc>
          <w:tcPr>
            <w:tcW w:w="3539" w:type="dxa"/>
          </w:tcPr>
          <w:p w14:paraId="0052C3A1" w14:textId="77777777" w:rsidR="00FE694C" w:rsidRPr="001B6043" w:rsidRDefault="00FE694C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0227A353" w14:textId="77777777" w:rsidR="00FE694C" w:rsidRPr="001B6043" w:rsidRDefault="00FE694C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/A</w:t>
            </w:r>
          </w:p>
        </w:tc>
      </w:tr>
      <w:tr w:rsidR="00FE694C" w:rsidRPr="001B6043" w14:paraId="5A5D853C" w14:textId="77777777" w:rsidTr="008F2EC8">
        <w:tc>
          <w:tcPr>
            <w:tcW w:w="3539" w:type="dxa"/>
          </w:tcPr>
          <w:p w14:paraId="416D0156" w14:textId="77777777" w:rsidR="00FE694C" w:rsidRPr="001B6043" w:rsidRDefault="00FE694C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4E6C3258" w14:textId="6D7EE82F" w:rsidR="005D6DF6" w:rsidRDefault="005D6DF6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 xml:space="preserve">7a. Nếu hệ thống lưu không thành công thì </w:t>
            </w:r>
            <w:r w:rsidRPr="005D6DF6">
              <w:rPr>
                <w:rFonts w:cs="Times New Roman"/>
                <w:szCs w:val="26"/>
              </w:rPr>
              <w:t>thông báo “Cập nhật không thành công!</w:t>
            </w:r>
            <w:r>
              <w:rPr>
                <w:rFonts w:cs="Times New Roman"/>
                <w:szCs w:val="26"/>
              </w:rPr>
              <w:t>”</w:t>
            </w:r>
          </w:p>
          <w:p w14:paraId="0DD909E6" w14:textId="26D82E12" w:rsidR="00FE694C" w:rsidRPr="001B6043" w:rsidRDefault="005D6DF6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4a. Nếu muồn ngừng thì c</w:t>
            </w:r>
            <w:r w:rsidRPr="005D6DF6">
              <w:rPr>
                <w:rFonts w:cs="Times New Roman"/>
                <w:szCs w:val="26"/>
              </w:rPr>
              <w:t>họn "Hủy"</w:t>
            </w:r>
          </w:p>
        </w:tc>
      </w:tr>
    </w:tbl>
    <w:p w14:paraId="50CD2FFA" w14:textId="77777777" w:rsidR="00FE694C" w:rsidRPr="00260D9E" w:rsidRDefault="00FE694C" w:rsidP="00FE694C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84" w:name="_Toc166228611"/>
      <w:r w:rsidRPr="00260D9E">
        <w:rPr>
          <w:rFonts w:ascii="Times New Roman" w:hAnsi="Times New Roman" w:cs="Times New Roman"/>
          <w:b/>
          <w:bCs/>
          <w:color w:val="auto"/>
          <w:sz w:val="26"/>
          <w:szCs w:val="26"/>
        </w:rPr>
        <w:lastRenderedPageBreak/>
        <w:t>Bản vẽ hoạt động (activity diagram)</w:t>
      </w:r>
      <w:bookmarkEnd w:id="84"/>
    </w:p>
    <w:p w14:paraId="70CF9FBB" w14:textId="07B839E3" w:rsidR="00FE694C" w:rsidRDefault="00FE694C" w:rsidP="00FE694C">
      <w:pPr>
        <w:rPr>
          <w:sz w:val="24"/>
        </w:rPr>
      </w:pPr>
      <w:r>
        <w:rPr>
          <w:noProof/>
        </w:rPr>
        <w:drawing>
          <wp:inline distT="0" distB="0" distL="0" distR="0" wp14:anchorId="5A650723" wp14:editId="0741F09C">
            <wp:extent cx="5972175" cy="4358005"/>
            <wp:effectExtent l="0" t="0" r="9525" b="444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4358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7B5523" w14:textId="17D1D25D" w:rsidR="00FE694C" w:rsidRPr="001B6043" w:rsidRDefault="00FE694C" w:rsidP="00FE694C">
      <w:pPr>
        <w:pStyle w:val="Caption"/>
        <w:jc w:val="center"/>
        <w:rPr>
          <w:rFonts w:eastAsiaTheme="majorEastAsia" w:cs="Times New Roman"/>
          <w:b/>
          <w:caps/>
          <w:color w:val="000000" w:themeColor="text1"/>
          <w:szCs w:val="26"/>
        </w:rPr>
      </w:pPr>
      <w:bookmarkStart w:id="85" w:name="_Toc166181733"/>
      <w:bookmarkStart w:id="86" w:name="_Toc166228656"/>
      <w:r w:rsidRPr="00375803">
        <w:rPr>
          <w:color w:val="auto"/>
          <w:sz w:val="26"/>
          <w:szCs w:val="26"/>
        </w:rPr>
        <w:t xml:space="preserve">Hình  </w:t>
      </w:r>
      <w:r w:rsidRPr="00375803">
        <w:rPr>
          <w:color w:val="auto"/>
          <w:sz w:val="26"/>
          <w:szCs w:val="26"/>
        </w:rPr>
        <w:fldChar w:fldCharType="begin"/>
      </w:r>
      <w:r w:rsidRPr="00375803">
        <w:rPr>
          <w:color w:val="auto"/>
          <w:sz w:val="26"/>
          <w:szCs w:val="26"/>
        </w:rPr>
        <w:instrText xml:space="preserve"> SEQ Hình_ \* ARABIC </w:instrText>
      </w:r>
      <w:r w:rsidRPr="00375803">
        <w:rPr>
          <w:color w:val="auto"/>
          <w:sz w:val="26"/>
          <w:szCs w:val="26"/>
        </w:rPr>
        <w:fldChar w:fldCharType="separate"/>
      </w:r>
      <w:r w:rsidR="008A4CAC">
        <w:rPr>
          <w:noProof/>
          <w:color w:val="auto"/>
          <w:sz w:val="26"/>
          <w:szCs w:val="26"/>
        </w:rPr>
        <w:t>17</w:t>
      </w:r>
      <w:r w:rsidRPr="00375803">
        <w:rPr>
          <w:color w:val="auto"/>
          <w:sz w:val="26"/>
          <w:szCs w:val="26"/>
        </w:rPr>
        <w:fldChar w:fldCharType="end"/>
      </w:r>
      <w:r w:rsidRPr="00375803">
        <w:rPr>
          <w:color w:val="auto"/>
          <w:sz w:val="26"/>
          <w:szCs w:val="26"/>
        </w:rPr>
        <w:t>.</w:t>
      </w:r>
      <w:r>
        <w:rPr>
          <w:color w:val="auto"/>
          <w:sz w:val="26"/>
          <w:szCs w:val="26"/>
        </w:rPr>
        <w:t xml:space="preserve"> </w:t>
      </w:r>
      <w:r w:rsidRPr="000C6B1C">
        <w:rPr>
          <w:color w:val="auto"/>
          <w:sz w:val="26"/>
          <w:szCs w:val="26"/>
        </w:rPr>
        <w:t xml:space="preserve">Bản vẽ hoạt động </w:t>
      </w:r>
      <w:r>
        <w:rPr>
          <w:color w:val="auto"/>
          <w:sz w:val="26"/>
          <w:szCs w:val="26"/>
        </w:rPr>
        <w:t>của u</w:t>
      </w:r>
      <w:r w:rsidRPr="00375803">
        <w:rPr>
          <w:color w:val="auto"/>
          <w:sz w:val="26"/>
          <w:szCs w:val="26"/>
        </w:rPr>
        <w:t>se case</w:t>
      </w:r>
      <w:r>
        <w:rPr>
          <w:color w:val="auto"/>
          <w:sz w:val="26"/>
          <w:szCs w:val="26"/>
        </w:rPr>
        <w:t xml:space="preserve"> </w:t>
      </w:r>
      <w:r w:rsidRPr="00FE694C">
        <w:rPr>
          <w:color w:val="auto"/>
          <w:sz w:val="26"/>
          <w:szCs w:val="26"/>
        </w:rPr>
        <w:t>“Quản lý thu nhập - Cập nhật lương”</w:t>
      </w:r>
      <w:bookmarkEnd w:id="85"/>
      <w:bookmarkEnd w:id="86"/>
    </w:p>
    <w:p w14:paraId="3CFF2C8D" w14:textId="64467C29" w:rsidR="00492A03" w:rsidRPr="00260D9E" w:rsidRDefault="00492A03" w:rsidP="00492A03">
      <w:pPr>
        <w:pStyle w:val="Heading2"/>
      </w:pPr>
      <w:bookmarkStart w:id="87" w:name="_Toc166228612"/>
      <w:r w:rsidRPr="00260D9E">
        <w:t xml:space="preserve">Đặc tả use case “Quản lý </w:t>
      </w:r>
      <w:r>
        <w:t>giáo viên</w:t>
      </w:r>
      <w:r w:rsidRPr="00260D9E">
        <w:t xml:space="preserve"> - </w:t>
      </w:r>
      <w:r w:rsidRPr="00492A03">
        <w:t>Xem thông tin giáo viên</w:t>
      </w:r>
      <w:r w:rsidRPr="00260D9E">
        <w:t>”</w:t>
      </w:r>
      <w:bookmarkEnd w:id="87"/>
    </w:p>
    <w:p w14:paraId="245CFF28" w14:textId="77777777" w:rsidR="00492A03" w:rsidRPr="00260D9E" w:rsidRDefault="00492A03" w:rsidP="00492A03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88" w:name="_Toc166228613"/>
      <w:r w:rsidRPr="00260D9E">
        <w:rPr>
          <w:rFonts w:ascii="Times New Roman" w:hAnsi="Times New Roman" w:cs="Times New Roman"/>
          <w:b/>
          <w:bCs/>
          <w:color w:val="auto"/>
          <w:sz w:val="26"/>
          <w:szCs w:val="26"/>
        </w:rPr>
        <w:t>Bản mô tả chi tiết use case</w:t>
      </w:r>
      <w:bookmarkEnd w:id="88"/>
    </w:p>
    <w:tbl>
      <w:tblPr>
        <w:tblStyle w:val="TableGrid"/>
        <w:tblW w:w="9395" w:type="dxa"/>
        <w:tblLook w:val="04A0" w:firstRow="1" w:lastRow="0" w:firstColumn="1" w:lastColumn="0" w:noHBand="0" w:noVBand="1"/>
      </w:tblPr>
      <w:tblGrid>
        <w:gridCol w:w="3539"/>
        <w:gridCol w:w="5856"/>
      </w:tblGrid>
      <w:tr w:rsidR="00492A03" w:rsidRPr="001B6043" w14:paraId="736464CF" w14:textId="77777777" w:rsidTr="00A3042E">
        <w:tc>
          <w:tcPr>
            <w:tcW w:w="3539" w:type="dxa"/>
          </w:tcPr>
          <w:p w14:paraId="1EB56485" w14:textId="77777777" w:rsidR="00492A03" w:rsidRPr="001B6043" w:rsidRDefault="00492A03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ase ID</w:t>
            </w:r>
          </w:p>
        </w:tc>
        <w:tc>
          <w:tcPr>
            <w:tcW w:w="5856" w:type="dxa"/>
          </w:tcPr>
          <w:p w14:paraId="2FDE04A1" w14:textId="50C438ED" w:rsidR="00492A03" w:rsidRPr="001B6043" w:rsidRDefault="00492A03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6.1</w:t>
            </w:r>
          </w:p>
        </w:tc>
      </w:tr>
      <w:tr w:rsidR="00492A03" w:rsidRPr="001B6043" w14:paraId="49B8196F" w14:textId="77777777" w:rsidTr="00A3042E">
        <w:tc>
          <w:tcPr>
            <w:tcW w:w="3539" w:type="dxa"/>
          </w:tcPr>
          <w:p w14:paraId="6D7C4E9C" w14:textId="77777777" w:rsidR="00492A03" w:rsidRPr="001B6043" w:rsidRDefault="00492A03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 name</w:t>
            </w:r>
          </w:p>
        </w:tc>
        <w:tc>
          <w:tcPr>
            <w:tcW w:w="5856" w:type="dxa"/>
          </w:tcPr>
          <w:p w14:paraId="54E0A8C9" w14:textId="4997A1A1" w:rsidR="00492A03" w:rsidRPr="001B6043" w:rsidRDefault="00492A03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492A03">
              <w:rPr>
                <w:rFonts w:cs="Times New Roman"/>
                <w:szCs w:val="26"/>
              </w:rPr>
              <w:t>Xem thông tin giáo viên</w:t>
            </w:r>
          </w:p>
        </w:tc>
      </w:tr>
      <w:tr w:rsidR="00492A03" w:rsidRPr="001B6043" w14:paraId="468BE268" w14:textId="77777777" w:rsidTr="00A3042E">
        <w:tc>
          <w:tcPr>
            <w:tcW w:w="3539" w:type="dxa"/>
          </w:tcPr>
          <w:p w14:paraId="36B49F2D" w14:textId="77777777" w:rsidR="00492A03" w:rsidRPr="001B6043" w:rsidRDefault="00492A03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4A4B51BF" w14:textId="437D577A" w:rsidR="00492A03" w:rsidRPr="001B6043" w:rsidRDefault="00492A03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Là người dùng, tôi muốn c</w:t>
            </w:r>
            <w:r w:rsidRPr="00492A03">
              <w:rPr>
                <w:color w:val="000000"/>
                <w:szCs w:val="26"/>
              </w:rPr>
              <w:t xml:space="preserve"> </w:t>
            </w:r>
            <w:r w:rsidRPr="00492A03">
              <w:rPr>
                <w:rFonts w:cs="Times New Roman"/>
                <w:szCs w:val="26"/>
              </w:rPr>
              <w:t>Xem thông tin giáo viên</w:t>
            </w:r>
          </w:p>
        </w:tc>
      </w:tr>
      <w:tr w:rsidR="00492A03" w:rsidRPr="001B6043" w14:paraId="5460108A" w14:textId="77777777" w:rsidTr="00A3042E">
        <w:tc>
          <w:tcPr>
            <w:tcW w:w="3539" w:type="dxa"/>
          </w:tcPr>
          <w:p w14:paraId="7F797756" w14:textId="77777777" w:rsidR="00492A03" w:rsidRPr="001B6043" w:rsidRDefault="00492A03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71E409FD" w14:textId="77777777" w:rsidR="00492A03" w:rsidRPr="001B6043" w:rsidRDefault="00492A03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Quản lý</w:t>
            </w:r>
          </w:p>
        </w:tc>
      </w:tr>
      <w:tr w:rsidR="00492A03" w:rsidRPr="001B6043" w14:paraId="7E6A6653" w14:textId="77777777" w:rsidTr="00A3042E">
        <w:tc>
          <w:tcPr>
            <w:tcW w:w="3539" w:type="dxa"/>
          </w:tcPr>
          <w:p w14:paraId="0467720D" w14:textId="77777777" w:rsidR="00492A03" w:rsidRPr="001B6043" w:rsidRDefault="00492A03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0F8F1020" w14:textId="77777777" w:rsidR="00492A03" w:rsidRPr="001B6043" w:rsidRDefault="00492A03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65634D">
              <w:t>High</w:t>
            </w:r>
          </w:p>
        </w:tc>
      </w:tr>
      <w:tr w:rsidR="00492A03" w:rsidRPr="001B6043" w14:paraId="44E435F7" w14:textId="77777777" w:rsidTr="00A3042E">
        <w:tc>
          <w:tcPr>
            <w:tcW w:w="3539" w:type="dxa"/>
          </w:tcPr>
          <w:p w14:paraId="52E48206" w14:textId="77777777" w:rsidR="00492A03" w:rsidRPr="001B6043" w:rsidRDefault="00492A03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235D1465" w14:textId="383378C5" w:rsidR="00492A03" w:rsidRPr="001B6043" w:rsidRDefault="00492A03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t>Người dùng</w:t>
            </w:r>
            <w:r w:rsidRPr="0065634D">
              <w:t xml:space="preserve"> chọn chức năng </w:t>
            </w:r>
            <w:r w:rsidRPr="00492A03">
              <w:rPr>
                <w:rFonts w:cstheme="majorBidi"/>
              </w:rPr>
              <w:t>Xem thông tin giáo viên</w:t>
            </w:r>
          </w:p>
        </w:tc>
      </w:tr>
      <w:tr w:rsidR="00492A03" w:rsidRPr="001B6043" w14:paraId="401C91AB" w14:textId="77777777" w:rsidTr="00A3042E">
        <w:tc>
          <w:tcPr>
            <w:tcW w:w="3539" w:type="dxa"/>
          </w:tcPr>
          <w:p w14:paraId="01F72551" w14:textId="77777777" w:rsidR="00492A03" w:rsidRPr="001B6043" w:rsidRDefault="00492A03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Pre-conditions</w:t>
            </w:r>
          </w:p>
        </w:tc>
        <w:tc>
          <w:tcPr>
            <w:tcW w:w="5856" w:type="dxa"/>
          </w:tcPr>
          <w:p w14:paraId="015F4D13" w14:textId="77777777" w:rsidR="00492A03" w:rsidRPr="001B6043" w:rsidRDefault="00492A03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t>Người dùng</w:t>
            </w:r>
            <w:r w:rsidRPr="0065634D">
              <w:t xml:space="preserve"> </w:t>
            </w:r>
            <w:r w:rsidRPr="00C24476">
              <w:rPr>
                <w:rFonts w:cs="Times New Roman"/>
                <w:szCs w:val="26"/>
              </w:rPr>
              <w:t>đã đăng nhập vào hệ thống.</w:t>
            </w:r>
          </w:p>
        </w:tc>
      </w:tr>
      <w:tr w:rsidR="00492A03" w:rsidRPr="001B6043" w14:paraId="2C9A3F60" w14:textId="77777777" w:rsidTr="00A3042E">
        <w:tc>
          <w:tcPr>
            <w:tcW w:w="3539" w:type="dxa"/>
          </w:tcPr>
          <w:p w14:paraId="230D2DB3" w14:textId="77777777" w:rsidR="00492A03" w:rsidRPr="001B6043" w:rsidRDefault="00492A03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4B9EF7EE" w14:textId="3492E70B" w:rsidR="00492A03" w:rsidRPr="001B6043" w:rsidRDefault="00492A03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7775C2">
              <w:rPr>
                <w:rFonts w:cs="Times New Roman"/>
                <w:szCs w:val="26"/>
              </w:rPr>
              <w:t xml:space="preserve">Người dùng có thể </w:t>
            </w:r>
            <w:r>
              <w:rPr>
                <w:rFonts w:cs="Times New Roman"/>
                <w:szCs w:val="26"/>
              </w:rPr>
              <w:t>x</w:t>
            </w:r>
            <w:r w:rsidRPr="00492A03">
              <w:rPr>
                <w:rFonts w:cs="Times New Roman"/>
                <w:szCs w:val="26"/>
              </w:rPr>
              <w:t>em thông tin giáo viên</w:t>
            </w:r>
          </w:p>
        </w:tc>
      </w:tr>
      <w:tr w:rsidR="00492A03" w:rsidRPr="001B6043" w14:paraId="218DAE27" w14:textId="77777777" w:rsidTr="00A3042E">
        <w:tc>
          <w:tcPr>
            <w:tcW w:w="3539" w:type="dxa"/>
          </w:tcPr>
          <w:p w14:paraId="347E1E84" w14:textId="77777777" w:rsidR="00492A03" w:rsidRPr="001B6043" w:rsidRDefault="00492A03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724213B9" w14:textId="432BC53E" w:rsidR="00893FF3" w:rsidRPr="00893FF3" w:rsidRDefault="00893FF3" w:rsidP="00893FF3">
            <w:pPr>
              <w:pStyle w:val="ListParagraph"/>
              <w:numPr>
                <w:ilvl w:val="0"/>
                <w:numId w:val="23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893FF3">
              <w:rPr>
                <w:rFonts w:cs="Times New Roman"/>
                <w:szCs w:val="26"/>
              </w:rPr>
              <w:t xml:space="preserve">Truy cập vào trang web hệ thống </w:t>
            </w:r>
          </w:p>
          <w:p w14:paraId="6BFB8655" w14:textId="437D8BC5" w:rsidR="00893FF3" w:rsidRPr="00893FF3" w:rsidRDefault="00893FF3" w:rsidP="00893FF3">
            <w:pPr>
              <w:pStyle w:val="ListParagraph"/>
              <w:numPr>
                <w:ilvl w:val="0"/>
                <w:numId w:val="23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893FF3">
              <w:rPr>
                <w:rFonts w:cs="Times New Roman"/>
                <w:szCs w:val="26"/>
              </w:rPr>
              <w:t>Hiển thị trang web hệ thống</w:t>
            </w:r>
          </w:p>
          <w:p w14:paraId="2B5D5AE6" w14:textId="2433EB49" w:rsidR="00893FF3" w:rsidRPr="00893FF3" w:rsidRDefault="00893FF3" w:rsidP="00893FF3">
            <w:pPr>
              <w:pStyle w:val="ListParagraph"/>
              <w:numPr>
                <w:ilvl w:val="0"/>
                <w:numId w:val="23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893FF3">
              <w:rPr>
                <w:rFonts w:cs="Times New Roman"/>
                <w:szCs w:val="26"/>
              </w:rPr>
              <w:t>Chọn chức năng quản lý thông tin giáo viên</w:t>
            </w:r>
          </w:p>
          <w:p w14:paraId="3774F250" w14:textId="0B6EA01D" w:rsidR="00893FF3" w:rsidRPr="00893FF3" w:rsidRDefault="00893FF3" w:rsidP="00893FF3">
            <w:pPr>
              <w:pStyle w:val="ListParagraph"/>
              <w:numPr>
                <w:ilvl w:val="0"/>
                <w:numId w:val="23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893FF3">
              <w:rPr>
                <w:rFonts w:cs="Times New Roman"/>
                <w:szCs w:val="26"/>
              </w:rPr>
              <w:t>Chọn xem thông tin giáo viên</w:t>
            </w:r>
          </w:p>
          <w:p w14:paraId="1C80A8DA" w14:textId="7EF3B5E5" w:rsidR="00893FF3" w:rsidRPr="00893FF3" w:rsidRDefault="00893FF3" w:rsidP="00893FF3">
            <w:pPr>
              <w:pStyle w:val="ListParagraph"/>
              <w:numPr>
                <w:ilvl w:val="0"/>
                <w:numId w:val="23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893FF3">
              <w:rPr>
                <w:rFonts w:cs="Times New Roman"/>
                <w:szCs w:val="26"/>
              </w:rPr>
              <w:t>Hiển thị thông tin giáo viên cần tìm</w:t>
            </w:r>
          </w:p>
          <w:p w14:paraId="4CCAF7B5" w14:textId="2618C0C5" w:rsidR="00492A03" w:rsidRPr="0092297E" w:rsidRDefault="00893FF3" w:rsidP="00893FF3">
            <w:pPr>
              <w:pStyle w:val="ListParagraph"/>
              <w:numPr>
                <w:ilvl w:val="0"/>
                <w:numId w:val="23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893FF3">
              <w:rPr>
                <w:rFonts w:cs="Times New Roman"/>
                <w:szCs w:val="26"/>
              </w:rPr>
              <w:t>Kết thúc</w:t>
            </w:r>
          </w:p>
        </w:tc>
      </w:tr>
      <w:tr w:rsidR="00492A03" w:rsidRPr="001B6043" w14:paraId="10AD9122" w14:textId="77777777" w:rsidTr="00A3042E">
        <w:tc>
          <w:tcPr>
            <w:tcW w:w="3539" w:type="dxa"/>
          </w:tcPr>
          <w:p w14:paraId="535EC803" w14:textId="77777777" w:rsidR="00492A03" w:rsidRPr="001B6043" w:rsidRDefault="00492A03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1CF36BD4" w14:textId="77777777" w:rsidR="005518A8" w:rsidRPr="005518A8" w:rsidRDefault="005518A8" w:rsidP="005518A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5518A8">
              <w:rPr>
                <w:rFonts w:cs="Times New Roman"/>
                <w:szCs w:val="26"/>
              </w:rPr>
              <w:t xml:space="preserve">4a. nếu muốn lọc thông tin giáo viên </w:t>
            </w:r>
          </w:p>
          <w:p w14:paraId="417C6C19" w14:textId="77777777" w:rsidR="005518A8" w:rsidRPr="005518A8" w:rsidRDefault="005518A8" w:rsidP="005518A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5518A8">
              <w:rPr>
                <w:rFonts w:cs="Times New Roman"/>
                <w:szCs w:val="26"/>
              </w:rPr>
              <w:t>4a1. hiển thị hệ thống màn hình nhập</w:t>
            </w:r>
          </w:p>
          <w:p w14:paraId="5D4BCAE1" w14:textId="77777777" w:rsidR="005518A8" w:rsidRPr="005518A8" w:rsidRDefault="005518A8" w:rsidP="005518A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5518A8">
              <w:rPr>
                <w:rFonts w:cs="Times New Roman"/>
                <w:szCs w:val="26"/>
              </w:rPr>
              <w:t>4a2. nhập ID</w:t>
            </w:r>
          </w:p>
          <w:p w14:paraId="3FB304BC" w14:textId="77777777" w:rsidR="005518A8" w:rsidRPr="005518A8" w:rsidRDefault="005518A8" w:rsidP="005518A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5518A8">
              <w:rPr>
                <w:rFonts w:cs="Times New Roman"/>
                <w:szCs w:val="26"/>
              </w:rPr>
              <w:t>4a3. nhập tên</w:t>
            </w:r>
          </w:p>
          <w:p w14:paraId="51C988D2" w14:textId="77777777" w:rsidR="005518A8" w:rsidRPr="005518A8" w:rsidRDefault="005518A8" w:rsidP="005518A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5518A8">
              <w:rPr>
                <w:rFonts w:cs="Times New Roman"/>
                <w:szCs w:val="26"/>
              </w:rPr>
              <w:t>4a4. bấm tìm kiếm</w:t>
            </w:r>
          </w:p>
          <w:p w14:paraId="762BFD9E" w14:textId="3B92C90A" w:rsidR="00492A03" w:rsidRPr="001B6043" w:rsidRDefault="005518A8" w:rsidP="005518A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5518A8">
              <w:rPr>
                <w:rFonts w:cs="Times New Roman"/>
                <w:szCs w:val="26"/>
              </w:rPr>
              <w:t>4a5. hiển thị thông tin giáo viên cần tìm</w:t>
            </w:r>
          </w:p>
        </w:tc>
      </w:tr>
      <w:tr w:rsidR="00492A03" w:rsidRPr="001B6043" w14:paraId="48A52EA3" w14:textId="77777777" w:rsidTr="00A3042E">
        <w:tc>
          <w:tcPr>
            <w:tcW w:w="3539" w:type="dxa"/>
          </w:tcPr>
          <w:p w14:paraId="6DA58D35" w14:textId="77777777" w:rsidR="00492A03" w:rsidRPr="001B6043" w:rsidRDefault="00492A03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0BF171BE" w14:textId="520877E9" w:rsidR="00492A03" w:rsidRPr="001B6043" w:rsidRDefault="005518A8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/A</w:t>
            </w:r>
          </w:p>
        </w:tc>
      </w:tr>
    </w:tbl>
    <w:p w14:paraId="03FAFEEC" w14:textId="77777777" w:rsidR="00492A03" w:rsidRPr="00260D9E" w:rsidRDefault="00492A03" w:rsidP="00492A03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89" w:name="_Toc166228614"/>
      <w:r w:rsidRPr="00260D9E">
        <w:rPr>
          <w:rFonts w:ascii="Times New Roman" w:hAnsi="Times New Roman" w:cs="Times New Roman"/>
          <w:b/>
          <w:bCs/>
          <w:color w:val="auto"/>
          <w:sz w:val="26"/>
          <w:szCs w:val="26"/>
        </w:rPr>
        <w:lastRenderedPageBreak/>
        <w:t>Bản vẽ hoạt động (activity diagram)</w:t>
      </w:r>
      <w:bookmarkEnd w:id="89"/>
    </w:p>
    <w:p w14:paraId="4F125483" w14:textId="1BE1E995" w:rsidR="00492A03" w:rsidRDefault="00492A03" w:rsidP="00492A03">
      <w:pPr>
        <w:rPr>
          <w:sz w:val="24"/>
        </w:rPr>
      </w:pPr>
      <w:r>
        <w:rPr>
          <w:i/>
          <w:iCs/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7A04F7A3" wp14:editId="48526462">
            <wp:extent cx="5969000" cy="39116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91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4108F3" w14:textId="5DF0A28E" w:rsidR="00492A03" w:rsidRPr="001B6043" w:rsidRDefault="00492A03" w:rsidP="00492A03">
      <w:pPr>
        <w:pStyle w:val="Caption"/>
        <w:jc w:val="center"/>
        <w:rPr>
          <w:rFonts w:eastAsiaTheme="majorEastAsia" w:cs="Times New Roman"/>
          <w:b/>
          <w:caps/>
          <w:color w:val="000000" w:themeColor="text1"/>
          <w:szCs w:val="26"/>
        </w:rPr>
      </w:pPr>
      <w:bookmarkStart w:id="90" w:name="_Toc166228657"/>
      <w:r w:rsidRPr="00375803">
        <w:rPr>
          <w:color w:val="auto"/>
          <w:sz w:val="26"/>
          <w:szCs w:val="26"/>
        </w:rPr>
        <w:t xml:space="preserve">Hình  </w:t>
      </w:r>
      <w:r w:rsidRPr="00375803">
        <w:rPr>
          <w:color w:val="auto"/>
          <w:sz w:val="26"/>
          <w:szCs w:val="26"/>
        </w:rPr>
        <w:fldChar w:fldCharType="begin"/>
      </w:r>
      <w:r w:rsidRPr="00375803">
        <w:rPr>
          <w:color w:val="auto"/>
          <w:sz w:val="26"/>
          <w:szCs w:val="26"/>
        </w:rPr>
        <w:instrText xml:space="preserve"> SEQ Hình_ \* ARABIC </w:instrText>
      </w:r>
      <w:r w:rsidRPr="00375803">
        <w:rPr>
          <w:color w:val="auto"/>
          <w:sz w:val="26"/>
          <w:szCs w:val="26"/>
        </w:rPr>
        <w:fldChar w:fldCharType="separate"/>
      </w:r>
      <w:r w:rsidR="008A4CAC">
        <w:rPr>
          <w:noProof/>
          <w:color w:val="auto"/>
          <w:sz w:val="26"/>
          <w:szCs w:val="26"/>
        </w:rPr>
        <w:t>18</w:t>
      </w:r>
      <w:r w:rsidRPr="00375803">
        <w:rPr>
          <w:color w:val="auto"/>
          <w:sz w:val="26"/>
          <w:szCs w:val="26"/>
        </w:rPr>
        <w:fldChar w:fldCharType="end"/>
      </w:r>
      <w:r w:rsidRPr="00375803">
        <w:rPr>
          <w:color w:val="auto"/>
          <w:sz w:val="26"/>
          <w:szCs w:val="26"/>
        </w:rPr>
        <w:t>.</w:t>
      </w:r>
      <w:r>
        <w:rPr>
          <w:color w:val="auto"/>
          <w:sz w:val="26"/>
          <w:szCs w:val="26"/>
        </w:rPr>
        <w:t xml:space="preserve"> </w:t>
      </w:r>
      <w:r w:rsidRPr="000C6B1C">
        <w:rPr>
          <w:color w:val="auto"/>
          <w:sz w:val="26"/>
          <w:szCs w:val="26"/>
        </w:rPr>
        <w:t xml:space="preserve">Bản vẽ hoạt động </w:t>
      </w:r>
      <w:r>
        <w:rPr>
          <w:color w:val="auto"/>
          <w:sz w:val="26"/>
          <w:szCs w:val="26"/>
        </w:rPr>
        <w:t>của u</w:t>
      </w:r>
      <w:r w:rsidRPr="00375803">
        <w:rPr>
          <w:color w:val="auto"/>
          <w:sz w:val="26"/>
          <w:szCs w:val="26"/>
        </w:rPr>
        <w:t>se case</w:t>
      </w:r>
      <w:r>
        <w:rPr>
          <w:color w:val="auto"/>
          <w:sz w:val="26"/>
          <w:szCs w:val="26"/>
        </w:rPr>
        <w:t xml:space="preserve"> </w:t>
      </w:r>
      <w:r w:rsidR="00E05261" w:rsidRPr="00E05261">
        <w:rPr>
          <w:color w:val="auto"/>
          <w:sz w:val="26"/>
          <w:szCs w:val="26"/>
        </w:rPr>
        <w:t>“Quản lý giáo viên - Xem thông tin giáo viên”</w:t>
      </w:r>
      <w:bookmarkEnd w:id="90"/>
    </w:p>
    <w:p w14:paraId="51268B6B" w14:textId="5AED6D2D" w:rsidR="00E05261" w:rsidRPr="00260D9E" w:rsidRDefault="00E05261" w:rsidP="00E05261">
      <w:pPr>
        <w:pStyle w:val="Heading2"/>
      </w:pPr>
      <w:bookmarkStart w:id="91" w:name="_Toc166228615"/>
      <w:r w:rsidRPr="00260D9E">
        <w:t xml:space="preserve">Đặc tả use case “Quản lý </w:t>
      </w:r>
      <w:r>
        <w:t>giáo viên</w:t>
      </w:r>
      <w:r w:rsidRPr="00260D9E">
        <w:t xml:space="preserve"> - </w:t>
      </w:r>
      <w:r w:rsidR="0037304A">
        <w:t>Thêm</w:t>
      </w:r>
      <w:r w:rsidRPr="00492A03">
        <w:t xml:space="preserve"> thông tin giáo viên</w:t>
      </w:r>
      <w:r w:rsidRPr="00260D9E">
        <w:t>”</w:t>
      </w:r>
      <w:bookmarkEnd w:id="91"/>
    </w:p>
    <w:p w14:paraId="4EBF5FFC" w14:textId="77777777" w:rsidR="00E05261" w:rsidRPr="00260D9E" w:rsidRDefault="00E05261" w:rsidP="00E05261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92" w:name="_Toc166228616"/>
      <w:r w:rsidRPr="00260D9E">
        <w:rPr>
          <w:rFonts w:ascii="Times New Roman" w:hAnsi="Times New Roman" w:cs="Times New Roman"/>
          <w:b/>
          <w:bCs/>
          <w:color w:val="auto"/>
          <w:sz w:val="26"/>
          <w:szCs w:val="26"/>
        </w:rPr>
        <w:t>Bản mô tả chi tiết use case</w:t>
      </w:r>
      <w:bookmarkEnd w:id="92"/>
    </w:p>
    <w:tbl>
      <w:tblPr>
        <w:tblStyle w:val="TableGrid"/>
        <w:tblW w:w="9395" w:type="dxa"/>
        <w:tblLook w:val="04A0" w:firstRow="1" w:lastRow="0" w:firstColumn="1" w:lastColumn="0" w:noHBand="0" w:noVBand="1"/>
      </w:tblPr>
      <w:tblGrid>
        <w:gridCol w:w="3539"/>
        <w:gridCol w:w="5856"/>
      </w:tblGrid>
      <w:tr w:rsidR="00E05261" w:rsidRPr="001B6043" w14:paraId="29671F7E" w14:textId="77777777" w:rsidTr="00A3042E">
        <w:tc>
          <w:tcPr>
            <w:tcW w:w="3539" w:type="dxa"/>
          </w:tcPr>
          <w:p w14:paraId="1ED237C4" w14:textId="77777777" w:rsidR="00E05261" w:rsidRPr="001B6043" w:rsidRDefault="00E05261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ase ID</w:t>
            </w:r>
          </w:p>
        </w:tc>
        <w:tc>
          <w:tcPr>
            <w:tcW w:w="5856" w:type="dxa"/>
          </w:tcPr>
          <w:p w14:paraId="01B21F4B" w14:textId="6429AC29" w:rsidR="00E05261" w:rsidRPr="001B6043" w:rsidRDefault="00E05261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6.2</w:t>
            </w:r>
          </w:p>
        </w:tc>
      </w:tr>
      <w:tr w:rsidR="00E05261" w:rsidRPr="001B6043" w14:paraId="1C0AA7EA" w14:textId="77777777" w:rsidTr="00A3042E">
        <w:tc>
          <w:tcPr>
            <w:tcW w:w="3539" w:type="dxa"/>
          </w:tcPr>
          <w:p w14:paraId="742FF4CC" w14:textId="77777777" w:rsidR="00E05261" w:rsidRPr="001B6043" w:rsidRDefault="00E05261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 name</w:t>
            </w:r>
          </w:p>
        </w:tc>
        <w:tc>
          <w:tcPr>
            <w:tcW w:w="5856" w:type="dxa"/>
          </w:tcPr>
          <w:p w14:paraId="6ECF26A6" w14:textId="698CA2C2" w:rsidR="00E05261" w:rsidRPr="001B6043" w:rsidRDefault="00E05261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E05261">
              <w:rPr>
                <w:rFonts w:cs="Times New Roman"/>
                <w:szCs w:val="26"/>
              </w:rPr>
              <w:t>Thêm thông tin giáo viên</w:t>
            </w:r>
          </w:p>
        </w:tc>
      </w:tr>
      <w:tr w:rsidR="00E05261" w:rsidRPr="001B6043" w14:paraId="73E90C2F" w14:textId="77777777" w:rsidTr="00A3042E">
        <w:tc>
          <w:tcPr>
            <w:tcW w:w="3539" w:type="dxa"/>
          </w:tcPr>
          <w:p w14:paraId="5FD88E5A" w14:textId="77777777" w:rsidR="00E05261" w:rsidRPr="001B6043" w:rsidRDefault="00E05261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11DA0471" w14:textId="00AD0FF5" w:rsidR="00E05261" w:rsidRPr="001B6043" w:rsidRDefault="00E05261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Là người dùng, tôi muốn t</w:t>
            </w:r>
            <w:r w:rsidRPr="00E05261">
              <w:rPr>
                <w:rFonts w:cs="Times New Roman"/>
                <w:szCs w:val="26"/>
              </w:rPr>
              <w:t>hêm thông tin giáo viên</w:t>
            </w:r>
          </w:p>
        </w:tc>
      </w:tr>
      <w:tr w:rsidR="00E05261" w:rsidRPr="001B6043" w14:paraId="5175E841" w14:textId="77777777" w:rsidTr="00A3042E">
        <w:tc>
          <w:tcPr>
            <w:tcW w:w="3539" w:type="dxa"/>
          </w:tcPr>
          <w:p w14:paraId="4E855C90" w14:textId="77777777" w:rsidR="00E05261" w:rsidRPr="001B6043" w:rsidRDefault="00E05261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6D3CD2F5" w14:textId="77777777" w:rsidR="00E05261" w:rsidRPr="001B6043" w:rsidRDefault="00E05261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Quản lý</w:t>
            </w:r>
          </w:p>
        </w:tc>
      </w:tr>
      <w:tr w:rsidR="00E05261" w:rsidRPr="001B6043" w14:paraId="2B6429E6" w14:textId="77777777" w:rsidTr="00A3042E">
        <w:tc>
          <w:tcPr>
            <w:tcW w:w="3539" w:type="dxa"/>
          </w:tcPr>
          <w:p w14:paraId="335BEB24" w14:textId="77777777" w:rsidR="00E05261" w:rsidRPr="001B6043" w:rsidRDefault="00E05261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6858A2A3" w14:textId="77777777" w:rsidR="00E05261" w:rsidRPr="001B6043" w:rsidRDefault="00E05261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65634D">
              <w:t>High</w:t>
            </w:r>
          </w:p>
        </w:tc>
      </w:tr>
      <w:tr w:rsidR="00E05261" w:rsidRPr="001B6043" w14:paraId="54ABC8CD" w14:textId="77777777" w:rsidTr="00A3042E">
        <w:tc>
          <w:tcPr>
            <w:tcW w:w="3539" w:type="dxa"/>
          </w:tcPr>
          <w:p w14:paraId="3CA8187F" w14:textId="77777777" w:rsidR="00E05261" w:rsidRPr="001B6043" w:rsidRDefault="00E05261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17C0A5F8" w14:textId="4656B308" w:rsidR="00E05261" w:rsidRPr="001B6043" w:rsidRDefault="00E05261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t>Người dùng</w:t>
            </w:r>
            <w:r w:rsidRPr="0065634D">
              <w:t xml:space="preserve"> chọn chức năng </w:t>
            </w:r>
            <w:r w:rsidRPr="00E05261">
              <w:rPr>
                <w:rFonts w:cstheme="majorBidi"/>
              </w:rPr>
              <w:t>Thêm thông tin giáo viên</w:t>
            </w:r>
          </w:p>
        </w:tc>
      </w:tr>
      <w:tr w:rsidR="00E05261" w:rsidRPr="001B6043" w14:paraId="534C34D6" w14:textId="77777777" w:rsidTr="00A3042E">
        <w:tc>
          <w:tcPr>
            <w:tcW w:w="3539" w:type="dxa"/>
          </w:tcPr>
          <w:p w14:paraId="5D4332AB" w14:textId="77777777" w:rsidR="00E05261" w:rsidRPr="001B6043" w:rsidRDefault="00E05261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75FBADEC" w14:textId="77777777" w:rsidR="00E05261" w:rsidRPr="001B6043" w:rsidRDefault="00E05261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t>Người dùng</w:t>
            </w:r>
            <w:r w:rsidRPr="0065634D">
              <w:t xml:space="preserve"> </w:t>
            </w:r>
            <w:r w:rsidRPr="00C24476">
              <w:rPr>
                <w:rFonts w:cs="Times New Roman"/>
                <w:szCs w:val="26"/>
              </w:rPr>
              <w:t>đã đăng nhập vào hệ thống.</w:t>
            </w:r>
          </w:p>
        </w:tc>
      </w:tr>
      <w:tr w:rsidR="00E05261" w:rsidRPr="001B6043" w14:paraId="1B537281" w14:textId="77777777" w:rsidTr="00A3042E">
        <w:tc>
          <w:tcPr>
            <w:tcW w:w="3539" w:type="dxa"/>
          </w:tcPr>
          <w:p w14:paraId="2D93EA8F" w14:textId="77777777" w:rsidR="00E05261" w:rsidRPr="001B6043" w:rsidRDefault="00E05261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Post-conditions</w:t>
            </w:r>
          </w:p>
        </w:tc>
        <w:tc>
          <w:tcPr>
            <w:tcW w:w="5856" w:type="dxa"/>
          </w:tcPr>
          <w:p w14:paraId="1E9A2A3F" w14:textId="26146DC9" w:rsidR="00E05261" w:rsidRPr="001B6043" w:rsidRDefault="00E05261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7775C2">
              <w:rPr>
                <w:rFonts w:cs="Times New Roman"/>
                <w:szCs w:val="26"/>
              </w:rPr>
              <w:t xml:space="preserve">Người dùng có thể </w:t>
            </w:r>
            <w:r>
              <w:rPr>
                <w:rFonts w:cs="Times New Roman"/>
                <w:szCs w:val="26"/>
              </w:rPr>
              <w:t>t</w:t>
            </w:r>
            <w:r w:rsidRPr="00E05261">
              <w:rPr>
                <w:rFonts w:cs="Times New Roman"/>
                <w:szCs w:val="26"/>
              </w:rPr>
              <w:t>hêm thông tin giáo viên</w:t>
            </w:r>
          </w:p>
        </w:tc>
      </w:tr>
      <w:tr w:rsidR="00E05261" w:rsidRPr="001B6043" w14:paraId="08614B12" w14:textId="77777777" w:rsidTr="00A3042E">
        <w:tc>
          <w:tcPr>
            <w:tcW w:w="3539" w:type="dxa"/>
          </w:tcPr>
          <w:p w14:paraId="6B5C7A81" w14:textId="77777777" w:rsidR="00E05261" w:rsidRPr="001B6043" w:rsidRDefault="00E05261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3C05C055" w14:textId="04F3C780" w:rsidR="00081212" w:rsidRPr="00081212" w:rsidRDefault="00081212" w:rsidP="00081212">
            <w:pPr>
              <w:pStyle w:val="ListParagraph"/>
              <w:numPr>
                <w:ilvl w:val="0"/>
                <w:numId w:val="24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081212">
              <w:rPr>
                <w:rFonts w:cs="Times New Roman"/>
                <w:szCs w:val="26"/>
              </w:rPr>
              <w:t xml:space="preserve">Truy cập vào trang web hệ thống </w:t>
            </w:r>
          </w:p>
          <w:p w14:paraId="43B03FB7" w14:textId="0576FBE7" w:rsidR="00081212" w:rsidRPr="00081212" w:rsidRDefault="00081212" w:rsidP="00081212">
            <w:pPr>
              <w:pStyle w:val="ListParagraph"/>
              <w:numPr>
                <w:ilvl w:val="0"/>
                <w:numId w:val="24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081212">
              <w:rPr>
                <w:rFonts w:cs="Times New Roman"/>
                <w:szCs w:val="26"/>
              </w:rPr>
              <w:t>Hiển thị trang web hệ thống</w:t>
            </w:r>
          </w:p>
          <w:p w14:paraId="5B892A38" w14:textId="6A87B7C8" w:rsidR="00081212" w:rsidRPr="00081212" w:rsidRDefault="00081212" w:rsidP="00081212">
            <w:pPr>
              <w:pStyle w:val="ListParagraph"/>
              <w:numPr>
                <w:ilvl w:val="0"/>
                <w:numId w:val="24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081212">
              <w:rPr>
                <w:rFonts w:cs="Times New Roman"/>
                <w:szCs w:val="26"/>
              </w:rPr>
              <w:t>Chọn chức năng quản lý thông tin giáo viên</w:t>
            </w:r>
          </w:p>
          <w:p w14:paraId="38257EE9" w14:textId="35F0E263" w:rsidR="00081212" w:rsidRPr="00081212" w:rsidRDefault="00081212" w:rsidP="00081212">
            <w:pPr>
              <w:pStyle w:val="ListParagraph"/>
              <w:numPr>
                <w:ilvl w:val="0"/>
                <w:numId w:val="24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081212">
              <w:rPr>
                <w:rFonts w:cs="Times New Roman"/>
                <w:szCs w:val="26"/>
              </w:rPr>
              <w:t>Hệ thống hiển thị màn hình</w:t>
            </w:r>
          </w:p>
          <w:p w14:paraId="11827EF3" w14:textId="5B6FA0B4" w:rsidR="00081212" w:rsidRPr="00081212" w:rsidRDefault="00081212" w:rsidP="00081212">
            <w:pPr>
              <w:pStyle w:val="ListParagraph"/>
              <w:numPr>
                <w:ilvl w:val="0"/>
                <w:numId w:val="24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081212">
              <w:rPr>
                <w:rFonts w:cs="Times New Roman"/>
                <w:szCs w:val="26"/>
              </w:rPr>
              <w:t>Chọn cập nhật thông tin giáo viên</w:t>
            </w:r>
          </w:p>
          <w:p w14:paraId="564CDCA2" w14:textId="74E078E6" w:rsidR="00081212" w:rsidRPr="00081212" w:rsidRDefault="00081212" w:rsidP="00081212">
            <w:pPr>
              <w:pStyle w:val="ListParagraph"/>
              <w:numPr>
                <w:ilvl w:val="0"/>
                <w:numId w:val="24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081212">
              <w:rPr>
                <w:rFonts w:cs="Times New Roman"/>
                <w:szCs w:val="26"/>
              </w:rPr>
              <w:t>Chọn thêm thông tin giáo viên</w:t>
            </w:r>
          </w:p>
          <w:p w14:paraId="5DB92112" w14:textId="55911EB7" w:rsidR="00081212" w:rsidRPr="00081212" w:rsidRDefault="00081212" w:rsidP="00081212">
            <w:pPr>
              <w:pStyle w:val="ListParagraph"/>
              <w:numPr>
                <w:ilvl w:val="0"/>
                <w:numId w:val="24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081212">
              <w:rPr>
                <w:rFonts w:cs="Times New Roman"/>
                <w:szCs w:val="26"/>
              </w:rPr>
              <w:t>Bấm lưu thông tin</w:t>
            </w:r>
          </w:p>
          <w:p w14:paraId="012697D1" w14:textId="77777777" w:rsidR="00E05261" w:rsidRDefault="00081212" w:rsidP="00081212">
            <w:pPr>
              <w:pStyle w:val="ListParagraph"/>
              <w:numPr>
                <w:ilvl w:val="0"/>
                <w:numId w:val="24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081212">
              <w:rPr>
                <w:rFonts w:cs="Times New Roman"/>
                <w:szCs w:val="26"/>
              </w:rPr>
              <w:t>Hệ thống cập nhật thông tin</w:t>
            </w:r>
          </w:p>
          <w:p w14:paraId="6E6A8AF2" w14:textId="57A0B0D5" w:rsidR="00081212" w:rsidRPr="0092297E" w:rsidRDefault="00081212" w:rsidP="00081212">
            <w:pPr>
              <w:pStyle w:val="ListParagraph"/>
              <w:numPr>
                <w:ilvl w:val="0"/>
                <w:numId w:val="24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Kết thúc</w:t>
            </w:r>
          </w:p>
        </w:tc>
      </w:tr>
      <w:tr w:rsidR="00E05261" w:rsidRPr="001B6043" w14:paraId="2D490403" w14:textId="77777777" w:rsidTr="00A3042E">
        <w:tc>
          <w:tcPr>
            <w:tcW w:w="3539" w:type="dxa"/>
          </w:tcPr>
          <w:p w14:paraId="1789AD69" w14:textId="77777777" w:rsidR="00E05261" w:rsidRPr="001B6043" w:rsidRDefault="00E05261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128256CF" w14:textId="67A7FF9F" w:rsidR="00E05261" w:rsidRPr="001B6043" w:rsidRDefault="00E05261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/A</w:t>
            </w:r>
          </w:p>
        </w:tc>
      </w:tr>
      <w:tr w:rsidR="00E05261" w:rsidRPr="001B6043" w14:paraId="70F7F912" w14:textId="77777777" w:rsidTr="00A3042E">
        <w:tc>
          <w:tcPr>
            <w:tcW w:w="3539" w:type="dxa"/>
          </w:tcPr>
          <w:p w14:paraId="652BC57F" w14:textId="77777777" w:rsidR="00E05261" w:rsidRPr="001B6043" w:rsidRDefault="00E05261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5B44943E" w14:textId="77777777" w:rsidR="00E05261" w:rsidRPr="001B6043" w:rsidRDefault="00E05261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/A</w:t>
            </w:r>
          </w:p>
        </w:tc>
      </w:tr>
    </w:tbl>
    <w:p w14:paraId="741B0C9D" w14:textId="77777777" w:rsidR="00E05261" w:rsidRPr="00260D9E" w:rsidRDefault="00E05261" w:rsidP="00E05261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93" w:name="_Toc166228617"/>
      <w:r w:rsidRPr="00260D9E">
        <w:rPr>
          <w:rFonts w:ascii="Times New Roman" w:hAnsi="Times New Roman" w:cs="Times New Roman"/>
          <w:b/>
          <w:bCs/>
          <w:color w:val="auto"/>
          <w:sz w:val="26"/>
          <w:szCs w:val="26"/>
        </w:rPr>
        <w:t>Bản vẽ hoạt động (activity diagram)</w:t>
      </w:r>
      <w:bookmarkEnd w:id="93"/>
    </w:p>
    <w:p w14:paraId="4CBFE496" w14:textId="23805CAE" w:rsidR="00E05261" w:rsidRDefault="0037304A" w:rsidP="00E05261">
      <w:pPr>
        <w:rPr>
          <w:sz w:val="24"/>
        </w:rPr>
      </w:pPr>
      <w:r>
        <w:rPr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638111DE" wp14:editId="2E37889B">
            <wp:extent cx="5969000" cy="39116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91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B12A93" w14:textId="70B47090" w:rsidR="00E05261" w:rsidRPr="001B6043" w:rsidRDefault="00E05261" w:rsidP="00E05261">
      <w:pPr>
        <w:pStyle w:val="Caption"/>
        <w:jc w:val="center"/>
        <w:rPr>
          <w:rFonts w:eastAsiaTheme="majorEastAsia" w:cs="Times New Roman"/>
          <w:b/>
          <w:caps/>
          <w:color w:val="000000" w:themeColor="text1"/>
          <w:szCs w:val="26"/>
        </w:rPr>
      </w:pPr>
      <w:bookmarkStart w:id="94" w:name="_Toc166228658"/>
      <w:r w:rsidRPr="00375803">
        <w:rPr>
          <w:color w:val="auto"/>
          <w:sz w:val="26"/>
          <w:szCs w:val="26"/>
        </w:rPr>
        <w:lastRenderedPageBreak/>
        <w:t xml:space="preserve">Hình  </w:t>
      </w:r>
      <w:r w:rsidRPr="00375803">
        <w:rPr>
          <w:color w:val="auto"/>
          <w:sz w:val="26"/>
          <w:szCs w:val="26"/>
        </w:rPr>
        <w:fldChar w:fldCharType="begin"/>
      </w:r>
      <w:r w:rsidRPr="00375803">
        <w:rPr>
          <w:color w:val="auto"/>
          <w:sz w:val="26"/>
          <w:szCs w:val="26"/>
        </w:rPr>
        <w:instrText xml:space="preserve"> SEQ Hình_ \* ARABIC </w:instrText>
      </w:r>
      <w:r w:rsidRPr="00375803">
        <w:rPr>
          <w:color w:val="auto"/>
          <w:sz w:val="26"/>
          <w:szCs w:val="26"/>
        </w:rPr>
        <w:fldChar w:fldCharType="separate"/>
      </w:r>
      <w:r w:rsidR="008A4CAC">
        <w:rPr>
          <w:noProof/>
          <w:color w:val="auto"/>
          <w:sz w:val="26"/>
          <w:szCs w:val="26"/>
        </w:rPr>
        <w:t>19</w:t>
      </w:r>
      <w:r w:rsidRPr="00375803">
        <w:rPr>
          <w:color w:val="auto"/>
          <w:sz w:val="26"/>
          <w:szCs w:val="26"/>
        </w:rPr>
        <w:fldChar w:fldCharType="end"/>
      </w:r>
      <w:r w:rsidRPr="00375803">
        <w:rPr>
          <w:color w:val="auto"/>
          <w:sz w:val="26"/>
          <w:szCs w:val="26"/>
        </w:rPr>
        <w:t>.</w:t>
      </w:r>
      <w:r>
        <w:rPr>
          <w:color w:val="auto"/>
          <w:sz w:val="26"/>
          <w:szCs w:val="26"/>
        </w:rPr>
        <w:t xml:space="preserve"> </w:t>
      </w:r>
      <w:r w:rsidRPr="000C6B1C">
        <w:rPr>
          <w:color w:val="auto"/>
          <w:sz w:val="26"/>
          <w:szCs w:val="26"/>
        </w:rPr>
        <w:t xml:space="preserve">Bản vẽ hoạt động </w:t>
      </w:r>
      <w:r>
        <w:rPr>
          <w:color w:val="auto"/>
          <w:sz w:val="26"/>
          <w:szCs w:val="26"/>
        </w:rPr>
        <w:t>của u</w:t>
      </w:r>
      <w:r w:rsidRPr="00375803">
        <w:rPr>
          <w:color w:val="auto"/>
          <w:sz w:val="26"/>
          <w:szCs w:val="26"/>
        </w:rPr>
        <w:t>se case</w:t>
      </w:r>
      <w:r>
        <w:rPr>
          <w:color w:val="auto"/>
          <w:sz w:val="26"/>
          <w:szCs w:val="26"/>
        </w:rPr>
        <w:t xml:space="preserve"> </w:t>
      </w:r>
      <w:r w:rsidRPr="00E05261">
        <w:rPr>
          <w:color w:val="auto"/>
          <w:sz w:val="26"/>
          <w:szCs w:val="26"/>
        </w:rPr>
        <w:t xml:space="preserve">“Quản lý giáo viên - </w:t>
      </w:r>
      <w:r w:rsidR="0037304A">
        <w:rPr>
          <w:color w:val="auto"/>
          <w:sz w:val="26"/>
          <w:szCs w:val="26"/>
        </w:rPr>
        <w:t>Thêm</w:t>
      </w:r>
      <w:r w:rsidRPr="00E05261">
        <w:rPr>
          <w:color w:val="auto"/>
          <w:sz w:val="26"/>
          <w:szCs w:val="26"/>
        </w:rPr>
        <w:t xml:space="preserve"> thông tin giáo viên”</w:t>
      </w:r>
      <w:bookmarkEnd w:id="94"/>
    </w:p>
    <w:p w14:paraId="04AD9047" w14:textId="1DEDD4FB" w:rsidR="0037304A" w:rsidRPr="00260D9E" w:rsidRDefault="0037304A" w:rsidP="0037304A">
      <w:pPr>
        <w:pStyle w:val="Heading2"/>
      </w:pPr>
      <w:bookmarkStart w:id="95" w:name="_Toc166228618"/>
      <w:r w:rsidRPr="00260D9E">
        <w:t xml:space="preserve">Đặc tả use case “Quản lý </w:t>
      </w:r>
      <w:r>
        <w:t>giáo viên</w:t>
      </w:r>
      <w:r w:rsidRPr="00260D9E">
        <w:t xml:space="preserve"> </w:t>
      </w:r>
      <w:r>
        <w:t>–</w:t>
      </w:r>
      <w:r w:rsidRPr="00260D9E">
        <w:t xml:space="preserve"> </w:t>
      </w:r>
      <w:r>
        <w:t>Sửa</w:t>
      </w:r>
      <w:r w:rsidRPr="00492A03">
        <w:t xml:space="preserve"> thông tin giáo viên</w:t>
      </w:r>
      <w:r w:rsidRPr="00260D9E">
        <w:t>”</w:t>
      </w:r>
      <w:bookmarkEnd w:id="95"/>
    </w:p>
    <w:p w14:paraId="1184A2B4" w14:textId="77777777" w:rsidR="0037304A" w:rsidRPr="00260D9E" w:rsidRDefault="0037304A" w:rsidP="0037304A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96" w:name="_Toc166228619"/>
      <w:r w:rsidRPr="00260D9E">
        <w:rPr>
          <w:rFonts w:ascii="Times New Roman" w:hAnsi="Times New Roman" w:cs="Times New Roman"/>
          <w:b/>
          <w:bCs/>
          <w:color w:val="auto"/>
          <w:sz w:val="26"/>
          <w:szCs w:val="26"/>
        </w:rPr>
        <w:t>Bản mô tả chi tiết use case</w:t>
      </w:r>
      <w:bookmarkEnd w:id="96"/>
    </w:p>
    <w:tbl>
      <w:tblPr>
        <w:tblStyle w:val="TableGrid"/>
        <w:tblW w:w="9395" w:type="dxa"/>
        <w:tblLook w:val="04A0" w:firstRow="1" w:lastRow="0" w:firstColumn="1" w:lastColumn="0" w:noHBand="0" w:noVBand="1"/>
      </w:tblPr>
      <w:tblGrid>
        <w:gridCol w:w="3539"/>
        <w:gridCol w:w="5856"/>
      </w:tblGrid>
      <w:tr w:rsidR="0037304A" w:rsidRPr="001B6043" w14:paraId="21224B95" w14:textId="77777777" w:rsidTr="00A3042E">
        <w:tc>
          <w:tcPr>
            <w:tcW w:w="3539" w:type="dxa"/>
          </w:tcPr>
          <w:p w14:paraId="28627BA1" w14:textId="77777777" w:rsidR="0037304A" w:rsidRPr="001B6043" w:rsidRDefault="0037304A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ase ID</w:t>
            </w:r>
          </w:p>
        </w:tc>
        <w:tc>
          <w:tcPr>
            <w:tcW w:w="5856" w:type="dxa"/>
          </w:tcPr>
          <w:p w14:paraId="652D97B8" w14:textId="379211CA" w:rsidR="0037304A" w:rsidRPr="001B6043" w:rsidRDefault="0037304A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6.3</w:t>
            </w:r>
          </w:p>
        </w:tc>
      </w:tr>
      <w:tr w:rsidR="0037304A" w:rsidRPr="001B6043" w14:paraId="3896A490" w14:textId="77777777" w:rsidTr="00A3042E">
        <w:tc>
          <w:tcPr>
            <w:tcW w:w="3539" w:type="dxa"/>
          </w:tcPr>
          <w:p w14:paraId="3BBA4F86" w14:textId="77777777" w:rsidR="0037304A" w:rsidRPr="001B6043" w:rsidRDefault="0037304A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 name</w:t>
            </w:r>
          </w:p>
        </w:tc>
        <w:tc>
          <w:tcPr>
            <w:tcW w:w="5856" w:type="dxa"/>
          </w:tcPr>
          <w:p w14:paraId="75898A96" w14:textId="44AA0302" w:rsidR="0037304A" w:rsidRPr="001B6043" w:rsidRDefault="0037304A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Sửa</w:t>
            </w:r>
            <w:r w:rsidRPr="00E05261">
              <w:rPr>
                <w:rFonts w:cs="Times New Roman"/>
                <w:szCs w:val="26"/>
              </w:rPr>
              <w:t xml:space="preserve"> thông tin giáo viên</w:t>
            </w:r>
          </w:p>
        </w:tc>
      </w:tr>
      <w:tr w:rsidR="0037304A" w:rsidRPr="001B6043" w14:paraId="748C405D" w14:textId="77777777" w:rsidTr="00A3042E">
        <w:tc>
          <w:tcPr>
            <w:tcW w:w="3539" w:type="dxa"/>
          </w:tcPr>
          <w:p w14:paraId="0633FCC3" w14:textId="77777777" w:rsidR="0037304A" w:rsidRPr="001B6043" w:rsidRDefault="0037304A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13746D28" w14:textId="3E7A9FC9" w:rsidR="0037304A" w:rsidRPr="001B6043" w:rsidRDefault="0037304A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Là người dùng, tôi muốn sửa</w:t>
            </w:r>
            <w:r w:rsidRPr="00E05261">
              <w:rPr>
                <w:rFonts w:cs="Times New Roman"/>
                <w:szCs w:val="26"/>
              </w:rPr>
              <w:t xml:space="preserve"> thông tin giáo viên</w:t>
            </w:r>
          </w:p>
        </w:tc>
      </w:tr>
      <w:tr w:rsidR="0037304A" w:rsidRPr="001B6043" w14:paraId="4DD5C5D9" w14:textId="77777777" w:rsidTr="00A3042E">
        <w:tc>
          <w:tcPr>
            <w:tcW w:w="3539" w:type="dxa"/>
          </w:tcPr>
          <w:p w14:paraId="438E2FC3" w14:textId="77777777" w:rsidR="0037304A" w:rsidRPr="001B6043" w:rsidRDefault="0037304A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40CB2EF8" w14:textId="77777777" w:rsidR="0037304A" w:rsidRPr="001B6043" w:rsidRDefault="0037304A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Quản lý</w:t>
            </w:r>
          </w:p>
        </w:tc>
      </w:tr>
      <w:tr w:rsidR="0037304A" w:rsidRPr="001B6043" w14:paraId="54FF6582" w14:textId="77777777" w:rsidTr="00A3042E">
        <w:tc>
          <w:tcPr>
            <w:tcW w:w="3539" w:type="dxa"/>
          </w:tcPr>
          <w:p w14:paraId="1D13E2F0" w14:textId="77777777" w:rsidR="0037304A" w:rsidRPr="001B6043" w:rsidRDefault="0037304A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1EF5C125" w14:textId="77777777" w:rsidR="0037304A" w:rsidRPr="001B6043" w:rsidRDefault="0037304A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65634D">
              <w:t>High</w:t>
            </w:r>
          </w:p>
        </w:tc>
      </w:tr>
      <w:tr w:rsidR="0037304A" w:rsidRPr="001B6043" w14:paraId="6BD2B924" w14:textId="77777777" w:rsidTr="00A3042E">
        <w:tc>
          <w:tcPr>
            <w:tcW w:w="3539" w:type="dxa"/>
          </w:tcPr>
          <w:p w14:paraId="64E6077D" w14:textId="77777777" w:rsidR="0037304A" w:rsidRPr="001B6043" w:rsidRDefault="0037304A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67BA2963" w14:textId="6169F153" w:rsidR="0037304A" w:rsidRPr="001B6043" w:rsidRDefault="0037304A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t>Người dùng</w:t>
            </w:r>
            <w:r w:rsidRPr="0065634D">
              <w:t xml:space="preserve"> chọn chức năng </w:t>
            </w:r>
            <w:r>
              <w:rPr>
                <w:rFonts w:cstheme="majorBidi"/>
              </w:rPr>
              <w:t>Sửa</w:t>
            </w:r>
            <w:r w:rsidRPr="00E05261">
              <w:rPr>
                <w:rFonts w:cstheme="majorBidi"/>
              </w:rPr>
              <w:t xml:space="preserve"> thông tin giáo viên</w:t>
            </w:r>
          </w:p>
        </w:tc>
      </w:tr>
      <w:tr w:rsidR="0037304A" w:rsidRPr="001B6043" w14:paraId="02EBE5D7" w14:textId="77777777" w:rsidTr="00A3042E">
        <w:tc>
          <w:tcPr>
            <w:tcW w:w="3539" w:type="dxa"/>
          </w:tcPr>
          <w:p w14:paraId="0E1595CA" w14:textId="77777777" w:rsidR="0037304A" w:rsidRPr="001B6043" w:rsidRDefault="0037304A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6D2015A9" w14:textId="77777777" w:rsidR="0037304A" w:rsidRPr="001B6043" w:rsidRDefault="0037304A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t>Người dùng</w:t>
            </w:r>
            <w:r w:rsidRPr="0065634D">
              <w:t xml:space="preserve"> </w:t>
            </w:r>
            <w:r w:rsidRPr="00C24476">
              <w:rPr>
                <w:rFonts w:cs="Times New Roman"/>
                <w:szCs w:val="26"/>
              </w:rPr>
              <w:t>đã đăng nhập vào hệ thống.</w:t>
            </w:r>
          </w:p>
        </w:tc>
      </w:tr>
      <w:tr w:rsidR="0037304A" w:rsidRPr="001B6043" w14:paraId="54CEBD6D" w14:textId="77777777" w:rsidTr="00A3042E">
        <w:tc>
          <w:tcPr>
            <w:tcW w:w="3539" w:type="dxa"/>
          </w:tcPr>
          <w:p w14:paraId="2EDD1CE2" w14:textId="77777777" w:rsidR="0037304A" w:rsidRPr="001B6043" w:rsidRDefault="0037304A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73A9D148" w14:textId="494A9BD2" w:rsidR="0037304A" w:rsidRPr="001B6043" w:rsidRDefault="0037304A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7775C2">
              <w:rPr>
                <w:rFonts w:cs="Times New Roman"/>
                <w:szCs w:val="26"/>
              </w:rPr>
              <w:t xml:space="preserve">Người dùng có thể </w:t>
            </w:r>
            <w:r>
              <w:rPr>
                <w:rFonts w:cs="Times New Roman"/>
                <w:szCs w:val="26"/>
              </w:rPr>
              <w:t>sửa</w:t>
            </w:r>
            <w:r w:rsidRPr="00E05261">
              <w:rPr>
                <w:rFonts w:cs="Times New Roman"/>
                <w:szCs w:val="26"/>
              </w:rPr>
              <w:t xml:space="preserve"> thông tin giáo viên</w:t>
            </w:r>
          </w:p>
        </w:tc>
      </w:tr>
      <w:tr w:rsidR="0037304A" w:rsidRPr="001B6043" w14:paraId="38E0B28D" w14:textId="77777777" w:rsidTr="00A3042E">
        <w:tc>
          <w:tcPr>
            <w:tcW w:w="3539" w:type="dxa"/>
          </w:tcPr>
          <w:p w14:paraId="1A45EB9F" w14:textId="77777777" w:rsidR="0037304A" w:rsidRPr="001B6043" w:rsidRDefault="0037304A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076CF141" w14:textId="77777777" w:rsidR="0037304A" w:rsidRPr="00081212" w:rsidRDefault="0037304A" w:rsidP="00A3042E">
            <w:pPr>
              <w:pStyle w:val="ListParagraph"/>
              <w:numPr>
                <w:ilvl w:val="0"/>
                <w:numId w:val="24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081212">
              <w:rPr>
                <w:rFonts w:cs="Times New Roman"/>
                <w:szCs w:val="26"/>
              </w:rPr>
              <w:t xml:space="preserve">Truy cập vào trang web hệ thống </w:t>
            </w:r>
          </w:p>
          <w:p w14:paraId="797010D1" w14:textId="77777777" w:rsidR="0037304A" w:rsidRPr="00081212" w:rsidRDefault="0037304A" w:rsidP="00A3042E">
            <w:pPr>
              <w:pStyle w:val="ListParagraph"/>
              <w:numPr>
                <w:ilvl w:val="0"/>
                <w:numId w:val="24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081212">
              <w:rPr>
                <w:rFonts w:cs="Times New Roman"/>
                <w:szCs w:val="26"/>
              </w:rPr>
              <w:t>Hiển thị trang web hệ thống</w:t>
            </w:r>
          </w:p>
          <w:p w14:paraId="5B4229B2" w14:textId="77777777" w:rsidR="0037304A" w:rsidRPr="00081212" w:rsidRDefault="0037304A" w:rsidP="00A3042E">
            <w:pPr>
              <w:pStyle w:val="ListParagraph"/>
              <w:numPr>
                <w:ilvl w:val="0"/>
                <w:numId w:val="24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081212">
              <w:rPr>
                <w:rFonts w:cs="Times New Roman"/>
                <w:szCs w:val="26"/>
              </w:rPr>
              <w:t>Chọn chức năng quản lý thông tin giáo viên</w:t>
            </w:r>
          </w:p>
          <w:p w14:paraId="1446709A" w14:textId="77777777" w:rsidR="0037304A" w:rsidRPr="00081212" w:rsidRDefault="0037304A" w:rsidP="00A3042E">
            <w:pPr>
              <w:pStyle w:val="ListParagraph"/>
              <w:numPr>
                <w:ilvl w:val="0"/>
                <w:numId w:val="24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081212">
              <w:rPr>
                <w:rFonts w:cs="Times New Roman"/>
                <w:szCs w:val="26"/>
              </w:rPr>
              <w:t>Hệ thống hiển thị màn hình</w:t>
            </w:r>
          </w:p>
          <w:p w14:paraId="6D5A7CBD" w14:textId="77777777" w:rsidR="0037304A" w:rsidRPr="00081212" w:rsidRDefault="0037304A" w:rsidP="00A3042E">
            <w:pPr>
              <w:pStyle w:val="ListParagraph"/>
              <w:numPr>
                <w:ilvl w:val="0"/>
                <w:numId w:val="24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081212">
              <w:rPr>
                <w:rFonts w:cs="Times New Roman"/>
                <w:szCs w:val="26"/>
              </w:rPr>
              <w:t>Chọn cập nhật thông tin giáo viên</w:t>
            </w:r>
          </w:p>
          <w:p w14:paraId="437052B9" w14:textId="6E2ACA74" w:rsidR="0037304A" w:rsidRPr="00081212" w:rsidRDefault="0037304A" w:rsidP="00A3042E">
            <w:pPr>
              <w:pStyle w:val="ListParagraph"/>
              <w:numPr>
                <w:ilvl w:val="0"/>
                <w:numId w:val="24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081212">
              <w:rPr>
                <w:rFonts w:cs="Times New Roman"/>
                <w:szCs w:val="26"/>
              </w:rPr>
              <w:t xml:space="preserve">Chọn </w:t>
            </w:r>
            <w:r>
              <w:rPr>
                <w:rFonts w:cs="Times New Roman"/>
                <w:szCs w:val="26"/>
              </w:rPr>
              <w:t>sửa</w:t>
            </w:r>
            <w:r w:rsidRPr="00081212">
              <w:rPr>
                <w:rFonts w:cs="Times New Roman"/>
                <w:szCs w:val="26"/>
              </w:rPr>
              <w:t xml:space="preserve"> thông tin giáo viên</w:t>
            </w:r>
          </w:p>
          <w:p w14:paraId="47226AFC" w14:textId="77777777" w:rsidR="0037304A" w:rsidRPr="00081212" w:rsidRDefault="0037304A" w:rsidP="00A3042E">
            <w:pPr>
              <w:pStyle w:val="ListParagraph"/>
              <w:numPr>
                <w:ilvl w:val="0"/>
                <w:numId w:val="24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081212">
              <w:rPr>
                <w:rFonts w:cs="Times New Roman"/>
                <w:szCs w:val="26"/>
              </w:rPr>
              <w:t>Bấm lưu thông tin</w:t>
            </w:r>
          </w:p>
          <w:p w14:paraId="0E6F0EFB" w14:textId="77777777" w:rsidR="0037304A" w:rsidRDefault="0037304A" w:rsidP="00A3042E">
            <w:pPr>
              <w:pStyle w:val="ListParagraph"/>
              <w:numPr>
                <w:ilvl w:val="0"/>
                <w:numId w:val="24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081212">
              <w:rPr>
                <w:rFonts w:cs="Times New Roman"/>
                <w:szCs w:val="26"/>
              </w:rPr>
              <w:t>Hệ thống cập nhật thông tin</w:t>
            </w:r>
          </w:p>
          <w:p w14:paraId="559E66F5" w14:textId="77777777" w:rsidR="0037304A" w:rsidRPr="0092297E" w:rsidRDefault="0037304A" w:rsidP="00A3042E">
            <w:pPr>
              <w:pStyle w:val="ListParagraph"/>
              <w:numPr>
                <w:ilvl w:val="0"/>
                <w:numId w:val="24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Kết thúc</w:t>
            </w:r>
          </w:p>
        </w:tc>
      </w:tr>
      <w:tr w:rsidR="0037304A" w:rsidRPr="001B6043" w14:paraId="5E177B25" w14:textId="77777777" w:rsidTr="00A3042E">
        <w:tc>
          <w:tcPr>
            <w:tcW w:w="3539" w:type="dxa"/>
          </w:tcPr>
          <w:p w14:paraId="1F2E9421" w14:textId="77777777" w:rsidR="0037304A" w:rsidRPr="001B6043" w:rsidRDefault="0037304A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58F585B6" w14:textId="77777777" w:rsidR="0037304A" w:rsidRPr="001B6043" w:rsidRDefault="0037304A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/A</w:t>
            </w:r>
          </w:p>
        </w:tc>
      </w:tr>
      <w:tr w:rsidR="0037304A" w:rsidRPr="001B6043" w14:paraId="535B73F6" w14:textId="77777777" w:rsidTr="00A3042E">
        <w:tc>
          <w:tcPr>
            <w:tcW w:w="3539" w:type="dxa"/>
          </w:tcPr>
          <w:p w14:paraId="45DC2716" w14:textId="77777777" w:rsidR="0037304A" w:rsidRPr="001B6043" w:rsidRDefault="0037304A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29D45F5E" w14:textId="77777777" w:rsidR="0037304A" w:rsidRPr="001B6043" w:rsidRDefault="0037304A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/A</w:t>
            </w:r>
          </w:p>
        </w:tc>
      </w:tr>
    </w:tbl>
    <w:p w14:paraId="767C83E6" w14:textId="77777777" w:rsidR="0037304A" w:rsidRPr="00260D9E" w:rsidRDefault="0037304A" w:rsidP="0037304A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97" w:name="_Toc166228620"/>
      <w:r w:rsidRPr="00260D9E">
        <w:rPr>
          <w:rFonts w:ascii="Times New Roman" w:hAnsi="Times New Roman" w:cs="Times New Roman"/>
          <w:b/>
          <w:bCs/>
          <w:color w:val="auto"/>
          <w:sz w:val="26"/>
          <w:szCs w:val="26"/>
        </w:rPr>
        <w:lastRenderedPageBreak/>
        <w:t>Bản vẽ hoạt động (activity diagram)</w:t>
      </w:r>
      <w:bookmarkEnd w:id="97"/>
    </w:p>
    <w:p w14:paraId="21DCFF19" w14:textId="516274CE" w:rsidR="0037304A" w:rsidRDefault="0037304A" w:rsidP="0037304A">
      <w:pPr>
        <w:rPr>
          <w:sz w:val="24"/>
        </w:rPr>
      </w:pPr>
      <w:r>
        <w:rPr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555C3D11" wp14:editId="57235B17">
            <wp:extent cx="5972175" cy="3838575"/>
            <wp:effectExtent l="0" t="0" r="9525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3838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333554" w14:textId="351ACAC5" w:rsidR="0037304A" w:rsidRPr="001B6043" w:rsidRDefault="0037304A" w:rsidP="0037304A">
      <w:pPr>
        <w:pStyle w:val="Caption"/>
        <w:jc w:val="center"/>
        <w:rPr>
          <w:rFonts w:eastAsiaTheme="majorEastAsia" w:cs="Times New Roman"/>
          <w:b/>
          <w:caps/>
          <w:color w:val="000000" w:themeColor="text1"/>
          <w:szCs w:val="26"/>
        </w:rPr>
      </w:pPr>
      <w:bookmarkStart w:id="98" w:name="_Toc166228659"/>
      <w:r w:rsidRPr="00375803">
        <w:rPr>
          <w:color w:val="auto"/>
          <w:sz w:val="26"/>
          <w:szCs w:val="26"/>
        </w:rPr>
        <w:t xml:space="preserve">Hình  </w:t>
      </w:r>
      <w:r w:rsidRPr="00375803">
        <w:rPr>
          <w:color w:val="auto"/>
          <w:sz w:val="26"/>
          <w:szCs w:val="26"/>
        </w:rPr>
        <w:fldChar w:fldCharType="begin"/>
      </w:r>
      <w:r w:rsidRPr="00375803">
        <w:rPr>
          <w:color w:val="auto"/>
          <w:sz w:val="26"/>
          <w:szCs w:val="26"/>
        </w:rPr>
        <w:instrText xml:space="preserve"> SEQ Hình_ \* ARABIC </w:instrText>
      </w:r>
      <w:r w:rsidRPr="00375803">
        <w:rPr>
          <w:color w:val="auto"/>
          <w:sz w:val="26"/>
          <w:szCs w:val="26"/>
        </w:rPr>
        <w:fldChar w:fldCharType="separate"/>
      </w:r>
      <w:r w:rsidR="008A4CAC">
        <w:rPr>
          <w:noProof/>
          <w:color w:val="auto"/>
          <w:sz w:val="26"/>
          <w:szCs w:val="26"/>
        </w:rPr>
        <w:t>20</w:t>
      </w:r>
      <w:r w:rsidRPr="00375803">
        <w:rPr>
          <w:color w:val="auto"/>
          <w:sz w:val="26"/>
          <w:szCs w:val="26"/>
        </w:rPr>
        <w:fldChar w:fldCharType="end"/>
      </w:r>
      <w:r w:rsidRPr="00375803">
        <w:rPr>
          <w:color w:val="auto"/>
          <w:sz w:val="26"/>
          <w:szCs w:val="26"/>
        </w:rPr>
        <w:t>.</w:t>
      </w:r>
      <w:r>
        <w:rPr>
          <w:color w:val="auto"/>
          <w:sz w:val="26"/>
          <w:szCs w:val="26"/>
        </w:rPr>
        <w:t xml:space="preserve"> </w:t>
      </w:r>
      <w:r w:rsidRPr="000C6B1C">
        <w:rPr>
          <w:color w:val="auto"/>
          <w:sz w:val="26"/>
          <w:szCs w:val="26"/>
        </w:rPr>
        <w:t xml:space="preserve">Bản vẽ hoạt động </w:t>
      </w:r>
      <w:r>
        <w:rPr>
          <w:color w:val="auto"/>
          <w:sz w:val="26"/>
          <w:szCs w:val="26"/>
        </w:rPr>
        <w:t>của u</w:t>
      </w:r>
      <w:r w:rsidRPr="00375803">
        <w:rPr>
          <w:color w:val="auto"/>
          <w:sz w:val="26"/>
          <w:szCs w:val="26"/>
        </w:rPr>
        <w:t>se case</w:t>
      </w:r>
      <w:r>
        <w:rPr>
          <w:color w:val="auto"/>
          <w:sz w:val="26"/>
          <w:szCs w:val="26"/>
        </w:rPr>
        <w:t xml:space="preserve"> </w:t>
      </w:r>
      <w:r w:rsidRPr="00E05261">
        <w:rPr>
          <w:color w:val="auto"/>
          <w:sz w:val="26"/>
          <w:szCs w:val="26"/>
        </w:rPr>
        <w:t xml:space="preserve">“Quản lý giáo viên </w:t>
      </w:r>
      <w:r>
        <w:rPr>
          <w:color w:val="auto"/>
          <w:sz w:val="26"/>
          <w:szCs w:val="26"/>
        </w:rPr>
        <w:t>–</w:t>
      </w:r>
      <w:r w:rsidRPr="00E05261">
        <w:rPr>
          <w:color w:val="auto"/>
          <w:sz w:val="26"/>
          <w:szCs w:val="26"/>
        </w:rPr>
        <w:t xml:space="preserve"> </w:t>
      </w:r>
      <w:r>
        <w:rPr>
          <w:color w:val="auto"/>
          <w:sz w:val="26"/>
          <w:szCs w:val="26"/>
        </w:rPr>
        <w:t>Sửa</w:t>
      </w:r>
      <w:r w:rsidRPr="00E05261">
        <w:rPr>
          <w:color w:val="auto"/>
          <w:sz w:val="26"/>
          <w:szCs w:val="26"/>
        </w:rPr>
        <w:t xml:space="preserve"> thông tin giáo viên”</w:t>
      </w:r>
      <w:bookmarkEnd w:id="98"/>
    </w:p>
    <w:p w14:paraId="57459860" w14:textId="5D9D19D5" w:rsidR="0037304A" w:rsidRPr="00260D9E" w:rsidRDefault="0037304A" w:rsidP="0037304A">
      <w:pPr>
        <w:pStyle w:val="Heading2"/>
      </w:pPr>
      <w:bookmarkStart w:id="99" w:name="_Toc166228621"/>
      <w:r w:rsidRPr="00260D9E">
        <w:t xml:space="preserve">Đặc tả use case “Quản lý </w:t>
      </w:r>
      <w:r>
        <w:t>giáo viên</w:t>
      </w:r>
      <w:r w:rsidRPr="00260D9E">
        <w:t xml:space="preserve"> </w:t>
      </w:r>
      <w:r>
        <w:t>–</w:t>
      </w:r>
      <w:r w:rsidRPr="00260D9E">
        <w:t xml:space="preserve"> </w:t>
      </w:r>
      <w:r>
        <w:t>Xóa</w:t>
      </w:r>
      <w:r w:rsidRPr="00492A03">
        <w:t xml:space="preserve"> thông tin giáo viên</w:t>
      </w:r>
      <w:r w:rsidRPr="00260D9E">
        <w:t>”</w:t>
      </w:r>
      <w:bookmarkEnd w:id="99"/>
    </w:p>
    <w:p w14:paraId="23F386C6" w14:textId="77777777" w:rsidR="0037304A" w:rsidRPr="00260D9E" w:rsidRDefault="0037304A" w:rsidP="0037304A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100" w:name="_Toc166228622"/>
      <w:r w:rsidRPr="00260D9E">
        <w:rPr>
          <w:rFonts w:ascii="Times New Roman" w:hAnsi="Times New Roman" w:cs="Times New Roman"/>
          <w:b/>
          <w:bCs/>
          <w:color w:val="auto"/>
          <w:sz w:val="26"/>
          <w:szCs w:val="26"/>
        </w:rPr>
        <w:t>Bản mô tả chi tiết use case</w:t>
      </w:r>
      <w:bookmarkEnd w:id="100"/>
    </w:p>
    <w:tbl>
      <w:tblPr>
        <w:tblStyle w:val="TableGrid"/>
        <w:tblW w:w="9395" w:type="dxa"/>
        <w:tblLook w:val="04A0" w:firstRow="1" w:lastRow="0" w:firstColumn="1" w:lastColumn="0" w:noHBand="0" w:noVBand="1"/>
      </w:tblPr>
      <w:tblGrid>
        <w:gridCol w:w="3539"/>
        <w:gridCol w:w="5856"/>
      </w:tblGrid>
      <w:tr w:rsidR="0037304A" w:rsidRPr="001B6043" w14:paraId="1EC9FC0B" w14:textId="77777777" w:rsidTr="00A3042E">
        <w:tc>
          <w:tcPr>
            <w:tcW w:w="3539" w:type="dxa"/>
          </w:tcPr>
          <w:p w14:paraId="508622FC" w14:textId="77777777" w:rsidR="0037304A" w:rsidRPr="001B6043" w:rsidRDefault="0037304A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ase ID</w:t>
            </w:r>
          </w:p>
        </w:tc>
        <w:tc>
          <w:tcPr>
            <w:tcW w:w="5856" w:type="dxa"/>
          </w:tcPr>
          <w:p w14:paraId="44F8FB35" w14:textId="77777777" w:rsidR="0037304A" w:rsidRPr="001B6043" w:rsidRDefault="0037304A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6.3</w:t>
            </w:r>
          </w:p>
        </w:tc>
      </w:tr>
      <w:tr w:rsidR="0037304A" w:rsidRPr="001B6043" w14:paraId="530A0357" w14:textId="77777777" w:rsidTr="00A3042E">
        <w:tc>
          <w:tcPr>
            <w:tcW w:w="3539" w:type="dxa"/>
          </w:tcPr>
          <w:p w14:paraId="45D6F907" w14:textId="77777777" w:rsidR="0037304A" w:rsidRPr="001B6043" w:rsidRDefault="0037304A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 name</w:t>
            </w:r>
          </w:p>
        </w:tc>
        <w:tc>
          <w:tcPr>
            <w:tcW w:w="5856" w:type="dxa"/>
          </w:tcPr>
          <w:p w14:paraId="631C62DF" w14:textId="16D28B4B" w:rsidR="0037304A" w:rsidRPr="001B6043" w:rsidRDefault="0037304A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Xóa</w:t>
            </w:r>
            <w:r w:rsidRPr="00E05261">
              <w:rPr>
                <w:rFonts w:cs="Times New Roman"/>
                <w:szCs w:val="26"/>
              </w:rPr>
              <w:t xml:space="preserve"> thông tin giáo viên</w:t>
            </w:r>
          </w:p>
        </w:tc>
      </w:tr>
      <w:tr w:rsidR="0037304A" w:rsidRPr="001B6043" w14:paraId="5753789B" w14:textId="77777777" w:rsidTr="00A3042E">
        <w:tc>
          <w:tcPr>
            <w:tcW w:w="3539" w:type="dxa"/>
          </w:tcPr>
          <w:p w14:paraId="422F03E3" w14:textId="77777777" w:rsidR="0037304A" w:rsidRPr="001B6043" w:rsidRDefault="0037304A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20B4E8CB" w14:textId="07015D30" w:rsidR="0037304A" w:rsidRPr="001B6043" w:rsidRDefault="0037304A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Là người dùng, tôi muốn xóa</w:t>
            </w:r>
            <w:r w:rsidRPr="00E05261">
              <w:rPr>
                <w:rFonts w:cs="Times New Roman"/>
                <w:szCs w:val="26"/>
              </w:rPr>
              <w:t xml:space="preserve"> thông tin giáo viên</w:t>
            </w:r>
          </w:p>
        </w:tc>
      </w:tr>
      <w:tr w:rsidR="0037304A" w:rsidRPr="001B6043" w14:paraId="709676C1" w14:textId="77777777" w:rsidTr="00A3042E">
        <w:tc>
          <w:tcPr>
            <w:tcW w:w="3539" w:type="dxa"/>
          </w:tcPr>
          <w:p w14:paraId="3846A960" w14:textId="77777777" w:rsidR="0037304A" w:rsidRPr="001B6043" w:rsidRDefault="0037304A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09DCA444" w14:textId="77777777" w:rsidR="0037304A" w:rsidRPr="001B6043" w:rsidRDefault="0037304A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Quản lý</w:t>
            </w:r>
          </w:p>
        </w:tc>
      </w:tr>
      <w:tr w:rsidR="0037304A" w:rsidRPr="001B6043" w14:paraId="0E447085" w14:textId="77777777" w:rsidTr="00A3042E">
        <w:tc>
          <w:tcPr>
            <w:tcW w:w="3539" w:type="dxa"/>
          </w:tcPr>
          <w:p w14:paraId="5756B0D7" w14:textId="77777777" w:rsidR="0037304A" w:rsidRPr="001B6043" w:rsidRDefault="0037304A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33CB0325" w14:textId="77777777" w:rsidR="0037304A" w:rsidRPr="001B6043" w:rsidRDefault="0037304A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65634D">
              <w:t>High</w:t>
            </w:r>
          </w:p>
        </w:tc>
      </w:tr>
      <w:tr w:rsidR="0037304A" w:rsidRPr="001B6043" w14:paraId="6826B92C" w14:textId="77777777" w:rsidTr="00A3042E">
        <w:tc>
          <w:tcPr>
            <w:tcW w:w="3539" w:type="dxa"/>
          </w:tcPr>
          <w:p w14:paraId="729D5C21" w14:textId="77777777" w:rsidR="0037304A" w:rsidRPr="001B6043" w:rsidRDefault="0037304A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19E45893" w14:textId="1A831E16" w:rsidR="0037304A" w:rsidRPr="001B6043" w:rsidRDefault="0037304A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t>Người dùng</w:t>
            </w:r>
            <w:r w:rsidRPr="0065634D">
              <w:t xml:space="preserve"> chọn chức năng</w:t>
            </w:r>
            <w:r>
              <w:t xml:space="preserve"> Xóa</w:t>
            </w:r>
            <w:r w:rsidRPr="00E05261">
              <w:rPr>
                <w:rFonts w:cstheme="majorBidi"/>
              </w:rPr>
              <w:t xml:space="preserve"> thông tin giáo viên</w:t>
            </w:r>
          </w:p>
        </w:tc>
      </w:tr>
      <w:tr w:rsidR="0037304A" w:rsidRPr="001B6043" w14:paraId="2B2BD307" w14:textId="77777777" w:rsidTr="00A3042E">
        <w:tc>
          <w:tcPr>
            <w:tcW w:w="3539" w:type="dxa"/>
          </w:tcPr>
          <w:p w14:paraId="309AA88C" w14:textId="77777777" w:rsidR="0037304A" w:rsidRPr="001B6043" w:rsidRDefault="0037304A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3840DB5A" w14:textId="77777777" w:rsidR="0037304A" w:rsidRPr="001B6043" w:rsidRDefault="0037304A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t>Người dùng</w:t>
            </w:r>
            <w:r w:rsidRPr="0065634D">
              <w:t xml:space="preserve"> </w:t>
            </w:r>
            <w:r w:rsidRPr="00C24476">
              <w:rPr>
                <w:rFonts w:cs="Times New Roman"/>
                <w:szCs w:val="26"/>
              </w:rPr>
              <w:t>đã đăng nhập vào hệ thống.</w:t>
            </w:r>
          </w:p>
        </w:tc>
      </w:tr>
      <w:tr w:rsidR="0037304A" w:rsidRPr="001B6043" w14:paraId="66A55D31" w14:textId="77777777" w:rsidTr="00A3042E">
        <w:tc>
          <w:tcPr>
            <w:tcW w:w="3539" w:type="dxa"/>
          </w:tcPr>
          <w:p w14:paraId="4B4B8A62" w14:textId="77777777" w:rsidR="0037304A" w:rsidRPr="001B6043" w:rsidRDefault="0037304A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2C08BF73" w14:textId="6B7BA746" w:rsidR="0037304A" w:rsidRPr="001B6043" w:rsidRDefault="0037304A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7775C2">
              <w:rPr>
                <w:rFonts w:cs="Times New Roman"/>
                <w:szCs w:val="26"/>
              </w:rPr>
              <w:t xml:space="preserve">Người dùng có thể </w:t>
            </w:r>
            <w:r>
              <w:rPr>
                <w:rFonts w:cs="Times New Roman"/>
                <w:szCs w:val="26"/>
              </w:rPr>
              <w:t>xóa</w:t>
            </w:r>
            <w:r w:rsidRPr="00E05261">
              <w:rPr>
                <w:rFonts w:cs="Times New Roman"/>
                <w:szCs w:val="26"/>
              </w:rPr>
              <w:t xml:space="preserve"> thông tin giáo viên</w:t>
            </w:r>
          </w:p>
        </w:tc>
      </w:tr>
      <w:tr w:rsidR="0037304A" w:rsidRPr="001B6043" w14:paraId="0BC586A8" w14:textId="77777777" w:rsidTr="00A3042E">
        <w:tc>
          <w:tcPr>
            <w:tcW w:w="3539" w:type="dxa"/>
          </w:tcPr>
          <w:p w14:paraId="70F50667" w14:textId="77777777" w:rsidR="0037304A" w:rsidRPr="001B6043" w:rsidRDefault="0037304A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Main flow</w:t>
            </w:r>
          </w:p>
        </w:tc>
        <w:tc>
          <w:tcPr>
            <w:tcW w:w="5856" w:type="dxa"/>
          </w:tcPr>
          <w:p w14:paraId="030382F3" w14:textId="77777777" w:rsidR="0037304A" w:rsidRPr="00081212" w:rsidRDefault="0037304A" w:rsidP="00A3042E">
            <w:pPr>
              <w:pStyle w:val="ListParagraph"/>
              <w:numPr>
                <w:ilvl w:val="0"/>
                <w:numId w:val="24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081212">
              <w:rPr>
                <w:rFonts w:cs="Times New Roman"/>
                <w:szCs w:val="26"/>
              </w:rPr>
              <w:t xml:space="preserve">Truy cập vào trang web hệ thống </w:t>
            </w:r>
          </w:p>
          <w:p w14:paraId="38C35C8D" w14:textId="77777777" w:rsidR="0037304A" w:rsidRPr="00081212" w:rsidRDefault="0037304A" w:rsidP="00A3042E">
            <w:pPr>
              <w:pStyle w:val="ListParagraph"/>
              <w:numPr>
                <w:ilvl w:val="0"/>
                <w:numId w:val="24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081212">
              <w:rPr>
                <w:rFonts w:cs="Times New Roman"/>
                <w:szCs w:val="26"/>
              </w:rPr>
              <w:t>Hiển thị trang web hệ thống</w:t>
            </w:r>
          </w:p>
          <w:p w14:paraId="39C25083" w14:textId="77777777" w:rsidR="0037304A" w:rsidRPr="00081212" w:rsidRDefault="0037304A" w:rsidP="00A3042E">
            <w:pPr>
              <w:pStyle w:val="ListParagraph"/>
              <w:numPr>
                <w:ilvl w:val="0"/>
                <w:numId w:val="24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081212">
              <w:rPr>
                <w:rFonts w:cs="Times New Roman"/>
                <w:szCs w:val="26"/>
              </w:rPr>
              <w:t>Chọn chức năng quản lý thông tin giáo viên</w:t>
            </w:r>
          </w:p>
          <w:p w14:paraId="6E978069" w14:textId="77777777" w:rsidR="0037304A" w:rsidRPr="00081212" w:rsidRDefault="0037304A" w:rsidP="00A3042E">
            <w:pPr>
              <w:pStyle w:val="ListParagraph"/>
              <w:numPr>
                <w:ilvl w:val="0"/>
                <w:numId w:val="24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081212">
              <w:rPr>
                <w:rFonts w:cs="Times New Roman"/>
                <w:szCs w:val="26"/>
              </w:rPr>
              <w:t>Hệ thống hiển thị màn hình</w:t>
            </w:r>
          </w:p>
          <w:p w14:paraId="45263FA5" w14:textId="77777777" w:rsidR="0037304A" w:rsidRPr="00081212" w:rsidRDefault="0037304A" w:rsidP="00A3042E">
            <w:pPr>
              <w:pStyle w:val="ListParagraph"/>
              <w:numPr>
                <w:ilvl w:val="0"/>
                <w:numId w:val="24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081212">
              <w:rPr>
                <w:rFonts w:cs="Times New Roman"/>
                <w:szCs w:val="26"/>
              </w:rPr>
              <w:t>Chọn cập nhật thông tin giáo viên</w:t>
            </w:r>
          </w:p>
          <w:p w14:paraId="67646E63" w14:textId="6DC99482" w:rsidR="0037304A" w:rsidRPr="00081212" w:rsidRDefault="0037304A" w:rsidP="00A3042E">
            <w:pPr>
              <w:pStyle w:val="ListParagraph"/>
              <w:numPr>
                <w:ilvl w:val="0"/>
                <w:numId w:val="24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081212">
              <w:rPr>
                <w:rFonts w:cs="Times New Roman"/>
                <w:szCs w:val="26"/>
              </w:rPr>
              <w:t xml:space="preserve">Chọn </w:t>
            </w:r>
            <w:r>
              <w:rPr>
                <w:rFonts w:cs="Times New Roman"/>
                <w:szCs w:val="26"/>
              </w:rPr>
              <w:t>xóa</w:t>
            </w:r>
            <w:r w:rsidRPr="00081212">
              <w:rPr>
                <w:rFonts w:cs="Times New Roman"/>
                <w:szCs w:val="26"/>
              </w:rPr>
              <w:t xml:space="preserve"> thông tin giáo viên</w:t>
            </w:r>
          </w:p>
          <w:p w14:paraId="12EBB6D1" w14:textId="77777777" w:rsidR="0037304A" w:rsidRPr="00081212" w:rsidRDefault="0037304A" w:rsidP="00A3042E">
            <w:pPr>
              <w:pStyle w:val="ListParagraph"/>
              <w:numPr>
                <w:ilvl w:val="0"/>
                <w:numId w:val="24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081212">
              <w:rPr>
                <w:rFonts w:cs="Times New Roman"/>
                <w:szCs w:val="26"/>
              </w:rPr>
              <w:t>Bấm lưu thông tin</w:t>
            </w:r>
          </w:p>
          <w:p w14:paraId="77D12426" w14:textId="77777777" w:rsidR="0037304A" w:rsidRDefault="0037304A" w:rsidP="00A3042E">
            <w:pPr>
              <w:pStyle w:val="ListParagraph"/>
              <w:numPr>
                <w:ilvl w:val="0"/>
                <w:numId w:val="24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081212">
              <w:rPr>
                <w:rFonts w:cs="Times New Roman"/>
                <w:szCs w:val="26"/>
              </w:rPr>
              <w:t>Hệ thống cập nhật thông tin</w:t>
            </w:r>
          </w:p>
          <w:p w14:paraId="2D64B6CC" w14:textId="77777777" w:rsidR="0037304A" w:rsidRPr="0092297E" w:rsidRDefault="0037304A" w:rsidP="00A3042E">
            <w:pPr>
              <w:pStyle w:val="ListParagraph"/>
              <w:numPr>
                <w:ilvl w:val="0"/>
                <w:numId w:val="24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Kết thúc</w:t>
            </w:r>
          </w:p>
        </w:tc>
      </w:tr>
      <w:tr w:rsidR="0037304A" w:rsidRPr="001B6043" w14:paraId="6AF9FC6C" w14:textId="77777777" w:rsidTr="00A3042E">
        <w:tc>
          <w:tcPr>
            <w:tcW w:w="3539" w:type="dxa"/>
          </w:tcPr>
          <w:p w14:paraId="33CB86A4" w14:textId="77777777" w:rsidR="0037304A" w:rsidRPr="001B6043" w:rsidRDefault="0037304A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21F9107B" w14:textId="77777777" w:rsidR="0037304A" w:rsidRPr="001B6043" w:rsidRDefault="0037304A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/A</w:t>
            </w:r>
          </w:p>
        </w:tc>
      </w:tr>
      <w:tr w:rsidR="0037304A" w:rsidRPr="001B6043" w14:paraId="79E3CA0C" w14:textId="77777777" w:rsidTr="00A3042E">
        <w:tc>
          <w:tcPr>
            <w:tcW w:w="3539" w:type="dxa"/>
          </w:tcPr>
          <w:p w14:paraId="1355AEDA" w14:textId="77777777" w:rsidR="0037304A" w:rsidRPr="001B6043" w:rsidRDefault="0037304A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59219F29" w14:textId="77777777" w:rsidR="0037304A" w:rsidRPr="001B6043" w:rsidRDefault="0037304A" w:rsidP="00A3042E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/A</w:t>
            </w:r>
          </w:p>
        </w:tc>
      </w:tr>
    </w:tbl>
    <w:p w14:paraId="32CB2C9D" w14:textId="77777777" w:rsidR="0037304A" w:rsidRPr="00260D9E" w:rsidRDefault="0037304A" w:rsidP="0037304A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101" w:name="_Toc166228623"/>
      <w:r w:rsidRPr="00260D9E">
        <w:rPr>
          <w:rFonts w:ascii="Times New Roman" w:hAnsi="Times New Roman" w:cs="Times New Roman"/>
          <w:b/>
          <w:bCs/>
          <w:color w:val="auto"/>
          <w:sz w:val="26"/>
          <w:szCs w:val="26"/>
        </w:rPr>
        <w:t>Bản vẽ hoạt động (activity diagram)</w:t>
      </w:r>
      <w:bookmarkEnd w:id="101"/>
    </w:p>
    <w:p w14:paraId="377B5F6C" w14:textId="6F9BB069" w:rsidR="0037304A" w:rsidRDefault="00827392" w:rsidP="0037304A">
      <w:pPr>
        <w:rPr>
          <w:sz w:val="24"/>
        </w:rPr>
      </w:pPr>
      <w:r>
        <w:rPr>
          <w:noProof/>
          <w:color w:val="000000"/>
          <w:szCs w:val="26"/>
          <w:bdr w:val="none" w:sz="0" w:space="0" w:color="auto" w:frame="1"/>
        </w:rPr>
        <w:drawing>
          <wp:inline distT="0" distB="0" distL="0" distR="0" wp14:anchorId="06296A73" wp14:editId="17632DDE">
            <wp:extent cx="5972175" cy="3810000"/>
            <wp:effectExtent l="0" t="0" r="952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38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D380C1" w14:textId="37B42813" w:rsidR="00492A03" w:rsidRPr="0037304A" w:rsidRDefault="0037304A" w:rsidP="0037304A">
      <w:pPr>
        <w:pStyle w:val="Caption"/>
        <w:jc w:val="center"/>
        <w:rPr>
          <w:rFonts w:eastAsiaTheme="majorEastAsia" w:cs="Times New Roman"/>
          <w:b/>
          <w:caps/>
          <w:color w:val="000000" w:themeColor="text1"/>
          <w:szCs w:val="26"/>
        </w:rPr>
      </w:pPr>
      <w:bookmarkStart w:id="102" w:name="_Toc166228660"/>
      <w:r w:rsidRPr="00375803">
        <w:rPr>
          <w:color w:val="auto"/>
          <w:sz w:val="26"/>
          <w:szCs w:val="26"/>
        </w:rPr>
        <w:t xml:space="preserve">Hình  </w:t>
      </w:r>
      <w:r w:rsidRPr="00375803">
        <w:rPr>
          <w:color w:val="auto"/>
          <w:sz w:val="26"/>
          <w:szCs w:val="26"/>
        </w:rPr>
        <w:fldChar w:fldCharType="begin"/>
      </w:r>
      <w:r w:rsidRPr="00375803">
        <w:rPr>
          <w:color w:val="auto"/>
          <w:sz w:val="26"/>
          <w:szCs w:val="26"/>
        </w:rPr>
        <w:instrText xml:space="preserve"> SEQ Hình_ \* ARABIC </w:instrText>
      </w:r>
      <w:r w:rsidRPr="00375803">
        <w:rPr>
          <w:color w:val="auto"/>
          <w:sz w:val="26"/>
          <w:szCs w:val="26"/>
        </w:rPr>
        <w:fldChar w:fldCharType="separate"/>
      </w:r>
      <w:r w:rsidR="008A4CAC">
        <w:rPr>
          <w:noProof/>
          <w:color w:val="auto"/>
          <w:sz w:val="26"/>
          <w:szCs w:val="26"/>
        </w:rPr>
        <w:t>21</w:t>
      </w:r>
      <w:r w:rsidRPr="00375803">
        <w:rPr>
          <w:color w:val="auto"/>
          <w:sz w:val="26"/>
          <w:szCs w:val="26"/>
        </w:rPr>
        <w:fldChar w:fldCharType="end"/>
      </w:r>
      <w:r w:rsidRPr="00375803">
        <w:rPr>
          <w:color w:val="auto"/>
          <w:sz w:val="26"/>
          <w:szCs w:val="26"/>
        </w:rPr>
        <w:t>.</w:t>
      </w:r>
      <w:r>
        <w:rPr>
          <w:color w:val="auto"/>
          <w:sz w:val="26"/>
          <w:szCs w:val="26"/>
        </w:rPr>
        <w:t xml:space="preserve"> </w:t>
      </w:r>
      <w:r w:rsidRPr="000C6B1C">
        <w:rPr>
          <w:color w:val="auto"/>
          <w:sz w:val="26"/>
          <w:szCs w:val="26"/>
        </w:rPr>
        <w:t xml:space="preserve">Bản vẽ hoạt động </w:t>
      </w:r>
      <w:r>
        <w:rPr>
          <w:color w:val="auto"/>
          <w:sz w:val="26"/>
          <w:szCs w:val="26"/>
        </w:rPr>
        <w:t>của u</w:t>
      </w:r>
      <w:r w:rsidRPr="00375803">
        <w:rPr>
          <w:color w:val="auto"/>
          <w:sz w:val="26"/>
          <w:szCs w:val="26"/>
        </w:rPr>
        <w:t>se case</w:t>
      </w:r>
      <w:r>
        <w:rPr>
          <w:color w:val="auto"/>
          <w:sz w:val="26"/>
          <w:szCs w:val="26"/>
        </w:rPr>
        <w:t xml:space="preserve"> </w:t>
      </w:r>
      <w:r w:rsidRPr="00E05261">
        <w:rPr>
          <w:color w:val="auto"/>
          <w:sz w:val="26"/>
          <w:szCs w:val="26"/>
        </w:rPr>
        <w:t xml:space="preserve">“Quản lý giáo viên </w:t>
      </w:r>
      <w:r>
        <w:rPr>
          <w:color w:val="auto"/>
          <w:sz w:val="26"/>
          <w:szCs w:val="26"/>
        </w:rPr>
        <w:t>–</w:t>
      </w:r>
      <w:r w:rsidRPr="00E05261">
        <w:rPr>
          <w:color w:val="auto"/>
          <w:sz w:val="26"/>
          <w:szCs w:val="26"/>
        </w:rPr>
        <w:t xml:space="preserve"> </w:t>
      </w:r>
      <w:r>
        <w:rPr>
          <w:color w:val="auto"/>
          <w:sz w:val="26"/>
          <w:szCs w:val="26"/>
        </w:rPr>
        <w:t>Xóa</w:t>
      </w:r>
      <w:r w:rsidRPr="00E05261">
        <w:rPr>
          <w:color w:val="auto"/>
          <w:sz w:val="26"/>
          <w:szCs w:val="26"/>
        </w:rPr>
        <w:t xml:space="preserve"> thông tin giáo viên”</w:t>
      </w:r>
      <w:bookmarkEnd w:id="102"/>
    </w:p>
    <w:p w14:paraId="3F7989FA" w14:textId="4F31493D" w:rsidR="00092E70" w:rsidRPr="00260D9E" w:rsidRDefault="00092E70" w:rsidP="00092E70">
      <w:pPr>
        <w:pStyle w:val="Heading2"/>
      </w:pPr>
      <w:bookmarkStart w:id="103" w:name="_Toc166228624"/>
      <w:r w:rsidRPr="00260D9E">
        <w:lastRenderedPageBreak/>
        <w:t>Đặc tả use case “</w:t>
      </w:r>
      <w:r w:rsidRPr="00092E70">
        <w:t xml:space="preserve">Quản lý lịch dạy </w:t>
      </w:r>
      <w:r w:rsidRPr="00260D9E">
        <w:t xml:space="preserve">- </w:t>
      </w:r>
      <w:r w:rsidRPr="00092E70">
        <w:t>Xem lịch dạy</w:t>
      </w:r>
      <w:r w:rsidRPr="00260D9E">
        <w:t>”</w:t>
      </w:r>
      <w:bookmarkEnd w:id="103"/>
    </w:p>
    <w:p w14:paraId="34AF0254" w14:textId="77777777" w:rsidR="00092E70" w:rsidRPr="00260D9E" w:rsidRDefault="00092E70" w:rsidP="00092E70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104" w:name="_Toc166228625"/>
      <w:r w:rsidRPr="00260D9E">
        <w:rPr>
          <w:rFonts w:ascii="Times New Roman" w:hAnsi="Times New Roman" w:cs="Times New Roman"/>
          <w:b/>
          <w:bCs/>
          <w:color w:val="auto"/>
          <w:sz w:val="26"/>
          <w:szCs w:val="26"/>
        </w:rPr>
        <w:t>Bản mô tả chi tiết use case</w:t>
      </w:r>
      <w:bookmarkEnd w:id="104"/>
    </w:p>
    <w:tbl>
      <w:tblPr>
        <w:tblStyle w:val="TableGrid"/>
        <w:tblW w:w="9395" w:type="dxa"/>
        <w:tblLook w:val="04A0" w:firstRow="1" w:lastRow="0" w:firstColumn="1" w:lastColumn="0" w:noHBand="0" w:noVBand="1"/>
      </w:tblPr>
      <w:tblGrid>
        <w:gridCol w:w="3539"/>
        <w:gridCol w:w="5856"/>
      </w:tblGrid>
      <w:tr w:rsidR="00092E70" w:rsidRPr="001B6043" w14:paraId="19E6DB97" w14:textId="77777777" w:rsidTr="008F2EC8">
        <w:tc>
          <w:tcPr>
            <w:tcW w:w="3539" w:type="dxa"/>
          </w:tcPr>
          <w:p w14:paraId="38F9276F" w14:textId="77777777" w:rsidR="00092E70" w:rsidRPr="001B6043" w:rsidRDefault="00092E7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ase ID</w:t>
            </w:r>
          </w:p>
        </w:tc>
        <w:tc>
          <w:tcPr>
            <w:tcW w:w="5856" w:type="dxa"/>
          </w:tcPr>
          <w:p w14:paraId="496A9BC6" w14:textId="6685C68B" w:rsidR="00092E70" w:rsidRPr="001B6043" w:rsidRDefault="00092E7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7.1</w:t>
            </w:r>
          </w:p>
        </w:tc>
      </w:tr>
      <w:tr w:rsidR="00092E70" w:rsidRPr="001B6043" w14:paraId="7468CDE6" w14:textId="77777777" w:rsidTr="008F2EC8">
        <w:tc>
          <w:tcPr>
            <w:tcW w:w="3539" w:type="dxa"/>
          </w:tcPr>
          <w:p w14:paraId="4882EF78" w14:textId="77777777" w:rsidR="00092E70" w:rsidRPr="001B6043" w:rsidRDefault="00092E7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 name</w:t>
            </w:r>
          </w:p>
        </w:tc>
        <w:tc>
          <w:tcPr>
            <w:tcW w:w="5856" w:type="dxa"/>
          </w:tcPr>
          <w:p w14:paraId="6229B099" w14:textId="3BBF6594" w:rsidR="00092E70" w:rsidRPr="001B6043" w:rsidRDefault="00092E7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092E70">
              <w:rPr>
                <w:rFonts w:cs="Times New Roman"/>
                <w:szCs w:val="26"/>
              </w:rPr>
              <w:t>Xem lịch dạy</w:t>
            </w:r>
          </w:p>
        </w:tc>
      </w:tr>
      <w:tr w:rsidR="00092E70" w:rsidRPr="001B6043" w14:paraId="06FCED5C" w14:textId="77777777" w:rsidTr="008F2EC8">
        <w:tc>
          <w:tcPr>
            <w:tcW w:w="3539" w:type="dxa"/>
          </w:tcPr>
          <w:p w14:paraId="73AFD51B" w14:textId="77777777" w:rsidR="00092E70" w:rsidRPr="001B6043" w:rsidRDefault="00092E7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3B8F6405" w14:textId="577C3268" w:rsidR="00092E70" w:rsidRPr="001B6043" w:rsidRDefault="00092E7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 xml:space="preserve">Là người dùng, tôi muốn </w:t>
            </w:r>
            <w:r w:rsidRPr="00092E70">
              <w:rPr>
                <w:rFonts w:cs="Times New Roman"/>
                <w:szCs w:val="26"/>
              </w:rPr>
              <w:t>Xem lịch dạy</w:t>
            </w:r>
          </w:p>
        </w:tc>
      </w:tr>
      <w:tr w:rsidR="00092E70" w:rsidRPr="001B6043" w14:paraId="470FDF12" w14:textId="77777777" w:rsidTr="008F2EC8">
        <w:tc>
          <w:tcPr>
            <w:tcW w:w="3539" w:type="dxa"/>
          </w:tcPr>
          <w:p w14:paraId="302A9839" w14:textId="77777777" w:rsidR="00092E70" w:rsidRPr="001B6043" w:rsidRDefault="00092E7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6D1E8637" w14:textId="7FF6E467" w:rsidR="00092E70" w:rsidRPr="001B6043" w:rsidRDefault="00092E7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Giáo viên Quản lý</w:t>
            </w:r>
          </w:p>
        </w:tc>
      </w:tr>
      <w:tr w:rsidR="00092E70" w:rsidRPr="001B6043" w14:paraId="4793BD09" w14:textId="77777777" w:rsidTr="008F2EC8">
        <w:tc>
          <w:tcPr>
            <w:tcW w:w="3539" w:type="dxa"/>
          </w:tcPr>
          <w:p w14:paraId="46ED8F61" w14:textId="77777777" w:rsidR="00092E70" w:rsidRPr="001B6043" w:rsidRDefault="00092E7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22A24DEA" w14:textId="77777777" w:rsidR="00092E70" w:rsidRPr="001B6043" w:rsidRDefault="00092E7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65634D">
              <w:t>High</w:t>
            </w:r>
          </w:p>
        </w:tc>
      </w:tr>
      <w:tr w:rsidR="00092E70" w:rsidRPr="001B6043" w14:paraId="1182EDCF" w14:textId="77777777" w:rsidTr="008F2EC8">
        <w:tc>
          <w:tcPr>
            <w:tcW w:w="3539" w:type="dxa"/>
          </w:tcPr>
          <w:p w14:paraId="09C7D080" w14:textId="77777777" w:rsidR="00092E70" w:rsidRPr="001B6043" w:rsidRDefault="00092E7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519663E3" w14:textId="31767D7D" w:rsidR="00092E70" w:rsidRPr="001B6043" w:rsidRDefault="00092E7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t>Người dùng</w:t>
            </w:r>
            <w:r w:rsidRPr="0065634D">
              <w:t xml:space="preserve"> chọn chức năng </w:t>
            </w:r>
            <w:r w:rsidRPr="00092E70">
              <w:rPr>
                <w:rFonts w:cstheme="majorBidi"/>
              </w:rPr>
              <w:t>Xem lịch dạy</w:t>
            </w:r>
          </w:p>
        </w:tc>
      </w:tr>
      <w:tr w:rsidR="00092E70" w:rsidRPr="001B6043" w14:paraId="1224C86E" w14:textId="77777777" w:rsidTr="008F2EC8">
        <w:tc>
          <w:tcPr>
            <w:tcW w:w="3539" w:type="dxa"/>
          </w:tcPr>
          <w:p w14:paraId="66E9D8B7" w14:textId="77777777" w:rsidR="00092E70" w:rsidRPr="001B6043" w:rsidRDefault="00092E7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342BDF5D" w14:textId="77777777" w:rsidR="00092E70" w:rsidRPr="001B6043" w:rsidRDefault="00092E7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t>Người dùng</w:t>
            </w:r>
            <w:r w:rsidRPr="0065634D">
              <w:t xml:space="preserve"> </w:t>
            </w:r>
            <w:r w:rsidRPr="00C24476">
              <w:rPr>
                <w:rFonts w:cs="Times New Roman"/>
                <w:szCs w:val="26"/>
              </w:rPr>
              <w:t>đã đăng nhập vào hệ thống.</w:t>
            </w:r>
          </w:p>
        </w:tc>
      </w:tr>
      <w:tr w:rsidR="00092E70" w:rsidRPr="001B6043" w14:paraId="5FF0AF5E" w14:textId="77777777" w:rsidTr="008F2EC8">
        <w:tc>
          <w:tcPr>
            <w:tcW w:w="3539" w:type="dxa"/>
          </w:tcPr>
          <w:p w14:paraId="2829EF0A" w14:textId="77777777" w:rsidR="00092E70" w:rsidRPr="001B6043" w:rsidRDefault="00092E7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6BC42C9F" w14:textId="6652ED6A" w:rsidR="00092E70" w:rsidRPr="001B6043" w:rsidRDefault="00092E7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7775C2">
              <w:rPr>
                <w:rFonts w:cs="Times New Roman"/>
                <w:szCs w:val="26"/>
              </w:rPr>
              <w:t xml:space="preserve">Người dùng có thể </w:t>
            </w:r>
            <w:r w:rsidR="00EB611D">
              <w:rPr>
                <w:rFonts w:cs="Times New Roman"/>
                <w:szCs w:val="26"/>
              </w:rPr>
              <w:t>x</w:t>
            </w:r>
            <w:r w:rsidRPr="00092E70">
              <w:rPr>
                <w:rFonts w:cs="Times New Roman"/>
                <w:szCs w:val="26"/>
              </w:rPr>
              <w:t>em lịch dạy</w:t>
            </w:r>
          </w:p>
        </w:tc>
      </w:tr>
      <w:tr w:rsidR="00092E70" w:rsidRPr="001B6043" w14:paraId="6A452A50" w14:textId="77777777" w:rsidTr="008F2EC8">
        <w:tc>
          <w:tcPr>
            <w:tcW w:w="3539" w:type="dxa"/>
          </w:tcPr>
          <w:p w14:paraId="2F84A0A9" w14:textId="77777777" w:rsidR="00092E70" w:rsidRPr="001B6043" w:rsidRDefault="00092E7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0E14425F" w14:textId="77777777" w:rsidR="00092E70" w:rsidRPr="00161064" w:rsidRDefault="00092E70" w:rsidP="0043420C">
            <w:pPr>
              <w:pStyle w:val="ListParagraph"/>
              <w:numPr>
                <w:ilvl w:val="0"/>
                <w:numId w:val="19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T</w:t>
            </w:r>
            <w:r w:rsidRPr="00161064">
              <w:rPr>
                <w:rFonts w:cs="Times New Roman"/>
                <w:szCs w:val="26"/>
              </w:rPr>
              <w:t xml:space="preserve">ruy cập vào trang web hệ thống </w:t>
            </w:r>
          </w:p>
          <w:p w14:paraId="3A42FB39" w14:textId="77777777" w:rsidR="00092E70" w:rsidRPr="00161064" w:rsidRDefault="00092E70" w:rsidP="0043420C">
            <w:pPr>
              <w:pStyle w:val="ListParagraph"/>
              <w:numPr>
                <w:ilvl w:val="0"/>
                <w:numId w:val="19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161064">
              <w:rPr>
                <w:rFonts w:cs="Times New Roman"/>
                <w:szCs w:val="26"/>
              </w:rPr>
              <w:t>Hiển thị trang web hệ thống</w:t>
            </w:r>
          </w:p>
          <w:p w14:paraId="291CB753" w14:textId="77777777" w:rsidR="00092E70" w:rsidRDefault="00092E70" w:rsidP="0043420C">
            <w:pPr>
              <w:pStyle w:val="ListParagraph"/>
              <w:numPr>
                <w:ilvl w:val="0"/>
                <w:numId w:val="19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092E70">
              <w:rPr>
                <w:rFonts w:cs="Times New Roman"/>
                <w:szCs w:val="26"/>
              </w:rPr>
              <w:t>Chọn chức năng xem lịch dạy</w:t>
            </w:r>
          </w:p>
          <w:p w14:paraId="37CDD6B9" w14:textId="693F2FB1" w:rsidR="00092E70" w:rsidRDefault="00092E70" w:rsidP="0043420C">
            <w:pPr>
              <w:pStyle w:val="ListParagraph"/>
              <w:numPr>
                <w:ilvl w:val="0"/>
                <w:numId w:val="19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H</w:t>
            </w:r>
            <w:r w:rsidRPr="00092E70">
              <w:rPr>
                <w:rFonts w:cs="Times New Roman"/>
                <w:szCs w:val="26"/>
              </w:rPr>
              <w:t>iển thị lịch dạy của tất cả giáo viên</w:t>
            </w:r>
          </w:p>
          <w:p w14:paraId="38158F77" w14:textId="583CCFE6" w:rsidR="00092E70" w:rsidRDefault="00EB611D" w:rsidP="0043420C">
            <w:pPr>
              <w:pStyle w:val="ListParagraph"/>
              <w:numPr>
                <w:ilvl w:val="0"/>
                <w:numId w:val="19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C</w:t>
            </w:r>
            <w:r w:rsidRPr="00EB611D">
              <w:rPr>
                <w:rFonts w:cs="Times New Roman"/>
                <w:szCs w:val="26"/>
              </w:rPr>
              <w:t>họn giáo viên</w:t>
            </w:r>
          </w:p>
          <w:p w14:paraId="30008EBC" w14:textId="4D9061B3" w:rsidR="00EB611D" w:rsidRDefault="00EB611D" w:rsidP="0043420C">
            <w:pPr>
              <w:pStyle w:val="ListParagraph"/>
              <w:numPr>
                <w:ilvl w:val="0"/>
                <w:numId w:val="19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C</w:t>
            </w:r>
            <w:r w:rsidRPr="00EB611D">
              <w:rPr>
                <w:rFonts w:cs="Times New Roman"/>
                <w:szCs w:val="26"/>
              </w:rPr>
              <w:t>họn môn học</w:t>
            </w:r>
          </w:p>
          <w:p w14:paraId="3700E898" w14:textId="2A06AE52" w:rsidR="00EB611D" w:rsidRDefault="00EB611D" w:rsidP="0043420C">
            <w:pPr>
              <w:pStyle w:val="ListParagraph"/>
              <w:numPr>
                <w:ilvl w:val="0"/>
                <w:numId w:val="19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C</w:t>
            </w:r>
            <w:r w:rsidRPr="00EB611D">
              <w:rPr>
                <w:rFonts w:cs="Times New Roman"/>
                <w:szCs w:val="26"/>
              </w:rPr>
              <w:t>họn thời gian</w:t>
            </w:r>
          </w:p>
          <w:p w14:paraId="5D5A47B8" w14:textId="1A5E803E" w:rsidR="00EB611D" w:rsidRDefault="00F74295" w:rsidP="0043420C">
            <w:pPr>
              <w:pStyle w:val="ListParagraph"/>
              <w:numPr>
                <w:ilvl w:val="0"/>
                <w:numId w:val="19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C</w:t>
            </w:r>
            <w:r w:rsidRPr="00F74295">
              <w:rPr>
                <w:rFonts w:cs="Times New Roman"/>
                <w:szCs w:val="26"/>
              </w:rPr>
              <w:t>họn tìm kiếm</w:t>
            </w:r>
          </w:p>
          <w:p w14:paraId="77E26E96" w14:textId="6E099ED2" w:rsidR="00F74295" w:rsidRDefault="00F74295" w:rsidP="0043420C">
            <w:pPr>
              <w:pStyle w:val="ListParagraph"/>
              <w:numPr>
                <w:ilvl w:val="0"/>
                <w:numId w:val="19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Hiển</w:t>
            </w:r>
            <w:r w:rsidRPr="00F74295">
              <w:rPr>
                <w:rFonts w:cs="Times New Roman"/>
                <w:szCs w:val="26"/>
              </w:rPr>
              <w:t xml:space="preserve"> thị kết quả</w:t>
            </w:r>
          </w:p>
          <w:p w14:paraId="297E385E" w14:textId="4DB1C48B" w:rsidR="00092E70" w:rsidRPr="0092297E" w:rsidRDefault="00092E70" w:rsidP="0043420C">
            <w:pPr>
              <w:pStyle w:val="ListParagraph"/>
              <w:numPr>
                <w:ilvl w:val="0"/>
                <w:numId w:val="19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92297E">
              <w:rPr>
                <w:rFonts w:cs="Times New Roman"/>
                <w:szCs w:val="26"/>
              </w:rPr>
              <w:t>Kết thúc</w:t>
            </w:r>
          </w:p>
        </w:tc>
      </w:tr>
      <w:tr w:rsidR="00092E70" w:rsidRPr="001B6043" w14:paraId="21403B53" w14:textId="77777777" w:rsidTr="008F2EC8">
        <w:tc>
          <w:tcPr>
            <w:tcW w:w="3539" w:type="dxa"/>
          </w:tcPr>
          <w:p w14:paraId="7A7539CB" w14:textId="77777777" w:rsidR="00092E70" w:rsidRPr="001B6043" w:rsidRDefault="00092E7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7E370ED0" w14:textId="77777777" w:rsidR="00092E70" w:rsidRPr="001B6043" w:rsidRDefault="00092E7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/A</w:t>
            </w:r>
          </w:p>
        </w:tc>
      </w:tr>
      <w:tr w:rsidR="00092E70" w:rsidRPr="001B6043" w14:paraId="6403D22E" w14:textId="77777777" w:rsidTr="008F2EC8">
        <w:tc>
          <w:tcPr>
            <w:tcW w:w="3539" w:type="dxa"/>
          </w:tcPr>
          <w:p w14:paraId="38309913" w14:textId="77777777" w:rsidR="00092E70" w:rsidRPr="001B6043" w:rsidRDefault="00092E7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66FF1CE1" w14:textId="4398876E" w:rsidR="00092E70" w:rsidRPr="001B6043" w:rsidRDefault="00EB611D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5a. Nếu không lọc lịch dạy thì t</w:t>
            </w:r>
            <w:r w:rsidRPr="00EB611D">
              <w:rPr>
                <w:rFonts w:cs="Times New Roman"/>
                <w:szCs w:val="26"/>
              </w:rPr>
              <w:t>hông báo "kết thúc"</w:t>
            </w:r>
          </w:p>
        </w:tc>
      </w:tr>
    </w:tbl>
    <w:p w14:paraId="01A324E1" w14:textId="77777777" w:rsidR="00092E70" w:rsidRPr="00260D9E" w:rsidRDefault="00092E70" w:rsidP="00092E70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105" w:name="_Toc166228626"/>
      <w:r w:rsidRPr="00260D9E">
        <w:rPr>
          <w:rFonts w:ascii="Times New Roman" w:hAnsi="Times New Roman" w:cs="Times New Roman"/>
          <w:b/>
          <w:bCs/>
          <w:color w:val="auto"/>
          <w:sz w:val="26"/>
          <w:szCs w:val="26"/>
        </w:rPr>
        <w:lastRenderedPageBreak/>
        <w:t>Bản vẽ hoạt động (activity diagram)</w:t>
      </w:r>
      <w:bookmarkEnd w:id="105"/>
    </w:p>
    <w:p w14:paraId="4407D1B8" w14:textId="1DF87A07" w:rsidR="00092E70" w:rsidRDefault="00092E70" w:rsidP="00092E70">
      <w:pPr>
        <w:rPr>
          <w:sz w:val="24"/>
        </w:rPr>
      </w:pPr>
      <w:r>
        <w:rPr>
          <w:noProof/>
        </w:rPr>
        <w:drawing>
          <wp:inline distT="0" distB="0" distL="0" distR="0" wp14:anchorId="62752B37" wp14:editId="0251FA35">
            <wp:extent cx="5972175" cy="3874770"/>
            <wp:effectExtent l="0" t="0" r="952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3874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51B740" w14:textId="21BF6D58" w:rsidR="00092E70" w:rsidRPr="001B6043" w:rsidRDefault="00092E70" w:rsidP="00092E70">
      <w:pPr>
        <w:pStyle w:val="Caption"/>
        <w:jc w:val="center"/>
        <w:rPr>
          <w:rFonts w:eastAsiaTheme="majorEastAsia" w:cs="Times New Roman"/>
          <w:b/>
          <w:caps/>
          <w:color w:val="000000" w:themeColor="text1"/>
          <w:szCs w:val="26"/>
        </w:rPr>
      </w:pPr>
      <w:bookmarkStart w:id="106" w:name="_Toc166181734"/>
      <w:bookmarkStart w:id="107" w:name="_Toc166228661"/>
      <w:r w:rsidRPr="00375803">
        <w:rPr>
          <w:color w:val="auto"/>
          <w:sz w:val="26"/>
          <w:szCs w:val="26"/>
        </w:rPr>
        <w:t xml:space="preserve">Hình  </w:t>
      </w:r>
      <w:r w:rsidRPr="00375803">
        <w:rPr>
          <w:color w:val="auto"/>
          <w:sz w:val="26"/>
          <w:szCs w:val="26"/>
        </w:rPr>
        <w:fldChar w:fldCharType="begin"/>
      </w:r>
      <w:r w:rsidRPr="00375803">
        <w:rPr>
          <w:color w:val="auto"/>
          <w:sz w:val="26"/>
          <w:szCs w:val="26"/>
        </w:rPr>
        <w:instrText xml:space="preserve"> SEQ Hình_ \* ARABIC </w:instrText>
      </w:r>
      <w:r w:rsidRPr="00375803">
        <w:rPr>
          <w:color w:val="auto"/>
          <w:sz w:val="26"/>
          <w:szCs w:val="26"/>
        </w:rPr>
        <w:fldChar w:fldCharType="separate"/>
      </w:r>
      <w:r w:rsidR="008A4CAC">
        <w:rPr>
          <w:noProof/>
          <w:color w:val="auto"/>
          <w:sz w:val="26"/>
          <w:szCs w:val="26"/>
        </w:rPr>
        <w:t>22</w:t>
      </w:r>
      <w:r w:rsidRPr="00375803">
        <w:rPr>
          <w:color w:val="auto"/>
          <w:sz w:val="26"/>
          <w:szCs w:val="26"/>
        </w:rPr>
        <w:fldChar w:fldCharType="end"/>
      </w:r>
      <w:r w:rsidRPr="00375803">
        <w:rPr>
          <w:color w:val="auto"/>
          <w:sz w:val="26"/>
          <w:szCs w:val="26"/>
        </w:rPr>
        <w:t>.</w:t>
      </w:r>
      <w:r>
        <w:rPr>
          <w:color w:val="auto"/>
          <w:sz w:val="26"/>
          <w:szCs w:val="26"/>
        </w:rPr>
        <w:t xml:space="preserve"> </w:t>
      </w:r>
      <w:r w:rsidRPr="000C6B1C">
        <w:rPr>
          <w:color w:val="auto"/>
          <w:sz w:val="26"/>
          <w:szCs w:val="26"/>
        </w:rPr>
        <w:t xml:space="preserve">Bản vẽ hoạt động </w:t>
      </w:r>
      <w:r>
        <w:rPr>
          <w:color w:val="auto"/>
          <w:sz w:val="26"/>
          <w:szCs w:val="26"/>
        </w:rPr>
        <w:t>của u</w:t>
      </w:r>
      <w:r w:rsidRPr="00375803">
        <w:rPr>
          <w:color w:val="auto"/>
          <w:sz w:val="26"/>
          <w:szCs w:val="26"/>
        </w:rPr>
        <w:t>se case</w:t>
      </w:r>
      <w:r>
        <w:rPr>
          <w:color w:val="auto"/>
          <w:sz w:val="26"/>
          <w:szCs w:val="26"/>
        </w:rPr>
        <w:t xml:space="preserve"> </w:t>
      </w:r>
      <w:r w:rsidRPr="00FE694C">
        <w:rPr>
          <w:color w:val="auto"/>
          <w:sz w:val="26"/>
          <w:szCs w:val="26"/>
        </w:rPr>
        <w:t xml:space="preserve">“Quản lý thu nhập - </w:t>
      </w:r>
      <w:r w:rsidRPr="00092E70">
        <w:rPr>
          <w:color w:val="auto"/>
          <w:sz w:val="26"/>
          <w:szCs w:val="26"/>
        </w:rPr>
        <w:t>Xem lịch dạy</w:t>
      </w:r>
      <w:r w:rsidRPr="00FE694C">
        <w:rPr>
          <w:color w:val="auto"/>
          <w:sz w:val="26"/>
          <w:szCs w:val="26"/>
        </w:rPr>
        <w:t>”</w:t>
      </w:r>
      <w:bookmarkEnd w:id="106"/>
      <w:bookmarkEnd w:id="107"/>
    </w:p>
    <w:p w14:paraId="02A8723D" w14:textId="31A97714" w:rsidR="00682E20" w:rsidRPr="00260D9E" w:rsidRDefault="00682E20" w:rsidP="00682E20">
      <w:pPr>
        <w:pStyle w:val="Heading2"/>
      </w:pPr>
      <w:bookmarkStart w:id="108" w:name="_Toc166228627"/>
      <w:r w:rsidRPr="00260D9E">
        <w:t>Đặc tả use case “</w:t>
      </w:r>
      <w:r w:rsidRPr="00092E70">
        <w:t xml:space="preserve">Quản lý lịch dạy </w:t>
      </w:r>
      <w:r w:rsidRPr="00260D9E">
        <w:t xml:space="preserve">- </w:t>
      </w:r>
      <w:r w:rsidRPr="00682E20">
        <w:t>Đăng ký lịch dạy</w:t>
      </w:r>
      <w:r w:rsidRPr="00260D9E">
        <w:t>”</w:t>
      </w:r>
      <w:bookmarkEnd w:id="108"/>
    </w:p>
    <w:p w14:paraId="13333EE7" w14:textId="77777777" w:rsidR="00682E20" w:rsidRPr="00260D9E" w:rsidRDefault="00682E20" w:rsidP="00682E20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109" w:name="_Toc166228628"/>
      <w:r w:rsidRPr="00260D9E">
        <w:rPr>
          <w:rFonts w:ascii="Times New Roman" w:hAnsi="Times New Roman" w:cs="Times New Roman"/>
          <w:b/>
          <w:bCs/>
          <w:color w:val="auto"/>
          <w:sz w:val="26"/>
          <w:szCs w:val="26"/>
        </w:rPr>
        <w:t>Bản mô tả chi tiết use case</w:t>
      </w:r>
      <w:bookmarkEnd w:id="109"/>
    </w:p>
    <w:tbl>
      <w:tblPr>
        <w:tblStyle w:val="TableGrid"/>
        <w:tblW w:w="9395" w:type="dxa"/>
        <w:tblLook w:val="04A0" w:firstRow="1" w:lastRow="0" w:firstColumn="1" w:lastColumn="0" w:noHBand="0" w:noVBand="1"/>
      </w:tblPr>
      <w:tblGrid>
        <w:gridCol w:w="3539"/>
        <w:gridCol w:w="5856"/>
      </w:tblGrid>
      <w:tr w:rsidR="00682E20" w:rsidRPr="001B6043" w14:paraId="49DEE4AE" w14:textId="77777777" w:rsidTr="008F2EC8">
        <w:tc>
          <w:tcPr>
            <w:tcW w:w="3539" w:type="dxa"/>
          </w:tcPr>
          <w:p w14:paraId="3000F09C" w14:textId="77777777" w:rsidR="00682E20" w:rsidRPr="001B6043" w:rsidRDefault="00682E2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ase ID</w:t>
            </w:r>
          </w:p>
        </w:tc>
        <w:tc>
          <w:tcPr>
            <w:tcW w:w="5856" w:type="dxa"/>
          </w:tcPr>
          <w:p w14:paraId="2F1B6AD9" w14:textId="0FDD16A9" w:rsidR="00682E20" w:rsidRPr="001B6043" w:rsidRDefault="00682E2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7.2</w:t>
            </w:r>
          </w:p>
        </w:tc>
      </w:tr>
      <w:tr w:rsidR="00682E20" w:rsidRPr="001B6043" w14:paraId="154351E0" w14:textId="77777777" w:rsidTr="008F2EC8">
        <w:tc>
          <w:tcPr>
            <w:tcW w:w="3539" w:type="dxa"/>
          </w:tcPr>
          <w:p w14:paraId="06F7C13E" w14:textId="77777777" w:rsidR="00682E20" w:rsidRPr="001B6043" w:rsidRDefault="00682E2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 name</w:t>
            </w:r>
          </w:p>
        </w:tc>
        <w:tc>
          <w:tcPr>
            <w:tcW w:w="5856" w:type="dxa"/>
          </w:tcPr>
          <w:p w14:paraId="69BD1108" w14:textId="7C918A43" w:rsidR="00682E20" w:rsidRPr="001B6043" w:rsidRDefault="00682E2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682E20">
              <w:rPr>
                <w:rFonts w:cs="Times New Roman"/>
                <w:szCs w:val="26"/>
              </w:rPr>
              <w:t>Đăng ký lịch dạy</w:t>
            </w:r>
          </w:p>
        </w:tc>
      </w:tr>
      <w:tr w:rsidR="00682E20" w:rsidRPr="001B6043" w14:paraId="7804759E" w14:textId="77777777" w:rsidTr="008F2EC8">
        <w:tc>
          <w:tcPr>
            <w:tcW w:w="3539" w:type="dxa"/>
          </w:tcPr>
          <w:p w14:paraId="52A8BC6A" w14:textId="77777777" w:rsidR="00682E20" w:rsidRPr="001B6043" w:rsidRDefault="00682E2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2E5117A2" w14:textId="3918824B" w:rsidR="00682E20" w:rsidRPr="001B6043" w:rsidRDefault="00682E2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 xml:space="preserve">Là người dùng, tôi muốn </w:t>
            </w:r>
            <w:r w:rsidRPr="00682E20">
              <w:rPr>
                <w:rFonts w:cs="Times New Roman"/>
                <w:szCs w:val="26"/>
              </w:rPr>
              <w:t>Đăng ký lịch dạy</w:t>
            </w:r>
          </w:p>
        </w:tc>
      </w:tr>
      <w:tr w:rsidR="00682E20" w:rsidRPr="001B6043" w14:paraId="62A66D81" w14:textId="77777777" w:rsidTr="008F2EC8">
        <w:tc>
          <w:tcPr>
            <w:tcW w:w="3539" w:type="dxa"/>
          </w:tcPr>
          <w:p w14:paraId="5E213172" w14:textId="77777777" w:rsidR="00682E20" w:rsidRPr="001B6043" w:rsidRDefault="00682E2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3A72D6C7" w14:textId="26C05B12" w:rsidR="00682E20" w:rsidRPr="001B6043" w:rsidRDefault="00682E2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Giáo viên, Quản lý</w:t>
            </w:r>
          </w:p>
        </w:tc>
      </w:tr>
      <w:tr w:rsidR="00682E20" w:rsidRPr="001B6043" w14:paraId="6CC7F763" w14:textId="77777777" w:rsidTr="008F2EC8">
        <w:tc>
          <w:tcPr>
            <w:tcW w:w="3539" w:type="dxa"/>
          </w:tcPr>
          <w:p w14:paraId="25C3C635" w14:textId="77777777" w:rsidR="00682E20" w:rsidRPr="001B6043" w:rsidRDefault="00682E2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629798A6" w14:textId="77777777" w:rsidR="00682E20" w:rsidRPr="001B6043" w:rsidRDefault="00682E2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65634D">
              <w:t>High</w:t>
            </w:r>
          </w:p>
        </w:tc>
      </w:tr>
      <w:tr w:rsidR="00682E20" w:rsidRPr="001B6043" w14:paraId="629ECC84" w14:textId="77777777" w:rsidTr="008F2EC8">
        <w:tc>
          <w:tcPr>
            <w:tcW w:w="3539" w:type="dxa"/>
          </w:tcPr>
          <w:p w14:paraId="4E6A7E0F" w14:textId="77777777" w:rsidR="00682E20" w:rsidRPr="001B6043" w:rsidRDefault="00682E2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6672F145" w14:textId="2C08820C" w:rsidR="00682E20" w:rsidRPr="001B6043" w:rsidRDefault="00682E2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t>Người dùng</w:t>
            </w:r>
            <w:r w:rsidRPr="0065634D">
              <w:t xml:space="preserve"> chọn chức năng </w:t>
            </w:r>
            <w:r w:rsidRPr="00682E20">
              <w:rPr>
                <w:rFonts w:cstheme="majorBidi"/>
              </w:rPr>
              <w:t>Đăng ký lịch dạy</w:t>
            </w:r>
          </w:p>
        </w:tc>
      </w:tr>
      <w:tr w:rsidR="00682E20" w:rsidRPr="001B6043" w14:paraId="30FD48AC" w14:textId="77777777" w:rsidTr="008F2EC8">
        <w:tc>
          <w:tcPr>
            <w:tcW w:w="3539" w:type="dxa"/>
          </w:tcPr>
          <w:p w14:paraId="0118C5BD" w14:textId="77777777" w:rsidR="00682E20" w:rsidRPr="001B6043" w:rsidRDefault="00682E2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2E6698B6" w14:textId="77777777" w:rsidR="00682E20" w:rsidRPr="001B6043" w:rsidRDefault="00682E2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t>Người dùng</w:t>
            </w:r>
            <w:r w:rsidRPr="0065634D">
              <w:t xml:space="preserve"> </w:t>
            </w:r>
            <w:r w:rsidRPr="00C24476">
              <w:rPr>
                <w:rFonts w:cs="Times New Roman"/>
                <w:szCs w:val="26"/>
              </w:rPr>
              <w:t>đã đăng nhập vào hệ thống.</w:t>
            </w:r>
          </w:p>
        </w:tc>
      </w:tr>
      <w:tr w:rsidR="00682E20" w:rsidRPr="001B6043" w14:paraId="312EF05A" w14:textId="77777777" w:rsidTr="008F2EC8">
        <w:tc>
          <w:tcPr>
            <w:tcW w:w="3539" w:type="dxa"/>
          </w:tcPr>
          <w:p w14:paraId="7FD9C98E" w14:textId="77777777" w:rsidR="00682E20" w:rsidRPr="001B6043" w:rsidRDefault="00682E2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Post-conditions</w:t>
            </w:r>
          </w:p>
        </w:tc>
        <w:tc>
          <w:tcPr>
            <w:tcW w:w="5856" w:type="dxa"/>
          </w:tcPr>
          <w:p w14:paraId="611657B0" w14:textId="6D80080A" w:rsidR="00682E20" w:rsidRPr="001B6043" w:rsidRDefault="00682E2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7775C2">
              <w:rPr>
                <w:rFonts w:cs="Times New Roman"/>
                <w:szCs w:val="26"/>
              </w:rPr>
              <w:t xml:space="preserve">Người dùng có thể </w:t>
            </w:r>
            <w:r>
              <w:rPr>
                <w:rFonts w:cs="Times New Roman"/>
                <w:szCs w:val="26"/>
              </w:rPr>
              <w:t>đ</w:t>
            </w:r>
            <w:r w:rsidRPr="00682E20">
              <w:rPr>
                <w:rFonts w:cs="Times New Roman"/>
                <w:szCs w:val="26"/>
              </w:rPr>
              <w:t>ăng ký lịch dạy</w:t>
            </w:r>
          </w:p>
        </w:tc>
      </w:tr>
      <w:tr w:rsidR="00682E20" w:rsidRPr="001B6043" w14:paraId="693AE979" w14:textId="77777777" w:rsidTr="008F2EC8">
        <w:tc>
          <w:tcPr>
            <w:tcW w:w="3539" w:type="dxa"/>
          </w:tcPr>
          <w:p w14:paraId="70C7785F" w14:textId="77777777" w:rsidR="00682E20" w:rsidRPr="001B6043" w:rsidRDefault="00682E2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2F61BFE3" w14:textId="77777777" w:rsidR="00682E20" w:rsidRPr="00161064" w:rsidRDefault="00682E20" w:rsidP="0043420C">
            <w:pPr>
              <w:pStyle w:val="ListParagraph"/>
              <w:numPr>
                <w:ilvl w:val="0"/>
                <w:numId w:val="20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T</w:t>
            </w:r>
            <w:r w:rsidRPr="00161064">
              <w:rPr>
                <w:rFonts w:cs="Times New Roman"/>
                <w:szCs w:val="26"/>
              </w:rPr>
              <w:t xml:space="preserve">ruy cập vào trang web hệ thống </w:t>
            </w:r>
          </w:p>
          <w:p w14:paraId="540B262E" w14:textId="77777777" w:rsidR="00682E20" w:rsidRPr="00161064" w:rsidRDefault="00682E20" w:rsidP="0043420C">
            <w:pPr>
              <w:pStyle w:val="ListParagraph"/>
              <w:numPr>
                <w:ilvl w:val="0"/>
                <w:numId w:val="20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161064">
              <w:rPr>
                <w:rFonts w:cs="Times New Roman"/>
                <w:szCs w:val="26"/>
              </w:rPr>
              <w:t>Hiển thị trang web hệ thống</w:t>
            </w:r>
          </w:p>
          <w:p w14:paraId="1F0F4045" w14:textId="77777777" w:rsidR="00CF028B" w:rsidRDefault="00CF028B" w:rsidP="0043420C">
            <w:pPr>
              <w:pStyle w:val="ListParagraph"/>
              <w:numPr>
                <w:ilvl w:val="0"/>
                <w:numId w:val="20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CF028B">
              <w:rPr>
                <w:rFonts w:cs="Times New Roman"/>
                <w:szCs w:val="26"/>
              </w:rPr>
              <w:t>Chọn chức năng đăng ký lịch dạy</w:t>
            </w:r>
          </w:p>
          <w:p w14:paraId="44FE939B" w14:textId="79DA358E" w:rsidR="00CF028B" w:rsidRDefault="00CF028B" w:rsidP="0043420C">
            <w:pPr>
              <w:pStyle w:val="ListParagraph"/>
              <w:numPr>
                <w:ilvl w:val="0"/>
                <w:numId w:val="20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CF028B">
              <w:rPr>
                <w:rFonts w:cs="Times New Roman"/>
                <w:szCs w:val="26"/>
              </w:rPr>
              <w:t>Đăng ký lịch dạy</w:t>
            </w:r>
          </w:p>
          <w:p w14:paraId="43458B60" w14:textId="7F9E3066" w:rsidR="00CF028B" w:rsidRDefault="00CF028B" w:rsidP="0043420C">
            <w:pPr>
              <w:pStyle w:val="ListParagraph"/>
              <w:numPr>
                <w:ilvl w:val="0"/>
                <w:numId w:val="20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Chọn loại đăng ký lịch</w:t>
            </w:r>
          </w:p>
          <w:p w14:paraId="72B3C1A5" w14:textId="0DDFC207" w:rsidR="00CF028B" w:rsidRDefault="00CF028B" w:rsidP="0043420C">
            <w:pPr>
              <w:pStyle w:val="ListParagraph"/>
              <w:numPr>
                <w:ilvl w:val="0"/>
                <w:numId w:val="20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CF028B">
              <w:rPr>
                <w:rFonts w:cs="Times New Roman"/>
                <w:szCs w:val="26"/>
              </w:rPr>
              <w:t>Chọn khung giờ dạy phù hợp</w:t>
            </w:r>
          </w:p>
          <w:p w14:paraId="5C233CCA" w14:textId="566274FD" w:rsidR="00CF028B" w:rsidRDefault="00CF028B" w:rsidP="0043420C">
            <w:pPr>
              <w:pStyle w:val="ListParagraph"/>
              <w:numPr>
                <w:ilvl w:val="0"/>
                <w:numId w:val="20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CF028B">
              <w:rPr>
                <w:rFonts w:cs="Times New Roman"/>
                <w:szCs w:val="26"/>
              </w:rPr>
              <w:t>Bấm Xác nhận lịch dạy đã đăng ký</w:t>
            </w:r>
          </w:p>
          <w:p w14:paraId="1A2EEF65" w14:textId="7A7C248B" w:rsidR="00CF028B" w:rsidRDefault="00CF028B" w:rsidP="0043420C">
            <w:pPr>
              <w:pStyle w:val="ListParagraph"/>
              <w:numPr>
                <w:ilvl w:val="0"/>
                <w:numId w:val="20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H</w:t>
            </w:r>
            <w:r w:rsidRPr="00CF028B">
              <w:rPr>
                <w:rFonts w:cs="Times New Roman"/>
                <w:szCs w:val="26"/>
              </w:rPr>
              <w:t>iển thị danh sách lịch dạy đã đăng ký</w:t>
            </w:r>
          </w:p>
          <w:p w14:paraId="083B6268" w14:textId="27215675" w:rsidR="00682E20" w:rsidRPr="0092297E" w:rsidRDefault="00682E20" w:rsidP="0043420C">
            <w:pPr>
              <w:pStyle w:val="ListParagraph"/>
              <w:numPr>
                <w:ilvl w:val="0"/>
                <w:numId w:val="20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92297E">
              <w:rPr>
                <w:rFonts w:cs="Times New Roman"/>
                <w:szCs w:val="26"/>
              </w:rPr>
              <w:t>Kết thúc</w:t>
            </w:r>
          </w:p>
        </w:tc>
      </w:tr>
      <w:tr w:rsidR="00682E20" w:rsidRPr="001B6043" w14:paraId="5F033CB8" w14:textId="77777777" w:rsidTr="008F2EC8">
        <w:tc>
          <w:tcPr>
            <w:tcW w:w="3539" w:type="dxa"/>
          </w:tcPr>
          <w:p w14:paraId="141BC1EB" w14:textId="77777777" w:rsidR="00682E20" w:rsidRPr="001B6043" w:rsidRDefault="00682E2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62E5E82A" w14:textId="00A90785" w:rsidR="00682E20" w:rsidRDefault="00CF028B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 xml:space="preserve">5a. </w:t>
            </w:r>
            <w:r w:rsidRPr="00CF028B">
              <w:rPr>
                <w:rFonts w:cs="Times New Roman"/>
                <w:szCs w:val="26"/>
              </w:rPr>
              <w:t>Chọn loại đăng ký lịch</w:t>
            </w:r>
          </w:p>
          <w:p w14:paraId="07EB0A9F" w14:textId="1F994920" w:rsidR="00CF028B" w:rsidRPr="001B6043" w:rsidRDefault="00CF028B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 xml:space="preserve">5a1. </w:t>
            </w:r>
            <w:r w:rsidRPr="00CF028B">
              <w:rPr>
                <w:rFonts w:cs="Times New Roman"/>
                <w:szCs w:val="26"/>
              </w:rPr>
              <w:t>Chọn đăng ký lịch dạy cố định</w:t>
            </w:r>
            <w:r>
              <w:rPr>
                <w:rFonts w:cs="Times New Roman"/>
                <w:szCs w:val="26"/>
              </w:rPr>
              <w:t>/tạm thời</w:t>
            </w:r>
          </w:p>
        </w:tc>
      </w:tr>
      <w:tr w:rsidR="00682E20" w:rsidRPr="001B6043" w14:paraId="5C3D2682" w14:textId="77777777" w:rsidTr="008F2EC8">
        <w:tc>
          <w:tcPr>
            <w:tcW w:w="3539" w:type="dxa"/>
          </w:tcPr>
          <w:p w14:paraId="1A3D3936" w14:textId="77777777" w:rsidR="00682E20" w:rsidRPr="001B6043" w:rsidRDefault="00682E2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39C88257" w14:textId="524759D2" w:rsidR="00682E20" w:rsidRPr="001B6043" w:rsidRDefault="005560C4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/A</w:t>
            </w:r>
          </w:p>
        </w:tc>
      </w:tr>
    </w:tbl>
    <w:p w14:paraId="30FB4070" w14:textId="77777777" w:rsidR="00682E20" w:rsidRPr="00260D9E" w:rsidRDefault="00682E20" w:rsidP="00682E20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110" w:name="_Toc166228629"/>
      <w:r w:rsidRPr="00260D9E">
        <w:rPr>
          <w:rFonts w:ascii="Times New Roman" w:hAnsi="Times New Roman" w:cs="Times New Roman"/>
          <w:b/>
          <w:bCs/>
          <w:color w:val="auto"/>
          <w:sz w:val="26"/>
          <w:szCs w:val="26"/>
        </w:rPr>
        <w:lastRenderedPageBreak/>
        <w:t>Bản vẽ hoạt động (activity diagram)</w:t>
      </w:r>
      <w:bookmarkEnd w:id="110"/>
    </w:p>
    <w:p w14:paraId="27AD45CC" w14:textId="5E05C17C" w:rsidR="00682E20" w:rsidRDefault="00682E20" w:rsidP="00682E20">
      <w:pPr>
        <w:rPr>
          <w:sz w:val="24"/>
        </w:rPr>
      </w:pPr>
      <w:r>
        <w:rPr>
          <w:noProof/>
        </w:rPr>
        <w:drawing>
          <wp:inline distT="0" distB="0" distL="0" distR="0" wp14:anchorId="2AA8C57E" wp14:editId="71762F69">
            <wp:extent cx="5972175" cy="4848860"/>
            <wp:effectExtent l="0" t="0" r="9525" b="889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4848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67C75D" w14:textId="0202C065" w:rsidR="00682E20" w:rsidRPr="001B6043" w:rsidRDefault="00682E20" w:rsidP="00682E20">
      <w:pPr>
        <w:pStyle w:val="Caption"/>
        <w:jc w:val="center"/>
        <w:rPr>
          <w:rFonts w:eastAsiaTheme="majorEastAsia" w:cs="Times New Roman"/>
          <w:b/>
          <w:caps/>
          <w:color w:val="000000" w:themeColor="text1"/>
          <w:szCs w:val="26"/>
        </w:rPr>
      </w:pPr>
      <w:bookmarkStart w:id="111" w:name="_Toc166181735"/>
      <w:bookmarkStart w:id="112" w:name="_Toc166228662"/>
      <w:r w:rsidRPr="00375803">
        <w:rPr>
          <w:color w:val="auto"/>
          <w:sz w:val="26"/>
          <w:szCs w:val="26"/>
        </w:rPr>
        <w:t xml:space="preserve">Hình  </w:t>
      </w:r>
      <w:r w:rsidRPr="00375803">
        <w:rPr>
          <w:color w:val="auto"/>
          <w:sz w:val="26"/>
          <w:szCs w:val="26"/>
        </w:rPr>
        <w:fldChar w:fldCharType="begin"/>
      </w:r>
      <w:r w:rsidRPr="00375803">
        <w:rPr>
          <w:color w:val="auto"/>
          <w:sz w:val="26"/>
          <w:szCs w:val="26"/>
        </w:rPr>
        <w:instrText xml:space="preserve"> SEQ Hình_ \* ARABIC </w:instrText>
      </w:r>
      <w:r w:rsidRPr="00375803">
        <w:rPr>
          <w:color w:val="auto"/>
          <w:sz w:val="26"/>
          <w:szCs w:val="26"/>
        </w:rPr>
        <w:fldChar w:fldCharType="separate"/>
      </w:r>
      <w:r w:rsidR="008A4CAC">
        <w:rPr>
          <w:noProof/>
          <w:color w:val="auto"/>
          <w:sz w:val="26"/>
          <w:szCs w:val="26"/>
        </w:rPr>
        <w:t>23</w:t>
      </w:r>
      <w:r w:rsidRPr="00375803">
        <w:rPr>
          <w:color w:val="auto"/>
          <w:sz w:val="26"/>
          <w:szCs w:val="26"/>
        </w:rPr>
        <w:fldChar w:fldCharType="end"/>
      </w:r>
      <w:r w:rsidRPr="00375803">
        <w:rPr>
          <w:color w:val="auto"/>
          <w:sz w:val="26"/>
          <w:szCs w:val="26"/>
        </w:rPr>
        <w:t>.</w:t>
      </w:r>
      <w:r>
        <w:rPr>
          <w:color w:val="auto"/>
          <w:sz w:val="26"/>
          <w:szCs w:val="26"/>
        </w:rPr>
        <w:t xml:space="preserve"> </w:t>
      </w:r>
      <w:r w:rsidRPr="000C6B1C">
        <w:rPr>
          <w:color w:val="auto"/>
          <w:sz w:val="26"/>
          <w:szCs w:val="26"/>
        </w:rPr>
        <w:t xml:space="preserve">Bản vẽ hoạt động </w:t>
      </w:r>
      <w:r>
        <w:rPr>
          <w:color w:val="auto"/>
          <w:sz w:val="26"/>
          <w:szCs w:val="26"/>
        </w:rPr>
        <w:t>của u</w:t>
      </w:r>
      <w:r w:rsidRPr="00375803">
        <w:rPr>
          <w:color w:val="auto"/>
          <w:sz w:val="26"/>
          <w:szCs w:val="26"/>
        </w:rPr>
        <w:t>se case</w:t>
      </w:r>
      <w:r>
        <w:rPr>
          <w:color w:val="auto"/>
          <w:sz w:val="26"/>
          <w:szCs w:val="26"/>
        </w:rPr>
        <w:t xml:space="preserve"> </w:t>
      </w:r>
      <w:r w:rsidRPr="00FE694C">
        <w:rPr>
          <w:color w:val="auto"/>
          <w:sz w:val="26"/>
          <w:szCs w:val="26"/>
        </w:rPr>
        <w:t xml:space="preserve">“Quản lý thu nhập - </w:t>
      </w:r>
      <w:r w:rsidRPr="00682E20">
        <w:rPr>
          <w:color w:val="auto"/>
          <w:sz w:val="26"/>
          <w:szCs w:val="26"/>
        </w:rPr>
        <w:t>Đăng ký lịch dạy</w:t>
      </w:r>
      <w:r w:rsidRPr="00FE694C">
        <w:rPr>
          <w:color w:val="auto"/>
          <w:sz w:val="26"/>
          <w:szCs w:val="26"/>
        </w:rPr>
        <w:t>”</w:t>
      </w:r>
      <w:bookmarkEnd w:id="111"/>
      <w:bookmarkEnd w:id="112"/>
    </w:p>
    <w:p w14:paraId="537FBDC7" w14:textId="297C48F6" w:rsidR="00EB1A65" w:rsidRPr="00260D9E" w:rsidRDefault="00EB1A65" w:rsidP="00EB1A65">
      <w:pPr>
        <w:pStyle w:val="Heading2"/>
      </w:pPr>
      <w:bookmarkStart w:id="113" w:name="_Toc166228630"/>
      <w:r w:rsidRPr="00260D9E">
        <w:t>Đặc tả use case “</w:t>
      </w:r>
      <w:r w:rsidRPr="00092E70">
        <w:t xml:space="preserve">Quản lý lịch dạy </w:t>
      </w:r>
      <w:r w:rsidRPr="00260D9E">
        <w:t xml:space="preserve">- </w:t>
      </w:r>
      <w:r w:rsidRPr="00EB1A65">
        <w:t>Tạo khung giờ cho giáo viên đăng ký</w:t>
      </w:r>
      <w:r w:rsidR="003B1960">
        <w:t>”</w:t>
      </w:r>
      <w:bookmarkEnd w:id="113"/>
    </w:p>
    <w:p w14:paraId="66A056C7" w14:textId="77777777" w:rsidR="00EB1A65" w:rsidRPr="00260D9E" w:rsidRDefault="00EB1A65" w:rsidP="00EB1A65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114" w:name="_Toc166228631"/>
      <w:r w:rsidRPr="00260D9E">
        <w:rPr>
          <w:rFonts w:ascii="Times New Roman" w:hAnsi="Times New Roman" w:cs="Times New Roman"/>
          <w:b/>
          <w:bCs/>
          <w:color w:val="auto"/>
          <w:sz w:val="26"/>
          <w:szCs w:val="26"/>
        </w:rPr>
        <w:t>Bản mô tả chi tiết use case</w:t>
      </w:r>
      <w:bookmarkEnd w:id="114"/>
    </w:p>
    <w:tbl>
      <w:tblPr>
        <w:tblStyle w:val="TableGrid"/>
        <w:tblW w:w="9395" w:type="dxa"/>
        <w:tblLook w:val="04A0" w:firstRow="1" w:lastRow="0" w:firstColumn="1" w:lastColumn="0" w:noHBand="0" w:noVBand="1"/>
      </w:tblPr>
      <w:tblGrid>
        <w:gridCol w:w="3539"/>
        <w:gridCol w:w="5856"/>
      </w:tblGrid>
      <w:tr w:rsidR="00EB1A65" w:rsidRPr="001B6043" w14:paraId="256659BA" w14:textId="77777777" w:rsidTr="008F2EC8">
        <w:tc>
          <w:tcPr>
            <w:tcW w:w="3539" w:type="dxa"/>
          </w:tcPr>
          <w:p w14:paraId="302E082E" w14:textId="77777777" w:rsidR="00EB1A65" w:rsidRPr="001B6043" w:rsidRDefault="00EB1A65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ase ID</w:t>
            </w:r>
          </w:p>
        </w:tc>
        <w:tc>
          <w:tcPr>
            <w:tcW w:w="5856" w:type="dxa"/>
          </w:tcPr>
          <w:p w14:paraId="70FC9829" w14:textId="7E8C963A" w:rsidR="00EB1A65" w:rsidRPr="001B6043" w:rsidRDefault="00EB1A65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7.3</w:t>
            </w:r>
          </w:p>
        </w:tc>
      </w:tr>
      <w:tr w:rsidR="00EB1A65" w:rsidRPr="001B6043" w14:paraId="39A64FBF" w14:textId="77777777" w:rsidTr="008F2EC8">
        <w:tc>
          <w:tcPr>
            <w:tcW w:w="3539" w:type="dxa"/>
          </w:tcPr>
          <w:p w14:paraId="628CFFB9" w14:textId="77777777" w:rsidR="00EB1A65" w:rsidRPr="001B6043" w:rsidRDefault="00EB1A65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 name</w:t>
            </w:r>
          </w:p>
        </w:tc>
        <w:tc>
          <w:tcPr>
            <w:tcW w:w="5856" w:type="dxa"/>
          </w:tcPr>
          <w:p w14:paraId="563B3D2A" w14:textId="6CD3300A" w:rsidR="00EB1A65" w:rsidRPr="001B6043" w:rsidRDefault="00EB1A65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EB1A65">
              <w:rPr>
                <w:rFonts w:cs="Times New Roman"/>
                <w:szCs w:val="26"/>
              </w:rPr>
              <w:t>Tạo khung giờ cho giáo viên đăng ký</w:t>
            </w:r>
          </w:p>
        </w:tc>
      </w:tr>
      <w:tr w:rsidR="00EB1A65" w:rsidRPr="001B6043" w14:paraId="369A2E8D" w14:textId="77777777" w:rsidTr="008F2EC8">
        <w:tc>
          <w:tcPr>
            <w:tcW w:w="3539" w:type="dxa"/>
          </w:tcPr>
          <w:p w14:paraId="3C4E23E9" w14:textId="77777777" w:rsidR="00EB1A65" w:rsidRPr="001B6043" w:rsidRDefault="00EB1A65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1CC46D1A" w14:textId="13EBB924" w:rsidR="00EB1A65" w:rsidRPr="001B6043" w:rsidRDefault="00EB1A65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Là người dùng, tôi muốn t</w:t>
            </w:r>
            <w:r w:rsidRPr="00EB1A65">
              <w:rPr>
                <w:rFonts w:cs="Times New Roman"/>
                <w:szCs w:val="26"/>
              </w:rPr>
              <w:t>ạo khung giờ cho giáo viên đăng ký</w:t>
            </w:r>
          </w:p>
        </w:tc>
      </w:tr>
      <w:tr w:rsidR="00EB1A65" w:rsidRPr="001B6043" w14:paraId="7F4A7C15" w14:textId="77777777" w:rsidTr="008F2EC8">
        <w:tc>
          <w:tcPr>
            <w:tcW w:w="3539" w:type="dxa"/>
          </w:tcPr>
          <w:p w14:paraId="53F8A23A" w14:textId="77777777" w:rsidR="00EB1A65" w:rsidRPr="001B6043" w:rsidRDefault="00EB1A65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04745E18" w14:textId="4A4739ED" w:rsidR="00EB1A65" w:rsidRPr="001B6043" w:rsidRDefault="00EB1A65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Quản lý</w:t>
            </w:r>
          </w:p>
        </w:tc>
      </w:tr>
      <w:tr w:rsidR="00EB1A65" w:rsidRPr="001B6043" w14:paraId="266DA116" w14:textId="77777777" w:rsidTr="008F2EC8">
        <w:tc>
          <w:tcPr>
            <w:tcW w:w="3539" w:type="dxa"/>
          </w:tcPr>
          <w:p w14:paraId="678728C3" w14:textId="77777777" w:rsidR="00EB1A65" w:rsidRPr="001B6043" w:rsidRDefault="00EB1A65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Priority</w:t>
            </w:r>
          </w:p>
        </w:tc>
        <w:tc>
          <w:tcPr>
            <w:tcW w:w="5856" w:type="dxa"/>
          </w:tcPr>
          <w:p w14:paraId="4733B9D9" w14:textId="77777777" w:rsidR="00EB1A65" w:rsidRPr="001B6043" w:rsidRDefault="00EB1A65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65634D">
              <w:t>High</w:t>
            </w:r>
          </w:p>
        </w:tc>
      </w:tr>
      <w:tr w:rsidR="00EB1A65" w:rsidRPr="001B6043" w14:paraId="46CF9241" w14:textId="77777777" w:rsidTr="008F2EC8">
        <w:tc>
          <w:tcPr>
            <w:tcW w:w="3539" w:type="dxa"/>
          </w:tcPr>
          <w:p w14:paraId="56C98801" w14:textId="77777777" w:rsidR="00EB1A65" w:rsidRPr="001B6043" w:rsidRDefault="00EB1A65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0C73855A" w14:textId="4C9A88A9" w:rsidR="00EB1A65" w:rsidRPr="001B6043" w:rsidRDefault="00EB1A65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t>Người dùng</w:t>
            </w:r>
            <w:r w:rsidRPr="0065634D">
              <w:t xml:space="preserve"> chọn chức năng </w:t>
            </w:r>
            <w:r w:rsidR="00D460DA" w:rsidRPr="00D460DA">
              <w:rPr>
                <w:rFonts w:cstheme="majorBidi"/>
              </w:rPr>
              <w:t>Tạo khung giờ cho giáo viên đăng ký</w:t>
            </w:r>
          </w:p>
        </w:tc>
      </w:tr>
      <w:tr w:rsidR="00EB1A65" w:rsidRPr="001B6043" w14:paraId="4C608FB1" w14:textId="77777777" w:rsidTr="008F2EC8">
        <w:tc>
          <w:tcPr>
            <w:tcW w:w="3539" w:type="dxa"/>
          </w:tcPr>
          <w:p w14:paraId="242AA92C" w14:textId="77777777" w:rsidR="00EB1A65" w:rsidRPr="001B6043" w:rsidRDefault="00EB1A65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13A8C37F" w14:textId="77777777" w:rsidR="00EB1A65" w:rsidRPr="001B6043" w:rsidRDefault="00EB1A65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t>Người dùng</w:t>
            </w:r>
            <w:r w:rsidRPr="0065634D">
              <w:t xml:space="preserve"> </w:t>
            </w:r>
            <w:r w:rsidRPr="00C24476">
              <w:rPr>
                <w:rFonts w:cs="Times New Roman"/>
                <w:szCs w:val="26"/>
              </w:rPr>
              <w:t>đã đăng nhập vào hệ thống.</w:t>
            </w:r>
          </w:p>
        </w:tc>
      </w:tr>
      <w:tr w:rsidR="00EB1A65" w:rsidRPr="001B6043" w14:paraId="796188C1" w14:textId="77777777" w:rsidTr="008F2EC8">
        <w:tc>
          <w:tcPr>
            <w:tcW w:w="3539" w:type="dxa"/>
          </w:tcPr>
          <w:p w14:paraId="2F7547C1" w14:textId="77777777" w:rsidR="00EB1A65" w:rsidRPr="001B6043" w:rsidRDefault="00EB1A65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414E7168" w14:textId="5C7002C7" w:rsidR="00EB1A65" w:rsidRPr="001B6043" w:rsidRDefault="00EB1A65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7775C2">
              <w:rPr>
                <w:rFonts w:cs="Times New Roman"/>
                <w:szCs w:val="26"/>
              </w:rPr>
              <w:t xml:space="preserve">Người dùng có thể </w:t>
            </w:r>
            <w:r w:rsidR="00D460DA">
              <w:rPr>
                <w:rFonts w:cs="Times New Roman"/>
                <w:szCs w:val="26"/>
              </w:rPr>
              <w:t>t</w:t>
            </w:r>
            <w:r w:rsidR="00D460DA" w:rsidRPr="00D460DA">
              <w:rPr>
                <w:rFonts w:cs="Times New Roman"/>
                <w:szCs w:val="26"/>
              </w:rPr>
              <w:t>ạo khung giờ cho giáo viên đăng ký</w:t>
            </w:r>
          </w:p>
        </w:tc>
      </w:tr>
      <w:tr w:rsidR="00EB1A65" w:rsidRPr="001B6043" w14:paraId="2155E889" w14:textId="77777777" w:rsidTr="008F2EC8">
        <w:tc>
          <w:tcPr>
            <w:tcW w:w="3539" w:type="dxa"/>
          </w:tcPr>
          <w:p w14:paraId="2DC85C7C" w14:textId="77777777" w:rsidR="00EB1A65" w:rsidRPr="001B6043" w:rsidRDefault="00EB1A65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7A90CAFF" w14:textId="77777777" w:rsidR="00EB1A65" w:rsidRPr="00161064" w:rsidRDefault="00EB1A65" w:rsidP="0043420C">
            <w:pPr>
              <w:pStyle w:val="ListParagraph"/>
              <w:numPr>
                <w:ilvl w:val="0"/>
                <w:numId w:val="21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T</w:t>
            </w:r>
            <w:r w:rsidRPr="00161064">
              <w:rPr>
                <w:rFonts w:cs="Times New Roman"/>
                <w:szCs w:val="26"/>
              </w:rPr>
              <w:t xml:space="preserve">ruy cập vào trang web hệ thống </w:t>
            </w:r>
          </w:p>
          <w:p w14:paraId="1FC8A38E" w14:textId="77777777" w:rsidR="00EB1A65" w:rsidRPr="00161064" w:rsidRDefault="00EB1A65" w:rsidP="0043420C">
            <w:pPr>
              <w:pStyle w:val="ListParagraph"/>
              <w:numPr>
                <w:ilvl w:val="0"/>
                <w:numId w:val="21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161064">
              <w:rPr>
                <w:rFonts w:cs="Times New Roman"/>
                <w:szCs w:val="26"/>
              </w:rPr>
              <w:t>Hiển thị trang web hệ thống</w:t>
            </w:r>
          </w:p>
          <w:p w14:paraId="1A8D5EDF" w14:textId="207B016E" w:rsidR="0011692D" w:rsidRDefault="0011692D" w:rsidP="0043420C">
            <w:pPr>
              <w:pStyle w:val="ListParagraph"/>
              <w:numPr>
                <w:ilvl w:val="0"/>
                <w:numId w:val="21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11692D">
              <w:rPr>
                <w:rFonts w:cs="Times New Roman"/>
                <w:szCs w:val="26"/>
              </w:rPr>
              <w:t>Chọn chức năng quản lý lịch dạy</w:t>
            </w:r>
          </w:p>
          <w:p w14:paraId="29F297AD" w14:textId="0D55BC7E" w:rsidR="0011692D" w:rsidRDefault="0011692D" w:rsidP="0043420C">
            <w:pPr>
              <w:pStyle w:val="ListParagraph"/>
              <w:numPr>
                <w:ilvl w:val="0"/>
                <w:numId w:val="21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11692D">
              <w:rPr>
                <w:rFonts w:cs="Times New Roman"/>
                <w:szCs w:val="26"/>
              </w:rPr>
              <w:t>Chọn chức năng cập nhật lịch dạy</w:t>
            </w:r>
          </w:p>
          <w:p w14:paraId="2D2CDC01" w14:textId="773E8703" w:rsidR="0011692D" w:rsidRDefault="007806AE" w:rsidP="0043420C">
            <w:pPr>
              <w:pStyle w:val="ListParagraph"/>
              <w:numPr>
                <w:ilvl w:val="0"/>
                <w:numId w:val="21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H</w:t>
            </w:r>
            <w:r w:rsidR="0011692D" w:rsidRPr="0011692D">
              <w:rPr>
                <w:rFonts w:cs="Times New Roman"/>
                <w:szCs w:val="26"/>
              </w:rPr>
              <w:t>iển thị lịch dạy</w:t>
            </w:r>
          </w:p>
          <w:p w14:paraId="205DEB71" w14:textId="0E94F596" w:rsidR="0011692D" w:rsidRDefault="0011692D" w:rsidP="0043420C">
            <w:pPr>
              <w:pStyle w:val="ListParagraph"/>
              <w:numPr>
                <w:ilvl w:val="0"/>
                <w:numId w:val="21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11692D">
              <w:rPr>
                <w:rFonts w:cs="Times New Roman"/>
                <w:szCs w:val="26"/>
              </w:rPr>
              <w:t>Chọn thêm khung giờ mới</w:t>
            </w:r>
          </w:p>
          <w:p w14:paraId="039E2F46" w14:textId="6AF415D1" w:rsidR="0011692D" w:rsidRDefault="0011692D" w:rsidP="0043420C">
            <w:pPr>
              <w:pStyle w:val="ListParagraph"/>
              <w:numPr>
                <w:ilvl w:val="0"/>
                <w:numId w:val="21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11692D">
              <w:rPr>
                <w:rFonts w:cs="Times New Roman"/>
                <w:szCs w:val="26"/>
              </w:rPr>
              <w:t>Chọn lưu thông tin</w:t>
            </w:r>
          </w:p>
          <w:p w14:paraId="30F5DD1A" w14:textId="156D14C1" w:rsidR="0011692D" w:rsidRDefault="0011692D" w:rsidP="0043420C">
            <w:pPr>
              <w:pStyle w:val="ListParagraph"/>
              <w:numPr>
                <w:ilvl w:val="0"/>
                <w:numId w:val="21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11692D">
              <w:rPr>
                <w:rFonts w:cs="Times New Roman"/>
                <w:szCs w:val="26"/>
              </w:rPr>
              <w:t>Hệ thống cập nhật lịch dạy</w:t>
            </w:r>
          </w:p>
          <w:p w14:paraId="04C8AB07" w14:textId="2192DF4D" w:rsidR="00EB1A65" w:rsidRPr="0092297E" w:rsidRDefault="00EB1A65" w:rsidP="0043420C">
            <w:pPr>
              <w:pStyle w:val="ListParagraph"/>
              <w:numPr>
                <w:ilvl w:val="0"/>
                <w:numId w:val="21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92297E">
              <w:rPr>
                <w:rFonts w:cs="Times New Roman"/>
                <w:szCs w:val="26"/>
              </w:rPr>
              <w:t>Kết thúc</w:t>
            </w:r>
          </w:p>
        </w:tc>
      </w:tr>
      <w:tr w:rsidR="00EB1A65" w:rsidRPr="001B6043" w14:paraId="09153CA5" w14:textId="77777777" w:rsidTr="008F2EC8">
        <w:tc>
          <w:tcPr>
            <w:tcW w:w="3539" w:type="dxa"/>
          </w:tcPr>
          <w:p w14:paraId="77C6A410" w14:textId="77777777" w:rsidR="00EB1A65" w:rsidRPr="001B6043" w:rsidRDefault="00EB1A65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43114873" w14:textId="27F2019B" w:rsidR="00EB1A65" w:rsidRPr="001B6043" w:rsidRDefault="00B75A6B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/A</w:t>
            </w:r>
          </w:p>
        </w:tc>
      </w:tr>
      <w:tr w:rsidR="00EB1A65" w:rsidRPr="001B6043" w14:paraId="2214CD0D" w14:textId="77777777" w:rsidTr="008F2EC8">
        <w:tc>
          <w:tcPr>
            <w:tcW w:w="3539" w:type="dxa"/>
          </w:tcPr>
          <w:p w14:paraId="0EC449C1" w14:textId="77777777" w:rsidR="00EB1A65" w:rsidRPr="001B6043" w:rsidRDefault="00EB1A65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1B4E335A" w14:textId="77777777" w:rsidR="00EB1A65" w:rsidRPr="001B6043" w:rsidRDefault="00EB1A65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/A</w:t>
            </w:r>
          </w:p>
        </w:tc>
      </w:tr>
    </w:tbl>
    <w:p w14:paraId="130B3EE5" w14:textId="77777777" w:rsidR="00EB1A65" w:rsidRPr="00260D9E" w:rsidRDefault="00EB1A65" w:rsidP="00EB1A65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115" w:name="_Toc166228632"/>
      <w:r w:rsidRPr="00260D9E">
        <w:rPr>
          <w:rFonts w:ascii="Times New Roman" w:hAnsi="Times New Roman" w:cs="Times New Roman"/>
          <w:b/>
          <w:bCs/>
          <w:color w:val="auto"/>
          <w:sz w:val="26"/>
          <w:szCs w:val="26"/>
        </w:rPr>
        <w:lastRenderedPageBreak/>
        <w:t>Bản vẽ hoạt động (activity diagram)</w:t>
      </w:r>
      <w:bookmarkEnd w:id="115"/>
    </w:p>
    <w:p w14:paraId="5C6B27CD" w14:textId="4C864818" w:rsidR="00B92CA5" w:rsidRDefault="00B92CA5" w:rsidP="00B92CA5">
      <w:pPr>
        <w:rPr>
          <w:sz w:val="24"/>
        </w:rPr>
      </w:pPr>
      <w:r>
        <w:rPr>
          <w:noProof/>
        </w:rPr>
        <w:drawing>
          <wp:inline distT="0" distB="0" distL="0" distR="0" wp14:anchorId="55BA0553" wp14:editId="5D096576">
            <wp:extent cx="5972175" cy="3874770"/>
            <wp:effectExtent l="0" t="0" r="9525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3874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FEAAAA" w14:textId="00675E93" w:rsidR="00EB1A65" w:rsidRDefault="00EB1A65" w:rsidP="00EB1A65">
      <w:pPr>
        <w:pStyle w:val="Caption"/>
        <w:jc w:val="center"/>
        <w:rPr>
          <w:color w:val="auto"/>
          <w:sz w:val="26"/>
          <w:szCs w:val="26"/>
        </w:rPr>
      </w:pPr>
      <w:bookmarkStart w:id="116" w:name="_Toc166181736"/>
      <w:bookmarkStart w:id="117" w:name="_Toc166228663"/>
      <w:r w:rsidRPr="00375803">
        <w:rPr>
          <w:color w:val="auto"/>
          <w:sz w:val="26"/>
          <w:szCs w:val="26"/>
        </w:rPr>
        <w:t xml:space="preserve">Hình  </w:t>
      </w:r>
      <w:r w:rsidRPr="00375803">
        <w:rPr>
          <w:color w:val="auto"/>
          <w:sz w:val="26"/>
          <w:szCs w:val="26"/>
        </w:rPr>
        <w:fldChar w:fldCharType="begin"/>
      </w:r>
      <w:r w:rsidRPr="00375803">
        <w:rPr>
          <w:color w:val="auto"/>
          <w:sz w:val="26"/>
          <w:szCs w:val="26"/>
        </w:rPr>
        <w:instrText xml:space="preserve"> SEQ Hình_ \* ARABIC </w:instrText>
      </w:r>
      <w:r w:rsidRPr="00375803">
        <w:rPr>
          <w:color w:val="auto"/>
          <w:sz w:val="26"/>
          <w:szCs w:val="26"/>
        </w:rPr>
        <w:fldChar w:fldCharType="separate"/>
      </w:r>
      <w:r w:rsidR="00466154">
        <w:rPr>
          <w:noProof/>
          <w:color w:val="auto"/>
          <w:sz w:val="26"/>
          <w:szCs w:val="26"/>
        </w:rPr>
        <w:t>24</w:t>
      </w:r>
      <w:r w:rsidRPr="00375803">
        <w:rPr>
          <w:color w:val="auto"/>
          <w:sz w:val="26"/>
          <w:szCs w:val="26"/>
        </w:rPr>
        <w:fldChar w:fldCharType="end"/>
      </w:r>
      <w:r w:rsidRPr="00375803">
        <w:rPr>
          <w:color w:val="auto"/>
          <w:sz w:val="26"/>
          <w:szCs w:val="26"/>
        </w:rPr>
        <w:t>.</w:t>
      </w:r>
      <w:r>
        <w:rPr>
          <w:color w:val="auto"/>
          <w:sz w:val="26"/>
          <w:szCs w:val="26"/>
        </w:rPr>
        <w:t xml:space="preserve"> </w:t>
      </w:r>
      <w:r w:rsidRPr="000C6B1C">
        <w:rPr>
          <w:color w:val="auto"/>
          <w:sz w:val="26"/>
          <w:szCs w:val="26"/>
        </w:rPr>
        <w:t xml:space="preserve">Bản vẽ hoạt động </w:t>
      </w:r>
      <w:r>
        <w:rPr>
          <w:color w:val="auto"/>
          <w:sz w:val="26"/>
          <w:szCs w:val="26"/>
        </w:rPr>
        <w:t>của u</w:t>
      </w:r>
      <w:r w:rsidRPr="00375803">
        <w:rPr>
          <w:color w:val="auto"/>
          <w:sz w:val="26"/>
          <w:szCs w:val="26"/>
        </w:rPr>
        <w:t>se case</w:t>
      </w:r>
      <w:r>
        <w:rPr>
          <w:color w:val="auto"/>
          <w:sz w:val="26"/>
          <w:szCs w:val="26"/>
        </w:rPr>
        <w:t xml:space="preserve"> </w:t>
      </w:r>
      <w:r w:rsidRPr="00FE694C">
        <w:rPr>
          <w:color w:val="auto"/>
          <w:sz w:val="26"/>
          <w:szCs w:val="26"/>
        </w:rPr>
        <w:t xml:space="preserve">“Quản lý thu nhập - </w:t>
      </w:r>
      <w:r w:rsidR="00A55772" w:rsidRPr="00A55772">
        <w:rPr>
          <w:color w:val="auto"/>
          <w:sz w:val="26"/>
          <w:szCs w:val="26"/>
        </w:rPr>
        <w:t>Tạo khung giờ cho giáo viên đăng ký</w:t>
      </w:r>
      <w:r w:rsidRPr="00FE694C">
        <w:rPr>
          <w:color w:val="auto"/>
          <w:sz w:val="26"/>
          <w:szCs w:val="26"/>
        </w:rPr>
        <w:t>”</w:t>
      </w:r>
      <w:bookmarkEnd w:id="116"/>
      <w:bookmarkEnd w:id="117"/>
    </w:p>
    <w:p w14:paraId="271C25EC" w14:textId="5317D821" w:rsidR="003B1960" w:rsidRPr="00260D9E" w:rsidRDefault="003B1960" w:rsidP="003B1960">
      <w:pPr>
        <w:pStyle w:val="Heading2"/>
      </w:pPr>
      <w:bookmarkStart w:id="118" w:name="_Toc166228633"/>
      <w:r w:rsidRPr="00260D9E">
        <w:t>Đặc tả use case “</w:t>
      </w:r>
      <w:r w:rsidRPr="00092E70">
        <w:t xml:space="preserve">Quản lý lịch dạy </w:t>
      </w:r>
      <w:r w:rsidRPr="00260D9E">
        <w:t xml:space="preserve">- </w:t>
      </w:r>
      <w:r w:rsidRPr="003B1960">
        <w:t>Hủy khung giờ</w:t>
      </w:r>
      <w:r>
        <w:t>”</w:t>
      </w:r>
      <w:bookmarkEnd w:id="118"/>
    </w:p>
    <w:p w14:paraId="7DE7958A" w14:textId="77777777" w:rsidR="003B1960" w:rsidRPr="00260D9E" w:rsidRDefault="003B1960" w:rsidP="003B1960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119" w:name="_Toc166228634"/>
      <w:r w:rsidRPr="00260D9E">
        <w:rPr>
          <w:rFonts w:ascii="Times New Roman" w:hAnsi="Times New Roman" w:cs="Times New Roman"/>
          <w:b/>
          <w:bCs/>
          <w:color w:val="auto"/>
          <w:sz w:val="26"/>
          <w:szCs w:val="26"/>
        </w:rPr>
        <w:t>Bản mô tả chi tiết use case</w:t>
      </w:r>
      <w:bookmarkEnd w:id="119"/>
    </w:p>
    <w:tbl>
      <w:tblPr>
        <w:tblStyle w:val="TableGrid"/>
        <w:tblW w:w="9395" w:type="dxa"/>
        <w:tblLook w:val="04A0" w:firstRow="1" w:lastRow="0" w:firstColumn="1" w:lastColumn="0" w:noHBand="0" w:noVBand="1"/>
      </w:tblPr>
      <w:tblGrid>
        <w:gridCol w:w="3539"/>
        <w:gridCol w:w="5856"/>
      </w:tblGrid>
      <w:tr w:rsidR="003B1960" w:rsidRPr="001B6043" w14:paraId="154BA747" w14:textId="77777777" w:rsidTr="008F2EC8">
        <w:tc>
          <w:tcPr>
            <w:tcW w:w="3539" w:type="dxa"/>
          </w:tcPr>
          <w:p w14:paraId="3860D8ED" w14:textId="77777777" w:rsidR="003B1960" w:rsidRPr="001B6043" w:rsidRDefault="003B196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ase ID</w:t>
            </w:r>
          </w:p>
        </w:tc>
        <w:tc>
          <w:tcPr>
            <w:tcW w:w="5856" w:type="dxa"/>
          </w:tcPr>
          <w:p w14:paraId="766ED76F" w14:textId="516AF442" w:rsidR="003B1960" w:rsidRPr="001B6043" w:rsidRDefault="003B196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7.</w:t>
            </w:r>
            <w:r w:rsidR="00FA38C7">
              <w:rPr>
                <w:rFonts w:cs="Times New Roman"/>
                <w:szCs w:val="26"/>
              </w:rPr>
              <w:t>4</w:t>
            </w:r>
          </w:p>
        </w:tc>
      </w:tr>
      <w:tr w:rsidR="003B1960" w:rsidRPr="001B6043" w14:paraId="00022ECD" w14:textId="77777777" w:rsidTr="008F2EC8">
        <w:tc>
          <w:tcPr>
            <w:tcW w:w="3539" w:type="dxa"/>
          </w:tcPr>
          <w:p w14:paraId="125CFC47" w14:textId="77777777" w:rsidR="003B1960" w:rsidRPr="001B6043" w:rsidRDefault="003B196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 name</w:t>
            </w:r>
          </w:p>
        </w:tc>
        <w:tc>
          <w:tcPr>
            <w:tcW w:w="5856" w:type="dxa"/>
          </w:tcPr>
          <w:p w14:paraId="1446ED16" w14:textId="412DDB02" w:rsidR="003B1960" w:rsidRPr="001B6043" w:rsidRDefault="00FA38C7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FA38C7">
              <w:rPr>
                <w:rFonts w:cs="Times New Roman"/>
                <w:szCs w:val="26"/>
              </w:rPr>
              <w:t>Hủy khung giờ</w:t>
            </w:r>
          </w:p>
        </w:tc>
      </w:tr>
      <w:tr w:rsidR="003B1960" w:rsidRPr="001B6043" w14:paraId="1B12E03C" w14:textId="77777777" w:rsidTr="008F2EC8">
        <w:tc>
          <w:tcPr>
            <w:tcW w:w="3539" w:type="dxa"/>
          </w:tcPr>
          <w:p w14:paraId="6ECA1EB9" w14:textId="77777777" w:rsidR="003B1960" w:rsidRPr="001B6043" w:rsidRDefault="003B196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5B099E83" w14:textId="7ACC392C" w:rsidR="003B1960" w:rsidRPr="001B6043" w:rsidRDefault="003B196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 xml:space="preserve">Là người dùng, tôi muốn </w:t>
            </w:r>
            <w:r w:rsidR="00FA38C7">
              <w:rPr>
                <w:rFonts w:cs="Times New Roman"/>
                <w:szCs w:val="26"/>
              </w:rPr>
              <w:t>h</w:t>
            </w:r>
            <w:r w:rsidR="00FA38C7" w:rsidRPr="00FA38C7">
              <w:rPr>
                <w:rFonts w:cs="Times New Roman"/>
                <w:szCs w:val="26"/>
              </w:rPr>
              <w:t>ủy khung giờ</w:t>
            </w:r>
          </w:p>
        </w:tc>
      </w:tr>
      <w:tr w:rsidR="003B1960" w:rsidRPr="001B6043" w14:paraId="5E8E8F81" w14:textId="77777777" w:rsidTr="008F2EC8">
        <w:tc>
          <w:tcPr>
            <w:tcW w:w="3539" w:type="dxa"/>
          </w:tcPr>
          <w:p w14:paraId="3E310CB4" w14:textId="77777777" w:rsidR="003B1960" w:rsidRPr="001B6043" w:rsidRDefault="003B196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7AC123FD" w14:textId="77777777" w:rsidR="003B1960" w:rsidRPr="001B6043" w:rsidRDefault="003B196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Quản lý</w:t>
            </w:r>
          </w:p>
        </w:tc>
      </w:tr>
      <w:tr w:rsidR="003B1960" w:rsidRPr="001B6043" w14:paraId="3CAE6984" w14:textId="77777777" w:rsidTr="008F2EC8">
        <w:tc>
          <w:tcPr>
            <w:tcW w:w="3539" w:type="dxa"/>
          </w:tcPr>
          <w:p w14:paraId="1E24259A" w14:textId="77777777" w:rsidR="003B1960" w:rsidRPr="001B6043" w:rsidRDefault="003B196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6BC34156" w14:textId="77777777" w:rsidR="003B1960" w:rsidRPr="001B6043" w:rsidRDefault="003B196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65634D">
              <w:t>High</w:t>
            </w:r>
          </w:p>
        </w:tc>
      </w:tr>
      <w:tr w:rsidR="003B1960" w:rsidRPr="001B6043" w14:paraId="0CF359AD" w14:textId="77777777" w:rsidTr="008F2EC8">
        <w:tc>
          <w:tcPr>
            <w:tcW w:w="3539" w:type="dxa"/>
          </w:tcPr>
          <w:p w14:paraId="0A12CEBD" w14:textId="77777777" w:rsidR="003B1960" w:rsidRPr="001B6043" w:rsidRDefault="003B196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0E91DDB6" w14:textId="2C799D54" w:rsidR="003B1960" w:rsidRPr="001B6043" w:rsidRDefault="003B196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t>Người dùng</w:t>
            </w:r>
            <w:r w:rsidRPr="0065634D">
              <w:t xml:space="preserve"> chọn chức năng </w:t>
            </w:r>
            <w:r w:rsidR="00FA38C7" w:rsidRPr="00FA38C7">
              <w:rPr>
                <w:rFonts w:cstheme="majorBidi"/>
              </w:rPr>
              <w:t>Hủy khung giờ</w:t>
            </w:r>
          </w:p>
        </w:tc>
      </w:tr>
      <w:tr w:rsidR="003B1960" w:rsidRPr="001B6043" w14:paraId="1E0CC719" w14:textId="77777777" w:rsidTr="008F2EC8">
        <w:tc>
          <w:tcPr>
            <w:tcW w:w="3539" w:type="dxa"/>
          </w:tcPr>
          <w:p w14:paraId="6EC3EB0E" w14:textId="77777777" w:rsidR="003B1960" w:rsidRPr="001B6043" w:rsidRDefault="003B196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6D1D748A" w14:textId="77777777" w:rsidR="003B1960" w:rsidRPr="001B6043" w:rsidRDefault="003B196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t>Người dùng</w:t>
            </w:r>
            <w:r w:rsidRPr="0065634D">
              <w:t xml:space="preserve"> </w:t>
            </w:r>
            <w:r w:rsidRPr="00C24476">
              <w:rPr>
                <w:rFonts w:cs="Times New Roman"/>
                <w:szCs w:val="26"/>
              </w:rPr>
              <w:t>đã đăng nhập vào hệ thống.</w:t>
            </w:r>
          </w:p>
        </w:tc>
      </w:tr>
      <w:tr w:rsidR="003B1960" w:rsidRPr="001B6043" w14:paraId="5531F2C1" w14:textId="77777777" w:rsidTr="008F2EC8">
        <w:tc>
          <w:tcPr>
            <w:tcW w:w="3539" w:type="dxa"/>
          </w:tcPr>
          <w:p w14:paraId="6B3ED263" w14:textId="77777777" w:rsidR="003B1960" w:rsidRPr="001B6043" w:rsidRDefault="003B196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Post-conditions</w:t>
            </w:r>
          </w:p>
        </w:tc>
        <w:tc>
          <w:tcPr>
            <w:tcW w:w="5856" w:type="dxa"/>
          </w:tcPr>
          <w:p w14:paraId="641A04AB" w14:textId="56587915" w:rsidR="003B1960" w:rsidRPr="001B6043" w:rsidRDefault="003B196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7775C2">
              <w:rPr>
                <w:rFonts w:cs="Times New Roman"/>
                <w:szCs w:val="26"/>
              </w:rPr>
              <w:t xml:space="preserve">Người dùng có thể </w:t>
            </w:r>
            <w:r>
              <w:rPr>
                <w:rFonts w:cs="Times New Roman"/>
                <w:szCs w:val="26"/>
              </w:rPr>
              <w:t>t</w:t>
            </w:r>
            <w:r w:rsidRPr="00D460DA">
              <w:rPr>
                <w:rFonts w:cs="Times New Roman"/>
                <w:szCs w:val="26"/>
              </w:rPr>
              <w:t xml:space="preserve">ạo </w:t>
            </w:r>
            <w:r w:rsidR="00FA38C7">
              <w:rPr>
                <w:rFonts w:cs="Times New Roman"/>
                <w:szCs w:val="26"/>
              </w:rPr>
              <w:t>h</w:t>
            </w:r>
            <w:r w:rsidR="00FA38C7" w:rsidRPr="00FA38C7">
              <w:rPr>
                <w:rFonts w:cs="Times New Roman"/>
                <w:szCs w:val="26"/>
              </w:rPr>
              <w:t>ủy khung giờ</w:t>
            </w:r>
          </w:p>
        </w:tc>
      </w:tr>
      <w:tr w:rsidR="003B1960" w:rsidRPr="001B6043" w14:paraId="7735FF3A" w14:textId="77777777" w:rsidTr="008F2EC8">
        <w:tc>
          <w:tcPr>
            <w:tcW w:w="3539" w:type="dxa"/>
          </w:tcPr>
          <w:p w14:paraId="783ABFC2" w14:textId="77777777" w:rsidR="003B1960" w:rsidRPr="001B6043" w:rsidRDefault="003B196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00DB7A07" w14:textId="77777777" w:rsidR="003B1960" w:rsidRPr="00161064" w:rsidRDefault="003B1960" w:rsidP="0043420C">
            <w:pPr>
              <w:pStyle w:val="ListParagraph"/>
              <w:numPr>
                <w:ilvl w:val="0"/>
                <w:numId w:val="22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T</w:t>
            </w:r>
            <w:r w:rsidRPr="00161064">
              <w:rPr>
                <w:rFonts w:cs="Times New Roman"/>
                <w:szCs w:val="26"/>
              </w:rPr>
              <w:t xml:space="preserve">ruy cập vào trang web hệ thống </w:t>
            </w:r>
          </w:p>
          <w:p w14:paraId="7EE51E74" w14:textId="77777777" w:rsidR="003B1960" w:rsidRPr="00161064" w:rsidRDefault="003B1960" w:rsidP="0043420C">
            <w:pPr>
              <w:pStyle w:val="ListParagraph"/>
              <w:numPr>
                <w:ilvl w:val="0"/>
                <w:numId w:val="22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161064">
              <w:rPr>
                <w:rFonts w:cs="Times New Roman"/>
                <w:szCs w:val="26"/>
              </w:rPr>
              <w:t>Hiển thị trang web hệ thống</w:t>
            </w:r>
          </w:p>
          <w:p w14:paraId="36CE4606" w14:textId="77777777" w:rsidR="003B1960" w:rsidRDefault="003B1960" w:rsidP="0043420C">
            <w:pPr>
              <w:pStyle w:val="ListParagraph"/>
              <w:numPr>
                <w:ilvl w:val="0"/>
                <w:numId w:val="22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11692D">
              <w:rPr>
                <w:rFonts w:cs="Times New Roman"/>
                <w:szCs w:val="26"/>
              </w:rPr>
              <w:t>Chọn chức năng quản lý lịch dạy</w:t>
            </w:r>
          </w:p>
          <w:p w14:paraId="22611931" w14:textId="77777777" w:rsidR="003B1960" w:rsidRDefault="003B1960" w:rsidP="0043420C">
            <w:pPr>
              <w:pStyle w:val="ListParagraph"/>
              <w:numPr>
                <w:ilvl w:val="0"/>
                <w:numId w:val="22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11692D">
              <w:rPr>
                <w:rFonts w:cs="Times New Roman"/>
                <w:szCs w:val="26"/>
              </w:rPr>
              <w:t>Chọn chức năng cập nhật lịch dạy</w:t>
            </w:r>
          </w:p>
          <w:p w14:paraId="4AAF5AA9" w14:textId="77777777" w:rsidR="007806AE" w:rsidRDefault="007806AE" w:rsidP="0043420C">
            <w:pPr>
              <w:pStyle w:val="ListParagraph"/>
              <w:numPr>
                <w:ilvl w:val="0"/>
                <w:numId w:val="22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H</w:t>
            </w:r>
            <w:r w:rsidRPr="007806AE">
              <w:rPr>
                <w:rFonts w:cs="Times New Roman"/>
                <w:szCs w:val="26"/>
              </w:rPr>
              <w:t>iển thị lịch dạy của tất cả giáo viên</w:t>
            </w:r>
            <w:r w:rsidR="003B1960" w:rsidRPr="0011692D">
              <w:rPr>
                <w:rFonts w:cs="Times New Roman"/>
                <w:szCs w:val="26"/>
              </w:rPr>
              <w:t>C</w:t>
            </w:r>
          </w:p>
          <w:p w14:paraId="5F9FAB0A" w14:textId="5125BF47" w:rsidR="007806AE" w:rsidRDefault="007806AE" w:rsidP="0043420C">
            <w:pPr>
              <w:pStyle w:val="ListParagraph"/>
              <w:numPr>
                <w:ilvl w:val="0"/>
                <w:numId w:val="22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7806AE">
              <w:rPr>
                <w:rFonts w:cs="Times New Roman"/>
                <w:szCs w:val="26"/>
              </w:rPr>
              <w:t>Chọn  hủy khung giờ dạy</w:t>
            </w:r>
          </w:p>
          <w:p w14:paraId="3027F0BE" w14:textId="7E0D0843" w:rsidR="007806AE" w:rsidRDefault="007806AE" w:rsidP="0043420C">
            <w:pPr>
              <w:pStyle w:val="ListParagraph"/>
              <w:numPr>
                <w:ilvl w:val="0"/>
                <w:numId w:val="22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7806AE">
              <w:rPr>
                <w:rFonts w:cs="Times New Roman"/>
                <w:szCs w:val="26"/>
              </w:rPr>
              <w:t>Chọn lưu thông tin</w:t>
            </w:r>
          </w:p>
          <w:p w14:paraId="5502F6AA" w14:textId="53835512" w:rsidR="007806AE" w:rsidRDefault="007806AE" w:rsidP="0043420C">
            <w:pPr>
              <w:pStyle w:val="ListParagraph"/>
              <w:numPr>
                <w:ilvl w:val="0"/>
                <w:numId w:val="22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Cập n</w:t>
            </w:r>
            <w:r w:rsidRPr="007806AE">
              <w:rPr>
                <w:rFonts w:cs="Times New Roman"/>
                <w:szCs w:val="26"/>
              </w:rPr>
              <w:t>hật lịch dạy</w:t>
            </w:r>
          </w:p>
          <w:p w14:paraId="7FEB0BF0" w14:textId="4435D0FF" w:rsidR="003B1960" w:rsidRPr="0092297E" w:rsidRDefault="003B1960" w:rsidP="0043420C">
            <w:pPr>
              <w:pStyle w:val="ListParagraph"/>
              <w:numPr>
                <w:ilvl w:val="0"/>
                <w:numId w:val="22"/>
              </w:numPr>
              <w:spacing w:before="120" w:after="60" w:line="360" w:lineRule="auto"/>
              <w:rPr>
                <w:rFonts w:cs="Times New Roman"/>
                <w:szCs w:val="26"/>
              </w:rPr>
            </w:pPr>
            <w:r w:rsidRPr="0092297E">
              <w:rPr>
                <w:rFonts w:cs="Times New Roman"/>
                <w:szCs w:val="26"/>
              </w:rPr>
              <w:t>Kết thúc</w:t>
            </w:r>
          </w:p>
        </w:tc>
      </w:tr>
      <w:tr w:rsidR="003B1960" w:rsidRPr="001B6043" w14:paraId="0A9B6D52" w14:textId="77777777" w:rsidTr="008F2EC8">
        <w:tc>
          <w:tcPr>
            <w:tcW w:w="3539" w:type="dxa"/>
          </w:tcPr>
          <w:p w14:paraId="6D8D5CD0" w14:textId="77777777" w:rsidR="003B1960" w:rsidRPr="001B6043" w:rsidRDefault="003B196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632E846E" w14:textId="77777777" w:rsidR="003B1960" w:rsidRPr="001B6043" w:rsidRDefault="003B196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/A</w:t>
            </w:r>
          </w:p>
        </w:tc>
      </w:tr>
      <w:tr w:rsidR="003B1960" w:rsidRPr="001B6043" w14:paraId="682154B7" w14:textId="77777777" w:rsidTr="008F2EC8">
        <w:tc>
          <w:tcPr>
            <w:tcW w:w="3539" w:type="dxa"/>
          </w:tcPr>
          <w:p w14:paraId="07BD91D9" w14:textId="77777777" w:rsidR="003B1960" w:rsidRPr="001B6043" w:rsidRDefault="003B196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0E90E802" w14:textId="77777777" w:rsidR="003B1960" w:rsidRPr="001B6043" w:rsidRDefault="003B1960" w:rsidP="008F2EC8">
            <w:pPr>
              <w:spacing w:before="120" w:after="60" w:line="360" w:lineRule="auto"/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N/A</w:t>
            </w:r>
          </w:p>
        </w:tc>
      </w:tr>
    </w:tbl>
    <w:p w14:paraId="61BBCEF7" w14:textId="77777777" w:rsidR="003B1960" w:rsidRPr="00260D9E" w:rsidRDefault="003B1960" w:rsidP="003B1960">
      <w:pPr>
        <w:pStyle w:val="Heading3"/>
        <w:numPr>
          <w:ilvl w:val="2"/>
          <w:numId w:val="1"/>
        </w:numPr>
        <w:spacing w:before="120" w:after="60" w:line="360" w:lineRule="auto"/>
        <w:ind w:left="567" w:hanging="567"/>
        <w:rPr>
          <w:rFonts w:ascii="Times New Roman" w:hAnsi="Times New Roman" w:cs="Times New Roman"/>
          <w:b/>
          <w:bCs/>
          <w:color w:val="auto"/>
          <w:sz w:val="26"/>
          <w:szCs w:val="26"/>
        </w:rPr>
      </w:pPr>
      <w:bookmarkStart w:id="120" w:name="_Toc166228635"/>
      <w:r w:rsidRPr="00260D9E">
        <w:rPr>
          <w:rFonts w:ascii="Times New Roman" w:hAnsi="Times New Roman" w:cs="Times New Roman"/>
          <w:b/>
          <w:bCs/>
          <w:color w:val="auto"/>
          <w:sz w:val="26"/>
          <w:szCs w:val="26"/>
        </w:rPr>
        <w:t>Bản vẽ hoạt động (activity diagram)</w:t>
      </w:r>
      <w:bookmarkEnd w:id="120"/>
    </w:p>
    <w:p w14:paraId="7A5209D9" w14:textId="398EDB41" w:rsidR="00FA38C7" w:rsidRDefault="00FA38C7" w:rsidP="00FA38C7">
      <w:pPr>
        <w:rPr>
          <w:sz w:val="24"/>
        </w:rPr>
      </w:pPr>
      <w:r>
        <w:rPr>
          <w:noProof/>
        </w:rPr>
        <w:drawing>
          <wp:inline distT="0" distB="0" distL="0" distR="0" wp14:anchorId="1B9D3DA1" wp14:editId="3AE335AC">
            <wp:extent cx="5972175" cy="3870960"/>
            <wp:effectExtent l="0" t="0" r="9525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3870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E0967A" w14:textId="286938DF" w:rsidR="003B1960" w:rsidRPr="001B6043" w:rsidRDefault="003B1960" w:rsidP="003B1960">
      <w:pPr>
        <w:pStyle w:val="Caption"/>
        <w:jc w:val="center"/>
        <w:rPr>
          <w:rFonts w:eastAsiaTheme="majorEastAsia" w:cs="Times New Roman"/>
          <w:b/>
          <w:caps/>
          <w:color w:val="000000" w:themeColor="text1"/>
          <w:szCs w:val="26"/>
        </w:rPr>
      </w:pPr>
      <w:bookmarkStart w:id="121" w:name="_Toc166181737"/>
      <w:bookmarkStart w:id="122" w:name="_Toc166228664"/>
      <w:r w:rsidRPr="00375803">
        <w:rPr>
          <w:color w:val="auto"/>
          <w:sz w:val="26"/>
          <w:szCs w:val="26"/>
        </w:rPr>
        <w:t xml:space="preserve">Hình  </w:t>
      </w:r>
      <w:r w:rsidRPr="00375803">
        <w:rPr>
          <w:color w:val="auto"/>
          <w:sz w:val="26"/>
          <w:szCs w:val="26"/>
        </w:rPr>
        <w:fldChar w:fldCharType="begin"/>
      </w:r>
      <w:r w:rsidRPr="00375803">
        <w:rPr>
          <w:color w:val="auto"/>
          <w:sz w:val="26"/>
          <w:szCs w:val="26"/>
        </w:rPr>
        <w:instrText xml:space="preserve"> SEQ Hình_ \* ARABIC </w:instrText>
      </w:r>
      <w:r w:rsidRPr="00375803">
        <w:rPr>
          <w:color w:val="auto"/>
          <w:sz w:val="26"/>
          <w:szCs w:val="26"/>
        </w:rPr>
        <w:fldChar w:fldCharType="separate"/>
      </w:r>
      <w:r w:rsidR="003266F1">
        <w:rPr>
          <w:noProof/>
          <w:color w:val="auto"/>
          <w:sz w:val="26"/>
          <w:szCs w:val="26"/>
        </w:rPr>
        <w:t>25</w:t>
      </w:r>
      <w:r w:rsidRPr="00375803">
        <w:rPr>
          <w:color w:val="auto"/>
          <w:sz w:val="26"/>
          <w:szCs w:val="26"/>
        </w:rPr>
        <w:fldChar w:fldCharType="end"/>
      </w:r>
      <w:r w:rsidRPr="00375803">
        <w:rPr>
          <w:color w:val="auto"/>
          <w:sz w:val="26"/>
          <w:szCs w:val="26"/>
        </w:rPr>
        <w:t>.</w:t>
      </w:r>
      <w:r>
        <w:rPr>
          <w:color w:val="auto"/>
          <w:sz w:val="26"/>
          <w:szCs w:val="26"/>
        </w:rPr>
        <w:t xml:space="preserve"> </w:t>
      </w:r>
      <w:r w:rsidRPr="000C6B1C">
        <w:rPr>
          <w:color w:val="auto"/>
          <w:sz w:val="26"/>
          <w:szCs w:val="26"/>
        </w:rPr>
        <w:t xml:space="preserve">Bản vẽ hoạt động </w:t>
      </w:r>
      <w:r>
        <w:rPr>
          <w:color w:val="auto"/>
          <w:sz w:val="26"/>
          <w:szCs w:val="26"/>
        </w:rPr>
        <w:t>của u</w:t>
      </w:r>
      <w:r w:rsidRPr="00375803">
        <w:rPr>
          <w:color w:val="auto"/>
          <w:sz w:val="26"/>
          <w:szCs w:val="26"/>
        </w:rPr>
        <w:t>se case</w:t>
      </w:r>
      <w:r>
        <w:rPr>
          <w:color w:val="auto"/>
          <w:sz w:val="26"/>
          <w:szCs w:val="26"/>
        </w:rPr>
        <w:t xml:space="preserve"> </w:t>
      </w:r>
      <w:r w:rsidRPr="00FE694C">
        <w:rPr>
          <w:color w:val="auto"/>
          <w:sz w:val="26"/>
          <w:szCs w:val="26"/>
        </w:rPr>
        <w:t xml:space="preserve">“Quản lý thu nhập - </w:t>
      </w:r>
      <w:r w:rsidR="00FA38C7" w:rsidRPr="00FA38C7">
        <w:rPr>
          <w:color w:val="auto"/>
          <w:sz w:val="26"/>
          <w:szCs w:val="26"/>
        </w:rPr>
        <w:t>Hủy khung giờ</w:t>
      </w:r>
      <w:r w:rsidR="00FA38C7">
        <w:rPr>
          <w:color w:val="auto"/>
          <w:sz w:val="26"/>
          <w:szCs w:val="26"/>
        </w:rPr>
        <w:t>”</w:t>
      </w:r>
      <w:bookmarkEnd w:id="121"/>
      <w:bookmarkEnd w:id="122"/>
    </w:p>
    <w:p w14:paraId="5CB364B1" w14:textId="682F2602" w:rsidR="00200613" w:rsidRPr="001B6043" w:rsidRDefault="00BE6A7E" w:rsidP="00D24442">
      <w:pPr>
        <w:pStyle w:val="Heading1"/>
        <w:spacing w:before="120" w:after="60" w:line="360" w:lineRule="auto"/>
        <w:ind w:left="0" w:firstLine="720"/>
        <w:rPr>
          <w:rFonts w:cs="Times New Roman"/>
          <w:sz w:val="26"/>
          <w:szCs w:val="26"/>
        </w:rPr>
      </w:pPr>
      <w:bookmarkStart w:id="123" w:name="_Toc166228636"/>
      <w:r w:rsidRPr="001B6043">
        <w:rPr>
          <w:rFonts w:cs="Times New Roman"/>
          <w:sz w:val="26"/>
          <w:szCs w:val="26"/>
        </w:rPr>
        <w:lastRenderedPageBreak/>
        <w:t>YÊU CẦU PHI CHỨC NĂNG</w:t>
      </w:r>
      <w:bookmarkEnd w:id="123"/>
    </w:p>
    <w:p w14:paraId="10100157" w14:textId="6879F2B0" w:rsidR="00C134B9" w:rsidRPr="001B6043" w:rsidRDefault="00C134B9" w:rsidP="00C134B9">
      <w:pPr>
        <w:pStyle w:val="Heading2"/>
        <w:spacing w:before="120" w:after="60" w:line="360" w:lineRule="auto"/>
        <w:ind w:left="0" w:firstLine="720"/>
        <w:rPr>
          <w:rFonts w:cs="Times New Roman"/>
          <w:b w:val="0"/>
          <w:bCs/>
        </w:rPr>
      </w:pPr>
      <w:bookmarkStart w:id="124" w:name="_Toc166228637"/>
      <w:r w:rsidRPr="001B6043">
        <w:rPr>
          <w:rFonts w:cs="Times New Roman"/>
          <w:bCs/>
        </w:rPr>
        <w:t>Về bảo mật thông tin</w:t>
      </w:r>
      <w:bookmarkEnd w:id="124"/>
    </w:p>
    <w:p w14:paraId="740F8B33" w14:textId="26C67878" w:rsidR="00401AA5" w:rsidRPr="001B6043" w:rsidRDefault="00401AA5" w:rsidP="0043420C">
      <w:pPr>
        <w:pStyle w:val="ListParagraph"/>
        <w:numPr>
          <w:ilvl w:val="0"/>
          <w:numId w:val="2"/>
        </w:numPr>
        <w:spacing w:before="120" w:after="60" w:line="360" w:lineRule="auto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>Người dùng phải đăng nhập vào hệ thống bằng tài khoản hợp lệ</w:t>
      </w:r>
      <w:r w:rsidRPr="001B6043">
        <w:rPr>
          <w:rStyle w:val="FootnoteReference"/>
          <w:rFonts w:cs="Times New Roman"/>
          <w:szCs w:val="26"/>
        </w:rPr>
        <w:footnoteReference w:id="1"/>
      </w:r>
      <w:r w:rsidRPr="001B6043">
        <w:rPr>
          <w:rFonts w:cs="Times New Roman"/>
          <w:szCs w:val="26"/>
        </w:rPr>
        <w:t xml:space="preserve"> thì mới có thể sử dụng hệ thống. Tài khoản bao gồm: Tên đăng nhập và Mật khẩu (được BMYC cấp riêng cho mỗi nhân viên).</w:t>
      </w:r>
    </w:p>
    <w:p w14:paraId="4A952920" w14:textId="4979C114" w:rsidR="00C134B9" w:rsidRPr="001B6043" w:rsidRDefault="00C134B9" w:rsidP="0043420C">
      <w:pPr>
        <w:pStyle w:val="ListParagraph"/>
        <w:numPr>
          <w:ilvl w:val="0"/>
          <w:numId w:val="2"/>
        </w:numPr>
        <w:spacing w:before="120" w:after="60" w:line="360" w:lineRule="auto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>Giáo viên chỉ có thể xem thông tin của học sinh mình dạy</w:t>
      </w:r>
      <w:r w:rsidR="00AA6354" w:rsidRPr="001B6043">
        <w:rPr>
          <w:rFonts w:cs="Times New Roman"/>
          <w:szCs w:val="26"/>
        </w:rPr>
        <w:t>/</w:t>
      </w:r>
      <w:r w:rsidRPr="001B6043">
        <w:rPr>
          <w:rFonts w:cs="Times New Roman"/>
          <w:szCs w:val="26"/>
        </w:rPr>
        <w:t>bản thân</w:t>
      </w:r>
      <w:r w:rsidR="00401AA5" w:rsidRPr="001B6043">
        <w:rPr>
          <w:rFonts w:cs="Times New Roman"/>
          <w:szCs w:val="26"/>
        </w:rPr>
        <w:t>.</w:t>
      </w:r>
    </w:p>
    <w:p w14:paraId="78EFE9B8" w14:textId="40371D31" w:rsidR="00C134B9" w:rsidRPr="001B6043" w:rsidRDefault="00C134B9" w:rsidP="0043420C">
      <w:pPr>
        <w:pStyle w:val="ListParagraph"/>
        <w:numPr>
          <w:ilvl w:val="0"/>
          <w:numId w:val="2"/>
        </w:numPr>
        <w:spacing w:before="120" w:after="60" w:line="360" w:lineRule="auto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>Chỉ có quản lý được xem toàn bộ thông tin của tất cả học sinh/giáo viên.</w:t>
      </w:r>
    </w:p>
    <w:p w14:paraId="65F79C63" w14:textId="7627EA57" w:rsidR="00C134B9" w:rsidRPr="001B6043" w:rsidRDefault="00C134B9" w:rsidP="00C134B9">
      <w:pPr>
        <w:pStyle w:val="Heading2"/>
        <w:spacing w:before="120" w:after="60" w:line="360" w:lineRule="auto"/>
        <w:ind w:left="0" w:firstLine="720"/>
        <w:rPr>
          <w:rFonts w:cs="Times New Roman"/>
          <w:b w:val="0"/>
          <w:bCs/>
        </w:rPr>
      </w:pPr>
      <w:bookmarkStart w:id="125" w:name="_Toc166228638"/>
      <w:r w:rsidRPr="001B6043">
        <w:rPr>
          <w:rFonts w:cs="Times New Roman"/>
          <w:bCs/>
        </w:rPr>
        <w:t>Về hiệu suất và tối ưu hóa</w:t>
      </w:r>
      <w:bookmarkEnd w:id="125"/>
    </w:p>
    <w:p w14:paraId="6737774D" w14:textId="2995C62B" w:rsidR="00C134B9" w:rsidRPr="001B6043" w:rsidRDefault="00C134B9" w:rsidP="0043420C">
      <w:pPr>
        <w:pStyle w:val="ListParagraph"/>
        <w:numPr>
          <w:ilvl w:val="0"/>
          <w:numId w:val="2"/>
        </w:numPr>
        <w:spacing w:before="120" w:after="60" w:line="360" w:lineRule="auto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>Trang mạng không tốn nhiều dung lượng hay bộ nhớ của máy tính và không khiến máy tính chạy chậm.</w:t>
      </w:r>
    </w:p>
    <w:p w14:paraId="55E8B00B" w14:textId="42385E22" w:rsidR="00C134B9" w:rsidRPr="001B6043" w:rsidRDefault="00C134B9" w:rsidP="00C134B9">
      <w:pPr>
        <w:pStyle w:val="Heading2"/>
        <w:spacing w:before="120" w:after="60" w:line="360" w:lineRule="auto"/>
        <w:ind w:left="0" w:firstLine="720"/>
        <w:rPr>
          <w:rFonts w:cs="Times New Roman"/>
          <w:b w:val="0"/>
          <w:bCs/>
        </w:rPr>
      </w:pPr>
      <w:bookmarkStart w:id="126" w:name="_Toc166228639"/>
      <w:r w:rsidRPr="001B6043">
        <w:rPr>
          <w:rFonts w:cs="Times New Roman"/>
          <w:bCs/>
        </w:rPr>
        <w:t>Về giao diện</w:t>
      </w:r>
      <w:bookmarkEnd w:id="126"/>
    </w:p>
    <w:p w14:paraId="5F8E02A8" w14:textId="62AB2350" w:rsidR="00AA6354" w:rsidRPr="001B6043" w:rsidRDefault="00C134B9" w:rsidP="0043420C">
      <w:pPr>
        <w:pStyle w:val="ListParagraph"/>
        <w:numPr>
          <w:ilvl w:val="0"/>
          <w:numId w:val="2"/>
        </w:numPr>
        <w:spacing w:before="120" w:after="60" w:line="360" w:lineRule="auto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 xml:space="preserve">Giao diện </w:t>
      </w:r>
      <w:r w:rsidR="00AA6354" w:rsidRPr="001B6043">
        <w:rPr>
          <w:rFonts w:cs="Times New Roman"/>
          <w:szCs w:val="26"/>
        </w:rPr>
        <w:t>của hệ thống là giao diện trên</w:t>
      </w:r>
      <w:r w:rsidRPr="001B6043">
        <w:rPr>
          <w:rFonts w:cs="Times New Roman"/>
          <w:szCs w:val="26"/>
        </w:rPr>
        <w:t xml:space="preserve"> máy tính</w:t>
      </w:r>
      <w:r w:rsidR="00401AA5" w:rsidRPr="001B6043">
        <w:rPr>
          <w:rFonts w:cs="Times New Roman"/>
          <w:szCs w:val="26"/>
        </w:rPr>
        <w:t>.</w:t>
      </w:r>
    </w:p>
    <w:p w14:paraId="1895C4AB" w14:textId="07CDE388" w:rsidR="00AA6354" w:rsidRPr="001B6043" w:rsidRDefault="00AA6354" w:rsidP="0043420C">
      <w:pPr>
        <w:pStyle w:val="ListParagraph"/>
        <w:numPr>
          <w:ilvl w:val="0"/>
          <w:numId w:val="2"/>
        </w:numPr>
        <w:spacing w:before="120" w:after="60" w:line="360" w:lineRule="auto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 xml:space="preserve">Giao diện </w:t>
      </w:r>
      <w:r w:rsidR="00401AA5" w:rsidRPr="001B6043">
        <w:rPr>
          <w:rFonts w:cs="Times New Roman"/>
          <w:szCs w:val="26"/>
        </w:rPr>
        <w:t xml:space="preserve">phải có ảnh logo mới nhất của BMYC (ảnh ở dưới) và </w:t>
      </w:r>
      <w:r w:rsidRPr="001B6043">
        <w:rPr>
          <w:rFonts w:cs="Times New Roman"/>
          <w:szCs w:val="26"/>
        </w:rPr>
        <w:t xml:space="preserve">có màu </w:t>
      </w:r>
      <w:r w:rsidR="00401AA5" w:rsidRPr="001B6043">
        <w:rPr>
          <w:rFonts w:cs="Times New Roman"/>
          <w:szCs w:val="26"/>
        </w:rPr>
        <w:t xml:space="preserve">chủ đạo </w:t>
      </w:r>
      <w:r w:rsidRPr="001B6043">
        <w:rPr>
          <w:rFonts w:cs="Times New Roman"/>
          <w:szCs w:val="26"/>
        </w:rPr>
        <w:t>tương tự màu logo.</w:t>
      </w:r>
    </w:p>
    <w:p w14:paraId="3CE071AA" w14:textId="77DB69DB" w:rsidR="00AA6354" w:rsidRPr="001B6043" w:rsidRDefault="00AA6354" w:rsidP="00AA6354">
      <w:pPr>
        <w:spacing w:before="120" w:after="60" w:line="360" w:lineRule="auto"/>
        <w:ind w:left="360"/>
        <w:jc w:val="center"/>
        <w:rPr>
          <w:rFonts w:cs="Times New Roman"/>
          <w:szCs w:val="26"/>
        </w:rPr>
      </w:pPr>
      <w:r w:rsidRPr="001B6043">
        <w:rPr>
          <w:rFonts w:cs="Times New Roman"/>
          <w:noProof/>
          <w:szCs w:val="26"/>
        </w:rPr>
        <w:drawing>
          <wp:inline distT="0" distB="0" distL="0" distR="0" wp14:anchorId="384F701F" wp14:editId="3B6C6B60">
            <wp:extent cx="5388610" cy="1905000"/>
            <wp:effectExtent l="0" t="0" r="0" b="0"/>
            <wp:docPr id="4" name="Picture 4" descr="BMyC - Học tiếng Anh song ngữ - Bé tự học tiếng Anh tại nhà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BMyC - Học tiếng Anh song ngữ - Bé tự học tiếng Anh tại nhà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861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78ECB9" w14:textId="2AD213FC" w:rsidR="00AA6354" w:rsidRPr="001B6043" w:rsidRDefault="00AA6354" w:rsidP="00AA6354">
      <w:pPr>
        <w:pStyle w:val="Caption"/>
        <w:jc w:val="center"/>
        <w:rPr>
          <w:rFonts w:cs="Times New Roman"/>
          <w:sz w:val="26"/>
          <w:szCs w:val="26"/>
        </w:rPr>
      </w:pPr>
      <w:bookmarkStart w:id="127" w:name="_Toc165996023"/>
      <w:bookmarkStart w:id="128" w:name="_Toc166181738"/>
      <w:bookmarkStart w:id="129" w:name="_Toc166228665"/>
      <w:r w:rsidRPr="001B6043">
        <w:rPr>
          <w:rFonts w:cs="Times New Roman"/>
          <w:sz w:val="26"/>
          <w:szCs w:val="26"/>
        </w:rPr>
        <w:t xml:space="preserve">Hình  </w:t>
      </w:r>
      <w:r w:rsidRPr="001B6043">
        <w:rPr>
          <w:rFonts w:cs="Times New Roman"/>
          <w:sz w:val="26"/>
          <w:szCs w:val="26"/>
        </w:rPr>
        <w:fldChar w:fldCharType="begin"/>
      </w:r>
      <w:r w:rsidRPr="001B6043">
        <w:rPr>
          <w:rFonts w:cs="Times New Roman"/>
          <w:sz w:val="26"/>
          <w:szCs w:val="26"/>
        </w:rPr>
        <w:instrText xml:space="preserve"> SEQ Hình_ \* ARABIC </w:instrText>
      </w:r>
      <w:r w:rsidRPr="001B6043">
        <w:rPr>
          <w:rFonts w:cs="Times New Roman"/>
          <w:sz w:val="26"/>
          <w:szCs w:val="26"/>
        </w:rPr>
        <w:fldChar w:fldCharType="separate"/>
      </w:r>
      <w:r w:rsidR="00284213">
        <w:rPr>
          <w:rFonts w:cs="Times New Roman"/>
          <w:noProof/>
          <w:sz w:val="26"/>
          <w:szCs w:val="26"/>
        </w:rPr>
        <w:t>26</w:t>
      </w:r>
      <w:r w:rsidRPr="001B6043">
        <w:rPr>
          <w:rFonts w:cs="Times New Roman"/>
          <w:sz w:val="26"/>
          <w:szCs w:val="26"/>
        </w:rPr>
        <w:fldChar w:fldCharType="end"/>
      </w:r>
      <w:r w:rsidRPr="001B6043">
        <w:rPr>
          <w:rFonts w:cs="Times New Roman"/>
          <w:sz w:val="26"/>
          <w:szCs w:val="26"/>
        </w:rPr>
        <w:t>. Logo mới nhất của BMYC</w:t>
      </w:r>
      <w:bookmarkEnd w:id="127"/>
      <w:bookmarkEnd w:id="128"/>
      <w:bookmarkEnd w:id="129"/>
    </w:p>
    <w:p w14:paraId="4501E3A5" w14:textId="799904A3" w:rsidR="00401AA5" w:rsidRPr="001B6043" w:rsidRDefault="00AA6354" w:rsidP="0043420C">
      <w:pPr>
        <w:pStyle w:val="ListParagraph"/>
        <w:numPr>
          <w:ilvl w:val="0"/>
          <w:numId w:val="2"/>
        </w:numPr>
        <w:spacing w:before="120" w:after="60" w:line="360" w:lineRule="auto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 xml:space="preserve">Giao diện phải đảm bảo </w:t>
      </w:r>
      <w:r w:rsidR="00401AA5" w:rsidRPr="001B6043">
        <w:rPr>
          <w:rFonts w:cs="Times New Roman"/>
          <w:szCs w:val="26"/>
        </w:rPr>
        <w:t>3</w:t>
      </w:r>
      <w:r w:rsidRPr="001B6043">
        <w:rPr>
          <w:rFonts w:cs="Times New Roman"/>
          <w:szCs w:val="26"/>
        </w:rPr>
        <w:t xml:space="preserve"> tiêu chí: Đ</w:t>
      </w:r>
      <w:r w:rsidR="00C134B9" w:rsidRPr="001B6043">
        <w:rPr>
          <w:rFonts w:cs="Times New Roman"/>
          <w:szCs w:val="26"/>
        </w:rPr>
        <w:t>ơn giản</w:t>
      </w:r>
      <w:r w:rsidRPr="001B6043">
        <w:rPr>
          <w:rFonts w:cs="Times New Roman"/>
          <w:szCs w:val="26"/>
        </w:rPr>
        <w:t xml:space="preserve"> - D</w:t>
      </w:r>
      <w:r w:rsidR="00C134B9" w:rsidRPr="001B6043">
        <w:rPr>
          <w:rFonts w:cs="Times New Roman"/>
          <w:szCs w:val="26"/>
        </w:rPr>
        <w:t>ễ sử dụng</w:t>
      </w:r>
      <w:r w:rsidR="00401AA5" w:rsidRPr="001B6043">
        <w:rPr>
          <w:rFonts w:cs="Times New Roman"/>
          <w:szCs w:val="26"/>
        </w:rPr>
        <w:t xml:space="preserve"> - Không gây nhầm lẫn.</w:t>
      </w:r>
    </w:p>
    <w:p w14:paraId="045F67D7" w14:textId="7C4D7D16" w:rsidR="00200613" w:rsidRPr="00DC69D4" w:rsidRDefault="00200613" w:rsidP="00DC69D4">
      <w:pPr>
        <w:spacing w:before="120" w:after="60" w:line="360" w:lineRule="auto"/>
        <w:rPr>
          <w:rFonts w:cs="Times New Roman"/>
          <w:szCs w:val="26"/>
        </w:rPr>
      </w:pPr>
    </w:p>
    <w:sectPr w:rsidR="00200613" w:rsidRPr="00DC69D4" w:rsidSect="007E5683">
      <w:type w:val="nextColumn"/>
      <w:pgSz w:w="12240" w:h="15840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333D87" w14:textId="77777777" w:rsidR="00FF2827" w:rsidRDefault="00FF2827" w:rsidP="00200613">
      <w:pPr>
        <w:spacing w:after="0" w:line="240" w:lineRule="auto"/>
      </w:pPr>
      <w:r>
        <w:separator/>
      </w:r>
    </w:p>
  </w:endnote>
  <w:endnote w:type="continuationSeparator" w:id="0">
    <w:p w14:paraId="2BA221B4" w14:textId="77777777" w:rsidR="00FF2827" w:rsidRDefault="00FF2827" w:rsidP="002006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146184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781EC2" w14:textId="06617B2A" w:rsidR="00E07F75" w:rsidRDefault="00E07F7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16CB79A" w14:textId="77777777" w:rsidR="00E07F75" w:rsidRDefault="00E07F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A6D61D" w14:textId="77777777" w:rsidR="00FF2827" w:rsidRDefault="00FF2827" w:rsidP="00200613">
      <w:pPr>
        <w:spacing w:after="0" w:line="240" w:lineRule="auto"/>
      </w:pPr>
      <w:r>
        <w:separator/>
      </w:r>
    </w:p>
  </w:footnote>
  <w:footnote w:type="continuationSeparator" w:id="0">
    <w:p w14:paraId="28AC9627" w14:textId="77777777" w:rsidR="00FF2827" w:rsidRDefault="00FF2827" w:rsidP="00200613">
      <w:pPr>
        <w:spacing w:after="0" w:line="240" w:lineRule="auto"/>
      </w:pPr>
      <w:r>
        <w:continuationSeparator/>
      </w:r>
    </w:p>
  </w:footnote>
  <w:footnote w:id="1">
    <w:p w14:paraId="665337A8" w14:textId="31E392BF" w:rsidR="00401AA5" w:rsidRDefault="00401AA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401AA5">
        <w:t xml:space="preserve">Tài khoản hợp lệ </w:t>
      </w:r>
      <w:r w:rsidR="00C06C97">
        <w:t>là tài khoản thỏa mãn các tiêu chí sau:</w:t>
      </w:r>
      <w:r>
        <w:t xml:space="preserve"> </w:t>
      </w:r>
      <w:r w:rsidR="00C06C97">
        <w:t>Là t</w:t>
      </w:r>
      <w:r>
        <w:t>ài khoản của nhân viên đang làm việc cho BMYC</w:t>
      </w:r>
      <w:r w:rsidR="00C06C97">
        <w:t xml:space="preserve">; Là </w:t>
      </w:r>
      <w:r>
        <w:t>tài khoản được đăng nhập và sử dụng thường xuyên</w:t>
      </w:r>
      <w:r w:rsidR="00C06C97">
        <w:t>; Là t</w:t>
      </w:r>
      <w:r>
        <w:t>ài khoản</w:t>
      </w:r>
      <w:r w:rsidRPr="00401AA5">
        <w:t xml:space="preserve"> không bị khóa</w:t>
      </w:r>
      <w:r>
        <w:t xml:space="preserve"> vì bất kỳ lý do nào</w:t>
      </w:r>
      <w:r w:rsidR="00C06C97">
        <w:t>; L</w:t>
      </w:r>
      <w:r w:rsidR="00D022F6">
        <w:t xml:space="preserve">à tài khoản có tên đăng nhập và mật khẩu đúng như </w:t>
      </w:r>
      <w:r w:rsidR="00C06C97">
        <w:t xml:space="preserve">đã </w:t>
      </w:r>
      <w:r w:rsidR="00D022F6">
        <w:t>được cấp</w:t>
      </w:r>
      <w:r w:rsidR="00C06C97">
        <w:t>; Là tài khoản không đăng nhập cùng lúc trên 2 thiết bị trở lên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455E78"/>
    <w:multiLevelType w:val="hybridMultilevel"/>
    <w:tmpl w:val="966AD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424A6A"/>
    <w:multiLevelType w:val="hybridMultilevel"/>
    <w:tmpl w:val="966AD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BE3202"/>
    <w:multiLevelType w:val="hybridMultilevel"/>
    <w:tmpl w:val="966AD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441727"/>
    <w:multiLevelType w:val="hybridMultilevel"/>
    <w:tmpl w:val="966AD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8F0B15"/>
    <w:multiLevelType w:val="hybridMultilevel"/>
    <w:tmpl w:val="DB9A598E"/>
    <w:lvl w:ilvl="0" w:tplc="92567CCA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176D0C"/>
    <w:multiLevelType w:val="hybridMultilevel"/>
    <w:tmpl w:val="89B2D178"/>
    <w:lvl w:ilvl="0" w:tplc="D9645718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29343A"/>
    <w:multiLevelType w:val="hybridMultilevel"/>
    <w:tmpl w:val="966AD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C04A02"/>
    <w:multiLevelType w:val="hybridMultilevel"/>
    <w:tmpl w:val="966AD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2202AC"/>
    <w:multiLevelType w:val="hybridMultilevel"/>
    <w:tmpl w:val="3F2CDD86"/>
    <w:lvl w:ilvl="0" w:tplc="5B52D7D4">
      <w:start w:val="1"/>
      <w:numFmt w:val="decimal"/>
      <w:lvlText w:val="2.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5D7FAB"/>
    <w:multiLevelType w:val="hybridMultilevel"/>
    <w:tmpl w:val="966AD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4C7E38"/>
    <w:multiLevelType w:val="hybridMultilevel"/>
    <w:tmpl w:val="966AD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797205"/>
    <w:multiLevelType w:val="hybridMultilevel"/>
    <w:tmpl w:val="966AD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1C6573"/>
    <w:multiLevelType w:val="hybridMultilevel"/>
    <w:tmpl w:val="966AD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5B37E9"/>
    <w:multiLevelType w:val="multilevel"/>
    <w:tmpl w:val="2FA4F252"/>
    <w:lvl w:ilvl="0">
      <w:start w:val="1"/>
      <w:numFmt w:val="decimal"/>
      <w:pStyle w:val="Heading1"/>
      <w:lvlText w:val="CHƯƠNG 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2."/>
      <w:lvlJc w:val="left"/>
      <w:pPr>
        <w:ind w:left="576" w:hanging="576"/>
      </w:pPr>
      <w:rPr>
        <w:rFonts w:hint="default"/>
        <w:b/>
        <w:bCs w:val="0"/>
        <w:u w:val="none"/>
      </w:rPr>
    </w:lvl>
    <w:lvl w:ilvl="2">
      <w:start w:val="1"/>
      <w:numFmt w:val="decimal"/>
      <w:lvlText w:val="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ascii="Times New Roman" w:hAnsi="Times New Roman" w:cs="Times New Roman" w:hint="default"/>
        <w:sz w:val="26"/>
        <w:szCs w:val="26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50C554C7"/>
    <w:multiLevelType w:val="hybridMultilevel"/>
    <w:tmpl w:val="966AD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E64796"/>
    <w:multiLevelType w:val="hybridMultilevel"/>
    <w:tmpl w:val="966AD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BB5161"/>
    <w:multiLevelType w:val="hybridMultilevel"/>
    <w:tmpl w:val="966AD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0D722E"/>
    <w:multiLevelType w:val="hybridMultilevel"/>
    <w:tmpl w:val="966AD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C00AD9"/>
    <w:multiLevelType w:val="hybridMultilevel"/>
    <w:tmpl w:val="966AD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3501C3"/>
    <w:multiLevelType w:val="hybridMultilevel"/>
    <w:tmpl w:val="966AD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5701ED"/>
    <w:multiLevelType w:val="hybridMultilevel"/>
    <w:tmpl w:val="966AD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7196E60"/>
    <w:multiLevelType w:val="hybridMultilevel"/>
    <w:tmpl w:val="966AD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D3D1A6F"/>
    <w:multiLevelType w:val="hybridMultilevel"/>
    <w:tmpl w:val="50066B8C"/>
    <w:lvl w:ilvl="0" w:tplc="CA6060C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A97591"/>
    <w:multiLevelType w:val="hybridMultilevel"/>
    <w:tmpl w:val="966AD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2"/>
  </w:num>
  <w:num w:numId="3">
    <w:abstractNumId w:val="4"/>
  </w:num>
  <w:num w:numId="4">
    <w:abstractNumId w:val="15"/>
  </w:num>
  <w:num w:numId="5">
    <w:abstractNumId w:val="3"/>
  </w:num>
  <w:num w:numId="6">
    <w:abstractNumId w:val="5"/>
  </w:num>
  <w:num w:numId="7">
    <w:abstractNumId w:val="8"/>
  </w:num>
  <w:num w:numId="8">
    <w:abstractNumId w:val="12"/>
  </w:num>
  <w:num w:numId="9">
    <w:abstractNumId w:val="20"/>
  </w:num>
  <w:num w:numId="10">
    <w:abstractNumId w:val="16"/>
  </w:num>
  <w:num w:numId="11">
    <w:abstractNumId w:val="14"/>
  </w:num>
  <w:num w:numId="12">
    <w:abstractNumId w:val="19"/>
  </w:num>
  <w:num w:numId="13">
    <w:abstractNumId w:val="2"/>
  </w:num>
  <w:num w:numId="14">
    <w:abstractNumId w:val="21"/>
  </w:num>
  <w:num w:numId="15">
    <w:abstractNumId w:val="1"/>
  </w:num>
  <w:num w:numId="16">
    <w:abstractNumId w:val="0"/>
  </w:num>
  <w:num w:numId="17">
    <w:abstractNumId w:val="17"/>
  </w:num>
  <w:num w:numId="18">
    <w:abstractNumId w:val="11"/>
  </w:num>
  <w:num w:numId="19">
    <w:abstractNumId w:val="10"/>
  </w:num>
  <w:num w:numId="20">
    <w:abstractNumId w:val="18"/>
  </w:num>
  <w:num w:numId="21">
    <w:abstractNumId w:val="23"/>
  </w:num>
  <w:num w:numId="22">
    <w:abstractNumId w:val="6"/>
  </w:num>
  <w:num w:numId="23">
    <w:abstractNumId w:val="7"/>
  </w:num>
  <w:num w:numId="24">
    <w:abstractNumId w:val="9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2NzM3MDKyNLY0tDBS0lEKTi0uzszPAykwqgUA6QCINSwAAAA="/>
  </w:docVars>
  <w:rsids>
    <w:rsidRoot w:val="007359EB"/>
    <w:rsid w:val="00020C06"/>
    <w:rsid w:val="00081212"/>
    <w:rsid w:val="00092E70"/>
    <w:rsid w:val="00095B30"/>
    <w:rsid w:val="000B09C6"/>
    <w:rsid w:val="000B4373"/>
    <w:rsid w:val="000C3A12"/>
    <w:rsid w:val="000C6B1C"/>
    <w:rsid w:val="0011692D"/>
    <w:rsid w:val="00123D17"/>
    <w:rsid w:val="00130DB2"/>
    <w:rsid w:val="00146008"/>
    <w:rsid w:val="0016016E"/>
    <w:rsid w:val="00161064"/>
    <w:rsid w:val="00184675"/>
    <w:rsid w:val="001B6043"/>
    <w:rsid w:val="001D14E3"/>
    <w:rsid w:val="00200613"/>
    <w:rsid w:val="00213428"/>
    <w:rsid w:val="00221259"/>
    <w:rsid w:val="002505DC"/>
    <w:rsid w:val="00260D9E"/>
    <w:rsid w:val="0026245F"/>
    <w:rsid w:val="00284174"/>
    <w:rsid w:val="00284213"/>
    <w:rsid w:val="002A49A8"/>
    <w:rsid w:val="002D276F"/>
    <w:rsid w:val="00310256"/>
    <w:rsid w:val="003266F1"/>
    <w:rsid w:val="00353DC2"/>
    <w:rsid w:val="00365520"/>
    <w:rsid w:val="0037304A"/>
    <w:rsid w:val="00375803"/>
    <w:rsid w:val="00385B31"/>
    <w:rsid w:val="003B1960"/>
    <w:rsid w:val="003E04D5"/>
    <w:rsid w:val="003E1769"/>
    <w:rsid w:val="003F5851"/>
    <w:rsid w:val="00401AA5"/>
    <w:rsid w:val="00410286"/>
    <w:rsid w:val="004325EA"/>
    <w:rsid w:val="0043420C"/>
    <w:rsid w:val="00457F50"/>
    <w:rsid w:val="00466154"/>
    <w:rsid w:val="00476E97"/>
    <w:rsid w:val="00482A1A"/>
    <w:rsid w:val="00492A03"/>
    <w:rsid w:val="004A1BE4"/>
    <w:rsid w:val="00523E2D"/>
    <w:rsid w:val="00542645"/>
    <w:rsid w:val="005518A8"/>
    <w:rsid w:val="005534F6"/>
    <w:rsid w:val="005560C4"/>
    <w:rsid w:val="00576AF4"/>
    <w:rsid w:val="005A36E9"/>
    <w:rsid w:val="005D15A3"/>
    <w:rsid w:val="005D6DF6"/>
    <w:rsid w:val="005E1CF2"/>
    <w:rsid w:val="00613570"/>
    <w:rsid w:val="00646822"/>
    <w:rsid w:val="00666A03"/>
    <w:rsid w:val="00671F49"/>
    <w:rsid w:val="00682E20"/>
    <w:rsid w:val="00691B32"/>
    <w:rsid w:val="006A60BD"/>
    <w:rsid w:val="006E6162"/>
    <w:rsid w:val="006E7A5B"/>
    <w:rsid w:val="006F68E4"/>
    <w:rsid w:val="007359EB"/>
    <w:rsid w:val="00770322"/>
    <w:rsid w:val="007775C2"/>
    <w:rsid w:val="007806AE"/>
    <w:rsid w:val="00780914"/>
    <w:rsid w:val="007833D6"/>
    <w:rsid w:val="007E5683"/>
    <w:rsid w:val="00827392"/>
    <w:rsid w:val="0088699F"/>
    <w:rsid w:val="00893FF3"/>
    <w:rsid w:val="008A4CAC"/>
    <w:rsid w:val="008A7104"/>
    <w:rsid w:val="008A7B3D"/>
    <w:rsid w:val="008B5A95"/>
    <w:rsid w:val="008C7716"/>
    <w:rsid w:val="008E19BB"/>
    <w:rsid w:val="008F1F0F"/>
    <w:rsid w:val="008F70F2"/>
    <w:rsid w:val="00913ABC"/>
    <w:rsid w:val="0092297E"/>
    <w:rsid w:val="00930C0D"/>
    <w:rsid w:val="009514EA"/>
    <w:rsid w:val="009543B3"/>
    <w:rsid w:val="009C7906"/>
    <w:rsid w:val="009F5D7D"/>
    <w:rsid w:val="00A01961"/>
    <w:rsid w:val="00A12D16"/>
    <w:rsid w:val="00A13A70"/>
    <w:rsid w:val="00A36A5C"/>
    <w:rsid w:val="00A44004"/>
    <w:rsid w:val="00A4677F"/>
    <w:rsid w:val="00A55772"/>
    <w:rsid w:val="00A57CCB"/>
    <w:rsid w:val="00A718BE"/>
    <w:rsid w:val="00A72DC1"/>
    <w:rsid w:val="00AA6354"/>
    <w:rsid w:val="00AE6EB7"/>
    <w:rsid w:val="00B03AFB"/>
    <w:rsid w:val="00B23D9A"/>
    <w:rsid w:val="00B35154"/>
    <w:rsid w:val="00B376E4"/>
    <w:rsid w:val="00B4557F"/>
    <w:rsid w:val="00B75A6B"/>
    <w:rsid w:val="00B92CA5"/>
    <w:rsid w:val="00BA41D3"/>
    <w:rsid w:val="00BD12EA"/>
    <w:rsid w:val="00BD4068"/>
    <w:rsid w:val="00BE162C"/>
    <w:rsid w:val="00BE6A7E"/>
    <w:rsid w:val="00BF2260"/>
    <w:rsid w:val="00C06C97"/>
    <w:rsid w:val="00C134B9"/>
    <w:rsid w:val="00C20AEA"/>
    <w:rsid w:val="00C24476"/>
    <w:rsid w:val="00C24491"/>
    <w:rsid w:val="00C355B8"/>
    <w:rsid w:val="00C44506"/>
    <w:rsid w:val="00C45AB4"/>
    <w:rsid w:val="00C72677"/>
    <w:rsid w:val="00C83BB8"/>
    <w:rsid w:val="00C9454C"/>
    <w:rsid w:val="00C9563C"/>
    <w:rsid w:val="00CD2AAD"/>
    <w:rsid w:val="00CD5F07"/>
    <w:rsid w:val="00CF028B"/>
    <w:rsid w:val="00D022F6"/>
    <w:rsid w:val="00D23B30"/>
    <w:rsid w:val="00D24442"/>
    <w:rsid w:val="00D26CD0"/>
    <w:rsid w:val="00D450BF"/>
    <w:rsid w:val="00D460DA"/>
    <w:rsid w:val="00D84C51"/>
    <w:rsid w:val="00D95329"/>
    <w:rsid w:val="00DA50E8"/>
    <w:rsid w:val="00DC69D4"/>
    <w:rsid w:val="00E05261"/>
    <w:rsid w:val="00E07F75"/>
    <w:rsid w:val="00E41D01"/>
    <w:rsid w:val="00E45B1D"/>
    <w:rsid w:val="00E50699"/>
    <w:rsid w:val="00E76A67"/>
    <w:rsid w:val="00E94E90"/>
    <w:rsid w:val="00EA00CC"/>
    <w:rsid w:val="00EA1A32"/>
    <w:rsid w:val="00EB1A65"/>
    <w:rsid w:val="00EB611D"/>
    <w:rsid w:val="00ED1AC6"/>
    <w:rsid w:val="00EE0352"/>
    <w:rsid w:val="00F0097C"/>
    <w:rsid w:val="00F234B8"/>
    <w:rsid w:val="00F275FE"/>
    <w:rsid w:val="00F35427"/>
    <w:rsid w:val="00F5606F"/>
    <w:rsid w:val="00F74295"/>
    <w:rsid w:val="00FA38C7"/>
    <w:rsid w:val="00FD4143"/>
    <w:rsid w:val="00FE23E7"/>
    <w:rsid w:val="00FE694C"/>
    <w:rsid w:val="00FF2827"/>
    <w:rsid w:val="00FF30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68B12E9E"/>
  <w15:chartTrackingRefBased/>
  <w15:docId w15:val="{1CBA38EF-10AE-47B9-9717-C3DEAEE37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0613"/>
    <w:pPr>
      <w:jc w:val="both"/>
    </w:pPr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0613"/>
    <w:pPr>
      <w:keepNext/>
      <w:keepLines/>
      <w:numPr>
        <w:numId w:val="1"/>
      </w:numPr>
      <w:spacing w:before="240" w:after="0"/>
      <w:jc w:val="center"/>
      <w:outlineLvl w:val="0"/>
    </w:pPr>
    <w:rPr>
      <w:rFonts w:eastAsiaTheme="majorEastAsia" w:cstheme="majorBidi"/>
      <w:b/>
      <w:cap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0613"/>
    <w:pPr>
      <w:keepNext/>
      <w:keepLines/>
      <w:numPr>
        <w:ilvl w:val="1"/>
        <w:numId w:val="1"/>
      </w:numPr>
      <w:spacing w:before="240" w:after="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0061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00613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00613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00613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00613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00613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00613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006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0613"/>
  </w:style>
  <w:style w:type="paragraph" w:styleId="Footer">
    <w:name w:val="footer"/>
    <w:basedOn w:val="Normal"/>
    <w:link w:val="FooterChar"/>
    <w:uiPriority w:val="99"/>
    <w:unhideWhenUsed/>
    <w:rsid w:val="002006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0613"/>
  </w:style>
  <w:style w:type="character" w:customStyle="1" w:styleId="Heading1Char">
    <w:name w:val="Heading 1 Char"/>
    <w:basedOn w:val="DefaultParagraphFont"/>
    <w:link w:val="Heading1"/>
    <w:uiPriority w:val="9"/>
    <w:rsid w:val="00200613"/>
    <w:rPr>
      <w:rFonts w:ascii="Times New Roman" w:eastAsiaTheme="majorEastAsia" w:hAnsi="Times New Roman" w:cstheme="majorBidi"/>
      <w:b/>
      <w:cap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0613"/>
    <w:rPr>
      <w:rFonts w:ascii="Times New Roman" w:eastAsiaTheme="majorEastAsia" w:hAnsi="Times New Roman" w:cstheme="majorBidi"/>
      <w:b/>
      <w:color w:val="000000" w:themeColor="tex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0061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00613"/>
    <w:rPr>
      <w:rFonts w:asciiTheme="majorHAnsi" w:eastAsiaTheme="majorEastAsia" w:hAnsiTheme="majorHAnsi" w:cstheme="majorBidi"/>
      <w:i/>
      <w:iCs/>
      <w:color w:val="2F5496" w:themeColor="accent1" w:themeShade="BF"/>
      <w:sz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00613"/>
    <w:rPr>
      <w:rFonts w:asciiTheme="majorHAnsi" w:eastAsiaTheme="majorEastAsia" w:hAnsiTheme="majorHAnsi" w:cstheme="majorBidi"/>
      <w:color w:val="2F5496" w:themeColor="accent1" w:themeShade="BF"/>
      <w:sz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00613"/>
    <w:rPr>
      <w:rFonts w:asciiTheme="majorHAnsi" w:eastAsiaTheme="majorEastAsia" w:hAnsiTheme="majorHAnsi" w:cstheme="majorBidi"/>
      <w:color w:val="1F3763" w:themeColor="accent1" w:themeShade="7F"/>
      <w:sz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00613"/>
    <w:rPr>
      <w:rFonts w:asciiTheme="majorHAnsi" w:eastAsiaTheme="majorEastAsia" w:hAnsiTheme="majorHAnsi" w:cstheme="majorBidi"/>
      <w:i/>
      <w:iCs/>
      <w:color w:val="1F3763" w:themeColor="accent1" w:themeShade="7F"/>
      <w:sz w:val="2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0061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0061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A57C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7CC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A36E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01961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A01961"/>
    <w:rPr>
      <w:color w:val="954F72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BE6A7E"/>
    <w:pPr>
      <w:numPr>
        <w:numId w:val="0"/>
      </w:numPr>
      <w:jc w:val="left"/>
      <w:outlineLvl w:val="9"/>
    </w:pPr>
    <w:rPr>
      <w:rFonts w:asciiTheme="majorHAnsi" w:hAnsiTheme="majorHAnsi"/>
      <w:b w:val="0"/>
      <w:caps w:val="0"/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BE6A7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E6A7E"/>
    <w:pPr>
      <w:spacing w:after="100"/>
      <w:ind w:left="260"/>
    </w:pPr>
  </w:style>
  <w:style w:type="paragraph" w:styleId="TOC3">
    <w:name w:val="toc 3"/>
    <w:basedOn w:val="Normal"/>
    <w:next w:val="Normal"/>
    <w:autoRedefine/>
    <w:uiPriority w:val="39"/>
    <w:unhideWhenUsed/>
    <w:rsid w:val="00BE6A7E"/>
    <w:pPr>
      <w:spacing w:after="100"/>
      <w:ind w:left="520"/>
    </w:pPr>
  </w:style>
  <w:style w:type="table" w:styleId="TableGrid">
    <w:name w:val="Table Grid"/>
    <w:basedOn w:val="TableNormal"/>
    <w:uiPriority w:val="59"/>
    <w:rsid w:val="00D244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AA635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autoRedefine/>
    <w:uiPriority w:val="99"/>
    <w:unhideWhenUsed/>
    <w:rsid w:val="00AA6354"/>
    <w:pPr>
      <w:spacing w:after="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401AA5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01AA5"/>
    <w:rPr>
      <w:rFonts w:ascii="Times New Roman" w:hAnsi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01AA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01AA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01AA5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01AA5"/>
    <w:rPr>
      <w:vertAlign w:val="superscript"/>
    </w:rPr>
  </w:style>
  <w:style w:type="paragraph" w:styleId="NoSpacing">
    <w:name w:val="No Spacing"/>
    <w:uiPriority w:val="1"/>
    <w:qFormat/>
    <w:rsid w:val="00FE694C"/>
    <w:pPr>
      <w:spacing w:after="0" w:line="240" w:lineRule="auto"/>
      <w:jc w:val="both"/>
    </w:pPr>
    <w:rPr>
      <w:rFonts w:ascii="Times New Roman" w:hAnsi="Times New Roman"/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75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1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4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5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4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7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2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2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26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62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8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0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2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3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2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4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3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8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0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2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8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7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92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2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0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26" Type="http://schemas.openxmlformats.org/officeDocument/2006/relationships/image" Target="media/image18.jpeg"/><Relationship Id="rId39" Type="http://schemas.openxmlformats.org/officeDocument/2006/relationships/image" Target="media/image31.jpeg"/><Relationship Id="rId21" Type="http://schemas.openxmlformats.org/officeDocument/2006/relationships/image" Target="media/image13.jpeg"/><Relationship Id="rId34" Type="http://schemas.openxmlformats.org/officeDocument/2006/relationships/image" Target="media/image26.png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image" Target="media/image12.jpeg"/><Relationship Id="rId29" Type="http://schemas.openxmlformats.org/officeDocument/2006/relationships/image" Target="media/image21.jpeg"/><Relationship Id="rId41" Type="http://schemas.openxmlformats.org/officeDocument/2006/relationships/image" Target="media/image3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openxmlformats.org/officeDocument/2006/relationships/image" Target="media/image16.jpeg"/><Relationship Id="rId32" Type="http://schemas.openxmlformats.org/officeDocument/2006/relationships/image" Target="media/image24.jpeg"/><Relationship Id="rId37" Type="http://schemas.openxmlformats.org/officeDocument/2006/relationships/image" Target="media/image29.jpeg"/><Relationship Id="rId40" Type="http://schemas.openxmlformats.org/officeDocument/2006/relationships/image" Target="media/image32.jpeg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23" Type="http://schemas.openxmlformats.org/officeDocument/2006/relationships/image" Target="media/image15.jpeg"/><Relationship Id="rId28" Type="http://schemas.openxmlformats.org/officeDocument/2006/relationships/image" Target="media/image20.jpeg"/><Relationship Id="rId36" Type="http://schemas.openxmlformats.org/officeDocument/2006/relationships/image" Target="media/image28.png"/><Relationship Id="rId10" Type="http://schemas.openxmlformats.org/officeDocument/2006/relationships/image" Target="media/image2.jpeg"/><Relationship Id="rId19" Type="http://schemas.openxmlformats.org/officeDocument/2006/relationships/image" Target="media/image11.jpeg"/><Relationship Id="rId31" Type="http://schemas.openxmlformats.org/officeDocument/2006/relationships/image" Target="media/image23.jpe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image" Target="media/image6.jpeg"/><Relationship Id="rId22" Type="http://schemas.openxmlformats.org/officeDocument/2006/relationships/image" Target="media/image14.jpeg"/><Relationship Id="rId27" Type="http://schemas.openxmlformats.org/officeDocument/2006/relationships/image" Target="media/image19.jpeg"/><Relationship Id="rId30" Type="http://schemas.openxmlformats.org/officeDocument/2006/relationships/image" Target="media/image22.jpeg"/><Relationship Id="rId35" Type="http://schemas.openxmlformats.org/officeDocument/2006/relationships/image" Target="media/image27.png"/><Relationship Id="rId43" Type="http://schemas.openxmlformats.org/officeDocument/2006/relationships/theme" Target="theme/theme1.xml"/><Relationship Id="rId8" Type="http://schemas.openxmlformats.org/officeDocument/2006/relationships/footer" Target="footer1.xml"/><Relationship Id="rId3" Type="http://schemas.openxmlformats.org/officeDocument/2006/relationships/styles" Target="styles.xm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5" Type="http://schemas.openxmlformats.org/officeDocument/2006/relationships/image" Target="media/image17.jpeg"/><Relationship Id="rId33" Type="http://schemas.openxmlformats.org/officeDocument/2006/relationships/image" Target="media/image25.jpeg"/><Relationship Id="rId38" Type="http://schemas.openxmlformats.org/officeDocument/2006/relationships/image" Target="media/image3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60B5CF-3308-4513-AB76-09A4BD43B8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6</TotalTime>
  <Pages>56</Pages>
  <Words>4983</Words>
  <Characters>28404</Characters>
  <Application>Microsoft Office Word</Application>
  <DocSecurity>0</DocSecurity>
  <Lines>236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CT</dc:creator>
  <cp:keywords/>
  <dc:description/>
  <cp:lastModifiedBy>Nguyen Thi Thao Phuong</cp:lastModifiedBy>
  <cp:revision>131</cp:revision>
  <dcterms:created xsi:type="dcterms:W3CDTF">2023-03-27T07:45:00Z</dcterms:created>
  <dcterms:modified xsi:type="dcterms:W3CDTF">2024-05-10T03:16:00Z</dcterms:modified>
</cp:coreProperties>
</file>